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6884" w:rsidRPr="00630AB4" w:rsidRDefault="005B4EA9">
      <w:pPr>
        <w:pStyle w:val="a4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부록</w:t>
      </w:r>
      <w:r w:rsidRPr="00630AB4">
        <w:rPr>
          <w:rFonts w:ascii="나눔명조" w:eastAsia="나눔명조" w:hAnsi="나눔명조"/>
          <w:lang w:eastAsia="ko-KR"/>
        </w:rPr>
        <w:t xml:space="preserve"> 2. Dash</w:t>
      </w:r>
      <w:r w:rsidRPr="00630AB4">
        <w:rPr>
          <w:rFonts w:ascii="나눔명조" w:eastAsia="나눔명조" w:hAnsi="나눔명조"/>
          <w:lang w:eastAsia="ko-KR"/>
        </w:rPr>
        <w:t>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한</w:t>
      </w:r>
      <w:r w:rsidRPr="00630AB4">
        <w:rPr>
          <w:rFonts w:ascii="나눔명조" w:eastAsia="나눔명조" w:hAnsi="나눔명조"/>
          <w:lang w:eastAsia="ko-KR"/>
        </w:rPr>
        <w:t xml:space="preserve"> Dashboard </w:t>
      </w:r>
      <w:r w:rsidRPr="00630AB4">
        <w:rPr>
          <w:rFonts w:ascii="나눔명조" w:eastAsia="나눔명조" w:hAnsi="나눔명조"/>
          <w:lang w:eastAsia="ko-KR"/>
        </w:rPr>
        <w:t>만들기</w:t>
      </w:r>
    </w:p>
    <w:p w:rsidR="00236884" w:rsidRPr="00630AB4" w:rsidRDefault="005B4EA9">
      <w:pPr>
        <w:pStyle w:val="1"/>
        <w:rPr>
          <w:rFonts w:ascii="나눔명조" w:eastAsia="나눔명조" w:hAnsi="나눔명조"/>
        </w:rPr>
      </w:pPr>
      <w:bookmarkStart w:id="0" w:name="dash-란"/>
      <w:r w:rsidRPr="00630AB4">
        <w:rPr>
          <w:rFonts w:ascii="나눔명조" w:eastAsia="나눔명조" w:hAnsi="나눔명조"/>
        </w:rPr>
        <w:t xml:space="preserve">Dash </w:t>
      </w:r>
      <w:r w:rsidRPr="00630AB4">
        <w:rPr>
          <w:rFonts w:ascii="나눔명조" w:eastAsia="나눔명조" w:hAnsi="나눔명조"/>
        </w:rPr>
        <w:t>란</w:t>
      </w:r>
      <w:r w:rsidRPr="00630AB4">
        <w:rPr>
          <w:rFonts w:ascii="나눔명조" w:eastAsia="나눔명조" w:hAnsi="나눔명조"/>
        </w:rPr>
        <w:t>?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Dash</w:t>
      </w:r>
      <w:r w:rsidRPr="00630AB4">
        <w:rPr>
          <w:rFonts w:ascii="나눔명조" w:eastAsia="나눔명조" w:hAnsi="나눔명조"/>
          <w:lang w:eastAsia="ko-KR"/>
        </w:rPr>
        <w:t>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반응형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웹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기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애플리케이션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들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오픈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소스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라이브러리이다</w:t>
      </w:r>
      <w:r w:rsidRPr="00630AB4">
        <w:rPr>
          <w:rFonts w:ascii="나눔명조" w:eastAsia="나눔명조" w:hAnsi="나눔명조"/>
          <w:lang w:eastAsia="ko-KR"/>
        </w:rPr>
        <w:t>. 2015</w:t>
      </w:r>
      <w:r w:rsidRPr="00630AB4">
        <w:rPr>
          <w:rFonts w:ascii="나눔명조" w:eastAsia="나눔명조" w:hAnsi="나눔명조"/>
          <w:lang w:eastAsia="ko-KR"/>
        </w:rPr>
        <w:t>년부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개발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시작되었는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당시에는</w:t>
      </w:r>
      <w:r w:rsidRPr="00630AB4">
        <w:rPr>
          <w:rFonts w:ascii="나눔명조" w:eastAsia="나눔명조" w:hAnsi="나눔명조"/>
          <w:lang w:eastAsia="ko-KR"/>
        </w:rPr>
        <w:t xml:space="preserve"> Github</w:t>
      </w:r>
      <w:r w:rsidRPr="00630AB4">
        <w:rPr>
          <w:rFonts w:ascii="나눔명조" w:eastAsia="나눔명조" w:hAnsi="나눔명조"/>
          <w:lang w:eastAsia="ko-KR"/>
        </w:rPr>
        <w:t>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통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공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개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플랫폼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개발되다</w:t>
      </w:r>
      <w:r w:rsidRPr="00630AB4">
        <w:rPr>
          <w:rFonts w:ascii="나눔명조" w:eastAsia="나눔명조" w:hAnsi="나눔명조"/>
          <w:lang w:eastAsia="ko-KR"/>
        </w:rPr>
        <w:t xml:space="preserve"> 2017</w:t>
      </w:r>
      <w:r w:rsidRPr="00630AB4">
        <w:rPr>
          <w:rFonts w:ascii="나눔명조" w:eastAsia="나눔명조" w:hAnsi="나눔명조"/>
          <w:lang w:eastAsia="ko-KR"/>
        </w:rPr>
        <w:t>년부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자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개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플랫폼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전환되었다</w:t>
      </w:r>
      <w:r w:rsidRPr="00630AB4">
        <w:rPr>
          <w:rFonts w:ascii="나눔명조" w:eastAsia="나눔명조" w:hAnsi="나눔명조"/>
          <w:lang w:eastAsia="ko-KR"/>
        </w:rPr>
        <w:t>. Dash</w:t>
      </w:r>
      <w:r w:rsidRPr="00630AB4">
        <w:rPr>
          <w:rFonts w:ascii="나눔명조" w:eastAsia="나눔명조" w:hAnsi="나눔명조"/>
          <w:lang w:eastAsia="ko-KR"/>
        </w:rPr>
        <w:t>는</w:t>
      </w:r>
      <w:r w:rsidRPr="00630AB4">
        <w:rPr>
          <w:rFonts w:ascii="나눔명조" w:eastAsia="나눔명조" w:hAnsi="나눔명조"/>
          <w:lang w:eastAsia="ko-KR"/>
        </w:rPr>
        <w:t xml:space="preserve"> Pyt</w:t>
      </w:r>
      <w:bookmarkStart w:id="1" w:name="_GoBack"/>
      <w:bookmarkEnd w:id="1"/>
      <w:r w:rsidRPr="00630AB4">
        <w:rPr>
          <w:rFonts w:ascii="나눔명조" w:eastAsia="나눔명조" w:hAnsi="나눔명조"/>
          <w:lang w:eastAsia="ko-KR"/>
        </w:rPr>
        <w:t xml:space="preserve">hon, R, Julia </w:t>
      </w:r>
      <w:r w:rsidRPr="00630AB4">
        <w:rPr>
          <w:rFonts w:ascii="나눔명조" w:eastAsia="나눔명조" w:hAnsi="나눔명조"/>
          <w:lang w:eastAsia="ko-KR"/>
        </w:rPr>
        <w:t>및</w:t>
      </w:r>
      <w:r w:rsidRPr="00630AB4">
        <w:rPr>
          <w:rFonts w:ascii="나눔명조" w:eastAsia="나눔명조" w:hAnsi="나눔명조"/>
          <w:lang w:eastAsia="ko-KR"/>
        </w:rPr>
        <w:t xml:space="preserve"> F#</w:t>
      </w:r>
      <w:r w:rsidRPr="00630AB4">
        <w:rPr>
          <w:rFonts w:ascii="나눔명조" w:eastAsia="나눔명조" w:hAnsi="나눔명조"/>
          <w:lang w:eastAsia="ko-KR"/>
        </w:rPr>
        <w:t>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지원하는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전체적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매월</w:t>
      </w:r>
      <w:r w:rsidRPr="00630AB4">
        <w:rPr>
          <w:rFonts w:ascii="나눔명조" w:eastAsia="나눔명조" w:hAnsi="나눔명조"/>
          <w:lang w:eastAsia="ko-KR"/>
        </w:rPr>
        <w:t xml:space="preserve"> 800,000</w:t>
      </w:r>
      <w:r w:rsidRPr="00630AB4">
        <w:rPr>
          <w:rFonts w:ascii="나눔명조" w:eastAsia="나눔명조" w:hAnsi="나눔명조"/>
          <w:lang w:eastAsia="ko-KR"/>
        </w:rPr>
        <w:t>회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정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운로드되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다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한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Dash</w:t>
      </w:r>
      <w:r w:rsidRPr="00630AB4">
        <w:rPr>
          <w:rFonts w:ascii="나눔명조" w:eastAsia="나눔명조" w:hAnsi="나눔명조"/>
          <w:lang w:eastAsia="ko-KR"/>
        </w:rPr>
        <w:t>는</w:t>
      </w:r>
      <w:r w:rsidRPr="00630AB4">
        <w:rPr>
          <w:rFonts w:ascii="나눔명조" w:eastAsia="나눔명조" w:hAnsi="나눔명조"/>
          <w:lang w:eastAsia="ko-KR"/>
        </w:rPr>
        <w:t xml:space="preserve"> plotly </w:t>
      </w:r>
      <w:r w:rsidRPr="00630AB4">
        <w:rPr>
          <w:rFonts w:ascii="나눔명조" w:eastAsia="나눔명조" w:hAnsi="나눔명조"/>
          <w:lang w:eastAsia="ko-KR"/>
        </w:rPr>
        <w:t>시각화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드는</w:t>
      </w:r>
      <w:r w:rsidRPr="00630AB4">
        <w:rPr>
          <w:rFonts w:ascii="나눔명조" w:eastAsia="나눔명조" w:hAnsi="나눔명조"/>
          <w:lang w:eastAsia="ko-KR"/>
        </w:rPr>
        <w:t xml:space="preserve"> Plotly.js, </w:t>
      </w:r>
      <w:r w:rsidRPr="00630AB4">
        <w:rPr>
          <w:rFonts w:ascii="나눔명조" w:eastAsia="나눔명조" w:hAnsi="나눔명조"/>
          <w:lang w:eastAsia="ko-KR"/>
        </w:rPr>
        <w:t>컴포넌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간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핸들링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메타</w:t>
      </w:r>
      <w:r w:rsidRPr="00630AB4">
        <w:rPr>
          <w:rFonts w:ascii="나눔명조" w:eastAsia="나눔명조" w:hAnsi="나눔명조"/>
          <w:lang w:eastAsia="ko-KR"/>
        </w:rPr>
        <w:t>(</w:t>
      </w:r>
      <w:r w:rsidRPr="00630AB4">
        <w:rPr>
          <w:rFonts w:ascii="나눔명조" w:eastAsia="나눔명조" w:hAnsi="나눔명조"/>
          <w:lang w:eastAsia="ko-KR"/>
        </w:rPr>
        <w:t>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페이스북</w:t>
      </w:r>
      <w:r w:rsidRPr="00630AB4">
        <w:rPr>
          <w:rFonts w:ascii="나눔명조" w:eastAsia="나눔명조" w:hAnsi="나눔명조"/>
          <w:lang w:eastAsia="ko-KR"/>
        </w:rPr>
        <w:t>)</w:t>
      </w:r>
      <w:r w:rsidRPr="00630AB4">
        <w:rPr>
          <w:rFonts w:ascii="나눔명조" w:eastAsia="나눔명조" w:hAnsi="나눔명조"/>
          <w:lang w:eastAsia="ko-KR"/>
        </w:rPr>
        <w:t>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개발한</w:t>
      </w:r>
      <w:r w:rsidRPr="00630AB4">
        <w:rPr>
          <w:rFonts w:ascii="나눔명조" w:eastAsia="나눔명조" w:hAnsi="나눔명조"/>
          <w:lang w:eastAsia="ko-KR"/>
        </w:rPr>
        <w:t xml:space="preserve"> React.js, </w:t>
      </w:r>
      <w:r w:rsidRPr="00630AB4">
        <w:rPr>
          <w:rFonts w:ascii="나눔명조" w:eastAsia="나눔명조" w:hAnsi="나눔명조"/>
          <w:lang w:eastAsia="ko-KR"/>
        </w:rPr>
        <w:t>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애플리케이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동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엔진으로</w:t>
      </w:r>
      <w:r w:rsidRPr="00630AB4">
        <w:rPr>
          <w:rFonts w:ascii="나눔명조" w:eastAsia="나눔명조" w:hAnsi="나눔명조"/>
          <w:lang w:eastAsia="ko-KR"/>
        </w:rPr>
        <w:t xml:space="preserve"> flask</w:t>
      </w:r>
      <w:r w:rsidRPr="00630AB4">
        <w:rPr>
          <w:rFonts w:ascii="나눔명조" w:eastAsia="나눔명조" w:hAnsi="나눔명조"/>
          <w:lang w:eastAsia="ko-KR"/>
        </w:rPr>
        <w:t>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작성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플랫폼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데이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앱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축하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배포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활용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양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기능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제공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플랫폼이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CaptionedFigure"/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5969000" cy="4709830"/>
            <wp:effectExtent l="0" t="0" r="0" b="0"/>
            <wp:docPr id="1" name="Picture" descr="부록 II-1. Dash의 구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./pic/fig/appendix2_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0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6884" w:rsidRPr="00630AB4" w:rsidRDefault="005B4EA9">
      <w:pPr>
        <w:pStyle w:val="ImageCaption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부록</w:t>
      </w:r>
      <w:r w:rsidRPr="00630AB4">
        <w:rPr>
          <w:rFonts w:ascii="나눔명조" w:eastAsia="나눔명조" w:hAnsi="나눔명조"/>
          <w:lang w:eastAsia="ko-KR"/>
        </w:rPr>
        <w:t xml:space="preserve"> II-1. Dash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조</w:t>
      </w:r>
    </w:p>
    <w:p w:rsidR="00236884" w:rsidRPr="00630AB4" w:rsidRDefault="005B4EA9">
      <w:pPr>
        <w:pStyle w:val="a0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lastRenderedPageBreak/>
        <w:t>웹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브라우저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렌더링되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되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때문에</w:t>
      </w:r>
      <w:r w:rsidRPr="00630AB4">
        <w:rPr>
          <w:rFonts w:ascii="나눔명조" w:eastAsia="나눔명조" w:hAnsi="나눔명조"/>
          <w:lang w:eastAsia="ko-KR"/>
        </w:rPr>
        <w:t xml:space="preserve"> OS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영향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받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모바일에서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가능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데이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전용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개발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효과적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플랫폼이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Dash</w:t>
      </w:r>
      <w:r w:rsidRPr="00630AB4">
        <w:rPr>
          <w:rFonts w:ascii="나눔명조" w:eastAsia="나눔명조" w:hAnsi="나눔명조"/>
          <w:lang w:eastAsia="ko-KR"/>
        </w:rPr>
        <w:t>는</w:t>
      </w:r>
      <w:r w:rsidRPr="00630AB4">
        <w:rPr>
          <w:rFonts w:ascii="나눔명조" w:eastAsia="나눔명조" w:hAnsi="나눔명조"/>
          <w:lang w:eastAsia="ko-KR"/>
        </w:rPr>
        <w:t xml:space="preserve"> Tableau</w:t>
      </w:r>
      <w:r w:rsidRPr="00630AB4">
        <w:rPr>
          <w:rFonts w:ascii="나눔명조" w:eastAsia="나눔명조" w:hAnsi="나눔명조"/>
          <w:lang w:eastAsia="ko-KR"/>
        </w:rPr>
        <w:t>나</w:t>
      </w:r>
      <w:r w:rsidRPr="00630AB4">
        <w:rPr>
          <w:rFonts w:ascii="나눔명조" w:eastAsia="나눔명조" w:hAnsi="나눔명조"/>
          <w:lang w:eastAsia="ko-KR"/>
        </w:rPr>
        <w:t xml:space="preserve"> PowerBI</w:t>
      </w:r>
      <w:r w:rsidRPr="00630AB4">
        <w:rPr>
          <w:rFonts w:ascii="나눔명조" w:eastAsia="나눔명조" w:hAnsi="나눔명조"/>
          <w:lang w:eastAsia="ko-KR"/>
        </w:rPr>
        <w:t>와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달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무료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패키지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고</w:t>
      </w:r>
      <w:r w:rsidRPr="00630AB4">
        <w:rPr>
          <w:rFonts w:ascii="나눔명조" w:eastAsia="나눔명조" w:hAnsi="나눔명조"/>
          <w:lang w:eastAsia="ko-KR"/>
        </w:rPr>
        <w:t xml:space="preserve"> R</w:t>
      </w:r>
      <w:r w:rsidRPr="00630AB4">
        <w:rPr>
          <w:rFonts w:ascii="나눔명조" w:eastAsia="나눔명조" w:hAnsi="나눔명조"/>
          <w:lang w:eastAsia="ko-KR"/>
        </w:rPr>
        <w:t>과</w:t>
      </w:r>
      <w:r w:rsidRPr="00630AB4">
        <w:rPr>
          <w:rFonts w:ascii="나눔명조" w:eastAsia="나눔명조" w:hAnsi="나눔명조"/>
          <w:lang w:eastAsia="ko-KR"/>
        </w:rPr>
        <w:t xml:space="preserve"> python </w:t>
      </w:r>
      <w:r w:rsidRPr="00630AB4">
        <w:rPr>
          <w:rFonts w:ascii="나눔명조" w:eastAsia="나눔명조" w:hAnsi="나눔명조"/>
          <w:lang w:eastAsia="ko-KR"/>
        </w:rPr>
        <w:t>코딩만으로</w:t>
      </w:r>
      <w:r w:rsidRPr="00630AB4">
        <w:rPr>
          <w:rFonts w:ascii="나눔명조" w:eastAsia="나눔명조" w:hAnsi="나눔명조"/>
          <w:lang w:eastAsia="ko-KR"/>
        </w:rPr>
        <w:t xml:space="preserve"> javascript</w:t>
      </w:r>
      <w:r w:rsidRPr="00630AB4">
        <w:rPr>
          <w:rFonts w:ascii="나눔명조" w:eastAsia="나눔명조" w:hAnsi="나눔명조"/>
          <w:lang w:eastAsia="ko-KR"/>
        </w:rPr>
        <w:t>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제어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으며</w:t>
      </w:r>
      <w:r w:rsidRPr="00630AB4">
        <w:rPr>
          <w:rFonts w:ascii="나눔명조" w:eastAsia="나눔명조" w:hAnsi="나눔명조"/>
          <w:lang w:eastAsia="ko-KR"/>
        </w:rPr>
        <w:t>. Django</w:t>
      </w:r>
      <w:r w:rsidRPr="00630AB4">
        <w:rPr>
          <w:rFonts w:ascii="나눔명조" w:eastAsia="나눔명조" w:hAnsi="나눔명조"/>
          <w:lang w:eastAsia="ko-KR"/>
        </w:rPr>
        <w:t>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같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프레임워크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비교해서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매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적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코드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웹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애플리케이션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들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다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장점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1"/>
        <w:rPr>
          <w:rFonts w:ascii="나눔명조" w:eastAsia="나눔명조" w:hAnsi="나눔명조"/>
          <w:lang w:eastAsia="ko-KR"/>
        </w:rPr>
      </w:pPr>
      <w:bookmarkStart w:id="2" w:name="dash-패키지-구성-및-설치"/>
      <w:bookmarkEnd w:id="0"/>
      <w:r w:rsidRPr="00630AB4">
        <w:rPr>
          <w:rFonts w:ascii="나눔명조" w:eastAsia="나눔명조" w:hAnsi="나눔명조"/>
          <w:lang w:eastAsia="ko-KR"/>
        </w:rPr>
        <w:t xml:space="preserve">Dash </w:t>
      </w:r>
      <w:r w:rsidRPr="00630AB4">
        <w:rPr>
          <w:rFonts w:ascii="나눔명조" w:eastAsia="나눔명조" w:hAnsi="나눔명조"/>
          <w:lang w:eastAsia="ko-KR"/>
        </w:rPr>
        <w:t>패키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및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치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  <w:lang w:eastAsia="ko-KR"/>
        </w:rPr>
        <w:t xml:space="preserve">Dash </w:t>
      </w:r>
      <w:r w:rsidRPr="00630AB4">
        <w:rPr>
          <w:rFonts w:ascii="나눔명조" w:eastAsia="나눔명조" w:hAnsi="나눔명조"/>
          <w:lang w:eastAsia="ko-KR"/>
        </w:rPr>
        <w:t>프레임워크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데이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앱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개발하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해서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먼저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관련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패키지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치하여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</w:rPr>
        <w:t xml:space="preserve">Dash </w:t>
      </w:r>
      <w:r w:rsidRPr="00630AB4">
        <w:rPr>
          <w:rFonts w:ascii="나눔명조" w:eastAsia="나눔명조" w:hAnsi="나눔명조"/>
        </w:rPr>
        <w:t>프레임워크는</w:t>
      </w:r>
      <w:r w:rsidRPr="00630AB4">
        <w:rPr>
          <w:rFonts w:ascii="나눔명조" w:eastAsia="나눔명조" w:hAnsi="나눔명조"/>
        </w:rPr>
        <w:t xml:space="preserve"> dash </w:t>
      </w:r>
      <w:r w:rsidRPr="00630AB4">
        <w:rPr>
          <w:rFonts w:ascii="나눔명조" w:eastAsia="나눔명조" w:hAnsi="나눔명조"/>
        </w:rPr>
        <w:t>패키지를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중심으로</w:t>
      </w:r>
      <w:r w:rsidRPr="00630AB4">
        <w:rPr>
          <w:rFonts w:ascii="나눔명조" w:eastAsia="나눔명조" w:hAnsi="나눔명조"/>
        </w:rPr>
        <w:t xml:space="preserve"> Dash Co</w:t>
      </w:r>
      <w:r w:rsidRPr="00630AB4">
        <w:rPr>
          <w:rFonts w:ascii="나눔명조" w:eastAsia="나눔명조" w:hAnsi="나눔명조"/>
        </w:rPr>
        <w:t xml:space="preserve">re Components, Dash HTML Components </w:t>
      </w:r>
      <w:r w:rsidRPr="00630AB4">
        <w:rPr>
          <w:rFonts w:ascii="나눔명조" w:eastAsia="나눔명조" w:hAnsi="나눔명조"/>
        </w:rPr>
        <w:t>세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개의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패키지가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사용된다</w:t>
      </w:r>
      <w:r w:rsidRPr="00630AB4">
        <w:rPr>
          <w:rFonts w:ascii="나눔명조" w:eastAsia="나눔명조" w:hAnsi="나눔명조"/>
        </w:rPr>
        <w:t xml:space="preserve">. </w:t>
      </w:r>
      <w:r w:rsidRPr="00630AB4">
        <w:rPr>
          <w:rFonts w:ascii="나눔명조" w:eastAsia="나눔명조" w:hAnsi="나눔명조"/>
        </w:rPr>
        <w:t>다만</w:t>
      </w:r>
      <w:r w:rsidRPr="00630AB4">
        <w:rPr>
          <w:rFonts w:ascii="나눔명조" w:eastAsia="나눔명조" w:hAnsi="나눔명조"/>
        </w:rPr>
        <w:t xml:space="preserve"> python</w:t>
      </w:r>
      <w:r w:rsidRPr="00630AB4">
        <w:rPr>
          <w:rFonts w:ascii="나눔명조" w:eastAsia="나눔명조" w:hAnsi="나눔명조"/>
        </w:rPr>
        <w:t>에서는</w:t>
      </w:r>
      <w:r w:rsidRPr="00630AB4">
        <w:rPr>
          <w:rFonts w:ascii="나눔명조" w:eastAsia="나눔명조" w:hAnsi="나눔명조"/>
        </w:rPr>
        <w:t xml:space="preserve"> Dash Bootstrap Components</w:t>
      </w:r>
      <w:r w:rsidRPr="00630AB4">
        <w:rPr>
          <w:rFonts w:ascii="나눔명조" w:eastAsia="나눔명조" w:hAnsi="나눔명조"/>
        </w:rPr>
        <w:t>가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추가된다</w:t>
      </w:r>
      <w:r w:rsidRPr="00630AB4">
        <w:rPr>
          <w:rFonts w:ascii="나눔명조" w:eastAsia="나눔명조" w:hAnsi="나눔명조"/>
        </w:rPr>
        <w:t>.</w:t>
      </w:r>
    </w:p>
    <w:p w:rsidR="00236884" w:rsidRPr="00630AB4" w:rsidRDefault="005B4EA9" w:rsidP="00630AB4">
      <w:pPr>
        <w:pStyle w:val="boxBorder"/>
        <w:numPr>
          <w:ilvl w:val="0"/>
          <w:numId w:val="46"/>
        </w:numPr>
      </w:pPr>
      <w:r w:rsidRPr="00630AB4">
        <w:t>Dash : Dash</w:t>
      </w:r>
      <w:r w:rsidRPr="00630AB4">
        <w:t>로</w:t>
      </w:r>
      <w:r w:rsidRPr="00630AB4">
        <w:t xml:space="preserve"> </w:t>
      </w:r>
      <w:r w:rsidRPr="00630AB4">
        <w:t>대시보드</w:t>
      </w:r>
      <w:r w:rsidRPr="00630AB4">
        <w:t xml:space="preserve"> </w:t>
      </w:r>
      <w:r w:rsidRPr="00630AB4">
        <w:t>앱을</w:t>
      </w:r>
      <w:r w:rsidRPr="00630AB4">
        <w:t xml:space="preserve"> </w:t>
      </w:r>
      <w:r w:rsidRPr="00630AB4">
        <w:t>개발하기</w:t>
      </w:r>
      <w:r w:rsidRPr="00630AB4">
        <w:t xml:space="preserve"> </w:t>
      </w:r>
      <w:r w:rsidRPr="00630AB4">
        <w:t>위한</w:t>
      </w:r>
      <w:r w:rsidRPr="00630AB4">
        <w:t xml:space="preserve"> </w:t>
      </w:r>
      <w:r w:rsidRPr="00630AB4">
        <w:t>가장</w:t>
      </w:r>
      <w:r w:rsidRPr="00630AB4">
        <w:t xml:space="preserve"> </w:t>
      </w:r>
      <w:r w:rsidRPr="00630AB4">
        <w:t>메인</w:t>
      </w:r>
      <w:r w:rsidRPr="00630AB4">
        <w:t xml:space="preserve"> </w:t>
      </w:r>
      <w:r w:rsidRPr="00630AB4">
        <w:t>패키지이다</w:t>
      </w:r>
      <w:r w:rsidRPr="00630AB4">
        <w:t xml:space="preserve">. dash.Dash </w:t>
      </w:r>
      <w:r w:rsidRPr="00630AB4">
        <w:t>객체로</w:t>
      </w:r>
      <w:r w:rsidRPr="00630AB4">
        <w:t xml:space="preserve"> </w:t>
      </w:r>
      <w:r w:rsidRPr="00630AB4">
        <w:t>개발되는</w:t>
      </w:r>
      <w:r w:rsidRPr="00630AB4">
        <w:t xml:space="preserve"> </w:t>
      </w:r>
      <w:r w:rsidRPr="00630AB4">
        <w:t>앱의</w:t>
      </w:r>
      <w:r w:rsidRPr="00630AB4">
        <w:t xml:space="preserve"> </w:t>
      </w:r>
      <w:r w:rsidRPr="00630AB4">
        <w:t>백본</w:t>
      </w:r>
      <w:r w:rsidRPr="00630AB4">
        <w:t xml:space="preserve"> </w:t>
      </w:r>
      <w:r w:rsidRPr="00630AB4">
        <w:t>라이브러리이다</w:t>
      </w:r>
      <w:r w:rsidRPr="00630AB4">
        <w:t xml:space="preserve">. </w:t>
      </w:r>
      <w:r w:rsidRPr="00630AB4">
        <w:t>대시보드</w:t>
      </w:r>
      <w:r w:rsidRPr="00630AB4">
        <w:t xml:space="preserve"> </w:t>
      </w:r>
      <w:r w:rsidRPr="00630AB4">
        <w:t>앱을</w:t>
      </w:r>
      <w:r w:rsidRPr="00630AB4">
        <w:t xml:space="preserve"> </w:t>
      </w:r>
      <w:r w:rsidRPr="00630AB4">
        <w:t>개발하기</w:t>
      </w:r>
      <w:r w:rsidRPr="00630AB4">
        <w:t xml:space="preserve"> </w:t>
      </w:r>
      <w:r w:rsidRPr="00630AB4">
        <w:t>위한</w:t>
      </w:r>
      <w:r w:rsidRPr="00630AB4">
        <w:t xml:space="preserve"> </w:t>
      </w:r>
      <w:r w:rsidRPr="00630AB4">
        <w:t>사용자</w:t>
      </w:r>
      <w:r w:rsidRPr="00630AB4">
        <w:t xml:space="preserve"> </w:t>
      </w:r>
      <w:r w:rsidRPr="00630AB4">
        <w:t>상호작용과</w:t>
      </w:r>
      <w:r w:rsidRPr="00630AB4">
        <w:t xml:space="preserve"> </w:t>
      </w:r>
      <w:r w:rsidRPr="00630AB4">
        <w:t>예외</w:t>
      </w:r>
      <w:r w:rsidRPr="00630AB4">
        <w:t xml:space="preserve"> </w:t>
      </w:r>
      <w:r w:rsidRPr="00630AB4">
        <w:t>처리의</w:t>
      </w:r>
      <w:r w:rsidRPr="00630AB4">
        <w:t xml:space="preserve"> </w:t>
      </w:r>
      <w:r w:rsidRPr="00630AB4">
        <w:t>필수적인</w:t>
      </w:r>
      <w:r w:rsidRPr="00630AB4">
        <w:t xml:space="preserve"> </w:t>
      </w:r>
      <w:r w:rsidRPr="00630AB4">
        <w:t>함수들을</w:t>
      </w:r>
      <w:r w:rsidRPr="00630AB4">
        <w:t xml:space="preserve"> </w:t>
      </w:r>
      <w:r w:rsidRPr="00630AB4">
        <w:t>제공한다</w:t>
      </w:r>
      <w:r w:rsidRPr="00630AB4">
        <w:t>.</w:t>
      </w:r>
    </w:p>
    <w:p w:rsidR="00236884" w:rsidRPr="00630AB4" w:rsidRDefault="005B4EA9" w:rsidP="00630AB4">
      <w:pPr>
        <w:pStyle w:val="boxBorder"/>
        <w:numPr>
          <w:ilvl w:val="0"/>
          <w:numId w:val="46"/>
        </w:numPr>
      </w:pPr>
      <w:r w:rsidRPr="00630AB4">
        <w:t xml:space="preserve">Dash Core Components : dropdown, </w:t>
      </w:r>
      <w:r w:rsidRPr="00630AB4">
        <w:t xml:space="preserve">date picker, slider </w:t>
      </w:r>
      <w:r w:rsidRPr="00630AB4">
        <w:t>등</w:t>
      </w:r>
      <w:r w:rsidRPr="00630AB4">
        <w:t xml:space="preserve"> </w:t>
      </w:r>
      <w:r w:rsidRPr="00630AB4">
        <w:t>사용자와의</w:t>
      </w:r>
      <w:r w:rsidRPr="00630AB4">
        <w:t xml:space="preserve"> </w:t>
      </w:r>
      <w:r w:rsidRPr="00630AB4">
        <w:t>상호작용에</w:t>
      </w:r>
      <w:r w:rsidRPr="00630AB4">
        <w:t xml:space="preserve"> </w:t>
      </w:r>
      <w:r w:rsidRPr="00630AB4">
        <w:t>사용하는</w:t>
      </w:r>
      <w:r w:rsidRPr="00630AB4">
        <w:t xml:space="preserve"> </w:t>
      </w:r>
      <w:r w:rsidRPr="00630AB4">
        <w:t>컴포넌트들을</w:t>
      </w:r>
      <w:r w:rsidRPr="00630AB4">
        <w:t xml:space="preserve"> </w:t>
      </w:r>
      <w:r w:rsidRPr="00630AB4">
        <w:t>제공하는</w:t>
      </w:r>
      <w:r w:rsidRPr="00630AB4">
        <w:t xml:space="preserve"> </w:t>
      </w:r>
      <w:r w:rsidRPr="00630AB4">
        <w:t>라이브러리이다</w:t>
      </w:r>
      <w:r w:rsidRPr="00630AB4">
        <w:t>.</w:t>
      </w:r>
    </w:p>
    <w:p w:rsidR="00236884" w:rsidRPr="00630AB4" w:rsidRDefault="005B4EA9" w:rsidP="00630AB4">
      <w:pPr>
        <w:pStyle w:val="boxBorder"/>
        <w:numPr>
          <w:ilvl w:val="0"/>
          <w:numId w:val="46"/>
        </w:numPr>
      </w:pPr>
      <w:r w:rsidRPr="00630AB4">
        <w:t>Dash HTML Components : Dash</w:t>
      </w:r>
      <w:r w:rsidRPr="00630AB4">
        <w:t>에서</w:t>
      </w:r>
      <w:r w:rsidRPr="00630AB4">
        <w:t xml:space="preserve"> </w:t>
      </w:r>
      <w:r w:rsidRPr="00630AB4">
        <w:t>사용하는</w:t>
      </w:r>
      <w:r w:rsidRPr="00630AB4">
        <w:t xml:space="preserve"> </w:t>
      </w:r>
      <w:r w:rsidRPr="00630AB4">
        <w:t>모든</w:t>
      </w:r>
      <w:r w:rsidRPr="00630AB4">
        <w:t xml:space="preserve"> HTML </w:t>
      </w:r>
      <w:r w:rsidRPr="00630AB4">
        <w:t>태그를</w:t>
      </w:r>
      <w:r w:rsidRPr="00630AB4">
        <w:t xml:space="preserve"> </w:t>
      </w:r>
      <w:r w:rsidRPr="00630AB4">
        <w:t>지원하는</w:t>
      </w:r>
      <w:r w:rsidRPr="00630AB4">
        <w:t xml:space="preserve"> </w:t>
      </w:r>
      <w:r w:rsidRPr="00630AB4">
        <w:t>패키지이다</w:t>
      </w:r>
      <w:r w:rsidRPr="00630AB4">
        <w:t>.</w:t>
      </w:r>
    </w:p>
    <w:p w:rsidR="00236884" w:rsidRPr="00630AB4" w:rsidRDefault="005B4EA9" w:rsidP="00630AB4">
      <w:pPr>
        <w:pStyle w:val="boxBorder"/>
        <w:numPr>
          <w:ilvl w:val="0"/>
          <w:numId w:val="46"/>
        </w:numPr>
      </w:pPr>
      <w:r w:rsidRPr="00630AB4">
        <w:t>Dash Bootstrap Components : Dash</w:t>
      </w:r>
      <w:r w:rsidRPr="00630AB4">
        <w:t>의</w:t>
      </w:r>
      <w:r w:rsidRPr="00630AB4">
        <w:t xml:space="preserve"> </w:t>
      </w:r>
      <w:r w:rsidRPr="00630AB4">
        <w:t>부트스트랩을</w:t>
      </w:r>
      <w:r w:rsidRPr="00630AB4">
        <w:t xml:space="preserve"> </w:t>
      </w:r>
      <w:r w:rsidRPr="00630AB4">
        <w:t>지원하는</w:t>
      </w:r>
      <w:r w:rsidRPr="00630AB4">
        <w:t xml:space="preserve"> python </w:t>
      </w:r>
      <w:r w:rsidRPr="00630AB4">
        <w:t>써드파티</w:t>
      </w:r>
      <w:r w:rsidRPr="00630AB4">
        <w:t xml:space="preserve">(Third-Party) </w:t>
      </w:r>
      <w:r w:rsidRPr="00630AB4">
        <w:t>패키지이다</w:t>
      </w:r>
      <w:r w:rsidRPr="00630AB4">
        <w:t>. layout</w:t>
      </w:r>
      <w:r w:rsidRPr="00630AB4">
        <w:t>과</w:t>
      </w:r>
      <w:r w:rsidRPr="00630AB4">
        <w:t xml:space="preserve"> </w:t>
      </w:r>
      <w:r w:rsidRPr="00630AB4">
        <w:t>시각적</w:t>
      </w:r>
      <w:r w:rsidRPr="00630AB4">
        <w:t xml:space="preserve"> </w:t>
      </w:r>
      <w:r w:rsidRPr="00630AB4">
        <w:t>시그널에</w:t>
      </w:r>
      <w:r w:rsidRPr="00630AB4">
        <w:t xml:space="preserve"> </w:t>
      </w:r>
      <w:r w:rsidRPr="00630AB4">
        <w:t>관련된</w:t>
      </w:r>
      <w:r w:rsidRPr="00630AB4">
        <w:t xml:space="preserve"> </w:t>
      </w:r>
      <w:r w:rsidRPr="00630AB4">
        <w:t>다양한</w:t>
      </w:r>
      <w:r w:rsidRPr="00630AB4">
        <w:t xml:space="preserve"> </w:t>
      </w:r>
      <w:r w:rsidRPr="00630AB4">
        <w:t>컴포넌트들이</w:t>
      </w:r>
      <w:r w:rsidRPr="00630AB4">
        <w:t xml:space="preserve"> </w:t>
      </w:r>
      <w:r w:rsidRPr="00630AB4">
        <w:t>포함되어</w:t>
      </w:r>
      <w:r w:rsidRPr="00630AB4">
        <w:t xml:space="preserve"> </w:t>
      </w:r>
      <w:r w:rsidRPr="00630AB4">
        <w:t>있다</w:t>
      </w:r>
      <w:r w:rsidRPr="00630AB4">
        <w:t>.</w:t>
      </w:r>
    </w:p>
    <w:p w:rsidR="00236884" w:rsidRPr="00630AB4" w:rsidRDefault="005B4EA9">
      <w:pPr>
        <w:pStyle w:val="Compact"/>
        <w:numPr>
          <w:ilvl w:val="0"/>
          <w:numId w:val="28"/>
        </w:numPr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R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R</w:t>
      </w:r>
      <w:r w:rsidRPr="00630AB4">
        <w:rPr>
          <w:rFonts w:ascii="나눔명조" w:eastAsia="나눔명조" w:hAnsi="나눔명조"/>
          <w:lang w:eastAsia="ko-KR"/>
        </w:rPr>
        <w:t>에서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프레임워크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해서는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패키지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치하여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한다</w:t>
      </w:r>
      <w:r w:rsidRPr="00630AB4">
        <w:rPr>
          <w:rFonts w:ascii="나눔명조" w:eastAsia="나눔명조" w:hAnsi="나눔명조"/>
          <w:lang w:eastAsia="ko-KR"/>
        </w:rPr>
        <w:t xml:space="preserve">. dash </w:t>
      </w:r>
      <w:r w:rsidRPr="00630AB4">
        <w:rPr>
          <w:rFonts w:ascii="나눔명조" w:eastAsia="나눔명조" w:hAnsi="나눔명조"/>
          <w:lang w:eastAsia="ko-KR"/>
        </w:rPr>
        <w:t>패키지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아직</w:t>
      </w:r>
      <w:r w:rsidRPr="00630AB4">
        <w:rPr>
          <w:rFonts w:ascii="나눔명조" w:eastAsia="나눔명조" w:hAnsi="나눔명조"/>
          <w:lang w:eastAsia="ko-KR"/>
        </w:rPr>
        <w:t>(2023.1</w:t>
      </w:r>
      <w:r w:rsidRPr="00630AB4">
        <w:rPr>
          <w:rFonts w:ascii="나눔명조" w:eastAsia="나눔명조" w:hAnsi="나눔명조"/>
          <w:lang w:eastAsia="ko-KR"/>
        </w:rPr>
        <w:t>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현재</w:t>
      </w:r>
      <w:r w:rsidRPr="00630AB4">
        <w:rPr>
          <w:rFonts w:ascii="나눔명조" w:eastAsia="나눔명조" w:hAnsi="나눔명조"/>
          <w:lang w:eastAsia="ko-KR"/>
        </w:rPr>
        <w:t>) CRAN(The Comprehensive R Archive Network)</w:t>
      </w:r>
      <w:r w:rsidRPr="00630AB4">
        <w:rPr>
          <w:rFonts w:ascii="나눔명조" w:eastAsia="나눔명조" w:hAnsi="나눔명조"/>
          <w:lang w:eastAsia="ko-KR"/>
        </w:rPr>
        <w:t>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등록되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않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때문에</w:t>
      </w:r>
      <w:r w:rsidRPr="00630AB4">
        <w:rPr>
          <w:rFonts w:ascii="나눔명조" w:eastAsia="나눔명조" w:hAnsi="나눔명조"/>
          <w:lang w:eastAsia="ko-KR"/>
        </w:rPr>
        <w:t xml:space="preserve"> remotes </w:t>
      </w:r>
      <w:r w:rsidRPr="00630AB4">
        <w:rPr>
          <w:rFonts w:ascii="나눔명조" w:eastAsia="나눔명조" w:hAnsi="나눔명조"/>
          <w:lang w:eastAsia="ko-KR"/>
        </w:rPr>
        <w:t>패키지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install_github()</w:t>
      </w:r>
      <w:r w:rsidRPr="00630AB4">
        <w:rPr>
          <w:rFonts w:ascii="나눔명조" w:eastAsia="나눔명조" w:hAnsi="나눔명조"/>
          <w:lang w:eastAsia="ko-KR"/>
        </w:rPr>
        <w:t>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여</w:t>
      </w:r>
      <w:r w:rsidRPr="00630AB4">
        <w:rPr>
          <w:rFonts w:ascii="나눔명조" w:eastAsia="나눔명조" w:hAnsi="나눔명조"/>
          <w:lang w:eastAsia="ko-KR"/>
        </w:rPr>
        <w:t xml:space="preserve"> Github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패키지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치하여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한다</w:t>
      </w:r>
      <w:r w:rsidRPr="00630AB4">
        <w:rPr>
          <w:rFonts w:ascii="나눔명조" w:eastAsia="나눔명조" w:hAnsi="나눔명조"/>
          <w:lang w:eastAsia="ko-KR"/>
        </w:rPr>
        <w:t xml:space="preserve">. dash </w:t>
      </w:r>
      <w:r w:rsidRPr="00630AB4">
        <w:rPr>
          <w:rFonts w:ascii="나눔명조" w:eastAsia="나눔명조" w:hAnsi="나눔명조"/>
          <w:lang w:eastAsia="ko-KR"/>
        </w:rPr>
        <w:t>패키지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치하면</w:t>
      </w:r>
      <w:r w:rsidRPr="00630AB4">
        <w:rPr>
          <w:rFonts w:ascii="나눔명조" w:eastAsia="나눔명조" w:hAnsi="나눔명조"/>
          <w:lang w:eastAsia="ko-KR"/>
        </w:rPr>
        <w:t xml:space="preserve"> dashCoreComponents, dashHtmlComponents </w:t>
      </w:r>
      <w:r w:rsidRPr="00630AB4">
        <w:rPr>
          <w:rFonts w:ascii="나눔명조" w:eastAsia="나눔명조" w:hAnsi="나눔명조"/>
          <w:lang w:eastAsia="ko-KR"/>
        </w:rPr>
        <w:t>패키지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같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치된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 w:rsidP="00630AB4">
      <w:pPr>
        <w:pStyle w:val="R"/>
      </w:pPr>
      <w:r w:rsidRPr="00630AB4">
        <w:t>if</w:t>
      </w:r>
      <w:r w:rsidRPr="00630AB4">
        <w:t xml:space="preserve"> (</w:t>
      </w:r>
      <w:r w:rsidRPr="00630AB4">
        <w:t>!</w:t>
      </w:r>
      <w:r w:rsidRPr="00630AB4">
        <w:t>require</w:t>
      </w:r>
      <w:r w:rsidRPr="00630AB4">
        <w:t>(</w:t>
      </w:r>
      <w:r w:rsidRPr="00630AB4">
        <w:t>'re</w:t>
      </w:r>
      <w:r w:rsidRPr="00630AB4">
        <w:t>motes'</w:t>
      </w:r>
      <w:r w:rsidRPr="00630AB4">
        <w:t>)) {</w:t>
      </w:r>
      <w:r w:rsidRPr="00630AB4">
        <w:br/>
      </w:r>
      <w:r w:rsidRPr="00630AB4">
        <w:t xml:space="preserve">  </w:t>
      </w:r>
      <w:r w:rsidRPr="00630AB4">
        <w:t>install.packages</w:t>
      </w:r>
      <w:r w:rsidRPr="00630AB4">
        <w:t>(</w:t>
      </w:r>
      <w:r w:rsidRPr="00630AB4">
        <w:t>"remotes"</w:t>
      </w:r>
      <w:r w:rsidRPr="00630AB4">
        <w:t>)</w:t>
      </w:r>
      <w:r w:rsidRPr="00630AB4">
        <w:br/>
      </w:r>
      <w:r w:rsidRPr="00630AB4">
        <w:t xml:space="preserve">  </w:t>
      </w:r>
      <w:r w:rsidRPr="00630AB4">
        <w:t>library</w:t>
      </w:r>
      <w:r w:rsidRPr="00630AB4">
        <w:t>(remotes)</w:t>
      </w:r>
      <w:r w:rsidRPr="00630AB4">
        <w:br/>
      </w:r>
      <w:r w:rsidRPr="00630AB4">
        <w:t>}</w:t>
      </w:r>
      <w:r w:rsidRPr="00630AB4">
        <w:br/>
      </w:r>
      <w:r w:rsidRPr="00630AB4">
        <w:br/>
      </w:r>
      <w:r w:rsidRPr="00630AB4">
        <w:t>remotes</w:t>
      </w:r>
      <w:r w:rsidRPr="00630AB4">
        <w:t>::</w:t>
      </w:r>
      <w:r w:rsidRPr="00630AB4">
        <w:t>install_github</w:t>
      </w:r>
      <w:r w:rsidRPr="00630AB4">
        <w:t>(</w:t>
      </w:r>
      <w:r w:rsidRPr="00630AB4">
        <w:t>"plotly/dashR"</w:t>
      </w:r>
      <w:r w:rsidRPr="00630AB4">
        <w:t>)</w:t>
      </w:r>
    </w:p>
    <w:p w:rsidR="00236884" w:rsidRPr="00630AB4" w:rsidRDefault="005B4EA9">
      <w:pPr>
        <w:pStyle w:val="Compact"/>
        <w:numPr>
          <w:ilvl w:val="0"/>
          <w:numId w:val="29"/>
        </w:numPr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python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python</w:t>
      </w:r>
      <w:r w:rsidRPr="00630AB4">
        <w:rPr>
          <w:rFonts w:ascii="나눔명조" w:eastAsia="나눔명조" w:hAnsi="나눔명조"/>
        </w:rPr>
        <w:t>에서도</w:t>
      </w:r>
      <w:r w:rsidRPr="00630AB4">
        <w:rPr>
          <w:rFonts w:ascii="나눔명조" w:eastAsia="나눔명조" w:hAnsi="나눔명조"/>
        </w:rPr>
        <w:t xml:space="preserve"> Dash </w:t>
      </w:r>
      <w:r w:rsidRPr="00630AB4">
        <w:rPr>
          <w:rFonts w:ascii="나눔명조" w:eastAsia="나눔명조" w:hAnsi="나눔명조"/>
        </w:rPr>
        <w:t>프레임워크를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사용하기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위해서는</w:t>
      </w:r>
      <w:r w:rsidRPr="00630AB4">
        <w:rPr>
          <w:rFonts w:ascii="나눔명조" w:eastAsia="나눔명조" w:hAnsi="나눔명조"/>
        </w:rPr>
        <w:t xml:space="preserve"> dash </w:t>
      </w:r>
      <w:r w:rsidRPr="00630AB4">
        <w:rPr>
          <w:rFonts w:ascii="나눔명조" w:eastAsia="나눔명조" w:hAnsi="나눔명조"/>
        </w:rPr>
        <w:t>라이브러리를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설치하여야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한다</w:t>
      </w:r>
      <w:r w:rsidRPr="00630AB4">
        <w:rPr>
          <w:rFonts w:ascii="나눔명조" w:eastAsia="나눔명조" w:hAnsi="나눔명조"/>
        </w:rPr>
        <w:t>. dash</w:t>
      </w:r>
      <w:r w:rsidRPr="00630AB4">
        <w:rPr>
          <w:rFonts w:ascii="나눔명조" w:eastAsia="나눔명조" w:hAnsi="나눔명조"/>
        </w:rPr>
        <w:t>가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설치되면</w:t>
      </w:r>
      <w:r w:rsidRPr="00630AB4">
        <w:rPr>
          <w:rFonts w:ascii="나눔명조" w:eastAsia="나눔명조" w:hAnsi="나눔명조"/>
        </w:rPr>
        <w:t xml:space="preserve"> dash_core_components, dash_html_components, dash_bootstrap_components </w:t>
      </w:r>
      <w:r w:rsidRPr="00630AB4">
        <w:rPr>
          <w:rFonts w:ascii="나눔명조" w:eastAsia="나눔명조" w:hAnsi="나눔명조"/>
        </w:rPr>
        <w:t>세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개의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패키지가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같</w:t>
      </w:r>
      <w:r w:rsidRPr="00630AB4">
        <w:rPr>
          <w:rFonts w:ascii="나눔명조" w:eastAsia="나눔명조" w:hAnsi="나눔명조"/>
        </w:rPr>
        <w:t>이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설치된다</w:t>
      </w:r>
      <w:r w:rsidRPr="00630AB4">
        <w:rPr>
          <w:rFonts w:ascii="나눔명조" w:eastAsia="나눔명조" w:hAnsi="나눔명조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  <w:lang w:eastAsia="ko-KR"/>
        </w:rPr>
      </w:pPr>
      <w:r w:rsidRPr="00630AB4">
        <w:rPr>
          <w:rStyle w:val="VerbatimChar"/>
          <w:rFonts w:ascii="나눔명조" w:eastAsia="나눔명조" w:hAnsi="나눔명조"/>
          <w:lang w:eastAsia="ko-KR"/>
        </w:rPr>
        <w:lastRenderedPageBreak/>
        <w:t>dash</w:t>
      </w:r>
      <w:r w:rsidRPr="00630AB4">
        <w:rPr>
          <w:rFonts w:ascii="나눔명조" w:eastAsia="나눔명조" w:hAnsi="나눔명조"/>
          <w:lang w:eastAsia="ko-KR"/>
        </w:rPr>
        <w:t>는</w:t>
      </w:r>
      <w:r w:rsidRPr="00630AB4">
        <w:rPr>
          <w:rFonts w:ascii="나눔명조" w:eastAsia="나눔명조" w:hAnsi="나눔명조"/>
          <w:lang w:eastAsia="ko-KR"/>
        </w:rPr>
        <w:t xml:space="preserve"> pip</w:t>
      </w:r>
      <w:r w:rsidRPr="00630AB4">
        <w:rPr>
          <w:rFonts w:ascii="나눔명조" w:eastAsia="나눔명조" w:hAnsi="나눔명조"/>
          <w:lang w:eastAsia="ko-KR"/>
        </w:rPr>
        <w:t>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음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같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치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 w:rsidP="00630AB4">
      <w:pPr>
        <w:pStyle w:val="python"/>
      </w:pPr>
      <w:r w:rsidRPr="00630AB4">
        <w:t>pip install dash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만약</w:t>
      </w:r>
      <w:r w:rsidRPr="00630AB4">
        <w:rPr>
          <w:rFonts w:ascii="나눔명조" w:eastAsia="나눔명조" w:hAnsi="나눔명조"/>
        </w:rPr>
        <w:t xml:space="preserve"> Jupyter notebook</w:t>
      </w:r>
      <w:r w:rsidRPr="00630AB4">
        <w:rPr>
          <w:rFonts w:ascii="나눔명조" w:eastAsia="나눔명조" w:hAnsi="나눔명조"/>
        </w:rPr>
        <w:t>이나</w:t>
      </w:r>
      <w:r w:rsidRPr="00630AB4">
        <w:rPr>
          <w:rFonts w:ascii="나눔명조" w:eastAsia="나눔명조" w:hAnsi="나눔명조"/>
        </w:rPr>
        <w:t xml:space="preserve"> JupyterLab</w:t>
      </w:r>
      <w:r w:rsidRPr="00630AB4">
        <w:rPr>
          <w:rFonts w:ascii="나눔명조" w:eastAsia="나눔명조" w:hAnsi="나눔명조"/>
        </w:rPr>
        <w:t>을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사용한다면</w:t>
      </w:r>
      <w:r w:rsidRPr="00630AB4">
        <w:rPr>
          <w:rFonts w:ascii="나눔명조" w:eastAsia="나눔명조" w:hAnsi="나눔명조"/>
        </w:rPr>
        <w:t xml:space="preserve"> jupyter-dash</w:t>
      </w:r>
      <w:r w:rsidRPr="00630AB4">
        <w:rPr>
          <w:rFonts w:ascii="나눔명조" w:eastAsia="나눔명조" w:hAnsi="나눔명조"/>
        </w:rPr>
        <w:t>를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설치하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것이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좋다</w:t>
      </w:r>
      <w:r w:rsidRPr="00630AB4">
        <w:rPr>
          <w:rFonts w:ascii="나눔명조" w:eastAsia="나눔명조" w:hAnsi="나눔명조"/>
        </w:rPr>
        <w:t>.</w:t>
      </w:r>
    </w:p>
    <w:p w:rsidR="00236884" w:rsidRPr="00630AB4" w:rsidRDefault="005B4EA9" w:rsidP="00630AB4">
      <w:pPr>
        <w:pStyle w:val="python"/>
      </w:pPr>
      <w:r w:rsidRPr="00630AB4">
        <w:t>pip install jupyter</w:t>
      </w:r>
      <w:r w:rsidRPr="00630AB4">
        <w:t>-</w:t>
      </w:r>
      <w:r w:rsidRPr="00630AB4">
        <w:t>dash</w:t>
      </w:r>
    </w:p>
    <w:p w:rsidR="00236884" w:rsidRPr="00630AB4" w:rsidRDefault="005B4EA9">
      <w:pPr>
        <w:pStyle w:val="1"/>
        <w:rPr>
          <w:rFonts w:ascii="나눔명조" w:eastAsia="나눔명조" w:hAnsi="나눔명조"/>
        </w:rPr>
      </w:pPr>
      <w:bookmarkStart w:id="3" w:name="dash-앱의-구조"/>
      <w:bookmarkEnd w:id="2"/>
      <w:r w:rsidRPr="00630AB4">
        <w:rPr>
          <w:rFonts w:ascii="나눔명조" w:eastAsia="나눔명조" w:hAnsi="나눔명조"/>
        </w:rPr>
        <w:t xml:space="preserve">Dash </w:t>
      </w:r>
      <w:r w:rsidRPr="00630AB4">
        <w:rPr>
          <w:rFonts w:ascii="나눔명조" w:eastAsia="나눔명조" w:hAnsi="나눔명조"/>
        </w:rPr>
        <w:t>앱의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구조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 xml:space="preserve">Dash </w:t>
      </w:r>
      <w:r w:rsidRPr="00630AB4">
        <w:rPr>
          <w:rFonts w:ascii="나눔명조" w:eastAsia="나눔명조" w:hAnsi="나눔명조"/>
          <w:lang w:eastAsia="ko-KR"/>
        </w:rPr>
        <w:t>앱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일반적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음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섯개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부분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되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Compact"/>
        <w:numPr>
          <w:ilvl w:val="0"/>
          <w:numId w:val="30"/>
        </w:numPr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패키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및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라이브러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로딩</w:t>
      </w:r>
      <w:r w:rsidRPr="00630AB4">
        <w:rPr>
          <w:rFonts w:ascii="나눔명조" w:eastAsia="나눔명조" w:hAnsi="나눔명조"/>
          <w:lang w:eastAsia="ko-KR"/>
        </w:rPr>
        <w:t xml:space="preserve"> 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014"/>
        <w:gridCol w:w="3528"/>
        <w:gridCol w:w="3250"/>
      </w:tblGrid>
      <w:tr w:rsidR="00236884" w:rsidRPr="00630AB4" w:rsidTr="002368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app parts</w:t>
            </w:r>
          </w:p>
        </w:tc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 xml:space="preserve">R </w:t>
            </w:r>
            <w:r w:rsidRPr="00630AB4">
              <w:rPr>
                <w:rFonts w:ascii="나눔명조" w:eastAsia="나눔명조" w:hAnsi="나눔명조"/>
              </w:rPr>
              <w:t>샘플코드</w:t>
            </w:r>
          </w:p>
        </w:tc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  <w:lang w:eastAsia="ko-KR"/>
              </w:rPr>
            </w:pPr>
            <w:r w:rsidRPr="00630AB4">
              <w:rPr>
                <w:rFonts w:ascii="나눔명조" w:eastAsia="나눔명조" w:hAnsi="나눔명조"/>
                <w:lang w:eastAsia="ko-KR"/>
              </w:rPr>
              <w:t xml:space="preserve">python </w:t>
            </w:r>
            <w:r w:rsidRPr="00630AB4">
              <w:rPr>
                <w:rFonts w:ascii="나눔명조" w:eastAsia="나눔명조" w:hAnsi="나눔명조"/>
                <w:lang w:eastAsia="ko-KR"/>
              </w:rPr>
              <w:t>샘플코드</w:t>
            </w:r>
          </w:p>
        </w:tc>
      </w:tr>
      <w:tr w:rsidR="00236884" w:rsidRPr="00630AB4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  <w:lang w:eastAsia="ko-KR"/>
              </w:rPr>
            </w:pPr>
            <w:r w:rsidRPr="00630AB4">
              <w:rPr>
                <w:rFonts w:ascii="나눔명조" w:eastAsia="나눔명조" w:hAnsi="나눔명조"/>
                <w:lang w:eastAsia="ko-KR"/>
              </w:rPr>
              <w:t>패키지</w:t>
            </w:r>
            <w:r w:rsidRPr="00630AB4">
              <w:rPr>
                <w:rFonts w:ascii="나눔명조" w:eastAsia="나눔명조" w:hAnsi="나눔명조"/>
                <w:lang w:eastAsia="ko-KR"/>
              </w:rPr>
              <w:t xml:space="preserve"> </w:t>
            </w:r>
            <w:r w:rsidRPr="00630AB4">
              <w:rPr>
                <w:rFonts w:ascii="나눔명조" w:eastAsia="나눔명조" w:hAnsi="나눔명조"/>
                <w:lang w:eastAsia="ko-KR"/>
              </w:rPr>
              <w:t>및</w:t>
            </w:r>
            <w:r w:rsidRPr="00630AB4">
              <w:rPr>
                <w:rFonts w:ascii="나눔명조" w:eastAsia="나눔명조" w:hAnsi="나눔명조"/>
                <w:lang w:eastAsia="ko-KR"/>
              </w:rPr>
              <w:t xml:space="preserve"> </w:t>
            </w:r>
            <w:r w:rsidRPr="00630AB4">
              <w:rPr>
                <w:rFonts w:ascii="나눔명조" w:eastAsia="나눔명조" w:hAnsi="나눔명조"/>
                <w:lang w:eastAsia="ko-KR"/>
              </w:rPr>
              <w:t>라이브러리</w:t>
            </w:r>
            <w:r w:rsidRPr="00630AB4">
              <w:rPr>
                <w:rFonts w:ascii="나눔명조" w:eastAsia="나눔명조" w:hAnsi="나눔명조"/>
                <w:lang w:eastAsia="ko-KR"/>
              </w:rPr>
              <w:t xml:space="preserve"> </w:t>
            </w:r>
            <w:r w:rsidRPr="00630AB4">
              <w:rPr>
                <w:rFonts w:ascii="나눔명조" w:eastAsia="나눔명조" w:hAnsi="나눔명조"/>
                <w:lang w:eastAsia="ko-KR"/>
              </w:rPr>
              <w:t>로딩</w:t>
            </w:r>
          </w:p>
        </w:tc>
        <w:tc>
          <w:tcPr>
            <w:tcW w:w="0" w:type="auto"/>
          </w:tcPr>
          <w:p w:rsidR="00236884" w:rsidRPr="00630AB4" w:rsidRDefault="005B4EA9">
            <w:pPr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library(dash)</w:t>
            </w:r>
          </w:p>
          <w:p w:rsidR="00236884" w:rsidRPr="00630AB4" w:rsidRDefault="005B4EA9">
            <w:pPr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library(dashCoreComponents)</w:t>
            </w:r>
          </w:p>
          <w:p w:rsidR="00236884" w:rsidRPr="00630AB4" w:rsidRDefault="005B4EA9">
            <w:pPr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library(dashHtmlComponents)</w:t>
            </w:r>
          </w:p>
        </w:tc>
        <w:tc>
          <w:tcPr>
            <w:tcW w:w="0" w:type="auto"/>
          </w:tcPr>
          <w:p w:rsidR="00236884" w:rsidRPr="00630AB4" w:rsidRDefault="005B4EA9">
            <w:pPr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import dash</w:t>
            </w:r>
          </w:p>
          <w:p w:rsidR="00236884" w:rsidRPr="00630AB4" w:rsidRDefault="005B4EA9">
            <w:pPr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from dash import dcc</w:t>
            </w:r>
          </w:p>
          <w:p w:rsidR="00236884" w:rsidRPr="00630AB4" w:rsidRDefault="005B4EA9">
            <w:pPr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from dash import html</w:t>
            </w:r>
          </w:p>
        </w:tc>
      </w:tr>
      <w:tr w:rsidR="00236884" w:rsidRPr="00630AB4">
        <w:tblPrEx>
          <w:jc w:val="left"/>
        </w:tblPrEx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앱</w:t>
            </w:r>
            <w:r w:rsidRPr="00630AB4">
              <w:rPr>
                <w:rFonts w:ascii="나눔명조" w:eastAsia="나눔명조" w:hAnsi="나눔명조"/>
              </w:rPr>
              <w:t xml:space="preserve"> </w:t>
            </w:r>
            <w:r w:rsidRPr="00630AB4">
              <w:rPr>
                <w:rFonts w:ascii="나눔명조" w:eastAsia="나눔명조" w:hAnsi="나눔명조"/>
              </w:rPr>
              <w:t>초기화</w:t>
            </w:r>
          </w:p>
        </w:tc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app &lt;- dash_app()</w:t>
            </w:r>
          </w:p>
        </w:tc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app = Dash(__name__)</w:t>
            </w:r>
          </w:p>
        </w:tc>
      </w:tr>
      <w:tr w:rsidR="00236884" w:rsidRPr="00630AB4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  <w:lang w:eastAsia="ko-KR"/>
              </w:rPr>
            </w:pPr>
            <w:r w:rsidRPr="00630AB4">
              <w:rPr>
                <w:rFonts w:ascii="나눔명조" w:eastAsia="나눔명조" w:hAnsi="나눔명조"/>
                <w:lang w:eastAsia="ko-KR"/>
              </w:rPr>
              <w:t>앱</w:t>
            </w:r>
            <w:r w:rsidRPr="00630AB4">
              <w:rPr>
                <w:rFonts w:ascii="나눔명조" w:eastAsia="나눔명조" w:hAnsi="나눔명조"/>
                <w:lang w:eastAsia="ko-KR"/>
              </w:rPr>
              <w:t xml:space="preserve"> </w:t>
            </w:r>
            <w:r w:rsidRPr="00630AB4">
              <w:rPr>
                <w:rFonts w:ascii="나눔명조" w:eastAsia="나눔명조" w:hAnsi="나눔명조"/>
                <w:lang w:eastAsia="ko-KR"/>
              </w:rPr>
              <w:t>레이아웃</w:t>
            </w:r>
            <w:r w:rsidRPr="00630AB4">
              <w:rPr>
                <w:rFonts w:ascii="나눔명조" w:eastAsia="나눔명조" w:hAnsi="나눔명조"/>
                <w:lang w:eastAsia="ko-KR"/>
              </w:rPr>
              <w:t>(layout)</w:t>
            </w:r>
          </w:p>
        </w:tc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app |&gt; set_layout()</w:t>
            </w:r>
          </w:p>
        </w:tc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app.layout = html.Div()</w:t>
            </w:r>
          </w:p>
        </w:tc>
      </w:tr>
      <w:tr w:rsidR="00236884" w:rsidRPr="00630AB4">
        <w:tblPrEx>
          <w:jc w:val="left"/>
        </w:tblPrEx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콜백</w:t>
            </w:r>
            <w:r w:rsidRPr="00630AB4">
              <w:rPr>
                <w:rFonts w:ascii="나눔명조" w:eastAsia="나눔명조" w:hAnsi="나눔명조"/>
              </w:rPr>
              <w:t>(callback)</w:t>
            </w:r>
          </w:p>
        </w:tc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app |&gt; add_callback()</w:t>
            </w:r>
          </w:p>
        </w:tc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@app.callback()</w:t>
            </w:r>
          </w:p>
        </w:tc>
      </w:tr>
      <w:tr w:rsidR="00236884" w:rsidRPr="00630AB4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앱</w:t>
            </w:r>
            <w:r w:rsidRPr="00630AB4">
              <w:rPr>
                <w:rFonts w:ascii="나눔명조" w:eastAsia="나눔명조" w:hAnsi="나눔명조"/>
              </w:rPr>
              <w:t xml:space="preserve"> </w:t>
            </w:r>
            <w:r w:rsidRPr="00630AB4">
              <w:rPr>
                <w:rFonts w:ascii="나눔명조" w:eastAsia="나눔명조" w:hAnsi="나눔명조"/>
              </w:rPr>
              <w:t>실행</w:t>
            </w:r>
          </w:p>
        </w:tc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app |&gt; run_app()</w:t>
            </w:r>
          </w:p>
        </w:tc>
        <w:tc>
          <w:tcPr>
            <w:tcW w:w="0" w:type="auto"/>
          </w:tcPr>
          <w:p w:rsidR="00236884" w:rsidRPr="00630AB4" w:rsidRDefault="005B4EA9">
            <w:pPr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if __name__ == ‘__main__’:</w:t>
            </w:r>
          </w:p>
          <w:p w:rsidR="00236884" w:rsidRPr="00630AB4" w:rsidRDefault="005B4EA9">
            <w:pPr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app.run_server()</w:t>
            </w:r>
          </w:p>
        </w:tc>
      </w:tr>
    </w:tbl>
    <w:p w:rsidR="00236884" w:rsidRPr="00630AB4" w:rsidRDefault="005B4EA9">
      <w:pPr>
        <w:pStyle w:val="2"/>
        <w:rPr>
          <w:rFonts w:ascii="나눔명조" w:eastAsia="나눔명조" w:hAnsi="나눔명조"/>
          <w:lang w:eastAsia="ko-KR"/>
        </w:rPr>
      </w:pPr>
      <w:bookmarkStart w:id="4" w:name="패키지-및-라이브러리-로딩"/>
      <w:r w:rsidRPr="00630AB4">
        <w:rPr>
          <w:rFonts w:ascii="나눔명조" w:eastAsia="나눔명조" w:hAnsi="나눔명조"/>
          <w:lang w:eastAsia="ko-KR"/>
        </w:rPr>
        <w:t>패키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및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라이브러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로딩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 xml:space="preserve">Dash </w:t>
      </w:r>
      <w:r w:rsidRPr="00630AB4">
        <w:rPr>
          <w:rFonts w:ascii="나눔명조" w:eastAsia="나눔명조" w:hAnsi="나눔명조"/>
          <w:lang w:eastAsia="ko-KR"/>
        </w:rPr>
        <w:t>앱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들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해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가장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먼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해야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작업은</w:t>
      </w:r>
      <w:r w:rsidRPr="00630AB4">
        <w:rPr>
          <w:rFonts w:ascii="나눔명조" w:eastAsia="나눔명조" w:hAnsi="나눔명조"/>
          <w:lang w:eastAsia="ko-KR"/>
        </w:rPr>
        <w:t xml:space="preserve"> Dash</w:t>
      </w:r>
      <w:r w:rsidRPr="00630AB4">
        <w:rPr>
          <w:rFonts w:ascii="나눔명조" w:eastAsia="나눔명조" w:hAnsi="나눔명조"/>
          <w:lang w:eastAsia="ko-KR"/>
        </w:rPr>
        <w:t>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패키지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라이브러리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로딩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것이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앞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표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같이</w:t>
      </w:r>
      <w:r w:rsidRPr="00630AB4">
        <w:rPr>
          <w:rFonts w:ascii="나눔명조" w:eastAsia="나눔명조" w:hAnsi="나눔명조"/>
          <w:lang w:eastAsia="ko-KR"/>
        </w:rPr>
        <w:t xml:space="preserve"> R</w:t>
      </w:r>
      <w:r w:rsidRPr="00630AB4">
        <w:rPr>
          <w:rFonts w:ascii="나눔명조" w:eastAsia="나눔명조" w:hAnsi="나눔명조"/>
          <w:lang w:eastAsia="ko-KR"/>
        </w:rPr>
        <w:t>과</w:t>
      </w:r>
      <w:r w:rsidRPr="00630AB4">
        <w:rPr>
          <w:rFonts w:ascii="나눔명조" w:eastAsia="나눔명조" w:hAnsi="나눔명조"/>
          <w:lang w:eastAsia="ko-KR"/>
        </w:rPr>
        <w:t xml:space="preserve"> python</w:t>
      </w:r>
      <w:r w:rsidRPr="00630AB4">
        <w:rPr>
          <w:rFonts w:ascii="나눔명조" w:eastAsia="나눔명조" w:hAnsi="나눔명조"/>
          <w:lang w:eastAsia="ko-KR"/>
        </w:rPr>
        <w:t>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로딩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방법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르지만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패키지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동일하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Compact"/>
        <w:numPr>
          <w:ilvl w:val="0"/>
          <w:numId w:val="31"/>
        </w:numPr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R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R</w:t>
      </w:r>
      <w:r w:rsidRPr="00630AB4">
        <w:rPr>
          <w:rFonts w:ascii="나눔명조" w:eastAsia="나눔명조" w:hAnsi="나눔명조"/>
          <w:lang w:eastAsia="ko-KR"/>
        </w:rPr>
        <w:t>에서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앞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표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보였다시피</w:t>
      </w:r>
      <w:r w:rsidRPr="00630AB4">
        <w:rPr>
          <w:rFonts w:ascii="나눔명조" w:eastAsia="나눔명조" w:hAnsi="나눔명조"/>
          <w:lang w:eastAsia="ko-KR"/>
        </w:rPr>
        <w:t xml:space="preserve"> 3</w:t>
      </w:r>
      <w:r w:rsidRPr="00630AB4">
        <w:rPr>
          <w:rFonts w:ascii="나눔명조" w:eastAsia="나눔명조" w:hAnsi="나눔명조"/>
          <w:lang w:eastAsia="ko-KR"/>
        </w:rPr>
        <w:t>개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패키지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각각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업로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해준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 w:rsidP="00630AB4">
      <w:pPr>
        <w:pStyle w:val="R"/>
      </w:pPr>
      <w:r w:rsidRPr="00630AB4">
        <w:t>library</w:t>
      </w:r>
      <w:r w:rsidRPr="00630AB4">
        <w:t>(dash)</w:t>
      </w:r>
      <w:r w:rsidRPr="00630AB4">
        <w:br/>
      </w:r>
      <w:r w:rsidRPr="00630AB4">
        <w:t>library</w:t>
      </w:r>
      <w:r w:rsidRPr="00630AB4">
        <w:t>(dashCoreComponents)</w:t>
      </w:r>
      <w:r w:rsidRPr="00630AB4">
        <w:br/>
      </w:r>
      <w:r w:rsidRPr="00630AB4">
        <w:t>library</w:t>
      </w:r>
      <w:r w:rsidRPr="00630AB4">
        <w:t>(dashHtmlComponents)</w:t>
      </w:r>
    </w:p>
    <w:p w:rsidR="00236884" w:rsidRPr="00630AB4" w:rsidRDefault="005B4EA9">
      <w:pPr>
        <w:pStyle w:val="Compact"/>
        <w:numPr>
          <w:ilvl w:val="0"/>
          <w:numId w:val="32"/>
        </w:numPr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python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lastRenderedPageBreak/>
        <w:t>python</w:t>
      </w:r>
      <w:r w:rsidRPr="00630AB4">
        <w:rPr>
          <w:rFonts w:ascii="나눔명조" w:eastAsia="나눔명조" w:hAnsi="나눔명조"/>
          <w:lang w:eastAsia="ko-KR"/>
        </w:rPr>
        <w:t>에서는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라이브러리에서</w:t>
      </w:r>
      <w:r w:rsidRPr="00630AB4">
        <w:rPr>
          <w:rFonts w:ascii="나눔명조" w:eastAsia="나눔명조" w:hAnsi="나눔명조"/>
          <w:lang w:eastAsia="ko-KR"/>
        </w:rPr>
        <w:t xml:space="preserve"> dash_Core_Components, dash_Html_Components</w:t>
      </w:r>
      <w:r w:rsidRPr="00630AB4">
        <w:rPr>
          <w:rFonts w:ascii="나눔명조" w:eastAsia="나눔명조" w:hAnsi="나눔명조"/>
          <w:lang w:eastAsia="ko-KR"/>
        </w:rPr>
        <w:t>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한꺼번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임포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해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일반적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음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같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클래스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별칭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써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임포트한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 w:rsidP="00630AB4">
      <w:pPr>
        <w:pStyle w:val="python"/>
      </w:pPr>
      <w:r w:rsidRPr="00630AB4">
        <w:t>import</w:t>
      </w:r>
      <w:r w:rsidRPr="00630AB4">
        <w:t xml:space="preserve"> dash</w:t>
      </w:r>
      <w:r w:rsidRPr="00630AB4">
        <w:br/>
      </w:r>
      <w:r w:rsidRPr="00630AB4">
        <w:t>from</w:t>
      </w:r>
      <w:r w:rsidRPr="00630AB4">
        <w:t xml:space="preserve"> dash </w:t>
      </w:r>
      <w:r w:rsidRPr="00630AB4">
        <w:t>import</w:t>
      </w:r>
      <w:r w:rsidRPr="00630AB4">
        <w:t xml:space="preserve"> dc</w:t>
      </w:r>
      <w:r w:rsidRPr="00630AB4">
        <w:t>c, html</w:t>
      </w:r>
    </w:p>
    <w:p w:rsidR="00236884" w:rsidRPr="00630AB4" w:rsidRDefault="005B4EA9">
      <w:pPr>
        <w:pStyle w:val="2"/>
        <w:rPr>
          <w:rFonts w:ascii="나눔명조" w:eastAsia="나눔명조" w:hAnsi="나눔명조"/>
        </w:rPr>
      </w:pPr>
      <w:bookmarkStart w:id="5" w:name="앱-초기화"/>
      <w:bookmarkEnd w:id="4"/>
      <w:r w:rsidRPr="00630AB4">
        <w:rPr>
          <w:rFonts w:ascii="나눔명조" w:eastAsia="나눔명조" w:hAnsi="나눔명조"/>
        </w:rPr>
        <w:t>앱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초기화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레이아웃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정의하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전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앱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해당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서버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초기화해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기본적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틀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들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주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것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브라우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윈도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제목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작업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폴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경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등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대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기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해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Compact"/>
        <w:numPr>
          <w:ilvl w:val="0"/>
          <w:numId w:val="33"/>
        </w:numPr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R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R</w:t>
      </w:r>
      <w:r w:rsidRPr="00630AB4">
        <w:rPr>
          <w:rFonts w:ascii="나눔명조" w:eastAsia="나눔명조" w:hAnsi="나눔명조"/>
          <w:lang w:eastAsia="ko-KR"/>
        </w:rPr>
        <w:t>에서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초기화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음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같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dash_app()</w:t>
      </w:r>
      <w:r w:rsidRPr="00630AB4">
        <w:rPr>
          <w:rFonts w:ascii="나눔명조" w:eastAsia="나눔명조" w:hAnsi="나눔명조"/>
          <w:lang w:eastAsia="ko-KR"/>
        </w:rPr>
        <w:t>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호출함으로써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들어진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Style w:val="VerbatimChar"/>
          <w:rFonts w:ascii="나눔명조" w:eastAsia="나눔명조" w:hAnsi="나눔명조"/>
          <w:lang w:eastAsia="ko-KR"/>
        </w:rPr>
        <w:t>dash_app()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결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들어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객체는</w:t>
      </w:r>
      <w:r w:rsidRPr="00630AB4">
        <w:rPr>
          <w:rFonts w:ascii="나눔명조" w:eastAsia="나눔명조" w:hAnsi="나눔명조"/>
          <w:lang w:eastAsia="ko-KR"/>
        </w:rPr>
        <w:t xml:space="preserve"> Dash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R6 </w:t>
      </w:r>
      <w:r w:rsidRPr="00630AB4">
        <w:rPr>
          <w:rFonts w:ascii="나눔명조" w:eastAsia="나눔명조" w:hAnsi="나눔명조"/>
          <w:lang w:eastAsia="ko-KR"/>
        </w:rPr>
        <w:t>클래스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객체이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 w:rsidP="00630AB4">
      <w:pPr>
        <w:pStyle w:val="R"/>
      </w:pPr>
      <w:r w:rsidRPr="00630AB4">
        <w:t xml:space="preserve">app </w:t>
      </w:r>
      <w:r w:rsidRPr="00630AB4">
        <w:t>&lt;-</w:t>
      </w:r>
      <w:r w:rsidRPr="00630AB4">
        <w:t xml:space="preserve"> </w:t>
      </w:r>
      <w:r w:rsidRPr="00630AB4">
        <w:t>dash_app</w:t>
      </w:r>
      <w:r w:rsidRPr="00630AB4">
        <w:t>()</w:t>
      </w:r>
    </w:p>
    <w:p w:rsidR="00236884" w:rsidRPr="00630AB4" w:rsidRDefault="005B4EA9">
      <w:pPr>
        <w:pStyle w:val="Compact"/>
        <w:numPr>
          <w:ilvl w:val="0"/>
          <w:numId w:val="34"/>
        </w:numPr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python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python</w:t>
      </w:r>
      <w:r w:rsidRPr="00630AB4">
        <w:rPr>
          <w:rFonts w:ascii="나눔명조" w:eastAsia="나눔명조" w:hAnsi="나눔명조"/>
          <w:lang w:eastAsia="ko-KR"/>
        </w:rPr>
        <w:t>에서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초기화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음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같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dash.Dash()</w:t>
      </w:r>
      <w:r w:rsidRPr="00630AB4">
        <w:rPr>
          <w:rFonts w:ascii="나눔명조" w:eastAsia="나눔명조" w:hAnsi="나눔명조"/>
          <w:lang w:eastAsia="ko-KR"/>
        </w:rPr>
        <w:t>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일반적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매개변수로</w:t>
      </w:r>
      <w:r w:rsidRPr="00630AB4">
        <w:rPr>
          <w:rFonts w:ascii="나눔명조" w:eastAsia="나눔명조" w:hAnsi="나눔명조"/>
          <w:lang w:eastAsia="ko-KR"/>
        </w:rPr>
        <w:t xml:space="preserve"> ‘__name__’</w:t>
      </w:r>
      <w:r w:rsidRPr="00630AB4">
        <w:rPr>
          <w:rFonts w:ascii="나눔명조" w:eastAsia="나눔명조" w:hAnsi="나눔명조"/>
          <w:lang w:eastAsia="ko-KR"/>
        </w:rPr>
        <w:t>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도록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권고되는데</w:t>
      </w:r>
      <w:r w:rsidRPr="00630AB4">
        <w:rPr>
          <w:rFonts w:ascii="나눔명조" w:eastAsia="나눔명조" w:hAnsi="나눔명조"/>
          <w:lang w:eastAsia="ko-KR"/>
        </w:rPr>
        <w:t>, flask</w:t>
      </w:r>
      <w:r w:rsidRPr="00630AB4">
        <w:rPr>
          <w:rFonts w:ascii="나눔명조" w:eastAsia="나눔명조" w:hAnsi="나눔명조"/>
          <w:lang w:eastAsia="ko-KR"/>
        </w:rPr>
        <w:t>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해당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이름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된다</w:t>
      </w:r>
      <w:r w:rsidRPr="00630AB4">
        <w:rPr>
          <w:rFonts w:ascii="나눔명조" w:eastAsia="나눔명조" w:hAnsi="나눔명조"/>
          <w:lang w:eastAsia="ko-KR"/>
        </w:rPr>
        <w:t>.’__name__‘</w:t>
      </w:r>
      <w:r w:rsidRPr="00630AB4">
        <w:rPr>
          <w:rFonts w:ascii="나눔명조" w:eastAsia="나눔명조" w:hAnsi="나눔명조"/>
          <w:lang w:eastAsia="ko-KR"/>
        </w:rPr>
        <w:t>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글로벌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변수이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때문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인용부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없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되고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특별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없다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dash.Dash()</w:t>
      </w:r>
      <w:r w:rsidRPr="00630AB4">
        <w:rPr>
          <w:rFonts w:ascii="나눔명조" w:eastAsia="나눔명조" w:hAnsi="나눔명조"/>
          <w:lang w:eastAsia="ko-KR"/>
        </w:rPr>
        <w:t>는</w:t>
      </w:r>
      <w:r w:rsidRPr="00630AB4">
        <w:rPr>
          <w:rFonts w:ascii="나눔명조" w:eastAsia="나눔명조" w:hAnsi="나눔명조"/>
          <w:lang w:eastAsia="ko-KR"/>
        </w:rPr>
        <w:t xml:space="preserve">’__name__’ </w:t>
      </w:r>
      <w:r w:rsidRPr="00630AB4">
        <w:rPr>
          <w:rFonts w:ascii="나눔명조" w:eastAsia="나눔명조" w:hAnsi="나눔명조"/>
          <w:lang w:eastAsia="ko-KR"/>
        </w:rPr>
        <w:t>변수에</w:t>
      </w:r>
      <w:r w:rsidRPr="00630AB4">
        <w:rPr>
          <w:rFonts w:ascii="나눔명조" w:eastAsia="나눔명조" w:hAnsi="나눔명조"/>
          <w:lang w:eastAsia="ko-KR"/>
        </w:rPr>
        <w:t xml:space="preserve"> ’__main__’</w:t>
      </w:r>
      <w:r w:rsidRPr="00630AB4">
        <w:rPr>
          <w:rFonts w:ascii="나눔명조" w:eastAsia="나눔명조" w:hAnsi="나눔명조"/>
          <w:lang w:eastAsia="ko-KR"/>
        </w:rPr>
        <w:t>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할당한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 w:rsidP="00630AB4">
      <w:pPr>
        <w:pStyle w:val="python"/>
      </w:pPr>
      <w:r w:rsidRPr="00630AB4">
        <w:t xml:space="preserve">app </w:t>
      </w:r>
      <w:r w:rsidRPr="00630AB4">
        <w:t>=</w:t>
      </w:r>
      <w:r w:rsidRPr="00630AB4">
        <w:t xml:space="preserve"> dash.Dash(</w:t>
      </w:r>
      <w:r w:rsidRPr="00630AB4">
        <w:t>__name__</w:t>
      </w:r>
      <w:r w:rsidRPr="00630AB4">
        <w:t>)</w:t>
      </w:r>
    </w:p>
    <w:p w:rsidR="00236884" w:rsidRPr="00630AB4" w:rsidRDefault="005B4EA9">
      <w:pPr>
        <w:pStyle w:val="2"/>
        <w:rPr>
          <w:rFonts w:ascii="나눔명조" w:eastAsia="나눔명조" w:hAnsi="나눔명조"/>
        </w:rPr>
      </w:pPr>
      <w:bookmarkStart w:id="6" w:name="앱-레이아웃"/>
      <w:bookmarkEnd w:id="5"/>
      <w:r w:rsidRPr="00630AB4">
        <w:rPr>
          <w:rFonts w:ascii="나눔명조" w:eastAsia="나눔명조" w:hAnsi="나눔명조"/>
        </w:rPr>
        <w:t>앱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레이아웃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초기화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끝나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전체적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형태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드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레이아웃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하게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레이아웃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앱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표현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문자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버튼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그림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텍스트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링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등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적절하게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배치하게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되는데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레이아웃은</w:t>
      </w:r>
      <w:r w:rsidRPr="00630AB4">
        <w:rPr>
          <w:rFonts w:ascii="나눔명조" w:eastAsia="나눔명조" w:hAnsi="나눔명조"/>
          <w:lang w:eastAsia="ko-KR"/>
        </w:rPr>
        <w:t xml:space="preserve"> html </w:t>
      </w:r>
      <w:r w:rsidRPr="00630AB4">
        <w:rPr>
          <w:rFonts w:ascii="나눔명조" w:eastAsia="나눔명조" w:hAnsi="나눔명조"/>
          <w:lang w:eastAsia="ko-KR"/>
        </w:rPr>
        <w:t>태그와</w:t>
      </w:r>
      <w:r w:rsidRPr="00630AB4">
        <w:rPr>
          <w:rFonts w:ascii="나눔명조" w:eastAsia="나눔명조" w:hAnsi="나눔명조"/>
          <w:lang w:eastAsia="ko-KR"/>
        </w:rPr>
        <w:t xml:space="preserve"> plotly Graph</w:t>
      </w:r>
      <w:r w:rsidRPr="00630AB4">
        <w:rPr>
          <w:rFonts w:ascii="나눔명조" w:eastAsia="나눔명조" w:hAnsi="나눔명조"/>
          <w:lang w:eastAsia="ko-KR"/>
        </w:rPr>
        <w:t>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같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요소들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트리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하게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된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다음은</w:t>
      </w:r>
      <w:r w:rsidRPr="00630AB4">
        <w:rPr>
          <w:rFonts w:ascii="나눔명조" w:eastAsia="나눔명조" w:hAnsi="나눔명조"/>
          <w:lang w:eastAsia="ko-KR"/>
        </w:rPr>
        <w:t xml:space="preserve"> ’Hello, Dash!’</w:t>
      </w:r>
      <w:r w:rsidRPr="00630AB4">
        <w:rPr>
          <w:rFonts w:ascii="나눔명조" w:eastAsia="나눔명조" w:hAnsi="나눔명조"/>
          <w:lang w:eastAsia="ko-KR"/>
        </w:rPr>
        <w:t>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출력하는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앱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드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레이아웃의</w:t>
      </w:r>
      <w:r w:rsidRPr="00630AB4">
        <w:rPr>
          <w:rFonts w:ascii="나눔명조" w:eastAsia="나눔명조" w:hAnsi="나눔명조"/>
          <w:lang w:eastAsia="ko-KR"/>
        </w:rPr>
        <w:t xml:space="preserve"> R</w:t>
      </w:r>
      <w:r w:rsidRPr="00630AB4">
        <w:rPr>
          <w:rFonts w:ascii="나눔명조" w:eastAsia="나눔명조" w:hAnsi="나눔명조"/>
          <w:lang w:eastAsia="ko-KR"/>
        </w:rPr>
        <w:t>과</w:t>
      </w:r>
      <w:r w:rsidRPr="00630AB4">
        <w:rPr>
          <w:rFonts w:ascii="나눔명조" w:eastAsia="나눔명조" w:hAnsi="나눔명조"/>
          <w:lang w:eastAsia="ko-KR"/>
        </w:rPr>
        <w:t xml:space="preserve"> python </w:t>
      </w:r>
      <w:r w:rsidRPr="00630AB4">
        <w:rPr>
          <w:rFonts w:ascii="나눔명조" w:eastAsia="나눔명조" w:hAnsi="나눔명조"/>
          <w:lang w:eastAsia="ko-KR"/>
        </w:rPr>
        <w:t>코드이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Compact"/>
        <w:numPr>
          <w:ilvl w:val="0"/>
          <w:numId w:val="35"/>
        </w:numPr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R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R</w:t>
      </w:r>
      <w:r w:rsidRPr="00630AB4">
        <w:rPr>
          <w:rFonts w:ascii="나눔명조" w:eastAsia="나눔명조" w:hAnsi="나눔명조"/>
          <w:lang w:eastAsia="ko-KR"/>
        </w:rPr>
        <w:t>에서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레이아웃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하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set_layout()</w:t>
      </w:r>
      <w:r w:rsidRPr="00630AB4">
        <w:rPr>
          <w:rFonts w:ascii="나눔명조" w:eastAsia="나눔명조" w:hAnsi="나눔명조"/>
          <w:lang w:eastAsia="ko-KR"/>
        </w:rPr>
        <w:t>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Style w:val="VerbatimChar"/>
          <w:rFonts w:ascii="나눔명조" w:eastAsia="나눔명조" w:hAnsi="나눔명조"/>
          <w:lang w:eastAsia="ko-KR"/>
        </w:rPr>
        <w:t>set_la</w:t>
      </w:r>
      <w:r w:rsidRPr="00630AB4">
        <w:rPr>
          <w:rStyle w:val="VerbatimChar"/>
          <w:rFonts w:ascii="나눔명조" w:eastAsia="나눔명조" w:hAnsi="나눔명조"/>
          <w:lang w:eastAsia="ko-KR"/>
        </w:rPr>
        <w:t>yout()</w:t>
      </w:r>
      <w:r w:rsidRPr="00630AB4">
        <w:rPr>
          <w:rFonts w:ascii="나눔명조" w:eastAsia="나눔명조" w:hAnsi="나눔명조"/>
          <w:lang w:eastAsia="ko-KR"/>
        </w:rPr>
        <w:t>에</w:t>
      </w:r>
      <w:r w:rsidRPr="00630AB4">
        <w:rPr>
          <w:rFonts w:ascii="나눔명조" w:eastAsia="나눔명조" w:hAnsi="나눔명조"/>
          <w:lang w:eastAsia="ko-KR"/>
        </w:rPr>
        <w:t xml:space="preserve"> HTML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태그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생성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들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화면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한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 w:rsidP="00630AB4">
      <w:pPr>
        <w:pStyle w:val="R"/>
      </w:pPr>
      <w:r w:rsidRPr="00630AB4">
        <w:t xml:space="preserve">app </w:t>
      </w:r>
      <w:r w:rsidRPr="00630AB4">
        <w:t>%&gt;%</w:t>
      </w:r>
      <w:r w:rsidRPr="00630AB4">
        <w:t xml:space="preserve"> </w:t>
      </w:r>
      <w:r w:rsidRPr="00630AB4">
        <w:t>set_layout</w:t>
      </w:r>
      <w:r w:rsidRPr="00630AB4">
        <w:t>(</w:t>
      </w:r>
      <w:r w:rsidRPr="00630AB4">
        <w:br/>
      </w:r>
      <w:r w:rsidRPr="00630AB4">
        <w:t xml:space="preserve">  </w:t>
      </w:r>
      <w:r w:rsidRPr="00630AB4">
        <w:t>h1</w:t>
      </w:r>
      <w:r w:rsidRPr="00630AB4">
        <w:t>(</w:t>
      </w:r>
      <w:r w:rsidRPr="00630AB4">
        <w:t>'Hello Dash!'</w:t>
      </w:r>
      <w:r w:rsidRPr="00630AB4">
        <w:t>))</w:t>
      </w:r>
    </w:p>
    <w:p w:rsidR="00236884" w:rsidRPr="00630AB4" w:rsidRDefault="005B4EA9">
      <w:pPr>
        <w:pStyle w:val="Compact"/>
        <w:numPr>
          <w:ilvl w:val="0"/>
          <w:numId w:val="36"/>
        </w:numPr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python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lastRenderedPageBreak/>
        <w:t>python</w:t>
      </w:r>
      <w:r w:rsidRPr="00630AB4">
        <w:rPr>
          <w:rFonts w:ascii="나눔명조" w:eastAsia="나눔명조" w:hAnsi="나눔명조"/>
          <w:lang w:eastAsia="ko-KR"/>
        </w:rPr>
        <w:t>에서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레이아웃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하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앞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초기화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객체의</w:t>
      </w:r>
      <w:r w:rsidRPr="00630AB4">
        <w:rPr>
          <w:rFonts w:ascii="나눔명조" w:eastAsia="나눔명조" w:hAnsi="나눔명조"/>
          <w:lang w:eastAsia="ko-KR"/>
        </w:rPr>
        <w:t xml:space="preserve"> layout </w:t>
      </w:r>
      <w:r w:rsidRPr="00630AB4">
        <w:rPr>
          <w:rFonts w:ascii="나눔명조" w:eastAsia="나눔명조" w:hAnsi="나눔명조"/>
          <w:lang w:eastAsia="ko-KR"/>
        </w:rPr>
        <w:t>속성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트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형태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리스트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하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할당한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 w:rsidP="00630AB4">
      <w:pPr>
        <w:pStyle w:val="python"/>
      </w:pPr>
      <w:r w:rsidRPr="00630AB4">
        <w:t xml:space="preserve">app.layout </w:t>
      </w:r>
      <w:r w:rsidRPr="00630AB4">
        <w:t>=</w:t>
      </w:r>
      <w:r w:rsidRPr="00630AB4">
        <w:t xml:space="preserve"> html.Div(children</w:t>
      </w:r>
      <w:r w:rsidRPr="00630AB4">
        <w:t>=</w:t>
      </w:r>
      <w:r w:rsidRPr="00630AB4">
        <w:t>[</w:t>
      </w:r>
      <w:r w:rsidRPr="00630AB4">
        <w:br/>
      </w:r>
      <w:r w:rsidRPr="00630AB4">
        <w:t xml:space="preserve">    html.H1(children</w:t>
      </w:r>
      <w:r w:rsidRPr="00630AB4">
        <w:t>=</w:t>
      </w:r>
      <w:r w:rsidRPr="00630AB4">
        <w:t>'Hello Dash'</w:t>
      </w:r>
      <w:r w:rsidRPr="00630AB4">
        <w:t>)])</w:t>
      </w:r>
    </w:p>
    <w:p w:rsidR="00236884" w:rsidRPr="00630AB4" w:rsidRDefault="005B4EA9">
      <w:pPr>
        <w:pStyle w:val="2"/>
        <w:rPr>
          <w:rFonts w:ascii="나눔명조" w:eastAsia="나눔명조" w:hAnsi="나눔명조"/>
        </w:rPr>
      </w:pPr>
      <w:bookmarkStart w:id="7" w:name="콜백"/>
      <w:bookmarkEnd w:id="6"/>
      <w:r w:rsidRPr="00630AB4">
        <w:rPr>
          <w:rFonts w:ascii="나눔명조" w:eastAsia="나눔명조" w:hAnsi="나눔명조"/>
        </w:rPr>
        <w:t>콜백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 xml:space="preserve">Dash </w:t>
      </w:r>
      <w:r w:rsidRPr="00630AB4">
        <w:rPr>
          <w:rFonts w:ascii="나눔명조" w:eastAsia="나눔명조" w:hAnsi="나눔명조"/>
          <w:lang w:eastAsia="ko-KR"/>
        </w:rPr>
        <w:t>앱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자와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상호작용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통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데이터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결과값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산출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대시보드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계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것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목적이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그렇다면</w:t>
      </w:r>
      <w:r w:rsidRPr="00630AB4">
        <w:rPr>
          <w:rFonts w:ascii="나눔명조" w:eastAsia="나눔명조" w:hAnsi="나눔명조"/>
          <w:lang w:eastAsia="ko-KR"/>
        </w:rPr>
        <w:t xml:space="preserve"> HTML </w:t>
      </w:r>
      <w:r w:rsidRPr="00630AB4">
        <w:rPr>
          <w:rFonts w:ascii="나눔명조" w:eastAsia="나눔명조" w:hAnsi="나눔명조"/>
          <w:lang w:eastAsia="ko-KR"/>
        </w:rPr>
        <w:t>화면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상호작용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컴포넌트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입력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받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값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화면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출력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요소들에게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전달하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이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따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동작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화하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정의하여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이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같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자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상호작용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따라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앱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자동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호출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함수라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한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2"/>
        <w:rPr>
          <w:rFonts w:ascii="나눔명조" w:eastAsia="나눔명조" w:hAnsi="나눔명조"/>
        </w:rPr>
      </w:pPr>
      <w:bookmarkStart w:id="8" w:name="앱-실행"/>
      <w:bookmarkEnd w:id="7"/>
      <w:r w:rsidRPr="00630AB4">
        <w:rPr>
          <w:rFonts w:ascii="나눔명조" w:eastAsia="나눔명조" w:hAnsi="나눔명조"/>
        </w:rPr>
        <w:t>앱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실행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레이아웃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된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앱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웹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브라우저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통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실행되어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앱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실행되면</w:t>
      </w:r>
      <w:r w:rsidRPr="00630AB4">
        <w:rPr>
          <w:rFonts w:ascii="나눔명조" w:eastAsia="나눔명조" w:hAnsi="나눔명조"/>
          <w:lang w:eastAsia="ko-KR"/>
        </w:rPr>
        <w:t xml:space="preserve"> dash</w:t>
      </w:r>
      <w:r w:rsidRPr="00630AB4">
        <w:rPr>
          <w:rFonts w:ascii="나눔명조" w:eastAsia="나눔명조" w:hAnsi="나눔명조"/>
          <w:lang w:eastAsia="ko-KR"/>
        </w:rPr>
        <w:t>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자체적인</w:t>
      </w:r>
      <w:r w:rsidRPr="00630AB4">
        <w:rPr>
          <w:rFonts w:ascii="나눔명조" w:eastAsia="나눔명조" w:hAnsi="나눔명조"/>
          <w:lang w:eastAsia="ko-KR"/>
        </w:rPr>
        <w:t xml:space="preserve"> localho</w:t>
      </w:r>
      <w:r w:rsidRPr="00630AB4">
        <w:rPr>
          <w:rFonts w:ascii="나눔명조" w:eastAsia="나눔명조" w:hAnsi="나눔명조"/>
          <w:lang w:eastAsia="ko-KR"/>
        </w:rPr>
        <w:t xml:space="preserve">st </w:t>
      </w:r>
      <w:r w:rsidRPr="00630AB4">
        <w:rPr>
          <w:rFonts w:ascii="나눔명조" w:eastAsia="나눔명조" w:hAnsi="나눔명조"/>
          <w:lang w:eastAsia="ko-KR"/>
        </w:rPr>
        <w:t>웹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서비스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동되며</w:t>
      </w:r>
      <w:r w:rsidRPr="00630AB4">
        <w:rPr>
          <w:rFonts w:ascii="나눔명조" w:eastAsia="나눔명조" w:hAnsi="나눔명조"/>
          <w:lang w:eastAsia="ko-KR"/>
        </w:rPr>
        <w:t>, dash</w:t>
      </w:r>
      <w:r w:rsidRPr="00630AB4">
        <w:rPr>
          <w:rFonts w:ascii="나눔명조" w:eastAsia="나눔명조" w:hAnsi="나눔명조"/>
          <w:lang w:eastAsia="ko-KR"/>
        </w:rPr>
        <w:t>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는</w:t>
      </w:r>
      <w:r w:rsidRPr="00630AB4">
        <w:rPr>
          <w:rFonts w:ascii="나눔명조" w:eastAsia="나눔명조" w:hAnsi="나눔명조"/>
          <w:lang w:eastAsia="ko-KR"/>
        </w:rPr>
        <w:t xml:space="preserve"> locahhost </w:t>
      </w:r>
      <w:r w:rsidRPr="00630AB4">
        <w:rPr>
          <w:rFonts w:ascii="나눔명조" w:eastAsia="나눔명조" w:hAnsi="나눔명조"/>
          <w:lang w:eastAsia="ko-KR"/>
        </w:rPr>
        <w:t>주소는</w:t>
      </w:r>
      <w:r w:rsidRPr="00630AB4">
        <w:rPr>
          <w:rFonts w:ascii="나눔명조" w:eastAsia="나눔명조" w:hAnsi="나눔명조"/>
          <w:lang w:eastAsia="ko-KR"/>
        </w:rPr>
        <w:t xml:space="preserve"> ’</w:t>
      </w:r>
      <w:hyperlink r:id="rId8">
        <w:r w:rsidRPr="00630AB4">
          <w:rPr>
            <w:rStyle w:val="ac"/>
            <w:rFonts w:ascii="나눔명조" w:eastAsia="나눔명조" w:hAnsi="나눔명조"/>
            <w:lang w:eastAsia="ko-KR"/>
          </w:rPr>
          <w:t>http://127.0.0.1:8050/’</w:t>
        </w:r>
        <w:r w:rsidRPr="00630AB4">
          <w:rPr>
            <w:rStyle w:val="ac"/>
            <w:rFonts w:ascii="나눔명조" w:eastAsia="나눔명조" w:hAnsi="나눔명조"/>
            <w:lang w:eastAsia="ko-KR"/>
          </w:rPr>
          <w:t>이다</w:t>
        </w:r>
      </w:hyperlink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웹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브라우저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해당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주소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들어가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웹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동되는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앱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Compact"/>
        <w:numPr>
          <w:ilvl w:val="0"/>
          <w:numId w:val="37"/>
        </w:numPr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R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R</w:t>
      </w:r>
      <w:r w:rsidRPr="00630AB4">
        <w:rPr>
          <w:rFonts w:ascii="나눔명조" w:eastAsia="나눔명조" w:hAnsi="나눔명조"/>
          <w:lang w:eastAsia="ko-KR"/>
        </w:rPr>
        <w:t>에서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실행에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run_app()</w:t>
      </w:r>
      <w:r w:rsidRPr="00630AB4">
        <w:rPr>
          <w:rFonts w:ascii="나눔명조" w:eastAsia="나눔명조" w:hAnsi="나눔명조"/>
          <w:lang w:eastAsia="ko-KR"/>
        </w:rPr>
        <w:t>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앞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들었던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객체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매개변수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전달함으로써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앱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실행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Style w:val="VerbatimChar"/>
          <w:rFonts w:ascii="나눔명조" w:eastAsia="나눔명조" w:hAnsi="나눔명조"/>
          <w:lang w:eastAsia="ko-KR"/>
        </w:rPr>
        <w:t>run_app()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매개변수로</w:t>
      </w:r>
      <w:r w:rsidRPr="00630AB4">
        <w:rPr>
          <w:rFonts w:ascii="나눔명조" w:eastAsia="나눔명조" w:hAnsi="나눔명조"/>
          <w:lang w:eastAsia="ko-KR"/>
        </w:rPr>
        <w:t xml:space="preserve"> l</w:t>
      </w:r>
      <w:r w:rsidRPr="00630AB4">
        <w:rPr>
          <w:rFonts w:ascii="나눔명조" w:eastAsia="나눔명조" w:hAnsi="나눔명조"/>
          <w:lang w:eastAsia="ko-KR"/>
        </w:rPr>
        <w:t>ocalhost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주소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포트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 w:rsidP="00630AB4">
      <w:pPr>
        <w:pStyle w:val="R"/>
      </w:pPr>
      <w:r w:rsidRPr="00630AB4">
        <w:t xml:space="preserve">app </w:t>
      </w:r>
      <w:r w:rsidRPr="00630AB4">
        <w:t>|&gt;</w:t>
      </w:r>
      <w:r w:rsidRPr="00630AB4">
        <w:t xml:space="preserve"> </w:t>
      </w:r>
      <w:r w:rsidRPr="00630AB4">
        <w:t>run_app</w:t>
      </w:r>
      <w:r w:rsidRPr="00630AB4">
        <w:t>()</w:t>
      </w:r>
    </w:p>
    <w:p w:rsidR="00236884" w:rsidRPr="00630AB4" w:rsidRDefault="005B4EA9">
      <w:pPr>
        <w:pStyle w:val="Compact"/>
        <w:numPr>
          <w:ilvl w:val="0"/>
          <w:numId w:val="38"/>
        </w:numPr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python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python</w:t>
      </w:r>
      <w:r w:rsidRPr="00630AB4">
        <w:rPr>
          <w:rFonts w:ascii="나눔명조" w:eastAsia="나눔명조" w:hAnsi="나눔명조"/>
          <w:lang w:eastAsia="ko-KR"/>
        </w:rPr>
        <w:t>에서는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앱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실행하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해서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먼저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앱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들어졌는지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점검하여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한다</w:t>
      </w:r>
      <w:r w:rsidRPr="00630AB4">
        <w:rPr>
          <w:rFonts w:ascii="나눔명조" w:eastAsia="나눔명조" w:hAnsi="나눔명조"/>
          <w:lang w:eastAsia="ko-KR"/>
        </w:rPr>
        <w:t xml:space="preserve">. dash </w:t>
      </w:r>
      <w:r w:rsidRPr="00630AB4">
        <w:rPr>
          <w:rFonts w:ascii="나눔명조" w:eastAsia="나눔명조" w:hAnsi="나눔명조"/>
          <w:lang w:eastAsia="ko-KR"/>
        </w:rPr>
        <w:t>앱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들어졌다면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앱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초기화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때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dash.Dash()</w:t>
      </w:r>
      <w:r w:rsidRPr="00630AB4">
        <w:rPr>
          <w:rFonts w:ascii="나눔명조" w:eastAsia="나눔명조" w:hAnsi="나눔명조"/>
          <w:lang w:eastAsia="ko-KR"/>
        </w:rPr>
        <w:t>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한</w:t>
      </w:r>
      <w:r w:rsidRPr="00630AB4">
        <w:rPr>
          <w:rFonts w:ascii="나눔명조" w:eastAsia="나눔명조" w:hAnsi="나눔명조"/>
          <w:lang w:eastAsia="ko-KR"/>
        </w:rPr>
        <w:t xml:space="preserve"> ‘__name__’</w:t>
      </w:r>
      <w:r w:rsidRPr="00630AB4">
        <w:rPr>
          <w:rFonts w:ascii="나눔명조" w:eastAsia="나눔명조" w:hAnsi="나눔명조"/>
          <w:lang w:eastAsia="ko-KR"/>
        </w:rPr>
        <w:t>에</w:t>
      </w:r>
      <w:r w:rsidRPr="00630AB4">
        <w:rPr>
          <w:rFonts w:ascii="나눔명조" w:eastAsia="나눔명조" w:hAnsi="나눔명조"/>
          <w:lang w:eastAsia="ko-KR"/>
        </w:rPr>
        <w:t>’__main__‘</w:t>
      </w:r>
      <w:r w:rsidRPr="00630AB4">
        <w:rPr>
          <w:rFonts w:ascii="나눔명조" w:eastAsia="나눔명조" w:hAnsi="나눔명조"/>
          <w:lang w:eastAsia="ko-KR"/>
        </w:rPr>
        <w:t>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되었는지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확인함으로써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증명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가능하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따라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if</w:t>
      </w:r>
      <w:r w:rsidRPr="00630AB4">
        <w:rPr>
          <w:rFonts w:ascii="나눔명조" w:eastAsia="나눔명조" w:hAnsi="나눔명조"/>
          <w:lang w:eastAsia="ko-KR"/>
        </w:rPr>
        <w:t>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여</w:t>
      </w:r>
      <w:r w:rsidRPr="00630AB4">
        <w:rPr>
          <w:rFonts w:ascii="나눔명조" w:eastAsia="나눔명조" w:hAnsi="나눔명조"/>
          <w:lang w:eastAsia="ko-KR"/>
        </w:rPr>
        <w:t>’__name__‘</w:t>
      </w:r>
      <w:r w:rsidRPr="00630AB4">
        <w:rPr>
          <w:rFonts w:ascii="나눔명조" w:eastAsia="나눔명조" w:hAnsi="나눔명조"/>
          <w:lang w:eastAsia="ko-KR"/>
        </w:rPr>
        <w:t>에</w:t>
      </w:r>
      <w:r w:rsidRPr="00630AB4">
        <w:rPr>
          <w:rFonts w:ascii="나눔명조" w:eastAsia="나눔명조" w:hAnsi="나눔명조"/>
          <w:lang w:eastAsia="ko-KR"/>
        </w:rPr>
        <w:t>’__main__’</w:t>
      </w:r>
      <w:r w:rsidRPr="00630AB4">
        <w:rPr>
          <w:rFonts w:ascii="나눔명조" w:eastAsia="나눔명조" w:hAnsi="나눔명조"/>
          <w:lang w:eastAsia="ko-KR"/>
        </w:rPr>
        <w:t>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되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다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실</w:t>
      </w:r>
      <w:r w:rsidRPr="00630AB4">
        <w:rPr>
          <w:rFonts w:ascii="나눔명조" w:eastAsia="나눔명조" w:hAnsi="나눔명조"/>
          <w:lang w:eastAsia="ko-KR"/>
        </w:rPr>
        <w:t>행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된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앱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실행한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 xml:space="preserve">dash </w:t>
      </w:r>
      <w:r w:rsidRPr="00630AB4">
        <w:rPr>
          <w:rFonts w:ascii="나눔명조" w:eastAsia="나눔명조" w:hAnsi="나눔명조"/>
          <w:lang w:eastAsia="ko-KR"/>
        </w:rPr>
        <w:t>앱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실행하는</w:t>
      </w:r>
      <w:r w:rsidRPr="00630AB4">
        <w:rPr>
          <w:rFonts w:ascii="나눔명조" w:eastAsia="나눔명조" w:hAnsi="나눔명조"/>
          <w:lang w:eastAsia="ko-KR"/>
        </w:rPr>
        <w:t xml:space="preserve"> python </w:t>
      </w:r>
      <w:r w:rsidRPr="00630AB4">
        <w:rPr>
          <w:rFonts w:ascii="나눔명조" w:eastAsia="나눔명조" w:hAnsi="나눔명조"/>
          <w:lang w:eastAsia="ko-KR"/>
        </w:rPr>
        <w:t>함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run_server()</w:t>
      </w:r>
      <w:r w:rsidRPr="00630AB4">
        <w:rPr>
          <w:rFonts w:ascii="나눔명조" w:eastAsia="나눔명조" w:hAnsi="나눔명조"/>
          <w:lang w:eastAsia="ko-KR"/>
        </w:rPr>
        <w:t>이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Style w:val="VerbatimChar"/>
          <w:rFonts w:ascii="나눔명조" w:eastAsia="나눔명조" w:hAnsi="나눔명조"/>
          <w:lang w:eastAsia="ko-KR"/>
        </w:rPr>
        <w:t>run_server()</w:t>
      </w:r>
      <w:r w:rsidRPr="00630AB4">
        <w:rPr>
          <w:rFonts w:ascii="나눔명조" w:eastAsia="나눔명조" w:hAnsi="나눔명조"/>
          <w:lang w:eastAsia="ko-KR"/>
        </w:rPr>
        <w:t>에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실행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환경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추적하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양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옵션들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 xml:space="preserve">‘debug’ </w:t>
      </w:r>
      <w:r w:rsidRPr="00630AB4">
        <w:rPr>
          <w:rFonts w:ascii="나눔명조" w:eastAsia="나눔명조" w:hAnsi="나눔명조"/>
          <w:lang w:eastAsia="ko-KR"/>
        </w:rPr>
        <w:t>옵션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실행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오류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발생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경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오류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추적하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정보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생성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옵션이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앱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완성되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최종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배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시에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가급적</w:t>
      </w:r>
      <w:r w:rsidRPr="00630AB4">
        <w:rPr>
          <w:rFonts w:ascii="나눔명조" w:eastAsia="나눔명조" w:hAnsi="나눔명조"/>
          <w:lang w:eastAsia="ko-KR"/>
        </w:rPr>
        <w:t xml:space="preserve"> False</w:t>
      </w:r>
      <w:r w:rsidRPr="00630AB4">
        <w:rPr>
          <w:rFonts w:ascii="나눔명조" w:eastAsia="나눔명조" w:hAnsi="나눔명조"/>
          <w:lang w:eastAsia="ko-KR"/>
        </w:rPr>
        <w:t>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것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권장된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lastRenderedPageBreak/>
        <w:t xml:space="preserve">‘use_reloader’ </w:t>
      </w:r>
      <w:r w:rsidRPr="00630AB4">
        <w:rPr>
          <w:rFonts w:ascii="나눔명조" w:eastAsia="나눔명조" w:hAnsi="나눔명조"/>
          <w:lang w:eastAsia="ko-KR"/>
        </w:rPr>
        <w:t>옵션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앱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초기화되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로딩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때</w:t>
      </w:r>
      <w:r w:rsidRPr="00630AB4">
        <w:rPr>
          <w:rFonts w:ascii="나눔명조" w:eastAsia="나눔명조" w:hAnsi="나눔명조"/>
          <w:lang w:eastAsia="ko-KR"/>
        </w:rPr>
        <w:t xml:space="preserve"> Flask </w:t>
      </w:r>
      <w:r w:rsidRPr="00630AB4">
        <w:rPr>
          <w:rFonts w:ascii="나눔명조" w:eastAsia="나눔명조" w:hAnsi="나눔명조"/>
          <w:lang w:eastAsia="ko-KR"/>
        </w:rPr>
        <w:t>엔진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로딩할지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결정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옵션이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옵션이</w:t>
      </w:r>
      <w:r w:rsidRPr="00630AB4">
        <w:rPr>
          <w:rFonts w:ascii="나눔명조" w:eastAsia="나눔명조" w:hAnsi="나눔명조"/>
          <w:lang w:eastAsia="ko-KR"/>
        </w:rPr>
        <w:t xml:space="preserve"> False</w:t>
      </w:r>
      <w:r w:rsidRPr="00630AB4">
        <w:rPr>
          <w:rFonts w:ascii="나눔명조" w:eastAsia="나눔명조" w:hAnsi="나눔명조"/>
          <w:lang w:eastAsia="ko-KR"/>
        </w:rPr>
        <w:t>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되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로딩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때</w:t>
      </w:r>
      <w:r w:rsidRPr="00630AB4">
        <w:rPr>
          <w:rFonts w:ascii="나눔명조" w:eastAsia="나눔명조" w:hAnsi="나눔명조"/>
          <w:lang w:eastAsia="ko-KR"/>
        </w:rPr>
        <w:t xml:space="preserve"> Flask </w:t>
      </w:r>
      <w:r w:rsidRPr="00630AB4">
        <w:rPr>
          <w:rFonts w:ascii="나눔명조" w:eastAsia="나눔명조" w:hAnsi="나눔명조"/>
          <w:lang w:eastAsia="ko-KR"/>
        </w:rPr>
        <w:t>엔진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로딩되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않는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만약</w:t>
      </w:r>
      <w:r w:rsidRPr="00630AB4">
        <w:rPr>
          <w:rFonts w:ascii="나눔명조" w:eastAsia="나눔명조" w:hAnsi="나눔명조"/>
          <w:lang w:eastAsia="ko-KR"/>
        </w:rPr>
        <w:t xml:space="preserve"> ’debug’</w:t>
      </w:r>
      <w:r w:rsidRPr="00630AB4">
        <w:rPr>
          <w:rFonts w:ascii="나눔명조" w:eastAsia="나눔명조" w:hAnsi="나눔명조"/>
          <w:lang w:eastAsia="ko-KR"/>
        </w:rPr>
        <w:t>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활성화되어있다면</w:t>
      </w:r>
      <w:r w:rsidRPr="00630AB4">
        <w:rPr>
          <w:rFonts w:ascii="나눔명조" w:eastAsia="나눔명조" w:hAnsi="나눔명조"/>
          <w:lang w:eastAsia="ko-KR"/>
        </w:rPr>
        <w:t>, ’use_reloader’</w:t>
      </w:r>
      <w:r w:rsidRPr="00630AB4">
        <w:rPr>
          <w:rFonts w:ascii="나눔명조" w:eastAsia="나눔명조" w:hAnsi="나눔명조"/>
          <w:lang w:eastAsia="ko-KR"/>
        </w:rPr>
        <w:t>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직접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활성화되므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직접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비활성화해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한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 w:rsidP="00630AB4">
      <w:pPr>
        <w:pStyle w:val="python"/>
      </w:pPr>
      <w:r w:rsidRPr="00630AB4">
        <w:t>if</w:t>
      </w:r>
      <w:r w:rsidRPr="00630AB4">
        <w:t xml:space="preserve"> </w:t>
      </w:r>
      <w:r w:rsidRPr="00630AB4">
        <w:t>__name__</w:t>
      </w:r>
      <w:r w:rsidRPr="00630AB4">
        <w:t xml:space="preserve"> </w:t>
      </w:r>
      <w:r w:rsidRPr="00630AB4">
        <w:t>==</w:t>
      </w:r>
      <w:r w:rsidRPr="00630AB4">
        <w:t xml:space="preserve"> </w:t>
      </w:r>
      <w:r w:rsidRPr="00630AB4">
        <w:t>'__main__'</w:t>
      </w:r>
      <w:r w:rsidRPr="00630AB4">
        <w:t>:</w:t>
      </w:r>
      <w:r w:rsidRPr="00630AB4">
        <w:br/>
      </w:r>
      <w:r w:rsidRPr="00630AB4">
        <w:t xml:space="preserve">    app.run_server(debug</w:t>
      </w:r>
      <w:r w:rsidRPr="00630AB4">
        <w:t>=</w:t>
      </w:r>
      <w:r w:rsidRPr="00630AB4">
        <w:t>True</w:t>
      </w:r>
      <w:r w:rsidRPr="00630AB4">
        <w:t>, use_reloader</w:t>
      </w:r>
      <w:r w:rsidRPr="00630AB4">
        <w:t>=</w:t>
      </w:r>
      <w:r w:rsidRPr="00630AB4">
        <w:t>False</w:t>
      </w:r>
      <w:r w:rsidRPr="00630AB4">
        <w:t>)</w:t>
      </w:r>
    </w:p>
    <w:p w:rsidR="00236884" w:rsidRPr="00630AB4" w:rsidRDefault="005B4EA9">
      <w:pPr>
        <w:pStyle w:val="CaptionedFigure"/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  <w:noProof/>
          <w:lang w:eastAsia="ko-KR"/>
        </w:rPr>
        <w:drawing>
          <wp:inline distT="0" distB="0" distL="0" distR="0">
            <wp:extent cx="3849700" cy="1498386"/>
            <wp:effectExtent l="0" t="0" r="0" b="0"/>
            <wp:docPr id="3" name="Picture" descr="부록 II-2. ‘Hello Dash!’ Dash 앱의 실행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./pic/fig/appendix2_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00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6884" w:rsidRPr="00630AB4" w:rsidRDefault="005B4EA9">
      <w:pPr>
        <w:pStyle w:val="ImageCaption"/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부록</w:t>
      </w:r>
      <w:r w:rsidRPr="00630AB4">
        <w:rPr>
          <w:rFonts w:ascii="나눔명조" w:eastAsia="나눔명조" w:hAnsi="나눔명조"/>
        </w:rPr>
        <w:t xml:space="preserve"> II-2. ‘He</w:t>
      </w:r>
      <w:r w:rsidRPr="00630AB4">
        <w:rPr>
          <w:rFonts w:ascii="나눔명조" w:eastAsia="나눔명조" w:hAnsi="나눔명조"/>
        </w:rPr>
        <w:t xml:space="preserve">llo Dash!’ Dash </w:t>
      </w:r>
      <w:r w:rsidRPr="00630AB4">
        <w:rPr>
          <w:rFonts w:ascii="나눔명조" w:eastAsia="나눔명조" w:hAnsi="나눔명조"/>
        </w:rPr>
        <w:t>앱의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실행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결과</w:t>
      </w:r>
    </w:p>
    <w:p w:rsidR="00236884" w:rsidRPr="00630AB4" w:rsidRDefault="005B4EA9">
      <w:pPr>
        <w:pStyle w:val="1"/>
        <w:rPr>
          <w:rFonts w:ascii="나눔명조" w:eastAsia="나눔명조" w:hAnsi="나눔명조"/>
        </w:rPr>
      </w:pPr>
      <w:bookmarkStart w:id="9" w:name="dash-앱-만들기"/>
      <w:bookmarkEnd w:id="8"/>
      <w:bookmarkEnd w:id="3"/>
      <w:r w:rsidRPr="00630AB4">
        <w:rPr>
          <w:rFonts w:ascii="나눔명조" w:eastAsia="나눔명조" w:hAnsi="나눔명조"/>
        </w:rPr>
        <w:t xml:space="preserve">dash </w:t>
      </w:r>
      <w:r w:rsidRPr="00630AB4">
        <w:rPr>
          <w:rFonts w:ascii="나눔명조" w:eastAsia="나눔명조" w:hAnsi="나눔명조"/>
        </w:rPr>
        <w:t>앱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만들기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dash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전반적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기능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살펴보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지금까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했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코로나</w:t>
      </w:r>
      <w:r w:rsidRPr="00630AB4">
        <w:rPr>
          <w:rFonts w:ascii="나눔명조" w:eastAsia="나눔명조" w:hAnsi="나눔명조"/>
          <w:lang w:eastAsia="ko-KR"/>
        </w:rPr>
        <w:t xml:space="preserve">19 </w:t>
      </w:r>
      <w:r w:rsidRPr="00630AB4">
        <w:rPr>
          <w:rFonts w:ascii="나눔명조" w:eastAsia="나눔명조" w:hAnsi="나눔명조"/>
          <w:lang w:eastAsia="ko-KR"/>
        </w:rPr>
        <w:t>데이터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여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앱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들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보겠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레이아웃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콜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순서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앱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드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과정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명하는데</w:t>
      </w:r>
      <w:r w:rsidRPr="00630AB4">
        <w:rPr>
          <w:rFonts w:ascii="나눔명조" w:eastAsia="나눔명조" w:hAnsi="나눔명조"/>
          <w:lang w:eastAsia="ko-KR"/>
        </w:rPr>
        <w:t xml:space="preserve"> R</w:t>
      </w:r>
      <w:r w:rsidRPr="00630AB4">
        <w:rPr>
          <w:rFonts w:ascii="나눔명조" w:eastAsia="나눔명조" w:hAnsi="나눔명조"/>
          <w:lang w:eastAsia="ko-KR"/>
        </w:rPr>
        <w:t>과</w:t>
      </w:r>
      <w:r w:rsidRPr="00630AB4">
        <w:rPr>
          <w:rFonts w:ascii="나눔명조" w:eastAsia="나눔명조" w:hAnsi="나눔명조"/>
          <w:lang w:eastAsia="ko-KR"/>
        </w:rPr>
        <w:t xml:space="preserve"> python</w:t>
      </w:r>
      <w:r w:rsidRPr="00630AB4">
        <w:rPr>
          <w:rFonts w:ascii="나눔명조" w:eastAsia="나눔명조" w:hAnsi="나눔명조"/>
          <w:lang w:eastAsia="ko-KR"/>
        </w:rPr>
        <w:t>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분리하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명하겠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사용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데이터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앞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했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코로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데이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셋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한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코로나</w:t>
      </w:r>
      <w:r w:rsidRPr="00630AB4">
        <w:rPr>
          <w:rFonts w:ascii="나눔명조" w:eastAsia="나눔명조" w:hAnsi="나눔명조"/>
          <w:lang w:eastAsia="ko-KR"/>
        </w:rPr>
        <w:t xml:space="preserve"> 19 </w:t>
      </w:r>
      <w:r w:rsidRPr="00630AB4">
        <w:rPr>
          <w:rFonts w:ascii="나눔명조" w:eastAsia="나눔명조" w:hAnsi="나눔명조"/>
          <w:lang w:eastAsia="ko-KR"/>
        </w:rPr>
        <w:t>데이터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활용한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앱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크게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네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개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부분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첫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번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부분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최상단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제목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보이는</w:t>
      </w:r>
      <w:r w:rsidRPr="00630AB4">
        <w:rPr>
          <w:rFonts w:ascii="나눔명조" w:eastAsia="나눔명조" w:hAnsi="나눔명조"/>
          <w:lang w:eastAsia="ko-KR"/>
        </w:rPr>
        <w:t xml:space="preserve"> div</w:t>
      </w:r>
      <w:r w:rsidRPr="00630AB4">
        <w:rPr>
          <w:rFonts w:ascii="나눔명조" w:eastAsia="나눔명조" w:hAnsi="나눔명조"/>
          <w:lang w:eastAsia="ko-KR"/>
        </w:rPr>
        <w:t>이고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번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부분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번째</w:t>
      </w:r>
      <w:r w:rsidRPr="00630AB4">
        <w:rPr>
          <w:rFonts w:ascii="나눔명조" w:eastAsia="나눔명조" w:hAnsi="나눔명조"/>
          <w:lang w:eastAsia="ko-KR"/>
        </w:rPr>
        <w:t xml:space="preserve"> div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좌측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특정일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코로나</w:t>
      </w:r>
      <w:r w:rsidRPr="00630AB4">
        <w:rPr>
          <w:rFonts w:ascii="나눔명조" w:eastAsia="나눔명조" w:hAnsi="나눔명조"/>
          <w:lang w:eastAsia="ko-KR"/>
        </w:rPr>
        <w:t xml:space="preserve"> 19 </w:t>
      </w:r>
      <w:r w:rsidRPr="00630AB4">
        <w:rPr>
          <w:rFonts w:ascii="나눔명조" w:eastAsia="나눔명조" w:hAnsi="나눔명조"/>
          <w:lang w:eastAsia="ko-KR"/>
        </w:rPr>
        <w:t>데이터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선택하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한</w:t>
      </w:r>
      <w:r w:rsidRPr="00630AB4">
        <w:rPr>
          <w:rFonts w:ascii="나눔명조" w:eastAsia="나눔명조" w:hAnsi="나눔명조"/>
          <w:lang w:eastAsia="ko-KR"/>
        </w:rPr>
        <w:t xml:space="preserve"> ‘dccDatePickerSingle’ </w:t>
      </w:r>
      <w:r w:rsidRPr="00630AB4">
        <w:rPr>
          <w:rFonts w:ascii="나눔명조" w:eastAsia="나눔명조" w:hAnsi="나눔명조"/>
          <w:lang w:eastAsia="ko-KR"/>
        </w:rPr>
        <w:t>컨트롤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치시킨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번째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번째</w:t>
      </w:r>
      <w:r w:rsidRPr="00630AB4">
        <w:rPr>
          <w:rFonts w:ascii="나눔명조" w:eastAsia="나눔명조" w:hAnsi="나눔명조"/>
          <w:lang w:eastAsia="ko-KR"/>
        </w:rPr>
        <w:t xml:space="preserve"> div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우측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앞선</w:t>
      </w:r>
      <w:r w:rsidRPr="00630AB4">
        <w:rPr>
          <w:rFonts w:ascii="나눔명조" w:eastAsia="나눔명조" w:hAnsi="나눔명조"/>
          <w:lang w:eastAsia="ko-KR"/>
        </w:rPr>
        <w:t xml:space="preserve"> 5</w:t>
      </w:r>
      <w:r w:rsidRPr="00630AB4">
        <w:rPr>
          <w:rFonts w:ascii="나눔명조" w:eastAsia="나눔명조" w:hAnsi="나눔명조"/>
          <w:lang w:eastAsia="ko-KR"/>
        </w:rPr>
        <w:t>장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그렸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주요</w:t>
      </w:r>
      <w:r w:rsidRPr="00630AB4">
        <w:rPr>
          <w:rFonts w:ascii="나눔명조" w:eastAsia="나눔명조" w:hAnsi="나눔명조"/>
          <w:lang w:eastAsia="ko-KR"/>
        </w:rPr>
        <w:t xml:space="preserve"> 5</w:t>
      </w:r>
      <w:r w:rsidRPr="00630AB4">
        <w:rPr>
          <w:rFonts w:ascii="나눔명조" w:eastAsia="나눔명조" w:hAnsi="나눔명조"/>
          <w:lang w:eastAsia="ko-KR"/>
        </w:rPr>
        <w:t>개국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그래프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치시키고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네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번쨰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마지막</w:t>
      </w:r>
      <w:r w:rsidRPr="00630AB4">
        <w:rPr>
          <w:rFonts w:ascii="나눔명조" w:eastAsia="나눔명조" w:hAnsi="나눔명조"/>
          <w:lang w:eastAsia="ko-KR"/>
        </w:rPr>
        <w:t xml:space="preserve"> div</w:t>
      </w:r>
      <w:r w:rsidRPr="00630AB4">
        <w:rPr>
          <w:rFonts w:ascii="나눔명조" w:eastAsia="나눔명조" w:hAnsi="나눔명조"/>
          <w:lang w:eastAsia="ko-KR"/>
        </w:rPr>
        <w:t>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각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국가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게이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인디케이터를</w:t>
      </w:r>
      <w:r w:rsidRPr="00630AB4">
        <w:rPr>
          <w:rFonts w:ascii="나눔명조" w:eastAsia="나눔명조" w:hAnsi="나눔명조"/>
          <w:lang w:eastAsia="ko-KR"/>
        </w:rPr>
        <w:t xml:space="preserve"> 5</w:t>
      </w:r>
      <w:r w:rsidRPr="00630AB4">
        <w:rPr>
          <w:rFonts w:ascii="나눔명조" w:eastAsia="나눔명조" w:hAnsi="나눔명조"/>
          <w:lang w:eastAsia="ko-KR"/>
        </w:rPr>
        <w:t>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나란히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그리는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앱이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CaptionedFigure"/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3344238"/>
            <wp:effectExtent l="0" t="0" r="0" b="0"/>
            <wp:docPr id="5" name="Picture" descr="부록 II-3. 코로나19 Dash 앱의 실행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./pic/fig/appendix2_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4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6884" w:rsidRPr="00630AB4" w:rsidRDefault="005B4EA9">
      <w:pPr>
        <w:pStyle w:val="ImageCaption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부록</w:t>
      </w:r>
      <w:r w:rsidRPr="00630AB4">
        <w:rPr>
          <w:rFonts w:ascii="나눔명조" w:eastAsia="나눔명조" w:hAnsi="나눔명조"/>
          <w:lang w:eastAsia="ko-KR"/>
        </w:rPr>
        <w:t xml:space="preserve"> II-3. </w:t>
      </w:r>
      <w:r w:rsidRPr="00630AB4">
        <w:rPr>
          <w:rFonts w:ascii="나눔명조" w:eastAsia="나눔명조" w:hAnsi="나눔명조"/>
          <w:lang w:eastAsia="ko-KR"/>
        </w:rPr>
        <w:t>코로나</w:t>
      </w:r>
      <w:r w:rsidRPr="00630AB4">
        <w:rPr>
          <w:rFonts w:ascii="나눔명조" w:eastAsia="나눔명조" w:hAnsi="나눔명조"/>
          <w:lang w:eastAsia="ko-KR"/>
        </w:rPr>
        <w:t xml:space="preserve">19 Dash </w:t>
      </w:r>
      <w:r w:rsidRPr="00630AB4">
        <w:rPr>
          <w:rFonts w:ascii="나눔명조" w:eastAsia="나눔명조" w:hAnsi="나눔명조"/>
          <w:lang w:eastAsia="ko-KR"/>
        </w:rPr>
        <w:t>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실행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결과</w:t>
      </w:r>
    </w:p>
    <w:p w:rsidR="00236884" w:rsidRPr="00630AB4" w:rsidRDefault="005B4EA9">
      <w:pPr>
        <w:pStyle w:val="2"/>
        <w:rPr>
          <w:rFonts w:ascii="나눔명조" w:eastAsia="나눔명조" w:hAnsi="나눔명조"/>
        </w:rPr>
      </w:pPr>
      <w:bookmarkStart w:id="10" w:name="레이아웃의-구성"/>
      <w:r w:rsidRPr="00630AB4">
        <w:rPr>
          <w:rFonts w:ascii="나눔명조" w:eastAsia="나눔명조" w:hAnsi="나눔명조"/>
        </w:rPr>
        <w:t>레이아웃의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구성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 xml:space="preserve">dash </w:t>
      </w:r>
      <w:r w:rsidRPr="00630AB4">
        <w:rPr>
          <w:rFonts w:ascii="나눔명조" w:eastAsia="나눔명조" w:hAnsi="나눔명조"/>
          <w:lang w:eastAsia="ko-KR"/>
        </w:rPr>
        <w:t>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레이아웃</w:t>
      </w:r>
      <w:r w:rsidRPr="00630AB4">
        <w:rPr>
          <w:rFonts w:ascii="나눔명조" w:eastAsia="나눔명조" w:hAnsi="나눔명조"/>
          <w:lang w:eastAsia="ko-KR"/>
        </w:rPr>
        <w:t>은</w:t>
      </w:r>
      <w:r w:rsidRPr="00630AB4">
        <w:rPr>
          <w:rFonts w:ascii="나눔명조" w:eastAsia="나눔명조" w:hAnsi="나눔명조"/>
          <w:lang w:eastAsia="ko-KR"/>
        </w:rPr>
        <w:t xml:space="preserve"> dash html </w:t>
      </w:r>
      <w:r w:rsidRPr="00630AB4">
        <w:rPr>
          <w:rFonts w:ascii="나눔명조" w:eastAsia="나눔명조" w:hAnsi="나눔명조"/>
          <w:lang w:eastAsia="ko-KR"/>
        </w:rPr>
        <w:t>컴포넌트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자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데이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간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상호작용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한</w:t>
      </w:r>
      <w:r w:rsidRPr="00630AB4">
        <w:rPr>
          <w:rFonts w:ascii="나눔명조" w:eastAsia="나눔명조" w:hAnsi="나눔명조"/>
          <w:lang w:eastAsia="ko-KR"/>
        </w:rPr>
        <w:t xml:space="preserve"> dcc </w:t>
      </w:r>
      <w:r w:rsidRPr="00630AB4">
        <w:rPr>
          <w:rFonts w:ascii="나눔명조" w:eastAsia="나눔명조" w:hAnsi="나눔명조"/>
          <w:lang w:eastAsia="ko-KR"/>
        </w:rPr>
        <w:t>컴포넌트</w:t>
      </w:r>
      <w:r w:rsidRPr="00630AB4">
        <w:rPr>
          <w:rFonts w:ascii="나눔명조" w:eastAsia="나눔명조" w:hAnsi="나눔명조"/>
          <w:lang w:eastAsia="ko-KR"/>
        </w:rPr>
        <w:t>(Dash Core Components)</w:t>
      </w:r>
      <w:r w:rsidRPr="00630AB4">
        <w:rPr>
          <w:rFonts w:ascii="나눔명조" w:eastAsia="나눔명조" w:hAnsi="나눔명조"/>
          <w:lang w:eastAsia="ko-KR"/>
        </w:rPr>
        <w:t>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한다</w:t>
      </w:r>
      <w:r w:rsidRPr="00630AB4">
        <w:rPr>
          <w:rFonts w:ascii="나눔명조" w:eastAsia="나눔명조" w:hAnsi="나눔명조"/>
          <w:lang w:eastAsia="ko-KR"/>
        </w:rPr>
        <w:t xml:space="preserve">. dash html </w:t>
      </w:r>
      <w:r w:rsidRPr="00630AB4">
        <w:rPr>
          <w:rFonts w:ascii="나눔명조" w:eastAsia="나눔명조" w:hAnsi="나눔명조"/>
          <w:lang w:eastAsia="ko-KR"/>
        </w:rPr>
        <w:t>컴포넌트는</w:t>
      </w:r>
      <w:r w:rsidRPr="00630AB4">
        <w:rPr>
          <w:rFonts w:ascii="나눔명조" w:eastAsia="나눔명조" w:hAnsi="나눔명조"/>
          <w:lang w:eastAsia="ko-KR"/>
        </w:rPr>
        <w:t xml:space="preserve"> HTML</w:t>
      </w:r>
      <w:r w:rsidRPr="00630AB4">
        <w:rPr>
          <w:rFonts w:ascii="나눔명조" w:eastAsia="나눔명조" w:hAnsi="나눔명조"/>
          <w:lang w:eastAsia="ko-KR"/>
        </w:rPr>
        <w:t>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직접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작성하거나</w:t>
      </w:r>
      <w:r w:rsidRPr="00630AB4">
        <w:rPr>
          <w:rFonts w:ascii="나눔명조" w:eastAsia="나눔명조" w:hAnsi="나눔명조"/>
          <w:lang w:eastAsia="ko-KR"/>
        </w:rPr>
        <w:t xml:space="preserve"> HTML </w:t>
      </w:r>
      <w:r w:rsidRPr="00630AB4">
        <w:rPr>
          <w:rFonts w:ascii="나눔명조" w:eastAsia="나눔명조" w:hAnsi="나눔명조"/>
          <w:lang w:eastAsia="ko-KR"/>
        </w:rPr>
        <w:t>작성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프로그램이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엔진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않고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패키지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제공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양한</w:t>
      </w:r>
      <w:r w:rsidRPr="00630AB4">
        <w:rPr>
          <w:rFonts w:ascii="나눔명조" w:eastAsia="나눔명조" w:hAnsi="나눔명조"/>
          <w:lang w:eastAsia="ko-KR"/>
        </w:rPr>
        <w:t xml:space="preserve"> html </w:t>
      </w:r>
      <w:r w:rsidRPr="00630AB4">
        <w:rPr>
          <w:rFonts w:ascii="나눔명조" w:eastAsia="나눔명조" w:hAnsi="나눔명조"/>
          <w:lang w:eastAsia="ko-KR"/>
        </w:rPr>
        <w:t>컴포넌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생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들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든다</w:t>
      </w:r>
      <w:r w:rsidRPr="00630AB4">
        <w:rPr>
          <w:rFonts w:ascii="나눔명조" w:eastAsia="나눔명조" w:hAnsi="나눔명조"/>
          <w:lang w:eastAsia="ko-KR"/>
        </w:rPr>
        <w:t xml:space="preserve">. dcc </w:t>
      </w:r>
      <w:r w:rsidRPr="00630AB4">
        <w:rPr>
          <w:rFonts w:ascii="나눔명조" w:eastAsia="나눔명조" w:hAnsi="나눔명조"/>
          <w:lang w:eastAsia="ko-KR"/>
        </w:rPr>
        <w:t>컴포넌트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자와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상호작용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생성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드롭다운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버튼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슬라이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컨트롤이나</w:t>
      </w:r>
      <w:r w:rsidRPr="00630AB4">
        <w:rPr>
          <w:rFonts w:ascii="나눔명조" w:eastAsia="나눔명조" w:hAnsi="나눔명조"/>
          <w:lang w:eastAsia="ko-KR"/>
        </w:rPr>
        <w:t xml:space="preserve"> plotly </w:t>
      </w:r>
      <w:r w:rsidRPr="00630AB4">
        <w:rPr>
          <w:rFonts w:ascii="나눔명조" w:eastAsia="나눔명조" w:hAnsi="나눔명조"/>
          <w:lang w:eastAsia="ko-KR"/>
        </w:rPr>
        <w:t>객체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말한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 xml:space="preserve">dash </w:t>
      </w:r>
      <w:r w:rsidRPr="00630AB4">
        <w:rPr>
          <w:rFonts w:ascii="나눔명조" w:eastAsia="나눔명조" w:hAnsi="나눔명조"/>
          <w:lang w:eastAsia="ko-KR"/>
        </w:rPr>
        <w:t>앱은</w:t>
      </w:r>
      <w:r w:rsidRPr="00630AB4">
        <w:rPr>
          <w:rFonts w:ascii="나눔명조" w:eastAsia="나눔명조" w:hAnsi="나눔명조"/>
          <w:lang w:eastAsia="ko-KR"/>
        </w:rPr>
        <w:t xml:space="preserve"> dash.html </w:t>
      </w:r>
      <w:r w:rsidRPr="00630AB4">
        <w:rPr>
          <w:rFonts w:ascii="나눔명조" w:eastAsia="나눔명조" w:hAnsi="나눔명조"/>
          <w:lang w:eastAsia="ko-KR"/>
        </w:rPr>
        <w:t>파일에</w:t>
      </w:r>
      <w:r w:rsidRPr="00630AB4">
        <w:rPr>
          <w:rFonts w:ascii="나눔명조" w:eastAsia="나눔명조" w:hAnsi="나눔명조"/>
          <w:lang w:eastAsia="ko-KR"/>
        </w:rPr>
        <w:t xml:space="preserve"> div </w:t>
      </w:r>
      <w:r w:rsidRPr="00630AB4">
        <w:rPr>
          <w:rFonts w:ascii="나눔명조" w:eastAsia="나눔명조" w:hAnsi="나눔명조"/>
          <w:lang w:eastAsia="ko-KR"/>
        </w:rPr>
        <w:t>블록들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양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컴포넌트들을</w:t>
      </w:r>
      <w:r w:rsidRPr="00630AB4">
        <w:rPr>
          <w:rFonts w:ascii="나눔명조" w:eastAsia="나눔명조" w:hAnsi="나눔명조"/>
          <w:lang w:eastAsia="ko-KR"/>
        </w:rPr>
        <w:t xml:space="preserve"> dash</w:t>
      </w:r>
      <w:r w:rsidRPr="00630AB4">
        <w:rPr>
          <w:rFonts w:ascii="나눔명조" w:eastAsia="나눔명조" w:hAnsi="나눔명조"/>
          <w:lang w:eastAsia="ko-KR"/>
        </w:rPr>
        <w:t>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제공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들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여</w:t>
      </w:r>
      <w:r w:rsidRPr="00630AB4">
        <w:rPr>
          <w:rFonts w:ascii="나눔명조" w:eastAsia="나눔명조" w:hAnsi="나눔명조"/>
          <w:lang w:eastAsia="ko-KR"/>
        </w:rPr>
        <w:t xml:space="preserve"> html </w:t>
      </w:r>
      <w:r w:rsidRPr="00630AB4">
        <w:rPr>
          <w:rFonts w:ascii="나눔명조" w:eastAsia="나눔명조" w:hAnsi="나눔명조"/>
          <w:lang w:eastAsia="ko-KR"/>
        </w:rPr>
        <w:t>파일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예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들어</w:t>
      </w:r>
      <w:r w:rsidRPr="00630AB4">
        <w:rPr>
          <w:rFonts w:ascii="나눔명조" w:eastAsia="나눔명조" w:hAnsi="나눔명조"/>
          <w:lang w:eastAsia="ko-KR"/>
        </w:rPr>
        <w:t xml:space="preserve"> ‘&lt;h1&gt;Hello, World!&lt;/h1&gt;’</w:t>
      </w:r>
      <w:r w:rsidRPr="00630AB4">
        <w:rPr>
          <w:rFonts w:ascii="나눔명조" w:eastAsia="나눔명조" w:hAnsi="나눔명조"/>
          <w:lang w:eastAsia="ko-KR"/>
        </w:rPr>
        <w:t>라는</w:t>
      </w:r>
      <w:r w:rsidRPr="00630AB4">
        <w:rPr>
          <w:rFonts w:ascii="나눔명조" w:eastAsia="나눔명조" w:hAnsi="나눔명조"/>
          <w:lang w:eastAsia="ko-KR"/>
        </w:rPr>
        <w:t xml:space="preserve"> HTML </w:t>
      </w:r>
      <w:r w:rsidRPr="00630AB4">
        <w:rPr>
          <w:rFonts w:ascii="나눔명조" w:eastAsia="나눔명조" w:hAnsi="나눔명조"/>
          <w:lang w:eastAsia="ko-KR"/>
        </w:rPr>
        <w:t>코드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직접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작성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것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아니고</w:t>
      </w:r>
      <w:r w:rsidRPr="00630AB4">
        <w:rPr>
          <w:rFonts w:ascii="나눔명조" w:eastAsia="나눔명조" w:hAnsi="나눔명조"/>
          <w:lang w:eastAsia="ko-KR"/>
        </w:rPr>
        <w:t xml:space="preserve"> html.H1(’Hello, World!’)</w:t>
      </w:r>
      <w:r w:rsidRPr="00630AB4">
        <w:rPr>
          <w:rFonts w:ascii="나눔명조" w:eastAsia="나눔명조" w:hAnsi="나눔명조"/>
          <w:lang w:eastAsia="ko-KR"/>
        </w:rPr>
        <w:t>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호출함으로써</w:t>
      </w:r>
      <w:r w:rsidRPr="00630AB4">
        <w:rPr>
          <w:rFonts w:ascii="나눔명조" w:eastAsia="나눔명조" w:hAnsi="나눔명조"/>
          <w:lang w:eastAsia="ko-KR"/>
        </w:rPr>
        <w:t xml:space="preserve"> HTML </w:t>
      </w:r>
      <w:r w:rsidRPr="00630AB4">
        <w:rPr>
          <w:rFonts w:ascii="나눔명조" w:eastAsia="나눔명조" w:hAnsi="나눔명조"/>
          <w:lang w:eastAsia="ko-KR"/>
        </w:rPr>
        <w:t>파일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해당</w:t>
      </w:r>
      <w:r w:rsidRPr="00630AB4">
        <w:rPr>
          <w:rFonts w:ascii="나눔명조" w:eastAsia="나눔명조" w:hAnsi="나눔명조"/>
          <w:lang w:eastAsia="ko-KR"/>
        </w:rPr>
        <w:t xml:space="preserve"> HTML </w:t>
      </w:r>
      <w:r w:rsidRPr="00630AB4">
        <w:rPr>
          <w:rFonts w:ascii="나눔명조" w:eastAsia="나눔명조" w:hAnsi="나눔명조"/>
          <w:lang w:eastAsia="ko-KR"/>
        </w:rPr>
        <w:t>태그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들어진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레이아웃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모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컴포넌트가</w:t>
      </w:r>
      <w:r w:rsidRPr="00630AB4">
        <w:rPr>
          <w:rFonts w:ascii="나눔명조" w:eastAsia="나눔명조" w:hAnsi="나눔명조"/>
          <w:lang w:eastAsia="ko-KR"/>
        </w:rPr>
        <w:t xml:space="preserve"> HTML </w:t>
      </w:r>
      <w:r w:rsidRPr="00630AB4">
        <w:rPr>
          <w:rFonts w:ascii="나눔명조" w:eastAsia="나눔명조" w:hAnsi="나눔명조"/>
          <w:lang w:eastAsia="ko-KR"/>
        </w:rPr>
        <w:t>문법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따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컴포넌트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아니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특히</w:t>
      </w:r>
      <w:r w:rsidRPr="00630AB4">
        <w:rPr>
          <w:rFonts w:ascii="나눔명조" w:eastAsia="나눔명조" w:hAnsi="나눔명조"/>
          <w:lang w:eastAsia="ko-KR"/>
        </w:rPr>
        <w:t xml:space="preserve"> dcc </w:t>
      </w:r>
      <w:r w:rsidRPr="00630AB4">
        <w:rPr>
          <w:rFonts w:ascii="나눔명조" w:eastAsia="나눔명조" w:hAnsi="나눔명조"/>
          <w:lang w:eastAsia="ko-KR"/>
        </w:rPr>
        <w:t>컴포넌트</w:t>
      </w:r>
      <w:r w:rsidRPr="00630AB4">
        <w:rPr>
          <w:rFonts w:ascii="나눔명조" w:eastAsia="나눔명조" w:hAnsi="나눔명조"/>
          <w:lang w:eastAsia="ko-KR"/>
        </w:rPr>
        <w:t>에는</w:t>
      </w:r>
      <w:r w:rsidRPr="00630AB4">
        <w:rPr>
          <w:rFonts w:ascii="나눔명조" w:eastAsia="나눔명조" w:hAnsi="나눔명조"/>
          <w:lang w:eastAsia="ko-KR"/>
        </w:rPr>
        <w:t xml:space="preserve"> React.js </w:t>
      </w:r>
      <w:r w:rsidRPr="00630AB4">
        <w:rPr>
          <w:rFonts w:ascii="나눔명조" w:eastAsia="나눔명조" w:hAnsi="나눔명조"/>
          <w:lang w:eastAsia="ko-KR"/>
        </w:rPr>
        <w:t>라이브러리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통해</w:t>
      </w:r>
      <w:r w:rsidRPr="00630AB4">
        <w:rPr>
          <w:rFonts w:ascii="나눔명조" w:eastAsia="나눔명조" w:hAnsi="나눔명조"/>
          <w:lang w:eastAsia="ko-KR"/>
        </w:rPr>
        <w:t xml:space="preserve"> JavaScript, HTML </w:t>
      </w:r>
      <w:r w:rsidRPr="00630AB4">
        <w:rPr>
          <w:rFonts w:ascii="나눔명조" w:eastAsia="나눔명조" w:hAnsi="나눔명조"/>
          <w:lang w:eastAsia="ko-KR"/>
        </w:rPr>
        <w:t>및</w:t>
      </w:r>
      <w:r w:rsidRPr="00630AB4">
        <w:rPr>
          <w:rFonts w:ascii="나눔명조" w:eastAsia="나눔명조" w:hAnsi="나눔명조"/>
          <w:lang w:eastAsia="ko-KR"/>
        </w:rPr>
        <w:t xml:space="preserve"> CSS</w:t>
      </w:r>
      <w:r w:rsidRPr="00630AB4">
        <w:rPr>
          <w:rFonts w:ascii="나눔명조" w:eastAsia="나눔명조" w:hAnsi="나눔명조"/>
          <w:lang w:eastAsia="ko-KR"/>
        </w:rPr>
        <w:t>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생성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요소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포함되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레이아웃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하는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이해하여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것이</w:t>
      </w:r>
      <w:r w:rsidRPr="00630AB4">
        <w:rPr>
          <w:rFonts w:ascii="나눔명조" w:eastAsia="나눔명조" w:hAnsi="나눔명조"/>
          <w:lang w:eastAsia="ko-KR"/>
        </w:rPr>
        <w:t xml:space="preserve"> ‘children’ </w:t>
      </w:r>
      <w:r w:rsidRPr="00630AB4">
        <w:rPr>
          <w:rFonts w:ascii="나눔명조" w:eastAsia="나눔명조" w:hAnsi="나눔명조"/>
          <w:lang w:eastAsia="ko-KR"/>
        </w:rPr>
        <w:t>키워드이다</w:t>
      </w:r>
      <w:r w:rsidRPr="00630AB4">
        <w:rPr>
          <w:rFonts w:ascii="나눔명조" w:eastAsia="나눔명조" w:hAnsi="나눔명조"/>
          <w:lang w:eastAsia="ko-KR"/>
        </w:rPr>
        <w:t>. dash</w:t>
      </w:r>
      <w:r w:rsidRPr="00630AB4">
        <w:rPr>
          <w:rFonts w:ascii="나눔명조" w:eastAsia="나눔명조" w:hAnsi="나눔명조"/>
          <w:lang w:eastAsia="ko-KR"/>
        </w:rPr>
        <w:t>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제공하는</w:t>
      </w:r>
      <w:r w:rsidRPr="00630AB4">
        <w:rPr>
          <w:rFonts w:ascii="나눔명조" w:eastAsia="나눔명조" w:hAnsi="나눔명조"/>
          <w:lang w:eastAsia="ko-KR"/>
        </w:rPr>
        <w:t xml:space="preserve"> html </w:t>
      </w:r>
      <w:r w:rsidRPr="00630AB4">
        <w:rPr>
          <w:rFonts w:ascii="나눔명조" w:eastAsia="나눔명조" w:hAnsi="나눔명조"/>
          <w:lang w:eastAsia="ko-KR"/>
        </w:rPr>
        <w:t>컴포넌트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때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관례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컴포넌트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첫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번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속성을</w:t>
      </w:r>
      <w:r w:rsidRPr="00630AB4">
        <w:rPr>
          <w:rFonts w:ascii="나눔명조" w:eastAsia="나눔명조" w:hAnsi="나눔명조"/>
          <w:lang w:eastAsia="ko-KR"/>
        </w:rPr>
        <w:t xml:space="preserve"> ‘children’</w:t>
      </w:r>
      <w:r w:rsidRPr="00630AB4">
        <w:rPr>
          <w:rFonts w:ascii="나눔명조" w:eastAsia="나눔명조" w:hAnsi="나눔명조"/>
          <w:lang w:eastAsia="ko-KR"/>
        </w:rPr>
        <w:t>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이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생략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가능하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예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들어</w:t>
      </w:r>
      <w:r w:rsidRPr="00630AB4">
        <w:rPr>
          <w:rFonts w:ascii="나눔명조" w:eastAsia="나눔명조" w:hAnsi="나눔명조"/>
          <w:lang w:eastAsia="ko-KR"/>
        </w:rPr>
        <w:t xml:space="preserve"> html.H1(’Hello, World!’)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호출은</w:t>
      </w:r>
      <w:r w:rsidRPr="00630AB4">
        <w:rPr>
          <w:rFonts w:ascii="나눔명조" w:eastAsia="나눔명조" w:hAnsi="나눔명조"/>
          <w:lang w:eastAsia="ko-KR"/>
        </w:rPr>
        <w:t xml:space="preserve"> html.H1(children = ‘Hello, Wor</w:t>
      </w:r>
      <w:r w:rsidRPr="00630AB4">
        <w:rPr>
          <w:rFonts w:ascii="나눔명조" w:eastAsia="나눔명조" w:hAnsi="나눔명조"/>
          <w:lang w:eastAsia="ko-KR"/>
        </w:rPr>
        <w:t>ld!’)</w:t>
      </w:r>
      <w:r w:rsidRPr="00630AB4">
        <w:rPr>
          <w:rFonts w:ascii="나눔명조" w:eastAsia="나눔명조" w:hAnsi="나눔명조"/>
          <w:lang w:eastAsia="ko-KR"/>
        </w:rPr>
        <w:t>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동일하다</w:t>
      </w:r>
      <w:r w:rsidRPr="00630AB4">
        <w:rPr>
          <w:rFonts w:ascii="나눔명조" w:eastAsia="나눔명조" w:hAnsi="나눔명조"/>
          <w:lang w:eastAsia="ko-KR"/>
        </w:rPr>
        <w:t>. ’children’</w:t>
      </w:r>
      <w:r w:rsidRPr="00630AB4">
        <w:rPr>
          <w:rFonts w:ascii="나눔명조" w:eastAsia="나눔명조" w:hAnsi="나눔명조"/>
          <w:lang w:eastAsia="ko-KR"/>
        </w:rPr>
        <w:t>에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문자열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숫자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단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컴포넌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또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컴포넌트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리스트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lastRenderedPageBreak/>
        <w:t>각각의</w:t>
      </w:r>
      <w:r w:rsidRPr="00630AB4">
        <w:rPr>
          <w:rFonts w:ascii="나눔명조" w:eastAsia="나눔명조" w:hAnsi="나눔명조"/>
          <w:lang w:eastAsia="ko-KR"/>
        </w:rPr>
        <w:t xml:space="preserve"> html </w:t>
      </w:r>
      <w:r w:rsidRPr="00630AB4">
        <w:rPr>
          <w:rFonts w:ascii="나눔명조" w:eastAsia="나눔명조" w:hAnsi="나눔명조"/>
          <w:lang w:eastAsia="ko-KR"/>
        </w:rPr>
        <w:t>컴포넌트들에는</w:t>
      </w:r>
      <w:r w:rsidRPr="00630AB4">
        <w:rPr>
          <w:rFonts w:ascii="나눔명조" w:eastAsia="나눔명조" w:hAnsi="나눔명조"/>
          <w:lang w:eastAsia="ko-KR"/>
        </w:rPr>
        <w:t xml:space="preserve"> css style</w:t>
      </w:r>
      <w:r w:rsidRPr="00630AB4">
        <w:rPr>
          <w:rFonts w:ascii="나눔명조" w:eastAsia="나눔명조" w:hAnsi="나눔명조"/>
          <w:lang w:eastAsia="ko-KR"/>
        </w:rPr>
        <w:t>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지정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가능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스타일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각각의</w:t>
      </w:r>
      <w:r w:rsidRPr="00630AB4">
        <w:rPr>
          <w:rFonts w:ascii="나눔명조" w:eastAsia="나눔명조" w:hAnsi="나눔명조"/>
          <w:lang w:eastAsia="ko-KR"/>
        </w:rPr>
        <w:t xml:space="preserve"> html </w:t>
      </w:r>
      <w:r w:rsidRPr="00630AB4">
        <w:rPr>
          <w:rFonts w:ascii="나눔명조" w:eastAsia="나눔명조" w:hAnsi="나눔명조"/>
          <w:lang w:eastAsia="ko-KR"/>
        </w:rPr>
        <w:t>설정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에서</w:t>
      </w:r>
      <w:r w:rsidRPr="00630AB4">
        <w:rPr>
          <w:rFonts w:ascii="나눔명조" w:eastAsia="나눔명조" w:hAnsi="나눔명조"/>
          <w:lang w:eastAsia="ko-KR"/>
        </w:rPr>
        <w:t xml:space="preserve"> ‘style’ </w:t>
      </w:r>
      <w:r w:rsidRPr="00630AB4">
        <w:rPr>
          <w:rFonts w:ascii="나눔명조" w:eastAsia="나눔명조" w:hAnsi="나눔명조"/>
          <w:lang w:eastAsia="ko-KR"/>
        </w:rPr>
        <w:t>키워드에</w:t>
      </w:r>
      <w:r w:rsidRPr="00630AB4">
        <w:rPr>
          <w:rFonts w:ascii="나눔명조" w:eastAsia="나눔명조" w:hAnsi="나눔명조"/>
          <w:lang w:eastAsia="ko-KR"/>
        </w:rPr>
        <w:t xml:space="preserve"> css style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스타일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하는데</w:t>
      </w:r>
      <w:r w:rsidRPr="00630AB4">
        <w:rPr>
          <w:rFonts w:ascii="나눔명조" w:eastAsia="나눔명조" w:hAnsi="나눔명조"/>
          <w:lang w:eastAsia="ko-KR"/>
        </w:rPr>
        <w:t xml:space="preserve">, style </w:t>
      </w:r>
      <w:r w:rsidRPr="00630AB4">
        <w:rPr>
          <w:rFonts w:ascii="나눔명조" w:eastAsia="나눔명조" w:hAnsi="나눔명조"/>
          <w:lang w:eastAsia="ko-KR"/>
        </w:rPr>
        <w:t>속성은</w:t>
      </w:r>
      <w:r w:rsidRPr="00630AB4">
        <w:rPr>
          <w:rFonts w:ascii="나눔명조" w:eastAsia="나눔명조" w:hAnsi="나눔명조"/>
          <w:lang w:eastAsia="ko-KR"/>
        </w:rPr>
        <w:t xml:space="preserve"> plotly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속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유사하게</w:t>
      </w:r>
      <w:r w:rsidRPr="00630AB4">
        <w:rPr>
          <w:rFonts w:ascii="나눔명조" w:eastAsia="나눔명조" w:hAnsi="나눔명조"/>
          <w:lang w:eastAsia="ko-KR"/>
        </w:rPr>
        <w:t xml:space="preserve"> R</w:t>
      </w:r>
      <w:r w:rsidRPr="00630AB4">
        <w:rPr>
          <w:rFonts w:ascii="나눔명조" w:eastAsia="나눔명조" w:hAnsi="나눔명조"/>
          <w:lang w:eastAsia="ko-KR"/>
        </w:rPr>
        <w:t>은</w:t>
      </w:r>
      <w:r w:rsidRPr="00630AB4">
        <w:rPr>
          <w:rFonts w:ascii="나눔명조" w:eastAsia="나눔명조" w:hAnsi="나눔명조"/>
          <w:lang w:eastAsia="ko-KR"/>
        </w:rPr>
        <w:t xml:space="preserve"> list, python</w:t>
      </w:r>
      <w:r w:rsidRPr="00630AB4">
        <w:rPr>
          <w:rFonts w:ascii="나눔명조" w:eastAsia="나눔명조" w:hAnsi="나눔명조"/>
          <w:lang w:eastAsia="ko-KR"/>
        </w:rPr>
        <w:t>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딕셔너리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한다</w:t>
      </w:r>
      <w:r w:rsidRPr="00630AB4">
        <w:rPr>
          <w:rFonts w:ascii="나눔명조" w:eastAsia="나눔명조" w:hAnsi="나눔명조"/>
          <w:lang w:eastAsia="ko-KR"/>
        </w:rPr>
        <w:t>. css style</w:t>
      </w:r>
      <w:r w:rsidRPr="00630AB4">
        <w:rPr>
          <w:rFonts w:ascii="나눔명조" w:eastAsia="나눔명조" w:hAnsi="나눔명조"/>
          <w:lang w:eastAsia="ko-KR"/>
        </w:rPr>
        <w:t>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하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키워드는</w:t>
      </w:r>
      <w:r w:rsidRPr="00630AB4">
        <w:rPr>
          <w:rFonts w:ascii="나눔명조" w:eastAsia="나눔명조" w:hAnsi="나눔명조"/>
          <w:lang w:eastAsia="ko-KR"/>
        </w:rPr>
        <w:t xml:space="preserve"> cs</w:t>
      </w:r>
      <w:r w:rsidRPr="00630AB4">
        <w:rPr>
          <w:rFonts w:ascii="나눔명조" w:eastAsia="나눔명조" w:hAnsi="나눔명조"/>
          <w:lang w:eastAsia="ko-KR"/>
        </w:rPr>
        <w:t>s</w:t>
      </w:r>
      <w:r w:rsidRPr="00630AB4">
        <w:rPr>
          <w:rFonts w:ascii="나눔명조" w:eastAsia="나눔명조" w:hAnsi="나눔명조"/>
          <w:lang w:eastAsia="ko-KR"/>
        </w:rPr>
        <w:t>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키워드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것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아니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카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표기법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적용한</w:t>
      </w:r>
      <w:r w:rsidRPr="00630AB4">
        <w:rPr>
          <w:rFonts w:ascii="나눔명조" w:eastAsia="나눔명조" w:hAnsi="나눔명조"/>
          <w:lang w:eastAsia="ko-KR"/>
        </w:rPr>
        <w:t xml:space="preserve"> css </w:t>
      </w:r>
      <w:r w:rsidRPr="00630AB4">
        <w:rPr>
          <w:rFonts w:ascii="나눔명조" w:eastAsia="나눔명조" w:hAnsi="나눔명조"/>
          <w:lang w:eastAsia="ko-KR"/>
        </w:rPr>
        <w:t>키워드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카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표기법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프로그래밍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파일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변수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함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대상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이름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띄어쓰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없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짓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하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따르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관례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네이밍컨벤션</w:t>
      </w:r>
      <w:r w:rsidRPr="00630AB4">
        <w:rPr>
          <w:rFonts w:ascii="나눔명조" w:eastAsia="나눔명조" w:hAnsi="나눔명조"/>
          <w:lang w:eastAsia="ko-KR"/>
        </w:rPr>
        <w:t>(Naming convention)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하나인데</w:t>
      </w:r>
      <w:r w:rsidRPr="00630AB4">
        <w:rPr>
          <w:rFonts w:ascii="나눔명조" w:eastAsia="나눔명조" w:hAnsi="나눔명조"/>
          <w:lang w:eastAsia="ko-KR"/>
        </w:rPr>
        <w:t xml:space="preserve">, css </w:t>
      </w:r>
      <w:r w:rsidRPr="00630AB4">
        <w:rPr>
          <w:rFonts w:ascii="나눔명조" w:eastAsia="나눔명조" w:hAnsi="나눔명조"/>
          <w:lang w:eastAsia="ko-KR"/>
        </w:rPr>
        <w:t>키워드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띄어쓰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대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는</w:t>
      </w:r>
      <w:r w:rsidRPr="00630AB4">
        <w:rPr>
          <w:rFonts w:ascii="나눔명조" w:eastAsia="나눔명조" w:hAnsi="나눔명조"/>
          <w:lang w:eastAsia="ko-KR"/>
        </w:rPr>
        <w:t xml:space="preserve"> ’-’</w:t>
      </w:r>
      <w:r w:rsidRPr="00630AB4">
        <w:rPr>
          <w:rFonts w:ascii="나눔명조" w:eastAsia="나눔명조" w:hAnsi="나눔명조"/>
          <w:lang w:eastAsia="ko-KR"/>
        </w:rPr>
        <w:t>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제거하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붙여주는데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붙여주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키워드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첫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문자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대문자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표기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예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들어</w:t>
      </w:r>
      <w:r w:rsidRPr="00630AB4">
        <w:rPr>
          <w:rFonts w:ascii="나눔명조" w:eastAsia="나눔명조" w:hAnsi="나눔명조"/>
          <w:lang w:eastAsia="ko-KR"/>
        </w:rPr>
        <w:t xml:space="preserve"> css </w:t>
      </w:r>
      <w:r w:rsidRPr="00630AB4">
        <w:rPr>
          <w:rFonts w:ascii="나눔명조" w:eastAsia="나눔명조" w:hAnsi="나눔명조"/>
          <w:lang w:eastAsia="ko-KR"/>
        </w:rPr>
        <w:t>키워드인</w:t>
      </w:r>
      <w:r w:rsidRPr="00630AB4">
        <w:rPr>
          <w:rFonts w:ascii="나눔명조" w:eastAsia="나눔명조" w:hAnsi="나눔명조"/>
          <w:lang w:eastAsia="ko-KR"/>
        </w:rPr>
        <w:t xml:space="preserve"> ’text-align’</w:t>
      </w:r>
      <w:r w:rsidRPr="00630AB4">
        <w:rPr>
          <w:rFonts w:ascii="나눔명조" w:eastAsia="나눔명조" w:hAnsi="나눔명조"/>
          <w:lang w:eastAsia="ko-KR"/>
        </w:rPr>
        <w:t>은</w:t>
      </w:r>
      <w:r w:rsidRPr="00630AB4">
        <w:rPr>
          <w:rFonts w:ascii="나눔명조" w:eastAsia="나눔명조" w:hAnsi="나눔명조"/>
          <w:lang w:eastAsia="ko-KR"/>
        </w:rPr>
        <w:t xml:space="preserve"> ’textAlign’</w:t>
      </w:r>
      <w:r w:rsidRPr="00630AB4">
        <w:rPr>
          <w:rFonts w:ascii="나눔명조" w:eastAsia="나눔명조" w:hAnsi="나눔명조"/>
          <w:lang w:eastAsia="ko-KR"/>
        </w:rPr>
        <w:t>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바꾸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또</w:t>
      </w:r>
      <w:r w:rsidRPr="00630AB4">
        <w:rPr>
          <w:rFonts w:ascii="나눔명조" w:eastAsia="나눔명조" w:hAnsi="나눔명조"/>
          <w:lang w:eastAsia="ko-KR"/>
        </w:rPr>
        <w:t xml:space="preserve"> HTML class </w:t>
      </w:r>
      <w:r w:rsidRPr="00630AB4">
        <w:rPr>
          <w:rFonts w:ascii="나눔명조" w:eastAsia="나눔명조" w:hAnsi="나눔명조"/>
          <w:lang w:eastAsia="ko-KR"/>
        </w:rPr>
        <w:t>속성은</w:t>
      </w:r>
      <w:r w:rsidRPr="00630AB4">
        <w:rPr>
          <w:rFonts w:ascii="나눔명조" w:eastAsia="나눔명조" w:hAnsi="나눔명조"/>
          <w:lang w:eastAsia="ko-KR"/>
        </w:rPr>
        <w:t xml:space="preserve"> Dash</w:t>
      </w:r>
      <w:r w:rsidRPr="00630AB4">
        <w:rPr>
          <w:rFonts w:ascii="나눔명조" w:eastAsia="나눔명조" w:hAnsi="나눔명조"/>
          <w:lang w:eastAsia="ko-KR"/>
        </w:rPr>
        <w:t>에서는</w:t>
      </w:r>
      <w:r w:rsidRPr="00630AB4">
        <w:rPr>
          <w:rFonts w:ascii="나눔명조" w:eastAsia="나눔명조" w:hAnsi="나눔명조"/>
          <w:lang w:eastAsia="ko-KR"/>
        </w:rPr>
        <w:t xml:space="preserve"> ’className’</w:t>
      </w:r>
      <w:r w:rsidRPr="00630AB4">
        <w:rPr>
          <w:rFonts w:ascii="나눔명조" w:eastAsia="나눔명조" w:hAnsi="나눔명조"/>
          <w:lang w:eastAsia="ko-KR"/>
        </w:rPr>
        <w:t>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한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 xml:space="preserve">dcc </w:t>
      </w:r>
      <w:r w:rsidRPr="00630AB4">
        <w:rPr>
          <w:rFonts w:ascii="나눔명조" w:eastAsia="나눔명조" w:hAnsi="나눔명조"/>
          <w:lang w:eastAsia="ko-KR"/>
        </w:rPr>
        <w:t>컴포넌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모듈에는</w:t>
      </w:r>
      <w:r w:rsidRPr="00630AB4">
        <w:rPr>
          <w:rFonts w:ascii="나눔명조" w:eastAsia="나눔명조" w:hAnsi="나눔명조"/>
          <w:lang w:eastAsia="ko-KR"/>
        </w:rPr>
        <w:t xml:space="preserve"> ‘Graph’</w:t>
      </w:r>
      <w:r w:rsidRPr="00630AB4">
        <w:rPr>
          <w:rFonts w:ascii="나눔명조" w:eastAsia="나눔명조" w:hAnsi="나눔명조"/>
          <w:lang w:eastAsia="ko-KR"/>
        </w:rPr>
        <w:t>라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불리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컴포넌트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포함되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다</w:t>
      </w:r>
      <w:r w:rsidRPr="00630AB4">
        <w:rPr>
          <w:rFonts w:ascii="나눔명조" w:eastAsia="나눔명조" w:hAnsi="나눔명조"/>
          <w:lang w:eastAsia="ko-KR"/>
        </w:rPr>
        <w:t>. ’Graph’</w:t>
      </w:r>
      <w:r w:rsidRPr="00630AB4">
        <w:rPr>
          <w:rFonts w:ascii="나눔명조" w:eastAsia="나눔명조" w:hAnsi="나눔명조"/>
          <w:lang w:eastAsia="ko-KR"/>
        </w:rPr>
        <w:t>는</w:t>
      </w:r>
      <w:r w:rsidRPr="00630AB4">
        <w:rPr>
          <w:rFonts w:ascii="나눔명조" w:eastAsia="나눔명조" w:hAnsi="나눔명조"/>
          <w:lang w:eastAsia="ko-KR"/>
        </w:rPr>
        <w:t xml:space="preserve"> plotly.js</w:t>
      </w:r>
      <w:r w:rsidRPr="00630AB4">
        <w:rPr>
          <w:rFonts w:ascii="나눔명조" w:eastAsia="나눔명조" w:hAnsi="나눔명조"/>
          <w:lang w:eastAsia="ko-KR"/>
        </w:rPr>
        <w:t>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데이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시각화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렌더링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이것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플롯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차트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다이어그램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그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등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같은</w:t>
      </w:r>
      <w:r w:rsidRPr="00630AB4">
        <w:rPr>
          <w:rFonts w:ascii="나눔명조" w:eastAsia="나눔명조" w:hAnsi="나눔명조"/>
          <w:lang w:eastAsia="ko-KR"/>
        </w:rPr>
        <w:t xml:space="preserve"> plotly </w:t>
      </w:r>
      <w:r w:rsidRPr="00630AB4">
        <w:rPr>
          <w:rFonts w:ascii="나눔명조" w:eastAsia="나눔명조" w:hAnsi="나눔명조"/>
          <w:lang w:eastAsia="ko-KR"/>
        </w:rPr>
        <w:t>기반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시각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요소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표시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매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중요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요소이다</w:t>
      </w:r>
      <w:r w:rsidRPr="00630AB4">
        <w:rPr>
          <w:rFonts w:ascii="나눔명조" w:eastAsia="나눔명조" w:hAnsi="나눔명조"/>
          <w:lang w:eastAsia="ko-KR"/>
        </w:rPr>
        <w:t xml:space="preserve">. ’Graph’ </w:t>
      </w:r>
      <w:r w:rsidRPr="00630AB4">
        <w:rPr>
          <w:rFonts w:ascii="나눔명조" w:eastAsia="나눔명조" w:hAnsi="나눔명조"/>
          <w:lang w:eastAsia="ko-KR"/>
        </w:rPr>
        <w:t>컴포넌트의</w:t>
      </w:r>
      <w:r w:rsidRPr="00630AB4">
        <w:rPr>
          <w:rFonts w:ascii="나눔명조" w:eastAsia="나눔명조" w:hAnsi="나눔명조"/>
          <w:lang w:eastAsia="ko-KR"/>
        </w:rPr>
        <w:t xml:space="preserve"> ‘figure’ </w:t>
      </w:r>
      <w:r w:rsidRPr="00630AB4">
        <w:rPr>
          <w:rFonts w:ascii="나눔명조" w:eastAsia="나눔명조" w:hAnsi="나눔명조"/>
          <w:lang w:eastAsia="ko-KR"/>
        </w:rPr>
        <w:t>매개변수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plotly.graph_obj</w:t>
      </w:r>
      <w:r w:rsidRPr="00630AB4">
        <w:rPr>
          <w:rStyle w:val="VerbatimChar"/>
          <w:rFonts w:ascii="나눔명조" w:eastAsia="나눔명조" w:hAnsi="나눔명조"/>
          <w:lang w:eastAsia="ko-KR"/>
        </w:rPr>
        <w:t>ects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객체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하게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된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각각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컴포넌트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고유한</w:t>
      </w:r>
      <w:r w:rsidRPr="00630AB4">
        <w:rPr>
          <w:rFonts w:ascii="나눔명조" w:eastAsia="나눔명조" w:hAnsi="나눔명조"/>
          <w:lang w:eastAsia="ko-KR"/>
        </w:rPr>
        <w:t xml:space="preserve"> ’id’</w:t>
      </w:r>
      <w:r w:rsidRPr="00630AB4">
        <w:rPr>
          <w:rFonts w:ascii="나눔명조" w:eastAsia="나눔명조" w:hAnsi="나눔명조"/>
          <w:lang w:eastAsia="ko-KR"/>
        </w:rPr>
        <w:t>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이</w:t>
      </w:r>
      <w:r w:rsidRPr="00630AB4">
        <w:rPr>
          <w:rFonts w:ascii="나눔명조" w:eastAsia="나눔명조" w:hAnsi="나눔명조"/>
          <w:lang w:eastAsia="ko-KR"/>
        </w:rPr>
        <w:t xml:space="preserve"> ’id’</w:t>
      </w:r>
      <w:r w:rsidRPr="00630AB4">
        <w:rPr>
          <w:rFonts w:ascii="나눔명조" w:eastAsia="나눔명조" w:hAnsi="나눔명조"/>
          <w:lang w:eastAsia="ko-KR"/>
        </w:rPr>
        <w:t>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생략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가능하지만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추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호출시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되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때문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가급적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중요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컴포넌트에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해두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것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좋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Compact"/>
        <w:numPr>
          <w:ilvl w:val="0"/>
          <w:numId w:val="39"/>
        </w:numPr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R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R</w:t>
      </w:r>
      <w:r w:rsidRPr="00630AB4">
        <w:rPr>
          <w:rFonts w:ascii="나눔명조" w:eastAsia="나눔명조" w:hAnsi="나눔명조"/>
          <w:lang w:eastAsia="ko-KR"/>
        </w:rPr>
        <w:t>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코로나</w:t>
      </w:r>
      <w:r w:rsidRPr="00630AB4">
        <w:rPr>
          <w:rFonts w:ascii="나눔명조" w:eastAsia="나눔명조" w:hAnsi="나눔명조"/>
          <w:lang w:eastAsia="ko-KR"/>
        </w:rPr>
        <w:t xml:space="preserve">19 Dash </w:t>
      </w:r>
      <w:r w:rsidRPr="00630AB4">
        <w:rPr>
          <w:rFonts w:ascii="나눔명조" w:eastAsia="나눔명조" w:hAnsi="나눔명조"/>
          <w:lang w:eastAsia="ko-KR"/>
        </w:rPr>
        <w:t>앱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레이아웃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들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해</w:t>
      </w:r>
      <w:r w:rsidRPr="00630AB4">
        <w:rPr>
          <w:rFonts w:ascii="나눔명조" w:eastAsia="나눔명조" w:hAnsi="나눔명조"/>
          <w:lang w:eastAsia="ko-KR"/>
        </w:rPr>
        <w:t xml:space="preserve"> html </w:t>
      </w:r>
      <w:r w:rsidRPr="00630AB4">
        <w:rPr>
          <w:rFonts w:ascii="나눔명조" w:eastAsia="나눔명조" w:hAnsi="나눔명조"/>
          <w:lang w:eastAsia="ko-KR"/>
        </w:rPr>
        <w:t>컴포넌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htmlDiv()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Style w:val="VerbatimChar"/>
          <w:rFonts w:ascii="나눔명조" w:eastAsia="나눔명조" w:hAnsi="나눔명조"/>
          <w:lang w:eastAsia="ko-KR"/>
        </w:rPr>
        <w:t>htmlH1()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Style w:val="VerbatimChar"/>
          <w:rFonts w:ascii="나눔명조" w:eastAsia="나눔명조" w:hAnsi="나눔명조"/>
          <w:lang w:eastAsia="ko-KR"/>
        </w:rPr>
        <w:t>htmlLabel()</w:t>
      </w:r>
      <w:r w:rsidRPr="00630AB4">
        <w:rPr>
          <w:rFonts w:ascii="나눔명조" w:eastAsia="나눔명조" w:hAnsi="나눔명조"/>
          <w:lang w:eastAsia="ko-KR"/>
        </w:rPr>
        <w:t>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했고</w:t>
      </w:r>
      <w:r w:rsidRPr="00630AB4">
        <w:rPr>
          <w:rFonts w:ascii="나눔명조" w:eastAsia="나눔명조" w:hAnsi="나눔명조"/>
          <w:lang w:eastAsia="ko-KR"/>
        </w:rPr>
        <w:t xml:space="preserve"> dcc </w:t>
      </w:r>
      <w:r w:rsidRPr="00630AB4">
        <w:rPr>
          <w:rFonts w:ascii="나눔명조" w:eastAsia="나눔명조" w:hAnsi="나눔명조"/>
          <w:lang w:eastAsia="ko-KR"/>
        </w:rPr>
        <w:t>컴포넌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dccDatePickerSingle()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Style w:val="VerbatimChar"/>
          <w:rFonts w:ascii="나눔명조" w:eastAsia="나눔명조" w:hAnsi="나눔명조"/>
          <w:lang w:eastAsia="ko-KR"/>
        </w:rPr>
        <w:t>dccGraph()</w:t>
      </w:r>
      <w:r w:rsidRPr="00630AB4">
        <w:rPr>
          <w:rFonts w:ascii="나눔명조" w:eastAsia="나눔명조" w:hAnsi="나눔명조"/>
          <w:lang w:eastAsia="ko-KR"/>
        </w:rPr>
        <w:t>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</w:t>
      </w:r>
      <w:r w:rsidRPr="00630AB4">
        <w:rPr>
          <w:rFonts w:ascii="나눔명조" w:eastAsia="나눔명조" w:hAnsi="나눔명조"/>
          <w:lang w:eastAsia="ko-KR"/>
        </w:rPr>
        <w:t>했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 w:rsidP="00630AB4">
      <w:pPr>
        <w:pStyle w:val="boxBorder"/>
        <w:numPr>
          <w:ilvl w:val="0"/>
          <w:numId w:val="39"/>
        </w:numPr>
      </w:pPr>
      <w:r w:rsidRPr="00630AB4">
        <w:rPr>
          <w:rStyle w:val="VerbatimChar"/>
          <w:rFonts w:ascii="나눔명조" w:eastAsia="나눔명조" w:hAnsi="나눔명조"/>
        </w:rPr>
        <w:t>htmlDiv()</w:t>
      </w:r>
      <w:r w:rsidRPr="00630AB4">
        <w:t xml:space="preserve"> : html 5 </w:t>
      </w:r>
      <w:r w:rsidRPr="00630AB4">
        <w:t>요소중</w:t>
      </w:r>
      <w:r w:rsidRPr="00630AB4">
        <w:t xml:space="preserve"> &lt;div&gt;</w:t>
      </w:r>
      <w:r w:rsidRPr="00630AB4">
        <w:t>를</w:t>
      </w:r>
      <w:r w:rsidRPr="00630AB4">
        <w:t xml:space="preserve"> </w:t>
      </w:r>
      <w:r w:rsidRPr="00630AB4">
        <w:t>만들어주는</w:t>
      </w:r>
      <w:r w:rsidRPr="00630AB4">
        <w:t xml:space="preserve"> html </w:t>
      </w:r>
      <w:r w:rsidRPr="00630AB4">
        <w:t>컴포넌트</w:t>
      </w:r>
      <w:r w:rsidRPr="00630AB4">
        <w:t xml:space="preserve"> </w:t>
      </w:r>
      <w:r w:rsidRPr="00630AB4">
        <w:t>함수</w:t>
      </w:r>
    </w:p>
    <w:p w:rsidR="00236884" w:rsidRPr="00630AB4" w:rsidRDefault="005B4EA9" w:rsidP="00630AB4">
      <w:pPr>
        <w:pStyle w:val="boxBorder"/>
        <w:numPr>
          <w:ilvl w:val="0"/>
          <w:numId w:val="39"/>
        </w:numPr>
      </w:pPr>
      <w:r w:rsidRPr="00630AB4">
        <w:rPr>
          <w:rStyle w:val="VerbatimChar"/>
          <w:rFonts w:ascii="나눔명조" w:eastAsia="나눔명조" w:hAnsi="나눔명조"/>
        </w:rPr>
        <w:t>htmlH1()</w:t>
      </w:r>
      <w:r w:rsidRPr="00630AB4">
        <w:t xml:space="preserve"> : html</w:t>
      </w:r>
      <w:r w:rsidRPr="00630AB4">
        <w:t>의</w:t>
      </w:r>
      <w:r w:rsidRPr="00630AB4">
        <w:t xml:space="preserve"> </w:t>
      </w:r>
      <w:r w:rsidRPr="00630AB4">
        <w:t>첫</w:t>
      </w:r>
      <w:r w:rsidRPr="00630AB4">
        <w:t xml:space="preserve"> </w:t>
      </w:r>
      <w:r w:rsidRPr="00630AB4">
        <w:t>번째</w:t>
      </w:r>
      <w:r w:rsidRPr="00630AB4">
        <w:t xml:space="preserve"> </w:t>
      </w:r>
      <w:r w:rsidRPr="00630AB4">
        <w:t>레벨의</w:t>
      </w:r>
      <w:r w:rsidRPr="00630AB4">
        <w:t xml:space="preserve"> </w:t>
      </w:r>
      <w:r w:rsidRPr="00630AB4">
        <w:t>제목인</w:t>
      </w:r>
      <w:r w:rsidRPr="00630AB4">
        <w:t xml:space="preserve"> &lt;h1&gt;</w:t>
      </w:r>
      <w:r w:rsidRPr="00630AB4">
        <w:t>을</w:t>
      </w:r>
      <w:r w:rsidRPr="00630AB4">
        <w:t xml:space="preserve"> </w:t>
      </w:r>
      <w:r w:rsidRPr="00630AB4">
        <w:t>만들어주는</w:t>
      </w:r>
      <w:r w:rsidRPr="00630AB4">
        <w:t xml:space="preserve"> html </w:t>
      </w:r>
      <w:r w:rsidRPr="00630AB4">
        <w:t>컴포넌트</w:t>
      </w:r>
      <w:r w:rsidRPr="00630AB4">
        <w:t xml:space="preserve"> </w:t>
      </w:r>
      <w:r w:rsidRPr="00630AB4">
        <w:t>함수</w:t>
      </w:r>
    </w:p>
    <w:p w:rsidR="00236884" w:rsidRPr="00630AB4" w:rsidRDefault="005B4EA9" w:rsidP="00630AB4">
      <w:pPr>
        <w:pStyle w:val="boxBorder"/>
        <w:numPr>
          <w:ilvl w:val="0"/>
          <w:numId w:val="39"/>
        </w:numPr>
      </w:pPr>
      <w:r w:rsidRPr="00630AB4">
        <w:rPr>
          <w:rStyle w:val="VerbatimChar"/>
          <w:rFonts w:ascii="나눔명조" w:eastAsia="나눔명조" w:hAnsi="나눔명조"/>
        </w:rPr>
        <w:t>htmlLabel()</w:t>
      </w:r>
      <w:r w:rsidRPr="00630AB4">
        <w:t xml:space="preserve"> : html 5 </w:t>
      </w:r>
      <w:r w:rsidRPr="00630AB4">
        <w:t>요소중</w:t>
      </w:r>
      <w:r w:rsidRPr="00630AB4">
        <w:t xml:space="preserve"> </w:t>
      </w:r>
      <w:r w:rsidRPr="00630AB4">
        <w:t>를</w:t>
      </w:r>
      <w:r w:rsidRPr="00630AB4">
        <w:t xml:space="preserve"> </w:t>
      </w:r>
      <w:r w:rsidRPr="00630AB4">
        <w:t>만들어주는</w:t>
      </w:r>
      <w:r w:rsidRPr="00630AB4">
        <w:t xml:space="preserve"> html </w:t>
      </w:r>
      <w:r w:rsidRPr="00630AB4">
        <w:t>컴포넌트</w:t>
      </w:r>
      <w:r w:rsidRPr="00630AB4">
        <w:t xml:space="preserve"> </w:t>
      </w:r>
      <w:r w:rsidRPr="00630AB4">
        <w:t>함수</w:t>
      </w:r>
    </w:p>
    <w:p w:rsidR="00236884" w:rsidRPr="00630AB4" w:rsidRDefault="005B4EA9" w:rsidP="00630AB4">
      <w:pPr>
        <w:pStyle w:val="boxBorder"/>
        <w:numPr>
          <w:ilvl w:val="0"/>
          <w:numId w:val="39"/>
        </w:numPr>
      </w:pPr>
      <w:r w:rsidRPr="00630AB4">
        <w:rPr>
          <w:rStyle w:val="VerbatimChar"/>
          <w:rFonts w:ascii="나눔명조" w:eastAsia="나눔명조" w:hAnsi="나눔명조"/>
        </w:rPr>
        <w:t>dccDatePickerSingle()</w:t>
      </w:r>
      <w:r w:rsidRPr="00630AB4">
        <w:t xml:space="preserve"> : </w:t>
      </w:r>
      <w:r w:rsidRPr="00630AB4">
        <w:t>달력에서</w:t>
      </w:r>
      <w:r w:rsidRPr="00630AB4">
        <w:t xml:space="preserve"> </w:t>
      </w:r>
      <w:r w:rsidRPr="00630AB4">
        <w:t>특정한</w:t>
      </w:r>
      <w:r w:rsidRPr="00630AB4">
        <w:t xml:space="preserve"> </w:t>
      </w:r>
      <w:r w:rsidRPr="00630AB4">
        <w:t>날을</w:t>
      </w:r>
      <w:r w:rsidRPr="00630AB4">
        <w:t xml:space="preserve"> </w:t>
      </w:r>
      <w:r w:rsidRPr="00630AB4">
        <w:t>선택할</w:t>
      </w:r>
      <w:r w:rsidRPr="00630AB4">
        <w:t xml:space="preserve"> </w:t>
      </w:r>
      <w:r w:rsidRPr="00630AB4">
        <w:t>수</w:t>
      </w:r>
      <w:r w:rsidRPr="00630AB4">
        <w:t xml:space="preserve"> </w:t>
      </w:r>
      <w:r w:rsidRPr="00630AB4">
        <w:t>있는</w:t>
      </w:r>
      <w:r w:rsidRPr="00630AB4">
        <w:t xml:space="preserve"> dcc </w:t>
      </w:r>
      <w:r w:rsidRPr="00630AB4">
        <w:t>컴포넌트</w:t>
      </w:r>
      <w:r w:rsidRPr="00630AB4">
        <w:t xml:space="preserve"> </w:t>
      </w:r>
      <w:r w:rsidRPr="00630AB4">
        <w:t>함수</w:t>
      </w:r>
    </w:p>
    <w:p w:rsidR="00236884" w:rsidRPr="00630AB4" w:rsidRDefault="005B4EA9" w:rsidP="00630AB4">
      <w:pPr>
        <w:pStyle w:val="boxBorder"/>
        <w:numPr>
          <w:ilvl w:val="0"/>
          <w:numId w:val="39"/>
        </w:numPr>
      </w:pPr>
      <w:r w:rsidRPr="00630AB4">
        <w:rPr>
          <w:rStyle w:val="VerbatimChar"/>
          <w:rFonts w:ascii="나눔명조" w:eastAsia="나눔명조" w:hAnsi="나눔명조"/>
        </w:rPr>
        <w:t>dccGraph()</w:t>
      </w:r>
      <w:r w:rsidRPr="00630AB4">
        <w:t xml:space="preserve"> : plotly.js </w:t>
      </w:r>
      <w:r w:rsidRPr="00630AB4">
        <w:t>기반</w:t>
      </w:r>
      <w:r w:rsidRPr="00630AB4">
        <w:t xml:space="preserve"> </w:t>
      </w:r>
      <w:r w:rsidRPr="00630AB4">
        <w:t>데이터</w:t>
      </w:r>
      <w:r w:rsidRPr="00630AB4">
        <w:t xml:space="preserve"> </w:t>
      </w:r>
      <w:r w:rsidRPr="00630AB4">
        <w:t>시각화를</w:t>
      </w:r>
      <w:r w:rsidRPr="00630AB4">
        <w:t xml:space="preserve"> </w:t>
      </w:r>
      <w:r w:rsidRPr="00630AB4">
        <w:t>렌더링하는</w:t>
      </w:r>
      <w:r w:rsidRPr="00630AB4">
        <w:t xml:space="preserve"> dcc </w:t>
      </w:r>
      <w:r w:rsidRPr="00630AB4">
        <w:t>컴포넌트</w:t>
      </w:r>
      <w:r w:rsidRPr="00630AB4">
        <w:t xml:space="preserve"> </w:t>
      </w:r>
      <w:r w:rsidRPr="00630AB4">
        <w:t>함수</w:t>
      </w:r>
      <w:r w:rsidRPr="00630AB4">
        <w:t xml:space="preserve">, </w:t>
      </w:r>
      <w:r w:rsidRPr="00630AB4">
        <w:t>그래프의</w:t>
      </w:r>
      <w:r w:rsidRPr="00630AB4">
        <w:t xml:space="preserve"> </w:t>
      </w:r>
      <w:r w:rsidRPr="00630AB4">
        <w:t>호버링</w:t>
      </w:r>
      <w:r w:rsidRPr="00630AB4">
        <w:t xml:space="preserve">, </w:t>
      </w:r>
      <w:r w:rsidRPr="00630AB4">
        <w:t>클릭</w:t>
      </w:r>
      <w:r w:rsidRPr="00630AB4">
        <w:t xml:space="preserve">, </w:t>
      </w:r>
      <w:r w:rsidRPr="00630AB4">
        <w:t>셀렉트와</w:t>
      </w:r>
      <w:r w:rsidRPr="00630AB4">
        <w:t xml:space="preserve"> </w:t>
      </w:r>
      <w:r w:rsidRPr="00630AB4">
        <w:t>같은</w:t>
      </w:r>
      <w:r w:rsidRPr="00630AB4">
        <w:t xml:space="preserve"> </w:t>
      </w:r>
      <w:r w:rsidRPr="00630AB4">
        <w:t>사용자</w:t>
      </w:r>
      <w:r w:rsidRPr="00630AB4">
        <w:t xml:space="preserve"> </w:t>
      </w:r>
      <w:r w:rsidRPr="00630AB4">
        <w:t>상호</w:t>
      </w:r>
      <w:r w:rsidRPr="00630AB4">
        <w:t xml:space="preserve"> </w:t>
      </w:r>
      <w:r w:rsidRPr="00630AB4">
        <w:t>작용의</w:t>
      </w:r>
      <w:r w:rsidRPr="00630AB4">
        <w:t xml:space="preserve"> </w:t>
      </w:r>
      <w:r w:rsidRPr="00630AB4">
        <w:t>콜백</w:t>
      </w:r>
      <w:r w:rsidRPr="00630AB4">
        <w:t xml:space="preserve"> </w:t>
      </w:r>
      <w:r w:rsidRPr="00630AB4">
        <w:t>정의</w:t>
      </w:r>
      <w:r w:rsidRPr="00630AB4">
        <w:t xml:space="preserve"> </w:t>
      </w:r>
      <w:r w:rsidRPr="00630AB4">
        <w:t>단위로</w:t>
      </w:r>
      <w:r w:rsidRPr="00630AB4">
        <w:t xml:space="preserve"> </w:t>
      </w:r>
      <w:r w:rsidRPr="00630AB4">
        <w:t>사용됨</w:t>
      </w:r>
      <w:r w:rsidRPr="00630AB4">
        <w:t>.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코로나</w:t>
      </w:r>
      <w:r w:rsidRPr="00630AB4">
        <w:rPr>
          <w:rFonts w:ascii="나눔명조" w:eastAsia="나눔명조" w:hAnsi="나눔명조"/>
          <w:lang w:eastAsia="ko-KR"/>
        </w:rPr>
        <w:t xml:space="preserve">19 Dash </w:t>
      </w:r>
      <w:r w:rsidRPr="00630AB4">
        <w:rPr>
          <w:rFonts w:ascii="나눔명조" w:eastAsia="나눔명조" w:hAnsi="나눔명조"/>
          <w:lang w:eastAsia="ko-KR"/>
        </w:rPr>
        <w:t>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구성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한</w:t>
      </w:r>
      <w:r w:rsidRPr="00630AB4">
        <w:rPr>
          <w:rFonts w:ascii="나눔명조" w:eastAsia="나눔명조" w:hAnsi="나눔명조"/>
          <w:lang w:eastAsia="ko-KR"/>
        </w:rPr>
        <w:t xml:space="preserve"> R </w:t>
      </w:r>
      <w:r w:rsidRPr="00630AB4">
        <w:rPr>
          <w:rFonts w:ascii="나눔명조" w:eastAsia="나눔명조" w:hAnsi="나눔명조"/>
          <w:lang w:eastAsia="ko-KR"/>
        </w:rPr>
        <w:t>코드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음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같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 w:rsidP="00630AB4">
      <w:pPr>
        <w:pStyle w:val="R"/>
      </w:pPr>
      <w:r w:rsidRPr="00630AB4">
        <w:t>library</w:t>
      </w:r>
      <w:r w:rsidRPr="00630AB4">
        <w:t>(dash)</w:t>
      </w:r>
      <w:r w:rsidRPr="00630AB4">
        <w:br/>
      </w:r>
      <w:r w:rsidRPr="00630AB4">
        <w:t>library</w:t>
      </w:r>
      <w:r w:rsidRPr="00630AB4">
        <w:t>(dashCoreComponents)</w:t>
      </w:r>
      <w:r w:rsidRPr="00630AB4">
        <w:br/>
      </w:r>
      <w:r w:rsidRPr="00630AB4">
        <w:t>library</w:t>
      </w:r>
      <w:r w:rsidRPr="00630AB4">
        <w:t>(dashHtmlComponents)</w:t>
      </w:r>
      <w:r w:rsidRPr="00630AB4">
        <w:br/>
      </w:r>
      <w:r w:rsidRPr="00630AB4">
        <w:br/>
      </w:r>
      <w:r w:rsidRPr="00630AB4">
        <w:t xml:space="preserve">total_deaths_5_nations_by_day </w:t>
      </w:r>
      <w:r w:rsidRPr="00630AB4">
        <w:t>&lt;-</w:t>
      </w:r>
      <w:r w:rsidRPr="00630AB4">
        <w:t xml:space="preserve"> df_covid19 </w:t>
      </w:r>
      <w:r w:rsidRPr="00630AB4">
        <w:t>|&gt;</w:t>
      </w:r>
      <w:r w:rsidRPr="00630AB4">
        <w:t xml:space="preserve"> </w:t>
      </w:r>
      <w:r w:rsidRPr="00630AB4">
        <w:br/>
      </w:r>
      <w:r w:rsidRPr="00630AB4">
        <w:t xml:space="preserve">  </w:t>
      </w:r>
      <w:r w:rsidRPr="00630AB4">
        <w:t>filter</w:t>
      </w:r>
      <w:r w:rsidRPr="00630AB4">
        <w:t xml:space="preserve">((iso_code </w:t>
      </w:r>
      <w:r w:rsidRPr="00630AB4">
        <w:t>%in%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'KOR'</w:t>
      </w:r>
      <w:r w:rsidRPr="00630AB4">
        <w:t xml:space="preserve">, </w:t>
      </w:r>
      <w:r w:rsidRPr="00630AB4">
        <w:t>'USA'</w:t>
      </w:r>
      <w:r w:rsidRPr="00630AB4">
        <w:t xml:space="preserve">, </w:t>
      </w:r>
      <w:r w:rsidRPr="00630AB4">
        <w:t>'JPN'</w:t>
      </w:r>
      <w:r w:rsidRPr="00630AB4">
        <w:t xml:space="preserve">, </w:t>
      </w:r>
      <w:r w:rsidRPr="00630AB4">
        <w:t>'GBR'</w:t>
      </w:r>
      <w:r w:rsidRPr="00630AB4">
        <w:t xml:space="preserve">, </w:t>
      </w:r>
      <w:r w:rsidRPr="00630AB4">
        <w:t>'FRA'</w:t>
      </w:r>
      <w:r w:rsidRPr="00630AB4">
        <w:t xml:space="preserve">))) </w:t>
      </w:r>
      <w:r w:rsidRPr="00630AB4">
        <w:t>|&gt;</w:t>
      </w:r>
      <w:r w:rsidRPr="00630AB4">
        <w:br/>
      </w:r>
      <w:r w:rsidRPr="00630AB4">
        <w:t xml:space="preserve">  </w:t>
      </w:r>
      <w:r w:rsidRPr="00630AB4">
        <w:t>filter</w:t>
      </w:r>
      <w:r w:rsidRPr="00630AB4">
        <w:t>(</w:t>
      </w:r>
      <w:r w:rsidRPr="00630AB4">
        <w:t>!</w:t>
      </w:r>
      <w:r w:rsidRPr="00630AB4">
        <w:t>is.na</w:t>
      </w:r>
      <w:r w:rsidRPr="00630AB4">
        <w:t>(total_deaths_per_million))</w:t>
      </w:r>
      <w:r w:rsidRPr="00630AB4">
        <w:br/>
      </w:r>
      <w:r w:rsidRPr="00630AB4">
        <w:br/>
      </w:r>
      <w:r w:rsidRPr="00630AB4">
        <w:t xml:space="preserve">last_day </w:t>
      </w:r>
      <w:r w:rsidRPr="00630AB4">
        <w:t>=</w:t>
      </w:r>
      <w:r w:rsidRPr="00630AB4">
        <w:t xml:space="preserve"> </w:t>
      </w:r>
      <w:r w:rsidRPr="00630AB4">
        <w:t>max</w:t>
      </w:r>
      <w:r w:rsidRPr="00630AB4">
        <w:t>(</w:t>
      </w:r>
      <w:r w:rsidRPr="00630AB4">
        <w:t>distinct</w:t>
      </w:r>
      <w:r w:rsidRPr="00630AB4">
        <w:t xml:space="preserve">(total_deaths_5_nations_by_day, date) </w:t>
      </w:r>
      <w:r w:rsidRPr="00630AB4">
        <w:t>|&gt;</w:t>
      </w:r>
      <w:r w:rsidRPr="00630AB4">
        <w:t xml:space="preserve"> </w:t>
      </w:r>
      <w:r w:rsidRPr="00630AB4">
        <w:t>pull</w:t>
      </w:r>
      <w:r w:rsidRPr="00630AB4">
        <w:t>())</w:t>
      </w:r>
      <w:r w:rsidRPr="00630AB4">
        <w:br/>
      </w:r>
      <w:r w:rsidRPr="00630AB4">
        <w:br/>
      </w:r>
      <w:r w:rsidRPr="00630AB4">
        <w:lastRenderedPageBreak/>
        <w:t xml:space="preserve">fig </w:t>
      </w:r>
      <w:r w:rsidRPr="00630AB4">
        <w:t>&lt;-</w:t>
      </w:r>
      <w:r w:rsidRPr="00630AB4">
        <w:t xml:space="preserve"> total_deaths_5_nations_by_day </w:t>
      </w:r>
      <w:r w:rsidRPr="00630AB4">
        <w:t>|&gt;</w:t>
      </w:r>
      <w:r w:rsidRPr="00630AB4">
        <w:br/>
      </w:r>
      <w:r w:rsidRPr="00630AB4">
        <w:t xml:space="preserve">  </w:t>
      </w:r>
      <w:r w:rsidRPr="00630AB4">
        <w:t>plot_ly</w:t>
      </w:r>
      <w:r w:rsidRPr="00630AB4">
        <w:t xml:space="preserve">() </w:t>
      </w:r>
      <w:r w:rsidRPr="00630AB4">
        <w:t>|&gt;</w:t>
      </w:r>
      <w:r w:rsidRPr="00630AB4">
        <w:br/>
      </w:r>
      <w:r w:rsidRPr="00630AB4">
        <w:t xml:space="preserve">  </w:t>
      </w:r>
      <w:r w:rsidRPr="00630AB4">
        <w:t>add_trace</w:t>
      </w:r>
      <w:r w:rsidRPr="00630AB4">
        <w:t>(</w:t>
      </w:r>
      <w:r w:rsidRPr="00630AB4">
        <w:t>type =</w:t>
      </w:r>
      <w:r w:rsidRPr="00630AB4">
        <w:t xml:space="preserve"> </w:t>
      </w:r>
      <w:r w:rsidRPr="00630AB4">
        <w:t>'scatter'</w:t>
      </w:r>
      <w:r w:rsidRPr="00630AB4">
        <w:t xml:space="preserve">, </w:t>
      </w:r>
      <w:r w:rsidRPr="00630AB4">
        <w:t>mode =</w:t>
      </w:r>
      <w:r w:rsidRPr="00630AB4">
        <w:t xml:space="preserve"> </w:t>
      </w:r>
      <w:r w:rsidRPr="00630AB4">
        <w:t>'lines'</w:t>
      </w:r>
      <w:r w:rsidRPr="00630AB4">
        <w:t xml:space="preserve">, </w:t>
      </w:r>
      <w:r w:rsidRPr="00630AB4">
        <w:br/>
      </w:r>
      <w:r w:rsidRPr="00630AB4">
        <w:t xml:space="preserve">            </w:t>
      </w:r>
      <w:r w:rsidRPr="00630AB4">
        <w:t>x =</w:t>
      </w:r>
      <w:r w:rsidRPr="00630AB4">
        <w:t xml:space="preserve"> </w:t>
      </w:r>
      <w:r w:rsidRPr="00630AB4">
        <w:t>~</w:t>
      </w:r>
      <w:r w:rsidRPr="00630AB4">
        <w:t xml:space="preserve">date, </w:t>
      </w:r>
      <w:r w:rsidRPr="00630AB4">
        <w:t>y =</w:t>
      </w:r>
      <w:r w:rsidRPr="00630AB4">
        <w:t xml:space="preserve"> </w:t>
      </w:r>
      <w:r w:rsidRPr="00630AB4">
        <w:t>~</w:t>
      </w:r>
      <w:r w:rsidRPr="00630AB4">
        <w:t xml:space="preserve">total_deaths_per_million , </w:t>
      </w:r>
      <w:r w:rsidRPr="00630AB4">
        <w:t>linetype =</w:t>
      </w:r>
      <w:r w:rsidRPr="00630AB4">
        <w:t xml:space="preserve"> </w:t>
      </w:r>
      <w:r w:rsidRPr="00630AB4">
        <w:t>~</w:t>
      </w:r>
      <w:r w:rsidRPr="00630AB4">
        <w:t xml:space="preserve">location, </w:t>
      </w:r>
      <w:r w:rsidRPr="00630AB4">
        <w:t>connectgaps =</w:t>
      </w:r>
      <w:r w:rsidRPr="00630AB4">
        <w:t xml:space="preserve"> T, </w:t>
      </w:r>
      <w:r w:rsidRPr="00630AB4">
        <w:br/>
      </w:r>
      <w:r w:rsidRPr="00630AB4">
        <w:t xml:space="preserve">            </w:t>
      </w:r>
      <w:r w:rsidRPr="00630AB4">
        <w:t>color =</w:t>
      </w:r>
      <w:r w:rsidRPr="00630AB4">
        <w:t xml:space="preserve"> </w:t>
      </w:r>
      <w:r w:rsidRPr="00630AB4">
        <w:t>~</w:t>
      </w:r>
      <w:r w:rsidRPr="00630AB4">
        <w:t xml:space="preserve">location) </w:t>
      </w:r>
      <w:r w:rsidRPr="00630AB4">
        <w:t>|&gt;</w:t>
      </w:r>
      <w:r w:rsidRPr="00630AB4">
        <w:br/>
      </w:r>
      <w:r w:rsidRPr="00630AB4">
        <w:t xml:space="preserve">  </w:t>
      </w:r>
      <w:r w:rsidRPr="00630AB4">
        <w:t>add_annotations</w:t>
      </w:r>
      <w:r w:rsidRPr="00630AB4">
        <w:t xml:space="preserve">( </w:t>
      </w:r>
      <w:r w:rsidRPr="00630AB4">
        <w:br/>
      </w:r>
      <w:r w:rsidRPr="00630AB4">
        <w:t xml:space="preserve">    </w:t>
      </w:r>
      <w:r w:rsidRPr="00630AB4">
        <w:t>x =</w:t>
      </w:r>
      <w:r w:rsidRPr="00630AB4">
        <w:t>~</w:t>
      </w:r>
      <w:r w:rsidRPr="00630AB4">
        <w:t xml:space="preserve"> (total_deaths_5_nations_by_day </w:t>
      </w:r>
      <w:r w:rsidRPr="00630AB4">
        <w:t>|&gt;</w:t>
      </w:r>
      <w:r w:rsidRPr="00630AB4">
        <w:t xml:space="preserve"> </w:t>
      </w:r>
      <w:r w:rsidRPr="00630AB4">
        <w:t>filter</w:t>
      </w:r>
      <w:r w:rsidRPr="00630AB4">
        <w:t xml:space="preserve">(date </w:t>
      </w:r>
      <w:r w:rsidRPr="00630AB4">
        <w:t>==</w:t>
      </w:r>
      <w:r w:rsidRPr="00630AB4">
        <w:t xml:space="preserve"> </w:t>
      </w:r>
      <w:r w:rsidRPr="00630AB4">
        <w:t>max</w:t>
      </w:r>
      <w:r w:rsidRPr="00630AB4">
        <w:t xml:space="preserve">(date)) </w:t>
      </w:r>
      <w:r w:rsidRPr="00630AB4">
        <w:t>|&gt;</w:t>
      </w:r>
      <w:r w:rsidRPr="00630AB4">
        <w:t xml:space="preserve"> </w:t>
      </w:r>
      <w:r w:rsidRPr="00630AB4">
        <w:t>select</w:t>
      </w:r>
      <w:r w:rsidRPr="00630AB4">
        <w:t xml:space="preserve">(date) </w:t>
      </w:r>
      <w:r w:rsidRPr="00630AB4">
        <w:t>|&gt;</w:t>
      </w:r>
      <w:r w:rsidRPr="00630AB4">
        <w:t xml:space="preserve"> </w:t>
      </w:r>
      <w:r w:rsidRPr="00630AB4">
        <w:t>pull</w:t>
      </w:r>
      <w:r w:rsidRPr="00630AB4">
        <w:t xml:space="preserve">()), </w:t>
      </w:r>
      <w:r w:rsidRPr="00630AB4">
        <w:br/>
      </w:r>
      <w:r w:rsidRPr="00630AB4">
        <w:t xml:space="preserve">    </w:t>
      </w:r>
      <w:r w:rsidRPr="00630AB4">
        <w:t>y =</w:t>
      </w:r>
      <w:r w:rsidRPr="00630AB4">
        <w:t xml:space="preserve"> </w:t>
      </w:r>
      <w:r w:rsidRPr="00630AB4">
        <w:t>~</w:t>
      </w:r>
      <w:r w:rsidRPr="00630AB4">
        <w:t xml:space="preserve">(total_deaths_5_nations_by_day </w:t>
      </w:r>
      <w:r w:rsidRPr="00630AB4">
        <w:t>|&gt;</w:t>
      </w:r>
      <w:r w:rsidRPr="00630AB4">
        <w:t xml:space="preserve"> </w:t>
      </w:r>
      <w:r w:rsidRPr="00630AB4">
        <w:t>filter</w:t>
      </w:r>
      <w:r w:rsidRPr="00630AB4">
        <w:t xml:space="preserve">(date </w:t>
      </w:r>
      <w:r w:rsidRPr="00630AB4">
        <w:t>==</w:t>
      </w:r>
      <w:r w:rsidRPr="00630AB4">
        <w:t xml:space="preserve"> </w:t>
      </w:r>
      <w:r w:rsidRPr="00630AB4">
        <w:t>max</w:t>
      </w:r>
      <w:r w:rsidRPr="00630AB4">
        <w:t xml:space="preserve">(date)) </w:t>
      </w:r>
      <w:r w:rsidRPr="00630AB4">
        <w:t>|&gt;</w:t>
      </w:r>
      <w:r w:rsidRPr="00630AB4">
        <w:t xml:space="preserve"> </w:t>
      </w:r>
      <w:r w:rsidRPr="00630AB4">
        <w:t>select</w:t>
      </w:r>
      <w:r w:rsidRPr="00630AB4">
        <w:t xml:space="preserve">(total_deaths_per_million) </w:t>
      </w:r>
      <w:r w:rsidRPr="00630AB4">
        <w:t>|&gt;</w:t>
      </w:r>
      <w:r w:rsidRPr="00630AB4">
        <w:t xml:space="preserve"> </w:t>
      </w:r>
      <w:r w:rsidRPr="00630AB4">
        <w:t>pull</w:t>
      </w:r>
      <w:r w:rsidRPr="00630AB4">
        <w:t>()),</w:t>
      </w:r>
      <w:r w:rsidRPr="00630AB4">
        <w:br/>
      </w:r>
      <w:r w:rsidRPr="00630AB4">
        <w:t xml:space="preserve">    </w:t>
      </w:r>
      <w:r w:rsidRPr="00630AB4">
        <w:t>text =</w:t>
      </w:r>
      <w:r w:rsidRPr="00630AB4">
        <w:t xml:space="preserve"> </w:t>
      </w:r>
      <w:r w:rsidRPr="00630AB4">
        <w:t>~</w:t>
      </w:r>
      <w:r w:rsidRPr="00630AB4">
        <w:t xml:space="preserve">(total_deaths_5_nations_by_day </w:t>
      </w:r>
      <w:r w:rsidRPr="00630AB4">
        <w:t>|&gt;</w:t>
      </w:r>
      <w:r w:rsidRPr="00630AB4">
        <w:t xml:space="preserve"> </w:t>
      </w:r>
      <w:r w:rsidRPr="00630AB4">
        <w:t>filter</w:t>
      </w:r>
      <w:r w:rsidRPr="00630AB4">
        <w:t xml:space="preserve">(date </w:t>
      </w:r>
      <w:r w:rsidRPr="00630AB4">
        <w:t>==</w:t>
      </w:r>
      <w:r w:rsidRPr="00630AB4">
        <w:t xml:space="preserve"> </w:t>
      </w:r>
      <w:r w:rsidRPr="00630AB4">
        <w:t>max</w:t>
      </w:r>
      <w:r w:rsidRPr="00630AB4">
        <w:t xml:space="preserve">(date)) </w:t>
      </w:r>
      <w:r w:rsidRPr="00630AB4">
        <w:t>|&gt;</w:t>
      </w:r>
      <w:r w:rsidRPr="00630AB4">
        <w:t xml:space="preserve"> </w:t>
      </w:r>
      <w:r w:rsidRPr="00630AB4">
        <w:t>select</w:t>
      </w:r>
      <w:r w:rsidRPr="00630AB4">
        <w:t xml:space="preserve">(location) </w:t>
      </w:r>
      <w:r w:rsidRPr="00630AB4">
        <w:t>|&gt;</w:t>
      </w:r>
      <w:r w:rsidRPr="00630AB4">
        <w:t xml:space="preserve"> </w:t>
      </w:r>
      <w:r w:rsidRPr="00630AB4">
        <w:t>pull</w:t>
      </w:r>
      <w:r w:rsidRPr="00630AB4">
        <w:t xml:space="preserve">()), </w:t>
      </w:r>
      <w:r w:rsidRPr="00630AB4">
        <w:br/>
      </w:r>
      <w:r w:rsidRPr="00630AB4">
        <w:t xml:space="preserve">    </w:t>
      </w:r>
      <w:r w:rsidRPr="00630AB4">
        <w:t>textposition =</w:t>
      </w:r>
      <w:r w:rsidRPr="00630AB4">
        <w:t xml:space="preserve"> </w:t>
      </w:r>
      <w:r w:rsidRPr="00630AB4">
        <w:t>'middle right'</w:t>
      </w:r>
      <w:r w:rsidRPr="00630AB4">
        <w:t xml:space="preserve">, </w:t>
      </w:r>
      <w:r w:rsidRPr="00630AB4">
        <w:t xml:space="preserve">xanchor </w:t>
      </w:r>
      <w:r w:rsidRPr="00630AB4">
        <w:t>=</w:t>
      </w:r>
      <w:r w:rsidRPr="00630AB4">
        <w:t xml:space="preserve"> </w:t>
      </w:r>
      <w:r w:rsidRPr="00630AB4">
        <w:t>'left'</w:t>
      </w:r>
      <w:r w:rsidRPr="00630AB4">
        <w:t xml:space="preserve">, </w:t>
      </w:r>
      <w:r w:rsidRPr="00630AB4">
        <w:t>showarrow =</w:t>
      </w:r>
      <w:r w:rsidRPr="00630AB4">
        <w:t xml:space="preserve"> </w:t>
      </w:r>
      <w:r w:rsidRPr="00630AB4">
        <w:t>FALSE</w:t>
      </w:r>
      <w:r w:rsidRPr="00630AB4">
        <w:br/>
      </w:r>
      <w:r w:rsidRPr="00630AB4">
        <w:t xml:space="preserve">  ) </w:t>
      </w:r>
      <w:r w:rsidRPr="00630AB4">
        <w:t>|&gt;</w:t>
      </w:r>
      <w:r w:rsidRPr="00630AB4">
        <w:br/>
      </w:r>
      <w:r w:rsidRPr="00630AB4">
        <w:t xml:space="preserve">  </w:t>
      </w:r>
      <w:r w:rsidRPr="00630AB4">
        <w:t>layout</w:t>
      </w:r>
      <w:r w:rsidRPr="00630AB4">
        <w:t>(</w:t>
      </w:r>
      <w:r w:rsidRPr="00630AB4">
        <w:t>title =</w:t>
      </w:r>
      <w:r w:rsidRPr="00630AB4">
        <w:t xml:space="preserve"> </w:t>
      </w:r>
      <w:r w:rsidRPr="00630AB4">
        <w:t>'</w:t>
      </w:r>
      <w:r w:rsidRPr="00630AB4">
        <w:t>코로나</w:t>
      </w:r>
      <w:r w:rsidRPr="00630AB4">
        <w:t xml:space="preserve"> 19 </w:t>
      </w:r>
      <w:r w:rsidRPr="00630AB4">
        <w:t>사망자수</w:t>
      </w:r>
      <w:r w:rsidRPr="00630AB4">
        <w:t xml:space="preserve"> </w:t>
      </w:r>
      <w:r w:rsidRPr="00630AB4">
        <w:t>추세</w:t>
      </w:r>
      <w:r w:rsidRPr="00630AB4">
        <w:t>'</w:t>
      </w:r>
      <w:r w:rsidRPr="00630AB4">
        <w:t xml:space="preserve">, </w:t>
      </w:r>
      <w:r w:rsidRPr="00630AB4">
        <w:br/>
      </w:r>
      <w:r w:rsidRPr="00630AB4">
        <w:t xml:space="preserve">         </w:t>
      </w:r>
      <w:r w:rsidRPr="00630AB4">
        <w:t>xaxi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title =</w:t>
      </w:r>
      <w:r w:rsidRPr="00630AB4">
        <w:t xml:space="preserve"> </w:t>
      </w:r>
      <w:r w:rsidRPr="00630AB4">
        <w:t>''</w:t>
      </w:r>
      <w:r w:rsidRPr="00630AB4">
        <w:t xml:space="preserve">, 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'2020-02-15'</w:t>
      </w:r>
      <w:r w:rsidRPr="00630AB4">
        <w:t xml:space="preserve">, </w:t>
      </w:r>
      <w:r w:rsidRPr="00630AB4">
        <w:t>format</w:t>
      </w:r>
      <w:r w:rsidRPr="00630AB4">
        <w:t xml:space="preserve">(last_day, </w:t>
      </w:r>
      <w:r w:rsidRPr="00630AB4">
        <w:t>format=</w:t>
      </w:r>
      <w:r w:rsidRPr="00630AB4">
        <w:t>"%Y-%m-%d"</w:t>
      </w:r>
      <w:r w:rsidRPr="00630AB4">
        <w:t xml:space="preserve">))), </w:t>
      </w:r>
      <w:r w:rsidRPr="00630AB4">
        <w:br/>
      </w:r>
      <w:r w:rsidRPr="00630AB4">
        <w:t xml:space="preserve">         </w:t>
      </w:r>
      <w:r w:rsidRPr="00630AB4">
        <w:t>yaxi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title =</w:t>
      </w:r>
      <w:r w:rsidRPr="00630AB4">
        <w:t xml:space="preserve"> </w:t>
      </w:r>
      <w:r w:rsidRPr="00630AB4">
        <w:t>'10</w:t>
      </w:r>
      <w:r w:rsidRPr="00630AB4">
        <w:t>만명당</w:t>
      </w:r>
      <w:r w:rsidRPr="00630AB4">
        <w:t xml:space="preserve"> </w:t>
      </w:r>
      <w:r w:rsidRPr="00630AB4">
        <w:t>사망자수</w:t>
      </w:r>
      <w:r w:rsidRPr="00630AB4">
        <w:t xml:space="preserve"> </w:t>
      </w:r>
      <w:r w:rsidRPr="00630AB4">
        <w:t>누계</w:t>
      </w:r>
      <w:r w:rsidRPr="00630AB4">
        <w:t>'</w:t>
      </w:r>
      <w:r w:rsidRPr="00630AB4">
        <w:t xml:space="preserve">), </w:t>
      </w:r>
      <w:r w:rsidRPr="00630AB4">
        <w:br/>
      </w:r>
      <w:r w:rsidRPr="00630AB4">
        <w:t xml:space="preserve">         </w:t>
      </w:r>
      <w:r w:rsidRPr="00630AB4">
        <w:t>margin =</w:t>
      </w:r>
      <w:r w:rsidRPr="00630AB4">
        <w:t xml:space="preserve"> margins_R,</w:t>
      </w:r>
      <w:r w:rsidRPr="00630AB4">
        <w:br/>
      </w:r>
      <w:r w:rsidRPr="00630AB4">
        <w:t xml:space="preserve">         </w:t>
      </w:r>
      <w:r w:rsidRPr="00630AB4">
        <w:t>showlegend =</w:t>
      </w:r>
      <w:r w:rsidRPr="00630AB4">
        <w:t xml:space="preserve"> </w:t>
      </w:r>
      <w:r w:rsidRPr="00630AB4">
        <w:t>FALSE</w:t>
      </w:r>
      <w:r w:rsidRPr="00630AB4">
        <w:t>)</w:t>
      </w:r>
      <w:r w:rsidRPr="00630AB4">
        <w:br/>
      </w:r>
      <w:r w:rsidRPr="00630AB4">
        <w:br/>
      </w:r>
      <w:r w:rsidRPr="00630AB4">
        <w:t xml:space="preserve">max_deaths_per_million_by_day </w:t>
      </w:r>
      <w:r w:rsidRPr="00630AB4">
        <w:t>&lt;-</w:t>
      </w:r>
      <w:r w:rsidRPr="00630AB4">
        <w:t xml:space="preserve"> total_deaths_5_nations_by_day </w:t>
      </w:r>
      <w:r w:rsidRPr="00630AB4">
        <w:t>|&gt;</w:t>
      </w:r>
      <w:r w:rsidRPr="00630AB4">
        <w:t xml:space="preserve"> </w:t>
      </w:r>
      <w:r w:rsidRPr="00630AB4">
        <w:t>group_by</w:t>
      </w:r>
      <w:r w:rsidRPr="00630AB4">
        <w:t xml:space="preserve">(location) </w:t>
      </w:r>
      <w:r w:rsidRPr="00630AB4">
        <w:t>|&gt;</w:t>
      </w:r>
      <w:r w:rsidRPr="00630AB4">
        <w:br/>
      </w:r>
      <w:r w:rsidRPr="00630AB4">
        <w:t xml:space="preserve">  </w:t>
      </w:r>
      <w:r w:rsidRPr="00630AB4">
        <w:t>summarise</w:t>
      </w:r>
      <w:r w:rsidRPr="00630AB4">
        <w:t>(</w:t>
      </w:r>
      <w:r w:rsidRPr="00630AB4">
        <w:t>최대사망자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max</w:t>
      </w:r>
      <w:r w:rsidRPr="00630AB4">
        <w:t xml:space="preserve">(new_deaths_per_million, </w:t>
      </w:r>
      <w:r w:rsidRPr="00630AB4">
        <w:t>na.rm =</w:t>
      </w:r>
      <w:r w:rsidRPr="00630AB4">
        <w:t xml:space="preserve"> </w:t>
      </w:r>
      <w:r w:rsidRPr="00630AB4">
        <w:t>TRUE</w:t>
      </w:r>
      <w:r w:rsidRPr="00630AB4">
        <w:t>))</w:t>
      </w:r>
      <w:r w:rsidRPr="00630AB4">
        <w:br/>
      </w:r>
      <w:r w:rsidRPr="00630AB4">
        <w:br/>
      </w:r>
      <w:r w:rsidRPr="00630AB4">
        <w:t xml:space="preserve">deaths_per_million_in_lateast </w:t>
      </w:r>
      <w:r w:rsidRPr="00630AB4">
        <w:t>&lt;-</w:t>
      </w:r>
      <w:r w:rsidRPr="00630AB4">
        <w:t xml:space="preserve"> total_deaths_5_nations_by_day </w:t>
      </w:r>
      <w:r w:rsidRPr="00630AB4">
        <w:t>|&gt;</w:t>
      </w:r>
      <w:r w:rsidRPr="00630AB4">
        <w:t xml:space="preserve"> </w:t>
      </w:r>
      <w:r w:rsidRPr="00630AB4">
        <w:t>group_by</w:t>
      </w:r>
      <w:r w:rsidRPr="00630AB4">
        <w:t>(location</w:t>
      </w:r>
      <w:r w:rsidRPr="00630AB4">
        <w:t xml:space="preserve">) </w:t>
      </w:r>
      <w:r w:rsidRPr="00630AB4">
        <w:t>|&gt;</w:t>
      </w:r>
      <w:r w:rsidRPr="00630AB4">
        <w:br/>
      </w:r>
      <w:r w:rsidRPr="00630AB4">
        <w:t xml:space="preserve">  </w:t>
      </w:r>
      <w:r w:rsidRPr="00630AB4">
        <w:t>filter</w:t>
      </w:r>
      <w:r w:rsidRPr="00630AB4">
        <w:t>(</w:t>
      </w:r>
      <w:r w:rsidRPr="00630AB4">
        <w:t>is.na</w:t>
      </w:r>
      <w:r w:rsidRPr="00630AB4">
        <w:t xml:space="preserve">(new_deaths_per_million) </w:t>
      </w:r>
      <w:r w:rsidRPr="00630AB4">
        <w:t>==</w:t>
      </w:r>
      <w:r w:rsidRPr="00630AB4">
        <w:t xml:space="preserve"> </w:t>
      </w:r>
      <w:r w:rsidRPr="00630AB4">
        <w:t>FALSE</w:t>
      </w:r>
      <w:r w:rsidRPr="00630AB4">
        <w:t xml:space="preserve">) </w:t>
      </w:r>
      <w:r w:rsidRPr="00630AB4">
        <w:t>|&gt;</w:t>
      </w:r>
      <w:r w:rsidRPr="00630AB4">
        <w:br/>
      </w:r>
      <w:r w:rsidRPr="00630AB4">
        <w:t xml:space="preserve">  </w:t>
      </w:r>
      <w:r w:rsidRPr="00630AB4">
        <w:t>filter</w:t>
      </w:r>
      <w:r w:rsidRPr="00630AB4">
        <w:t xml:space="preserve">(date </w:t>
      </w:r>
      <w:r w:rsidRPr="00630AB4">
        <w:t>==</w:t>
      </w:r>
      <w:r w:rsidRPr="00630AB4">
        <w:t xml:space="preserve"> </w:t>
      </w:r>
      <w:r w:rsidRPr="00630AB4">
        <w:t>max</w:t>
      </w:r>
      <w:r w:rsidRPr="00630AB4">
        <w:t xml:space="preserve">(date)) </w:t>
      </w:r>
      <w:r w:rsidRPr="00630AB4">
        <w:t>|&gt;</w:t>
      </w:r>
      <w:r w:rsidRPr="00630AB4">
        <w:br/>
      </w:r>
      <w:r w:rsidRPr="00630AB4">
        <w:t xml:space="preserve">  </w:t>
      </w:r>
      <w:r w:rsidRPr="00630AB4">
        <w:t>select</w:t>
      </w:r>
      <w:r w:rsidRPr="00630AB4">
        <w:t>(iso_code, date, new_deaths_per_million)</w:t>
      </w:r>
      <w:r w:rsidRPr="00630AB4">
        <w:br/>
      </w:r>
      <w:r w:rsidRPr="00630AB4">
        <w:br/>
      </w:r>
      <w:r w:rsidRPr="00630AB4">
        <w:t xml:space="preserve">df_gauge </w:t>
      </w:r>
      <w:r w:rsidRPr="00630AB4">
        <w:t>&lt;-</w:t>
      </w:r>
      <w:r w:rsidRPr="00630AB4">
        <w:t xml:space="preserve"> </w:t>
      </w:r>
      <w:r w:rsidRPr="00630AB4">
        <w:t>left_join</w:t>
      </w:r>
      <w:r w:rsidRPr="00630AB4">
        <w:t xml:space="preserve">(max_deaths_per_million_by_day, deaths_per_million_in_lateast, </w:t>
      </w:r>
      <w:r w:rsidRPr="00630AB4">
        <w:t>by =</w:t>
      </w:r>
      <w:r w:rsidRPr="00630AB4">
        <w:t xml:space="preserve"> </w:t>
      </w:r>
      <w:r w:rsidRPr="00630AB4">
        <w:t>'location'</w:t>
      </w:r>
      <w:r w:rsidRPr="00630AB4">
        <w:t xml:space="preserve">) </w:t>
      </w:r>
      <w:r w:rsidRPr="00630AB4">
        <w:t>|&gt;</w:t>
      </w:r>
      <w:r w:rsidRPr="00630AB4">
        <w:t xml:space="preserve"> </w:t>
      </w:r>
      <w:r w:rsidRPr="00630AB4">
        <w:t>arrange</w:t>
      </w:r>
      <w:r w:rsidRPr="00630AB4">
        <w:t>(location)</w:t>
      </w:r>
      <w:r w:rsidRPr="00630AB4">
        <w:br/>
      </w:r>
      <w:r w:rsidRPr="00630AB4">
        <w:br/>
      </w:r>
      <w:r w:rsidRPr="00630AB4">
        <w:t xml:space="preserve">## </w:t>
      </w:r>
      <w:r w:rsidRPr="00630AB4">
        <w:t>한국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fig_gauge_kor </w:t>
      </w:r>
      <w:r w:rsidRPr="00630AB4">
        <w:t>&lt;-</w:t>
      </w:r>
      <w:r w:rsidRPr="00630AB4">
        <w:t xml:space="preserve"> df_gauge </w:t>
      </w:r>
      <w:r w:rsidRPr="00630AB4">
        <w:t>|&gt;</w:t>
      </w:r>
      <w:r w:rsidRPr="00630AB4">
        <w:t xml:space="preserve"> </w:t>
      </w:r>
      <w:r w:rsidRPr="00630AB4">
        <w:t>plot_ly</w:t>
      </w:r>
      <w:r w:rsidRPr="00630AB4">
        <w:t xml:space="preserve">() </w:t>
      </w:r>
      <w:r w:rsidRPr="00630AB4">
        <w:t>|&gt;</w:t>
      </w:r>
      <w:r w:rsidRPr="00630AB4">
        <w:br/>
      </w:r>
      <w:r w:rsidRPr="00630AB4">
        <w:t xml:space="preserve">  </w:t>
      </w:r>
      <w:r w:rsidRPr="00630AB4">
        <w:t>add_trace</w:t>
      </w:r>
      <w:r w:rsidRPr="00630AB4">
        <w:t>(</w:t>
      </w:r>
      <w:r w:rsidRPr="00630AB4">
        <w:t>type =</w:t>
      </w:r>
      <w:r w:rsidRPr="00630AB4">
        <w:t xml:space="preserve"> </w:t>
      </w:r>
      <w:r w:rsidRPr="00630AB4">
        <w:t>'indicator'</w:t>
      </w:r>
      <w:r w:rsidRPr="00630AB4">
        <w:t xml:space="preserve">, </w:t>
      </w:r>
      <w:r w:rsidRPr="00630AB4">
        <w:t>mode =</w:t>
      </w:r>
      <w:r w:rsidRPr="00630AB4">
        <w:t xml:space="preserve"> </w:t>
      </w:r>
      <w:r w:rsidRPr="00630AB4">
        <w:t>"gauge+number"</w:t>
      </w:r>
      <w:r w:rsidRPr="00630AB4">
        <w:t xml:space="preserve">, </w:t>
      </w:r>
      <w:r w:rsidRPr="00630AB4">
        <w:t>titl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3</w:t>
      </w:r>
      <w:r w:rsidRPr="00630AB4">
        <w:t xml:space="preserve">, </w:t>
      </w:r>
      <w:r w:rsidRPr="00630AB4">
        <w:t>1</w:t>
      </w:r>
      <w:r w:rsidRPr="00630AB4">
        <w:t>]),</w:t>
      </w:r>
      <w:r w:rsidRPr="00630AB4">
        <w:br/>
      </w:r>
      <w:r w:rsidRPr="00630AB4">
        <w:t xml:space="preserve">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3</w:t>
      </w:r>
      <w:r w:rsidRPr="00630AB4">
        <w:t xml:space="preserve">, </w:t>
      </w:r>
      <w:r w:rsidRPr="00630AB4">
        <w:t>5</w:t>
      </w:r>
      <w:r w:rsidRPr="00630AB4">
        <w:t xml:space="preserve">]), </w:t>
      </w:r>
      <w:r w:rsidRPr="00630AB4">
        <w:br/>
      </w:r>
      <w:r w:rsidRPr="00630AB4">
        <w:t xml:space="preserve">            </w:t>
      </w:r>
      <w:r w:rsidRPr="00630AB4">
        <w:t>gau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axi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</w:t>
      </w:r>
      <w:r w:rsidRPr="00630AB4">
        <w:t>ran</w:t>
      </w:r>
      <w:r w:rsidRPr="00630AB4">
        <w:t>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NULL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3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</w:t>
      </w:r>
      <w:r w:rsidRPr="00630AB4">
        <w:t>step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0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3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3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3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3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3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gray"</w:t>
      </w:r>
      <w:r w:rsidRPr="00630AB4">
        <w:t>)),</w:t>
      </w:r>
      <w:r w:rsidRPr="00630AB4">
        <w:br/>
      </w:r>
      <w:r w:rsidRPr="00630AB4">
        <w:t xml:space="preserve">              </w:t>
      </w:r>
      <w:r w:rsidRPr="00630AB4">
        <w:t>threshold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lin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                 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3</w:t>
      </w:r>
      <w:r w:rsidRPr="00630AB4">
        <w:t xml:space="preserve">, </w:t>
      </w:r>
      <w:r w:rsidRPr="00630AB4">
        <w:t>2</w:t>
      </w:r>
      <w:r w:rsidRPr="00630AB4">
        <w:t xml:space="preserve">])), </w:t>
      </w:r>
      <w:r w:rsidRPr="00630AB4">
        <w:br/>
      </w:r>
      <w:r w:rsidRPr="00630AB4">
        <w:t xml:space="preserve">              </w:t>
      </w:r>
      <w:r w:rsidRPr="00630AB4">
        <w:t>ba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</w:t>
      </w:r>
      <w:r w:rsidRPr="00630AB4">
        <w:t>numbe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suffix 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)</w:t>
      </w:r>
      <w:r w:rsidRPr="00630AB4">
        <w:br/>
      </w:r>
      <w:r w:rsidRPr="00630AB4">
        <w:br/>
      </w:r>
      <w:r w:rsidRPr="00630AB4">
        <w:t xml:space="preserve">## </w:t>
      </w:r>
      <w:r w:rsidRPr="00630AB4">
        <w:t>프랑스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fig_gauge_fra </w:t>
      </w:r>
      <w:r w:rsidRPr="00630AB4">
        <w:t>&lt;-</w:t>
      </w:r>
      <w:r w:rsidRPr="00630AB4">
        <w:t xml:space="preserve"> df_gauge </w:t>
      </w:r>
      <w:r w:rsidRPr="00630AB4">
        <w:t>|&gt;</w:t>
      </w:r>
      <w:r w:rsidRPr="00630AB4">
        <w:t xml:space="preserve"> </w:t>
      </w:r>
      <w:r w:rsidRPr="00630AB4">
        <w:t>plot_ly</w:t>
      </w:r>
      <w:r w:rsidRPr="00630AB4">
        <w:t xml:space="preserve">() </w:t>
      </w:r>
      <w:r w:rsidRPr="00630AB4">
        <w:t>|&gt;</w:t>
      </w:r>
      <w:r w:rsidRPr="00630AB4">
        <w:br/>
      </w:r>
      <w:r w:rsidRPr="00630AB4">
        <w:t xml:space="preserve">  </w:t>
      </w:r>
      <w:r w:rsidRPr="00630AB4">
        <w:t>add_trace</w:t>
      </w:r>
      <w:r w:rsidRPr="00630AB4">
        <w:t>(</w:t>
      </w:r>
      <w:r w:rsidRPr="00630AB4">
        <w:t>type =</w:t>
      </w:r>
      <w:r w:rsidRPr="00630AB4">
        <w:t xml:space="preserve"> </w:t>
      </w:r>
      <w:r w:rsidRPr="00630AB4">
        <w:t>'indicator'</w:t>
      </w:r>
      <w:r w:rsidRPr="00630AB4">
        <w:t xml:space="preserve">, </w:t>
      </w:r>
      <w:r w:rsidRPr="00630AB4">
        <w:t>mode =</w:t>
      </w:r>
      <w:r w:rsidRPr="00630AB4">
        <w:t xml:space="preserve"> </w:t>
      </w:r>
      <w:r w:rsidRPr="00630AB4">
        <w:t>"gauge+number"</w:t>
      </w:r>
      <w:r w:rsidRPr="00630AB4">
        <w:t xml:space="preserve">, </w:t>
      </w:r>
      <w:r w:rsidRPr="00630AB4">
        <w:t>titl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1</w:t>
      </w:r>
      <w:r w:rsidRPr="00630AB4">
        <w:t xml:space="preserve">, </w:t>
      </w:r>
      <w:r w:rsidRPr="00630AB4">
        <w:t>1</w:t>
      </w:r>
      <w:r w:rsidRPr="00630AB4">
        <w:t>]),</w:t>
      </w:r>
      <w:r w:rsidRPr="00630AB4">
        <w:br/>
      </w:r>
      <w:r w:rsidRPr="00630AB4">
        <w:t xml:space="preserve">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1</w:t>
      </w:r>
      <w:r w:rsidRPr="00630AB4">
        <w:t xml:space="preserve">, </w:t>
      </w:r>
      <w:r w:rsidRPr="00630AB4">
        <w:t>5</w:t>
      </w:r>
      <w:r w:rsidRPr="00630AB4">
        <w:t xml:space="preserve">]), </w:t>
      </w:r>
      <w:r w:rsidRPr="00630AB4">
        <w:br/>
      </w:r>
      <w:r w:rsidRPr="00630AB4">
        <w:t xml:space="preserve">            </w:t>
      </w:r>
      <w:r w:rsidRPr="00630AB4">
        <w:t>gau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axi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</w:t>
      </w:r>
      <w:r w:rsidRPr="00630AB4">
        <w:t>ran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NULL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1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</w:t>
      </w:r>
      <w:r w:rsidRPr="00630AB4">
        <w:t>step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0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1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1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1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1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1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gray"</w:t>
      </w:r>
      <w:r w:rsidRPr="00630AB4">
        <w:t>)),</w:t>
      </w:r>
      <w:r w:rsidRPr="00630AB4">
        <w:br/>
      </w:r>
      <w:r w:rsidRPr="00630AB4">
        <w:t xml:space="preserve">              </w:t>
      </w:r>
      <w:r w:rsidRPr="00630AB4">
        <w:t>threshold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lin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lastRenderedPageBreak/>
        <w:t xml:space="preserve">                   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1</w:t>
      </w:r>
      <w:r w:rsidRPr="00630AB4">
        <w:t xml:space="preserve">, </w:t>
      </w:r>
      <w:r w:rsidRPr="00630AB4">
        <w:t>2</w:t>
      </w:r>
      <w:r w:rsidRPr="00630AB4">
        <w:t xml:space="preserve">])), </w:t>
      </w:r>
      <w:r w:rsidRPr="00630AB4">
        <w:br/>
      </w:r>
      <w:r w:rsidRPr="00630AB4">
        <w:t xml:space="preserve">              </w:t>
      </w:r>
      <w:r w:rsidRPr="00630AB4">
        <w:t>ba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</w:t>
      </w:r>
      <w:r w:rsidRPr="00630AB4">
        <w:t>numbe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suffix 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)</w:t>
      </w:r>
      <w:r w:rsidRPr="00630AB4">
        <w:br/>
      </w:r>
      <w:r w:rsidRPr="00630AB4">
        <w:br/>
      </w:r>
      <w:r w:rsidRPr="00630AB4">
        <w:t xml:space="preserve">## </w:t>
      </w:r>
      <w:r w:rsidRPr="00630AB4">
        <w:t>일본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fig_gauge_jpn </w:t>
      </w:r>
      <w:r w:rsidRPr="00630AB4">
        <w:t>&lt;-</w:t>
      </w:r>
      <w:r w:rsidRPr="00630AB4">
        <w:t xml:space="preserve"> df_gauge </w:t>
      </w:r>
      <w:r w:rsidRPr="00630AB4">
        <w:t>|&gt;</w:t>
      </w:r>
      <w:r w:rsidRPr="00630AB4">
        <w:t xml:space="preserve"> </w:t>
      </w:r>
      <w:r w:rsidRPr="00630AB4">
        <w:t>plot_ly</w:t>
      </w:r>
      <w:r w:rsidRPr="00630AB4">
        <w:t xml:space="preserve">() </w:t>
      </w:r>
      <w:r w:rsidRPr="00630AB4">
        <w:t>|&gt;</w:t>
      </w:r>
      <w:r w:rsidRPr="00630AB4">
        <w:br/>
      </w:r>
      <w:r w:rsidRPr="00630AB4">
        <w:t xml:space="preserve">  </w:t>
      </w:r>
      <w:r w:rsidRPr="00630AB4">
        <w:t>add_trace</w:t>
      </w:r>
      <w:r w:rsidRPr="00630AB4">
        <w:t>(</w:t>
      </w:r>
      <w:r w:rsidRPr="00630AB4">
        <w:t>type =</w:t>
      </w:r>
      <w:r w:rsidRPr="00630AB4">
        <w:t xml:space="preserve"> </w:t>
      </w:r>
      <w:r w:rsidRPr="00630AB4">
        <w:t>'indicator'</w:t>
      </w:r>
      <w:r w:rsidRPr="00630AB4">
        <w:t xml:space="preserve">, </w:t>
      </w:r>
      <w:r w:rsidRPr="00630AB4">
        <w:t>mode =</w:t>
      </w:r>
      <w:r w:rsidRPr="00630AB4">
        <w:t xml:space="preserve"> </w:t>
      </w:r>
      <w:r w:rsidRPr="00630AB4">
        <w:t>"gauge+number"</w:t>
      </w:r>
      <w:r w:rsidRPr="00630AB4">
        <w:t xml:space="preserve">, </w:t>
      </w:r>
      <w:r w:rsidRPr="00630AB4">
        <w:t>titl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2</w:t>
      </w:r>
      <w:r w:rsidRPr="00630AB4">
        <w:t xml:space="preserve">, </w:t>
      </w:r>
      <w:r w:rsidRPr="00630AB4">
        <w:t>1</w:t>
      </w:r>
      <w:r w:rsidRPr="00630AB4">
        <w:t>]),</w:t>
      </w:r>
      <w:r w:rsidRPr="00630AB4">
        <w:br/>
      </w:r>
      <w:r w:rsidRPr="00630AB4">
        <w:t xml:space="preserve">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2</w:t>
      </w:r>
      <w:r w:rsidRPr="00630AB4">
        <w:t xml:space="preserve">, </w:t>
      </w:r>
      <w:r w:rsidRPr="00630AB4">
        <w:t>5</w:t>
      </w:r>
      <w:r w:rsidRPr="00630AB4">
        <w:t xml:space="preserve">]), </w:t>
      </w:r>
      <w:r w:rsidRPr="00630AB4">
        <w:br/>
      </w:r>
      <w:r w:rsidRPr="00630AB4">
        <w:t xml:space="preserve">            </w:t>
      </w:r>
      <w:r w:rsidRPr="00630AB4">
        <w:t>gau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axi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</w:t>
      </w:r>
      <w:r w:rsidRPr="00630AB4">
        <w:t>ran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NULL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2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</w:t>
      </w:r>
      <w:r w:rsidRPr="00630AB4">
        <w:t>step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0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2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2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2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2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2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gray"</w:t>
      </w:r>
      <w:r w:rsidRPr="00630AB4">
        <w:t>)),</w:t>
      </w:r>
      <w:r w:rsidRPr="00630AB4">
        <w:br/>
      </w:r>
      <w:r w:rsidRPr="00630AB4">
        <w:t xml:space="preserve">              </w:t>
      </w:r>
      <w:r w:rsidRPr="00630AB4">
        <w:t>threshold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lin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                 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2</w:t>
      </w:r>
      <w:r w:rsidRPr="00630AB4">
        <w:t xml:space="preserve">, </w:t>
      </w:r>
      <w:r w:rsidRPr="00630AB4">
        <w:t>2</w:t>
      </w:r>
      <w:r w:rsidRPr="00630AB4">
        <w:t xml:space="preserve">])), </w:t>
      </w:r>
      <w:r w:rsidRPr="00630AB4">
        <w:br/>
      </w:r>
      <w:r w:rsidRPr="00630AB4">
        <w:t xml:space="preserve">              </w:t>
      </w:r>
      <w:r w:rsidRPr="00630AB4">
        <w:t>ba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</w:t>
      </w:r>
      <w:r w:rsidRPr="00630AB4">
        <w:t>numbe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suffix 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)</w:t>
      </w:r>
      <w:r w:rsidRPr="00630AB4">
        <w:br/>
      </w:r>
      <w:r w:rsidRPr="00630AB4">
        <w:br/>
      </w:r>
      <w:r w:rsidRPr="00630AB4">
        <w:t xml:space="preserve">## </w:t>
      </w:r>
      <w:r w:rsidRPr="00630AB4">
        <w:t>영국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fig_gauge_gbr </w:t>
      </w:r>
      <w:r w:rsidRPr="00630AB4">
        <w:t>&lt;-</w:t>
      </w:r>
      <w:r w:rsidRPr="00630AB4">
        <w:t xml:space="preserve"> df_gauge </w:t>
      </w:r>
      <w:r w:rsidRPr="00630AB4">
        <w:t>|&gt;</w:t>
      </w:r>
      <w:r w:rsidRPr="00630AB4">
        <w:t xml:space="preserve"> </w:t>
      </w:r>
      <w:r w:rsidRPr="00630AB4">
        <w:t>plot_ly</w:t>
      </w:r>
      <w:r w:rsidRPr="00630AB4">
        <w:t xml:space="preserve">() </w:t>
      </w:r>
      <w:r w:rsidRPr="00630AB4">
        <w:t>|&gt;</w:t>
      </w:r>
      <w:r w:rsidRPr="00630AB4">
        <w:br/>
      </w:r>
      <w:r w:rsidRPr="00630AB4">
        <w:t xml:space="preserve">  </w:t>
      </w:r>
      <w:r w:rsidRPr="00630AB4">
        <w:t>add_trace</w:t>
      </w:r>
      <w:r w:rsidRPr="00630AB4">
        <w:t>(</w:t>
      </w:r>
      <w:r w:rsidRPr="00630AB4">
        <w:t>type =</w:t>
      </w:r>
      <w:r w:rsidRPr="00630AB4">
        <w:t xml:space="preserve"> </w:t>
      </w:r>
      <w:r w:rsidRPr="00630AB4">
        <w:t>'indicator'</w:t>
      </w:r>
      <w:r w:rsidRPr="00630AB4">
        <w:t xml:space="preserve">, </w:t>
      </w:r>
      <w:r w:rsidRPr="00630AB4">
        <w:t>mode =</w:t>
      </w:r>
      <w:r w:rsidRPr="00630AB4">
        <w:t xml:space="preserve"> </w:t>
      </w:r>
      <w:r w:rsidRPr="00630AB4">
        <w:t>"gauge+number"</w:t>
      </w:r>
      <w:r w:rsidRPr="00630AB4">
        <w:t xml:space="preserve">, </w:t>
      </w:r>
      <w:r w:rsidRPr="00630AB4">
        <w:t>titl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4</w:t>
      </w:r>
      <w:r w:rsidRPr="00630AB4">
        <w:t xml:space="preserve">, </w:t>
      </w:r>
      <w:r w:rsidRPr="00630AB4">
        <w:t>1</w:t>
      </w:r>
      <w:r w:rsidRPr="00630AB4">
        <w:t>]),</w:t>
      </w:r>
      <w:r w:rsidRPr="00630AB4">
        <w:br/>
      </w:r>
      <w:r w:rsidRPr="00630AB4">
        <w:t xml:space="preserve">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4</w:t>
      </w:r>
      <w:r w:rsidRPr="00630AB4">
        <w:t xml:space="preserve">, </w:t>
      </w:r>
      <w:r w:rsidRPr="00630AB4">
        <w:t>5</w:t>
      </w:r>
      <w:r w:rsidRPr="00630AB4">
        <w:t xml:space="preserve">]), </w:t>
      </w:r>
      <w:r w:rsidRPr="00630AB4">
        <w:br/>
      </w:r>
      <w:r w:rsidRPr="00630AB4">
        <w:t xml:space="preserve">            </w:t>
      </w:r>
      <w:r w:rsidRPr="00630AB4">
        <w:t>gau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axi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</w:t>
      </w:r>
      <w:r w:rsidRPr="00630AB4">
        <w:t>ran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NULL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4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</w:t>
      </w:r>
      <w:r w:rsidRPr="00630AB4">
        <w:t>step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0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4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4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4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4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4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gray"</w:t>
      </w:r>
      <w:r w:rsidRPr="00630AB4">
        <w:t>)),</w:t>
      </w:r>
      <w:r w:rsidRPr="00630AB4">
        <w:br/>
      </w:r>
      <w:r w:rsidRPr="00630AB4">
        <w:t xml:space="preserve">              </w:t>
      </w:r>
      <w:r w:rsidRPr="00630AB4">
        <w:t>threshold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lin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                 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4</w:t>
      </w:r>
      <w:r w:rsidRPr="00630AB4">
        <w:t xml:space="preserve">, </w:t>
      </w:r>
      <w:r w:rsidRPr="00630AB4">
        <w:t>2</w:t>
      </w:r>
      <w:r w:rsidRPr="00630AB4">
        <w:t xml:space="preserve">])), </w:t>
      </w:r>
      <w:r w:rsidRPr="00630AB4">
        <w:br/>
      </w:r>
      <w:r w:rsidRPr="00630AB4">
        <w:t xml:space="preserve">              </w:t>
      </w:r>
      <w:r w:rsidRPr="00630AB4">
        <w:t>ba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</w:t>
      </w:r>
      <w:r w:rsidRPr="00630AB4">
        <w:t>numbe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suffix 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)</w:t>
      </w:r>
      <w:r w:rsidRPr="00630AB4">
        <w:br/>
      </w:r>
      <w:r w:rsidRPr="00630AB4">
        <w:br/>
      </w:r>
      <w:r w:rsidRPr="00630AB4">
        <w:t xml:space="preserve">## </w:t>
      </w:r>
      <w:r w:rsidRPr="00630AB4">
        <w:t>미국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fig_gauge_usa </w:t>
      </w:r>
      <w:r w:rsidRPr="00630AB4">
        <w:t>&lt;-</w:t>
      </w:r>
      <w:r w:rsidRPr="00630AB4">
        <w:t xml:space="preserve"> df_gauge </w:t>
      </w:r>
      <w:r w:rsidRPr="00630AB4">
        <w:t>|&gt;</w:t>
      </w:r>
      <w:r w:rsidRPr="00630AB4">
        <w:t xml:space="preserve"> </w:t>
      </w:r>
      <w:r w:rsidRPr="00630AB4">
        <w:t>plot_ly</w:t>
      </w:r>
      <w:r w:rsidRPr="00630AB4">
        <w:t xml:space="preserve">() </w:t>
      </w:r>
      <w:r w:rsidRPr="00630AB4">
        <w:t>|&gt;</w:t>
      </w:r>
      <w:r w:rsidRPr="00630AB4">
        <w:br/>
      </w:r>
      <w:r w:rsidRPr="00630AB4">
        <w:t xml:space="preserve">  </w:t>
      </w:r>
      <w:r w:rsidRPr="00630AB4">
        <w:t>add_trace</w:t>
      </w:r>
      <w:r w:rsidRPr="00630AB4">
        <w:t>(</w:t>
      </w:r>
      <w:r w:rsidRPr="00630AB4">
        <w:t>type =</w:t>
      </w:r>
      <w:r w:rsidRPr="00630AB4">
        <w:t xml:space="preserve"> </w:t>
      </w:r>
      <w:r w:rsidRPr="00630AB4">
        <w:t>'indicator'</w:t>
      </w:r>
      <w:r w:rsidRPr="00630AB4">
        <w:t xml:space="preserve">, </w:t>
      </w:r>
      <w:r w:rsidRPr="00630AB4">
        <w:t>mode =</w:t>
      </w:r>
      <w:r w:rsidRPr="00630AB4">
        <w:t xml:space="preserve"> </w:t>
      </w:r>
      <w:r w:rsidRPr="00630AB4">
        <w:t>"gauge+number"</w:t>
      </w:r>
      <w:r w:rsidRPr="00630AB4">
        <w:t xml:space="preserve">, </w:t>
      </w:r>
      <w:r w:rsidRPr="00630AB4">
        <w:t>titl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5</w:t>
      </w:r>
      <w:r w:rsidRPr="00630AB4">
        <w:t xml:space="preserve">, </w:t>
      </w:r>
      <w:r w:rsidRPr="00630AB4">
        <w:t>1</w:t>
      </w:r>
      <w:r w:rsidRPr="00630AB4">
        <w:t>]),</w:t>
      </w:r>
      <w:r w:rsidRPr="00630AB4">
        <w:br/>
      </w:r>
      <w:r w:rsidRPr="00630AB4">
        <w:t xml:space="preserve">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5</w:t>
      </w:r>
      <w:r w:rsidRPr="00630AB4">
        <w:t xml:space="preserve">, </w:t>
      </w:r>
      <w:r w:rsidRPr="00630AB4">
        <w:t>5</w:t>
      </w:r>
      <w:r w:rsidRPr="00630AB4">
        <w:t xml:space="preserve">]), </w:t>
      </w:r>
      <w:r w:rsidRPr="00630AB4">
        <w:br/>
      </w:r>
      <w:r w:rsidRPr="00630AB4">
        <w:t xml:space="preserve">  </w:t>
      </w:r>
      <w:r w:rsidRPr="00630AB4">
        <w:t xml:space="preserve">          </w:t>
      </w:r>
      <w:r w:rsidRPr="00630AB4">
        <w:t>gau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axi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</w:t>
      </w:r>
      <w:r w:rsidRPr="00630AB4">
        <w:t>ran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NULL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5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</w:t>
      </w:r>
      <w:r w:rsidRPr="00630AB4">
        <w:t>step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0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5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5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5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5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5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gray"</w:t>
      </w:r>
      <w:r w:rsidRPr="00630AB4">
        <w:t>)),</w:t>
      </w:r>
      <w:r w:rsidRPr="00630AB4">
        <w:br/>
      </w:r>
      <w:r w:rsidRPr="00630AB4">
        <w:t xml:space="preserve">              </w:t>
      </w:r>
      <w:r w:rsidRPr="00630AB4">
        <w:t>threshold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lin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                 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5</w:t>
      </w:r>
      <w:r w:rsidRPr="00630AB4">
        <w:t xml:space="preserve">, </w:t>
      </w:r>
      <w:r w:rsidRPr="00630AB4">
        <w:t>2</w:t>
      </w:r>
      <w:r w:rsidRPr="00630AB4">
        <w:t xml:space="preserve">])), </w:t>
      </w:r>
      <w:r w:rsidRPr="00630AB4">
        <w:br/>
      </w:r>
      <w:r w:rsidRPr="00630AB4">
        <w:t xml:space="preserve">              </w:t>
      </w:r>
      <w:r w:rsidRPr="00630AB4">
        <w:t>ba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</w:t>
      </w:r>
      <w:r w:rsidRPr="00630AB4">
        <w:t>numbe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suffix 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)</w:t>
      </w:r>
      <w:r w:rsidRPr="00630AB4">
        <w:br/>
      </w:r>
      <w:r w:rsidRPr="00630AB4">
        <w:br/>
      </w:r>
      <w:r w:rsidRPr="00630AB4">
        <w:t xml:space="preserve">## Dash </w:t>
      </w:r>
      <w:r w:rsidRPr="00630AB4">
        <w:t>앱의</w:t>
      </w:r>
      <w:r w:rsidRPr="00630AB4">
        <w:t xml:space="preserve"> </w:t>
      </w:r>
      <w:r w:rsidRPr="00630AB4">
        <w:t>초기화</w:t>
      </w:r>
      <w:r w:rsidRPr="00630AB4">
        <w:br/>
      </w:r>
      <w:r w:rsidRPr="00630AB4">
        <w:t xml:space="preserve">app </w:t>
      </w:r>
      <w:r w:rsidRPr="00630AB4">
        <w:t>&lt;-</w:t>
      </w:r>
      <w:r w:rsidRPr="00630AB4">
        <w:t xml:space="preserve"> </w:t>
      </w:r>
      <w:r w:rsidRPr="00630AB4">
        <w:t>dash_app</w:t>
      </w:r>
      <w:r w:rsidRPr="00630AB4">
        <w:t>()</w:t>
      </w:r>
      <w:r w:rsidRPr="00630AB4">
        <w:br/>
      </w:r>
      <w:r w:rsidRPr="00630AB4">
        <w:br/>
      </w:r>
      <w:r w:rsidRPr="00630AB4">
        <w:t xml:space="preserve">##  Dash </w:t>
      </w:r>
      <w:r w:rsidRPr="00630AB4">
        <w:t>앱</w:t>
      </w:r>
      <w:r w:rsidRPr="00630AB4">
        <w:t xml:space="preserve"> </w:t>
      </w:r>
      <w:r w:rsidRPr="00630AB4">
        <w:t>레이아웃</w:t>
      </w:r>
      <w:r w:rsidRPr="00630AB4">
        <w:t xml:space="preserve"> </w:t>
      </w:r>
      <w:r w:rsidRPr="00630AB4">
        <w:t>설정</w:t>
      </w:r>
      <w:r w:rsidRPr="00630AB4">
        <w:br/>
      </w:r>
      <w:r w:rsidRPr="00630AB4">
        <w:lastRenderedPageBreak/>
        <w:t xml:space="preserve">app </w:t>
      </w:r>
      <w:r w:rsidRPr="00630AB4">
        <w:t>|&gt;</w:t>
      </w:r>
      <w:r w:rsidRPr="00630AB4">
        <w:t xml:space="preserve"> </w:t>
      </w:r>
      <w:r w:rsidRPr="00630AB4">
        <w:t>set_layout</w:t>
      </w:r>
      <w:r w:rsidRPr="00630AB4">
        <w:t>(</w:t>
      </w:r>
      <w:r w:rsidRPr="00630AB4">
        <w:br/>
      </w:r>
      <w:r w:rsidRPr="00630AB4">
        <w:t xml:space="preserve">  </w:t>
      </w:r>
      <w:r w:rsidRPr="00630AB4">
        <w:t xml:space="preserve">##  </w:t>
      </w:r>
      <w:r w:rsidRPr="00630AB4">
        <w:t>첫</w:t>
      </w:r>
      <w:r w:rsidRPr="00630AB4">
        <w:t xml:space="preserve"> </w:t>
      </w:r>
      <w:r w:rsidRPr="00630AB4">
        <w:t>번째</w:t>
      </w:r>
      <w:r w:rsidRPr="00630AB4">
        <w:t xml:space="preserve"> div </w:t>
      </w:r>
      <w:r w:rsidRPr="00630AB4">
        <w:t>설정</w:t>
      </w:r>
      <w:r w:rsidRPr="00630AB4">
        <w:br/>
      </w:r>
      <w:r w:rsidRPr="00630AB4">
        <w:t xml:space="preserve">  </w:t>
      </w:r>
      <w:r w:rsidRPr="00630AB4">
        <w:t>htmlDiv</w:t>
      </w:r>
      <w:r w:rsidRPr="00630AB4">
        <w:t>(</w:t>
      </w:r>
      <w:r w:rsidRPr="00630AB4">
        <w:t xml:space="preserve">id </w:t>
      </w:r>
      <w:r w:rsidRPr="00630AB4">
        <w:t>=</w:t>
      </w:r>
      <w:r w:rsidRPr="00630AB4">
        <w:t xml:space="preserve"> </w:t>
      </w:r>
      <w:r w:rsidRPr="00630AB4">
        <w:t>'header'</w:t>
      </w:r>
      <w:r w:rsidRPr="00630AB4">
        <w:t xml:space="preserve">, </w:t>
      </w:r>
      <w:r w:rsidRPr="00630AB4">
        <w:t>children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</w:t>
      </w:r>
      <w:r w:rsidRPr="00630AB4">
        <w:t xml:space="preserve">## </w:t>
      </w:r>
      <w:r w:rsidRPr="00630AB4">
        <w:t>첫</w:t>
      </w:r>
      <w:r w:rsidRPr="00630AB4">
        <w:t xml:space="preserve"> </w:t>
      </w:r>
      <w:r w:rsidRPr="00630AB4">
        <w:t>레벨</w:t>
      </w:r>
      <w:r w:rsidRPr="00630AB4">
        <w:t xml:space="preserve"> </w:t>
      </w:r>
      <w:r w:rsidRPr="00630AB4">
        <w:t>제목</w:t>
      </w:r>
      <w:r w:rsidRPr="00630AB4">
        <w:t xml:space="preserve"> </w:t>
      </w:r>
      <w:r w:rsidRPr="00630AB4">
        <w:t>설정</w:t>
      </w:r>
      <w:r w:rsidRPr="00630AB4">
        <w:br/>
      </w:r>
      <w:r w:rsidRPr="00630AB4">
        <w:t xml:space="preserve">    </w:t>
      </w:r>
      <w:r w:rsidRPr="00630AB4">
        <w:t>htmlH1</w:t>
      </w:r>
      <w:r w:rsidRPr="00630AB4">
        <w:t>(</w:t>
      </w:r>
      <w:r w:rsidRPr="00630AB4">
        <w:t>'</w:t>
      </w:r>
      <w:r w:rsidRPr="00630AB4">
        <w:t>코로나</w:t>
      </w:r>
      <w:r w:rsidRPr="00630AB4">
        <w:t xml:space="preserve"> 19 </w:t>
      </w:r>
      <w:r w:rsidRPr="00630AB4">
        <w:t>사망자수</w:t>
      </w:r>
      <w:r w:rsidRPr="00630AB4">
        <w:t xml:space="preserve"> </w:t>
      </w:r>
      <w:r w:rsidRPr="00630AB4">
        <w:t>추세</w:t>
      </w:r>
      <w:r w:rsidRPr="00630AB4">
        <w:t>'</w:t>
      </w:r>
      <w:r w:rsidRPr="00630AB4">
        <w:t>,</w:t>
      </w:r>
      <w:r w:rsidRPr="00630AB4">
        <w:br/>
      </w:r>
      <w:r w:rsidRPr="00630AB4">
        <w:t xml:space="preserve">           </w:t>
      </w:r>
      <w:r w:rsidRPr="00630AB4">
        <w:t xml:space="preserve">## </w:t>
      </w:r>
      <w:r w:rsidRPr="00630AB4">
        <w:t>제목의</w:t>
      </w:r>
      <w:r w:rsidRPr="00630AB4">
        <w:t xml:space="preserve"> </w:t>
      </w:r>
      <w:r w:rsidRPr="00630AB4">
        <w:t>스타일</w:t>
      </w:r>
      <w:r w:rsidRPr="00630AB4">
        <w:t xml:space="preserve"> </w:t>
      </w:r>
      <w:r w:rsidRPr="00630AB4">
        <w:t>설정</w:t>
      </w:r>
      <w:r w:rsidRPr="00630AB4">
        <w:br/>
      </w:r>
      <w:r w:rsidRPr="00630AB4">
        <w:t xml:space="preserve">       </w:t>
      </w:r>
      <w:r w:rsidRPr="00630AB4">
        <w:t>styl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textAlign =</w:t>
      </w:r>
      <w:r w:rsidRPr="00630AB4">
        <w:t xml:space="preserve"> </w:t>
      </w:r>
      <w:r w:rsidRPr="00630AB4">
        <w:t>'center'</w:t>
      </w:r>
      <w:r w:rsidRPr="00630AB4">
        <w:t xml:space="preserve">, </w:t>
      </w:r>
      <w:r w:rsidRPr="00630AB4">
        <w:t>color =</w:t>
      </w:r>
      <w:r w:rsidRPr="00630AB4">
        <w:t xml:space="preserve"> </w:t>
      </w:r>
      <w:r w:rsidRPr="00630AB4">
        <w:t>'darkblue'</w:t>
      </w:r>
      <w:r w:rsidRPr="00630AB4">
        <w:t>))</w:t>
      </w:r>
      <w:r w:rsidRPr="00630AB4">
        <w:br/>
      </w:r>
      <w:r w:rsidRPr="00630AB4">
        <w:t xml:space="preserve">    )</w:t>
      </w:r>
      <w:r w:rsidRPr="00630AB4">
        <w:br/>
      </w:r>
      <w:r w:rsidRPr="00630AB4">
        <w:t xml:space="preserve">  ),</w:t>
      </w:r>
      <w:r w:rsidRPr="00630AB4">
        <w:br/>
      </w:r>
      <w:r w:rsidRPr="00630AB4">
        <w:t xml:space="preserve">  </w:t>
      </w:r>
      <w:r w:rsidRPr="00630AB4">
        <w:t xml:space="preserve">##  </w:t>
      </w:r>
      <w:r w:rsidRPr="00630AB4">
        <w:t>두</w:t>
      </w:r>
      <w:r w:rsidRPr="00630AB4">
        <w:t xml:space="preserve"> </w:t>
      </w:r>
      <w:r w:rsidRPr="00630AB4">
        <w:t>번째</w:t>
      </w:r>
      <w:r w:rsidRPr="00630AB4">
        <w:t xml:space="preserve"> div </w:t>
      </w:r>
      <w:r w:rsidRPr="00630AB4">
        <w:t>설정</w:t>
      </w:r>
      <w:r w:rsidRPr="00630AB4">
        <w:br/>
      </w:r>
      <w:r w:rsidRPr="00630AB4">
        <w:t xml:space="preserve">  </w:t>
      </w:r>
      <w:r w:rsidRPr="00630AB4">
        <w:t>htmlDiv</w:t>
      </w:r>
      <w:r w:rsidRPr="00630AB4">
        <w:t>(</w:t>
      </w:r>
      <w:r w:rsidRPr="00630AB4">
        <w:t>id =</w:t>
      </w:r>
      <w:r w:rsidRPr="00630AB4">
        <w:t xml:space="preserve"> </w:t>
      </w:r>
      <w:r w:rsidRPr="00630AB4">
        <w:t>'second block'</w:t>
      </w:r>
      <w:r w:rsidRPr="00630AB4">
        <w:t xml:space="preserve">, </w:t>
      </w:r>
      <w:r w:rsidRPr="00630AB4">
        <w:t>children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</w:t>
      </w:r>
      <w:r w:rsidRPr="00630AB4">
        <w:t xml:space="preserve">##  </w:t>
      </w:r>
      <w:r w:rsidRPr="00630AB4">
        <w:t>두</w:t>
      </w:r>
      <w:r w:rsidRPr="00630AB4">
        <w:t xml:space="preserve"> </w:t>
      </w:r>
      <w:r w:rsidRPr="00630AB4">
        <w:t>번째</w:t>
      </w:r>
      <w:r w:rsidRPr="00630AB4">
        <w:t xml:space="preserve"> </w:t>
      </w:r>
      <w:r w:rsidRPr="00630AB4">
        <w:t>좌측</w:t>
      </w:r>
      <w:r w:rsidRPr="00630AB4">
        <w:t xml:space="preserve"> div </w:t>
      </w:r>
      <w:r w:rsidRPr="00630AB4">
        <w:t>설정</w:t>
      </w:r>
      <w:r w:rsidRPr="00630AB4">
        <w:br/>
      </w:r>
      <w:r w:rsidRPr="00630AB4">
        <w:t xml:space="preserve">    </w:t>
      </w:r>
      <w:r w:rsidRPr="00630AB4">
        <w:t>htmlDiv</w:t>
      </w:r>
      <w:r w:rsidRPr="00630AB4">
        <w:t>(</w:t>
      </w:r>
      <w:r w:rsidRPr="00630AB4">
        <w:t>id =</w:t>
      </w:r>
      <w:r w:rsidRPr="00630AB4">
        <w:t xml:space="preserve"> </w:t>
      </w:r>
      <w:r w:rsidRPr="00630AB4">
        <w:t>'picker'</w:t>
      </w:r>
      <w:r w:rsidRPr="00630AB4">
        <w:t xml:space="preserve">, </w:t>
      </w:r>
      <w:r w:rsidRPr="00630AB4">
        <w:t>children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</w:t>
      </w:r>
      <w:r w:rsidRPr="00630AB4">
        <w:t>htmlLabel</w:t>
      </w:r>
      <w:r w:rsidRPr="00630AB4">
        <w:t>(</w:t>
      </w:r>
      <w:r w:rsidRPr="00630AB4">
        <w:t>'</w:t>
      </w:r>
      <w:r w:rsidRPr="00630AB4">
        <w:t>날짜</w:t>
      </w:r>
      <w:r w:rsidRPr="00630AB4">
        <w:t xml:space="preserve"> </w:t>
      </w:r>
      <w:r w:rsidRPr="00630AB4">
        <w:t>선택</w:t>
      </w:r>
      <w:r w:rsidRPr="00630AB4">
        <w:t>'</w:t>
      </w:r>
      <w:r w:rsidRPr="00630AB4">
        <w:t xml:space="preserve">, </w:t>
      </w:r>
      <w:r w:rsidRPr="00630AB4">
        <w:t>styl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position =</w:t>
      </w:r>
      <w:r w:rsidRPr="00630AB4">
        <w:t xml:space="preserve"> </w:t>
      </w:r>
      <w:r w:rsidRPr="00630AB4">
        <w:t>'absolute'</w:t>
      </w:r>
      <w:r w:rsidRPr="00630AB4">
        <w:t xml:space="preserve">, </w:t>
      </w:r>
      <w:r w:rsidRPr="00630AB4">
        <w:t>top =</w:t>
      </w:r>
      <w:r w:rsidRPr="00630AB4">
        <w:t xml:space="preserve"> </w:t>
      </w:r>
      <w:r w:rsidRPr="00630AB4">
        <w:t>'10%'</w:t>
      </w:r>
      <w:r w:rsidRPr="00630AB4">
        <w:t xml:space="preserve">, </w:t>
      </w:r>
      <w:r w:rsidRPr="00630AB4">
        <w:t>left =</w:t>
      </w:r>
      <w:r w:rsidRPr="00630AB4">
        <w:t xml:space="preserve"> </w:t>
      </w:r>
      <w:r w:rsidRPr="00630AB4">
        <w:t>'5%'</w:t>
      </w:r>
      <w:r w:rsidRPr="00630AB4">
        <w:t>)),</w:t>
      </w:r>
      <w:r w:rsidRPr="00630AB4">
        <w:br/>
      </w:r>
      <w:r w:rsidRPr="00630AB4">
        <w:t xml:space="preserve">      </w:t>
      </w:r>
      <w:r w:rsidRPr="00630AB4">
        <w:t>dccDatePickerSingle</w:t>
      </w:r>
      <w:r w:rsidRPr="00630AB4">
        <w:t>(</w:t>
      </w:r>
      <w:r w:rsidRPr="00630AB4">
        <w:t>date =</w:t>
      </w:r>
      <w:r w:rsidRPr="00630AB4">
        <w:t xml:space="preserve"> last_day, </w:t>
      </w:r>
      <w:r w:rsidRPr="00630AB4">
        <w:t>placeholder=</w:t>
      </w:r>
      <w:r w:rsidRPr="00630AB4">
        <w:t>'Select a date'</w:t>
      </w:r>
      <w:r w:rsidRPr="00630AB4">
        <w:t xml:space="preserve">, </w:t>
      </w:r>
      <w:r w:rsidRPr="00630AB4">
        <w:t>clearable=</w:t>
      </w:r>
      <w:r w:rsidRPr="00630AB4">
        <w:t>TRUE</w:t>
      </w:r>
      <w:r w:rsidRPr="00630AB4">
        <w:t>,</w:t>
      </w:r>
      <w:r w:rsidRPr="00630AB4">
        <w:br/>
      </w:r>
      <w:r w:rsidRPr="00630AB4">
        <w:t xml:space="preserve">                </w:t>
      </w:r>
      <w:r w:rsidRPr="00630AB4">
        <w:t xml:space="preserve">          </w:t>
      </w:r>
      <w:r w:rsidRPr="00630AB4">
        <w:t>styl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position =</w:t>
      </w:r>
      <w:r w:rsidRPr="00630AB4">
        <w:t xml:space="preserve"> </w:t>
      </w:r>
      <w:r w:rsidRPr="00630AB4">
        <w:t>'absolute'</w:t>
      </w:r>
      <w:r w:rsidRPr="00630AB4">
        <w:t xml:space="preserve">, </w:t>
      </w:r>
      <w:r w:rsidRPr="00630AB4">
        <w:t>top =</w:t>
      </w:r>
      <w:r w:rsidRPr="00630AB4">
        <w:t xml:space="preserve"> </w:t>
      </w:r>
      <w:r w:rsidRPr="00630AB4">
        <w:t>'15%'</w:t>
      </w:r>
      <w:r w:rsidRPr="00630AB4">
        <w:t xml:space="preserve">, </w:t>
      </w:r>
      <w:r w:rsidRPr="00630AB4">
        <w:t>left =</w:t>
      </w:r>
      <w:r w:rsidRPr="00630AB4">
        <w:t xml:space="preserve"> </w:t>
      </w:r>
      <w:r w:rsidRPr="00630AB4">
        <w:t>'3%'</w:t>
      </w:r>
      <w:r w:rsidRPr="00630AB4">
        <w:t xml:space="preserve">, </w:t>
      </w:r>
      <w:r w:rsidRPr="00630AB4">
        <w:t>width =</w:t>
      </w:r>
      <w:r w:rsidRPr="00630AB4">
        <w:t xml:space="preserve"> </w:t>
      </w:r>
      <w:r w:rsidRPr="00630AB4">
        <w:t>'10px'</w:t>
      </w:r>
      <w:r w:rsidRPr="00630AB4">
        <w:t>))),</w:t>
      </w:r>
      <w:r w:rsidRPr="00630AB4">
        <w:br/>
      </w:r>
      <w:r w:rsidRPr="00630AB4">
        <w:t xml:space="preserve">      </w:t>
      </w:r>
      <w:r w:rsidRPr="00630AB4">
        <w:t>styl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width =</w:t>
      </w:r>
      <w:r w:rsidRPr="00630AB4">
        <w:t xml:space="preserve"> </w:t>
      </w:r>
      <w:r w:rsidRPr="00630AB4">
        <w:t>'20%'</w:t>
      </w:r>
      <w:r w:rsidRPr="00630AB4">
        <w:t xml:space="preserve">, </w:t>
      </w:r>
      <w:r w:rsidRPr="00630AB4">
        <w:t>display =</w:t>
      </w:r>
      <w:r w:rsidRPr="00630AB4">
        <w:t xml:space="preserve"> </w:t>
      </w:r>
      <w:r w:rsidRPr="00630AB4">
        <w:t>'inline-block'</w:t>
      </w:r>
      <w:r w:rsidRPr="00630AB4">
        <w:t>)),</w:t>
      </w:r>
      <w:r w:rsidRPr="00630AB4">
        <w:br/>
      </w:r>
      <w:r w:rsidRPr="00630AB4">
        <w:t xml:space="preserve">    </w:t>
      </w:r>
      <w:r w:rsidRPr="00630AB4">
        <w:t xml:space="preserve">##  </w:t>
      </w:r>
      <w:r w:rsidRPr="00630AB4">
        <w:t>두</w:t>
      </w:r>
      <w:r w:rsidRPr="00630AB4">
        <w:t xml:space="preserve"> </w:t>
      </w:r>
      <w:r w:rsidRPr="00630AB4">
        <w:t>번째</w:t>
      </w:r>
      <w:r w:rsidRPr="00630AB4">
        <w:t xml:space="preserve"> </w:t>
      </w:r>
      <w:r w:rsidRPr="00630AB4">
        <w:t>우측</w:t>
      </w:r>
      <w:r w:rsidRPr="00630AB4">
        <w:t xml:space="preserve"> div </w:t>
      </w:r>
      <w:r w:rsidRPr="00630AB4">
        <w:t>설정</w:t>
      </w:r>
      <w:r w:rsidRPr="00630AB4">
        <w:br/>
      </w:r>
      <w:r w:rsidRPr="00630AB4">
        <w:t xml:space="preserve">    </w:t>
      </w:r>
      <w:r w:rsidRPr="00630AB4">
        <w:t>htmlDiv</w:t>
      </w:r>
      <w:r w:rsidRPr="00630AB4">
        <w:t>(</w:t>
      </w:r>
      <w:r w:rsidRPr="00630AB4">
        <w:br/>
      </w:r>
      <w:r w:rsidRPr="00630AB4">
        <w:t xml:space="preserve">      </w:t>
      </w:r>
      <w:r w:rsidRPr="00630AB4">
        <w:t>dccGraph</w:t>
      </w:r>
      <w:r w:rsidRPr="00630AB4">
        <w:t>(</w:t>
      </w:r>
      <w:r w:rsidRPr="00630AB4">
        <w:t>figure=</w:t>
      </w:r>
      <w:r w:rsidRPr="00630AB4">
        <w:t xml:space="preserve">fig), </w:t>
      </w:r>
      <w:r w:rsidRPr="00630AB4">
        <w:br/>
      </w:r>
      <w:r w:rsidRPr="00630AB4">
        <w:t xml:space="preserve">      </w:t>
      </w:r>
      <w:r w:rsidRPr="00630AB4">
        <w:t>styl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width =</w:t>
      </w:r>
      <w:r w:rsidRPr="00630AB4">
        <w:t xml:space="preserve"> </w:t>
      </w:r>
      <w:r w:rsidRPr="00630AB4">
        <w:t>'80%'</w:t>
      </w:r>
      <w:r w:rsidRPr="00630AB4">
        <w:t xml:space="preserve">, </w:t>
      </w:r>
      <w:r w:rsidRPr="00630AB4">
        <w:t>display =</w:t>
      </w:r>
      <w:r w:rsidRPr="00630AB4">
        <w:t xml:space="preserve"> </w:t>
      </w:r>
      <w:r w:rsidRPr="00630AB4">
        <w:t>'inline-block'</w:t>
      </w:r>
      <w:r w:rsidRPr="00630AB4">
        <w:t>))</w:t>
      </w:r>
      <w:r w:rsidRPr="00630AB4">
        <w:br/>
      </w:r>
      <w:r w:rsidRPr="00630AB4">
        <w:t xml:space="preserve">    )</w:t>
      </w:r>
      <w:r w:rsidRPr="00630AB4">
        <w:br/>
      </w:r>
      <w:r w:rsidRPr="00630AB4">
        <w:t xml:space="preserve">  ),</w:t>
      </w:r>
      <w:r w:rsidRPr="00630AB4">
        <w:br/>
      </w:r>
      <w:r w:rsidRPr="00630AB4">
        <w:t xml:space="preserve">  </w:t>
      </w:r>
      <w:r w:rsidRPr="00630AB4">
        <w:t xml:space="preserve">##  </w:t>
      </w:r>
      <w:r w:rsidRPr="00630AB4">
        <w:t>세</w:t>
      </w:r>
      <w:r w:rsidRPr="00630AB4">
        <w:t xml:space="preserve"> </w:t>
      </w:r>
      <w:r w:rsidRPr="00630AB4">
        <w:t>번째</w:t>
      </w:r>
      <w:r w:rsidRPr="00630AB4">
        <w:t xml:space="preserve"> div  </w:t>
      </w:r>
      <w:r w:rsidRPr="00630AB4">
        <w:t>설정</w:t>
      </w:r>
      <w:r w:rsidRPr="00630AB4">
        <w:br/>
      </w:r>
      <w:r w:rsidRPr="00630AB4">
        <w:t xml:space="preserve">  </w:t>
      </w:r>
      <w:r w:rsidRPr="00630AB4">
        <w:t>htmlDiv</w:t>
      </w:r>
      <w:r w:rsidRPr="00630AB4">
        <w:t>(</w:t>
      </w:r>
      <w:r w:rsidRPr="00630AB4">
        <w:t>id =</w:t>
      </w:r>
      <w:r w:rsidRPr="00630AB4">
        <w:t xml:space="preserve"> </w:t>
      </w:r>
      <w:r w:rsidRPr="00630AB4">
        <w:t>'third block'</w:t>
      </w:r>
      <w:r w:rsidRPr="00630AB4">
        <w:t xml:space="preserve">, </w:t>
      </w:r>
      <w:r w:rsidRPr="00630AB4">
        <w:br/>
      </w:r>
      <w:r w:rsidRPr="00630AB4">
        <w:t xml:space="preserve">          </w:t>
      </w:r>
      <w:r w:rsidRPr="00630AB4">
        <w:t>children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</w:t>
      </w:r>
      <w:r w:rsidRPr="00630AB4">
        <w:t>dccGraph</w:t>
      </w:r>
      <w:r w:rsidRPr="00630AB4">
        <w:t>(</w:t>
      </w:r>
      <w:r w:rsidRPr="00630AB4">
        <w:t>id =</w:t>
      </w:r>
      <w:r w:rsidRPr="00630AB4">
        <w:t xml:space="preserve"> </w:t>
      </w:r>
      <w:r w:rsidRPr="00630AB4">
        <w:t>'indicator_kor'</w:t>
      </w:r>
      <w:r w:rsidRPr="00630AB4">
        <w:t>,</w:t>
      </w:r>
      <w:r w:rsidRPr="00630AB4">
        <w:t>figure =</w:t>
      </w:r>
      <w:r w:rsidRPr="00630AB4">
        <w:t xml:space="preserve"> fig_gauge_kor,</w:t>
      </w:r>
      <w:r w:rsidRPr="00630AB4">
        <w:br/>
      </w:r>
      <w:r w:rsidRPr="00630AB4">
        <w:t xml:space="preserve">              </w:t>
      </w:r>
      <w:r w:rsidRPr="00630AB4">
        <w:t>styl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width =</w:t>
      </w:r>
      <w:r w:rsidRPr="00630AB4">
        <w:t xml:space="preserve"> </w:t>
      </w:r>
      <w:r w:rsidRPr="00630AB4">
        <w:t>'20%'</w:t>
      </w:r>
      <w:r w:rsidRPr="00630AB4">
        <w:t xml:space="preserve">, </w:t>
      </w:r>
      <w:r w:rsidRPr="00630AB4">
        <w:t>display =</w:t>
      </w:r>
      <w:r w:rsidRPr="00630AB4">
        <w:t xml:space="preserve"> </w:t>
      </w:r>
      <w:r w:rsidRPr="00630AB4">
        <w:t>'inline-block'</w:t>
      </w:r>
      <w:r w:rsidRPr="00630AB4">
        <w:t>)),</w:t>
      </w:r>
      <w:r w:rsidRPr="00630AB4">
        <w:br/>
      </w:r>
      <w:r w:rsidRPr="00630AB4">
        <w:t xml:space="preserve">              </w:t>
      </w:r>
      <w:r w:rsidRPr="00630AB4">
        <w:t>dccGraph</w:t>
      </w:r>
      <w:r w:rsidRPr="00630AB4">
        <w:t>(</w:t>
      </w:r>
      <w:r w:rsidRPr="00630AB4">
        <w:t>id =</w:t>
      </w:r>
      <w:r w:rsidRPr="00630AB4">
        <w:t xml:space="preserve"> </w:t>
      </w:r>
      <w:r w:rsidRPr="00630AB4">
        <w:t>'indicator_fra'</w:t>
      </w:r>
      <w:r w:rsidRPr="00630AB4">
        <w:t>,</w:t>
      </w:r>
      <w:r w:rsidRPr="00630AB4">
        <w:t>figure =</w:t>
      </w:r>
      <w:r w:rsidRPr="00630AB4">
        <w:t xml:space="preserve"> fig_gauge_fra,</w:t>
      </w:r>
      <w:r w:rsidRPr="00630AB4">
        <w:br/>
      </w:r>
      <w:r w:rsidRPr="00630AB4">
        <w:t xml:space="preserve">              </w:t>
      </w:r>
      <w:r w:rsidRPr="00630AB4">
        <w:t>styl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width =</w:t>
      </w:r>
      <w:r w:rsidRPr="00630AB4">
        <w:t xml:space="preserve"> </w:t>
      </w:r>
      <w:r w:rsidRPr="00630AB4">
        <w:t>'20%'</w:t>
      </w:r>
      <w:r w:rsidRPr="00630AB4">
        <w:t xml:space="preserve">, </w:t>
      </w:r>
      <w:r w:rsidRPr="00630AB4">
        <w:t>display =</w:t>
      </w:r>
      <w:r w:rsidRPr="00630AB4">
        <w:t xml:space="preserve"> </w:t>
      </w:r>
      <w:r w:rsidRPr="00630AB4">
        <w:t>'inline-block'</w:t>
      </w:r>
      <w:r w:rsidRPr="00630AB4">
        <w:t>)),</w:t>
      </w:r>
      <w:r w:rsidRPr="00630AB4">
        <w:br/>
      </w:r>
      <w:r w:rsidRPr="00630AB4">
        <w:t xml:space="preserve">              </w:t>
      </w:r>
      <w:r w:rsidRPr="00630AB4">
        <w:t>dccGraph</w:t>
      </w:r>
      <w:r w:rsidRPr="00630AB4">
        <w:t>(</w:t>
      </w:r>
      <w:r w:rsidRPr="00630AB4">
        <w:t>id =</w:t>
      </w:r>
      <w:r w:rsidRPr="00630AB4">
        <w:t xml:space="preserve"> </w:t>
      </w:r>
      <w:r w:rsidRPr="00630AB4">
        <w:t>'indicator_jpn'</w:t>
      </w:r>
      <w:r w:rsidRPr="00630AB4">
        <w:t>,</w:t>
      </w:r>
      <w:r w:rsidRPr="00630AB4">
        <w:t>figure =</w:t>
      </w:r>
      <w:r w:rsidRPr="00630AB4">
        <w:t xml:space="preserve"> fig_gauge_jpn,</w:t>
      </w:r>
      <w:r w:rsidRPr="00630AB4">
        <w:br/>
      </w:r>
      <w:r w:rsidRPr="00630AB4">
        <w:t xml:space="preserve">              </w:t>
      </w:r>
      <w:r w:rsidRPr="00630AB4">
        <w:t>styl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width =</w:t>
      </w:r>
      <w:r w:rsidRPr="00630AB4">
        <w:t xml:space="preserve"> </w:t>
      </w:r>
      <w:r w:rsidRPr="00630AB4">
        <w:t>'20%'</w:t>
      </w:r>
      <w:r w:rsidRPr="00630AB4">
        <w:t xml:space="preserve">, </w:t>
      </w:r>
      <w:r w:rsidRPr="00630AB4">
        <w:t xml:space="preserve">display </w:t>
      </w:r>
      <w:r w:rsidRPr="00630AB4">
        <w:t>=</w:t>
      </w:r>
      <w:r w:rsidRPr="00630AB4">
        <w:t xml:space="preserve"> </w:t>
      </w:r>
      <w:r w:rsidRPr="00630AB4">
        <w:t>'inline-block'</w:t>
      </w:r>
      <w:r w:rsidRPr="00630AB4">
        <w:t>)),</w:t>
      </w:r>
      <w:r w:rsidRPr="00630AB4">
        <w:br/>
      </w:r>
      <w:r w:rsidRPr="00630AB4">
        <w:t xml:space="preserve">              </w:t>
      </w:r>
      <w:r w:rsidRPr="00630AB4">
        <w:t>dccGraph</w:t>
      </w:r>
      <w:r w:rsidRPr="00630AB4">
        <w:t>(</w:t>
      </w:r>
      <w:r w:rsidRPr="00630AB4">
        <w:t>id =</w:t>
      </w:r>
      <w:r w:rsidRPr="00630AB4">
        <w:t xml:space="preserve"> </w:t>
      </w:r>
      <w:r w:rsidRPr="00630AB4">
        <w:t>'indicator_gbr'</w:t>
      </w:r>
      <w:r w:rsidRPr="00630AB4">
        <w:t>,</w:t>
      </w:r>
      <w:r w:rsidRPr="00630AB4">
        <w:t>figure =</w:t>
      </w:r>
      <w:r w:rsidRPr="00630AB4">
        <w:t xml:space="preserve"> fig_gauge_gbr,</w:t>
      </w:r>
      <w:r w:rsidRPr="00630AB4">
        <w:br/>
      </w:r>
      <w:r w:rsidRPr="00630AB4">
        <w:t xml:space="preserve">              </w:t>
      </w:r>
      <w:r w:rsidRPr="00630AB4">
        <w:t>styl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width =</w:t>
      </w:r>
      <w:r w:rsidRPr="00630AB4">
        <w:t xml:space="preserve"> </w:t>
      </w:r>
      <w:r w:rsidRPr="00630AB4">
        <w:t>'20%'</w:t>
      </w:r>
      <w:r w:rsidRPr="00630AB4">
        <w:t xml:space="preserve">, </w:t>
      </w:r>
      <w:r w:rsidRPr="00630AB4">
        <w:t>display =</w:t>
      </w:r>
      <w:r w:rsidRPr="00630AB4">
        <w:t xml:space="preserve"> </w:t>
      </w:r>
      <w:r w:rsidRPr="00630AB4">
        <w:t>'inline-block'</w:t>
      </w:r>
      <w:r w:rsidRPr="00630AB4">
        <w:t>)),</w:t>
      </w:r>
      <w:r w:rsidRPr="00630AB4">
        <w:br/>
      </w:r>
      <w:r w:rsidRPr="00630AB4">
        <w:t xml:space="preserve">              </w:t>
      </w:r>
      <w:r w:rsidRPr="00630AB4">
        <w:t>dccGraph</w:t>
      </w:r>
      <w:r w:rsidRPr="00630AB4">
        <w:t>(</w:t>
      </w:r>
      <w:r w:rsidRPr="00630AB4">
        <w:t>id =</w:t>
      </w:r>
      <w:r w:rsidRPr="00630AB4">
        <w:t xml:space="preserve"> </w:t>
      </w:r>
      <w:r w:rsidRPr="00630AB4">
        <w:t>'indicator_usa'</w:t>
      </w:r>
      <w:r w:rsidRPr="00630AB4">
        <w:t>,</w:t>
      </w:r>
      <w:r w:rsidRPr="00630AB4">
        <w:t>figure =</w:t>
      </w:r>
      <w:r w:rsidRPr="00630AB4">
        <w:t xml:space="preserve"> fig_gauge_usa,</w:t>
      </w:r>
      <w:r w:rsidRPr="00630AB4">
        <w:br/>
      </w:r>
      <w:r w:rsidRPr="00630AB4">
        <w:t xml:space="preserve">              </w:t>
      </w:r>
      <w:r w:rsidRPr="00630AB4">
        <w:t>styl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width =</w:t>
      </w:r>
      <w:r w:rsidRPr="00630AB4">
        <w:t xml:space="preserve"> </w:t>
      </w:r>
      <w:r w:rsidRPr="00630AB4">
        <w:t>'20%'</w:t>
      </w:r>
      <w:r w:rsidRPr="00630AB4">
        <w:t xml:space="preserve">, </w:t>
      </w:r>
      <w:r w:rsidRPr="00630AB4">
        <w:t>display =</w:t>
      </w:r>
      <w:r w:rsidRPr="00630AB4">
        <w:t xml:space="preserve"> </w:t>
      </w:r>
      <w:r w:rsidRPr="00630AB4">
        <w:t>'inline-block'</w:t>
      </w:r>
      <w:r w:rsidRPr="00630AB4">
        <w:t>))</w:t>
      </w:r>
      <w:r w:rsidRPr="00630AB4">
        <w:br/>
      </w:r>
      <w:r w:rsidRPr="00630AB4">
        <w:t xml:space="preserve">            )</w:t>
      </w:r>
      <w:r w:rsidRPr="00630AB4">
        <w:br/>
      </w:r>
      <w:r w:rsidRPr="00630AB4">
        <w:t xml:space="preserve">          )</w:t>
      </w:r>
      <w:r w:rsidRPr="00630AB4">
        <w:br/>
      </w:r>
      <w:r w:rsidRPr="00630AB4">
        <w:t xml:space="preserve">  )</w:t>
      </w:r>
      <w:r w:rsidRPr="00630AB4">
        <w:br/>
      </w:r>
      <w:r w:rsidRPr="00630AB4">
        <w:br/>
      </w:r>
      <w:r w:rsidRPr="00630AB4">
        <w:t>################################################</w:t>
      </w:r>
      <w:r w:rsidRPr="00630AB4">
        <w:br/>
      </w:r>
      <w:r w:rsidRPr="00630AB4">
        <w:t xml:space="preserve">##  </w:t>
      </w:r>
      <w:r w:rsidRPr="00630AB4">
        <w:t>콜백</w:t>
      </w:r>
      <w:r w:rsidRPr="00630AB4">
        <w:t xml:space="preserve"> </w:t>
      </w:r>
      <w:r w:rsidRPr="00630AB4">
        <w:t>추가</w:t>
      </w:r>
      <w:r w:rsidRPr="00630AB4">
        <w:t xml:space="preserve"> </w:t>
      </w:r>
      <w:r w:rsidRPr="00630AB4">
        <w:t>부분</w:t>
      </w:r>
      <w:r w:rsidRPr="00630AB4">
        <w:br/>
      </w:r>
      <w:r w:rsidRPr="00630AB4">
        <w:t>###############################################</w:t>
      </w:r>
      <w:r w:rsidRPr="00630AB4">
        <w:br/>
      </w:r>
      <w:r w:rsidRPr="00630AB4">
        <w:br/>
      </w:r>
      <w:r w:rsidRPr="00630AB4">
        <w:t xml:space="preserve">##  Dash </w:t>
      </w:r>
      <w:r w:rsidRPr="00630AB4">
        <w:t>앱</w:t>
      </w:r>
      <w:r w:rsidRPr="00630AB4">
        <w:t xml:space="preserve"> </w:t>
      </w:r>
      <w:r w:rsidRPr="00630AB4">
        <w:t>실행</w:t>
      </w:r>
      <w:r w:rsidRPr="00630AB4">
        <w:br/>
      </w:r>
      <w:r w:rsidRPr="00630AB4">
        <w:t xml:space="preserve">app </w:t>
      </w:r>
      <w:r w:rsidRPr="00630AB4">
        <w:t>|&gt;</w:t>
      </w:r>
      <w:r w:rsidRPr="00630AB4">
        <w:t xml:space="preserve"> </w:t>
      </w:r>
      <w:r w:rsidRPr="00630AB4">
        <w:t>run_app</w:t>
      </w:r>
      <w:r w:rsidRPr="00630AB4">
        <w:t>()</w:t>
      </w:r>
    </w:p>
    <w:p w:rsidR="00236884" w:rsidRPr="00630AB4" w:rsidRDefault="005B4EA9">
      <w:pPr>
        <w:pStyle w:val="Compact"/>
        <w:numPr>
          <w:ilvl w:val="0"/>
          <w:numId w:val="41"/>
        </w:numPr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python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lastRenderedPageBreak/>
        <w:t>python</w:t>
      </w:r>
      <w:r w:rsidRPr="00630AB4">
        <w:rPr>
          <w:rFonts w:ascii="나눔명조" w:eastAsia="나눔명조" w:hAnsi="나눔명조"/>
        </w:rPr>
        <w:t>에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코로나</w:t>
      </w:r>
      <w:r w:rsidRPr="00630AB4">
        <w:rPr>
          <w:rFonts w:ascii="나눔명조" w:eastAsia="나눔명조" w:hAnsi="나눔명조"/>
        </w:rPr>
        <w:t xml:space="preserve">19 Dash </w:t>
      </w:r>
      <w:r w:rsidRPr="00630AB4">
        <w:rPr>
          <w:rFonts w:ascii="나눔명조" w:eastAsia="나눔명조" w:hAnsi="나눔명조"/>
        </w:rPr>
        <w:t>앱을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레이아웃을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만들기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위</w:t>
      </w:r>
      <w:r w:rsidRPr="00630AB4">
        <w:rPr>
          <w:rFonts w:ascii="나눔명조" w:eastAsia="나눔명조" w:hAnsi="나눔명조"/>
        </w:rPr>
        <w:t>해</w:t>
      </w:r>
      <w:r w:rsidRPr="00630AB4">
        <w:rPr>
          <w:rFonts w:ascii="나눔명조" w:eastAsia="나눔명조" w:hAnsi="나눔명조"/>
        </w:rPr>
        <w:t xml:space="preserve"> html </w:t>
      </w:r>
      <w:r w:rsidRPr="00630AB4">
        <w:rPr>
          <w:rFonts w:ascii="나눔명조" w:eastAsia="나눔명조" w:hAnsi="나눔명조"/>
        </w:rPr>
        <w:t>컴포넌트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함수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Style w:val="VerbatimChar"/>
          <w:rFonts w:ascii="나눔명조" w:eastAsia="나눔명조" w:hAnsi="나눔명조"/>
        </w:rPr>
        <w:t>html.Div()</w:t>
      </w:r>
      <w:r w:rsidRPr="00630AB4">
        <w:rPr>
          <w:rFonts w:ascii="나눔명조" w:eastAsia="나눔명조" w:hAnsi="나눔명조"/>
        </w:rPr>
        <w:t xml:space="preserve">, </w:t>
      </w:r>
      <w:r w:rsidRPr="00630AB4">
        <w:rPr>
          <w:rStyle w:val="VerbatimChar"/>
          <w:rFonts w:ascii="나눔명조" w:eastAsia="나눔명조" w:hAnsi="나눔명조"/>
        </w:rPr>
        <w:t>html.H1()</w:t>
      </w:r>
      <w:r w:rsidRPr="00630AB4">
        <w:rPr>
          <w:rFonts w:ascii="나눔명조" w:eastAsia="나눔명조" w:hAnsi="나눔명조"/>
        </w:rPr>
        <w:t xml:space="preserve">, </w:t>
      </w:r>
      <w:r w:rsidRPr="00630AB4">
        <w:rPr>
          <w:rStyle w:val="VerbatimChar"/>
          <w:rFonts w:ascii="나눔명조" w:eastAsia="나눔명조" w:hAnsi="나눔명조"/>
        </w:rPr>
        <w:t>html.Label()</w:t>
      </w:r>
      <w:r w:rsidRPr="00630AB4">
        <w:rPr>
          <w:rFonts w:ascii="나눔명조" w:eastAsia="나눔명조" w:hAnsi="나눔명조"/>
        </w:rPr>
        <w:t>를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사용했고</w:t>
      </w:r>
      <w:r w:rsidRPr="00630AB4">
        <w:rPr>
          <w:rFonts w:ascii="나눔명조" w:eastAsia="나눔명조" w:hAnsi="나눔명조"/>
        </w:rPr>
        <w:t xml:space="preserve"> dcc </w:t>
      </w:r>
      <w:r w:rsidRPr="00630AB4">
        <w:rPr>
          <w:rFonts w:ascii="나눔명조" w:eastAsia="나눔명조" w:hAnsi="나눔명조"/>
        </w:rPr>
        <w:t>컴포넌트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함수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Style w:val="VerbatimChar"/>
          <w:rFonts w:ascii="나눔명조" w:eastAsia="나눔명조" w:hAnsi="나눔명조"/>
        </w:rPr>
        <w:t>dcc.DatePickerSingle()</w:t>
      </w:r>
      <w:r w:rsidRPr="00630AB4">
        <w:rPr>
          <w:rFonts w:ascii="나눔명조" w:eastAsia="나눔명조" w:hAnsi="나눔명조"/>
        </w:rPr>
        <w:t xml:space="preserve">, </w:t>
      </w:r>
      <w:r w:rsidRPr="00630AB4">
        <w:rPr>
          <w:rStyle w:val="VerbatimChar"/>
          <w:rFonts w:ascii="나눔명조" w:eastAsia="나눔명조" w:hAnsi="나눔명조"/>
        </w:rPr>
        <w:t>dcc.Graph()</w:t>
      </w:r>
      <w:r w:rsidRPr="00630AB4">
        <w:rPr>
          <w:rFonts w:ascii="나눔명조" w:eastAsia="나눔명조" w:hAnsi="나눔명조"/>
        </w:rPr>
        <w:t>를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사용했다</w:t>
      </w:r>
      <w:r w:rsidRPr="00630AB4">
        <w:rPr>
          <w:rFonts w:ascii="나눔명조" w:eastAsia="나눔명조" w:hAnsi="나눔명조"/>
        </w:rPr>
        <w:t>.</w:t>
      </w:r>
    </w:p>
    <w:p w:rsidR="00236884" w:rsidRPr="00630AB4" w:rsidRDefault="005B4EA9" w:rsidP="00630AB4">
      <w:pPr>
        <w:pStyle w:val="boxBorder"/>
        <w:numPr>
          <w:ilvl w:val="0"/>
          <w:numId w:val="41"/>
        </w:numPr>
      </w:pPr>
      <w:r w:rsidRPr="00630AB4">
        <w:rPr>
          <w:rStyle w:val="VerbatimChar"/>
          <w:rFonts w:ascii="나눔명조" w:eastAsia="나눔명조" w:hAnsi="나눔명조"/>
        </w:rPr>
        <w:t>html.Div()</w:t>
      </w:r>
      <w:r w:rsidRPr="00630AB4">
        <w:t xml:space="preserve"> : html 5 </w:t>
      </w:r>
      <w:r w:rsidRPr="00630AB4">
        <w:t>요소중</w:t>
      </w:r>
      <w:r w:rsidRPr="00630AB4">
        <w:t xml:space="preserve"> &lt;div&gt;</w:t>
      </w:r>
      <w:r w:rsidRPr="00630AB4">
        <w:t>를</w:t>
      </w:r>
      <w:r w:rsidRPr="00630AB4">
        <w:t xml:space="preserve"> </w:t>
      </w:r>
      <w:r w:rsidRPr="00630AB4">
        <w:t>만들어주는</w:t>
      </w:r>
      <w:r w:rsidRPr="00630AB4">
        <w:t xml:space="preserve"> html </w:t>
      </w:r>
      <w:r w:rsidRPr="00630AB4">
        <w:t>컴포넌트</w:t>
      </w:r>
      <w:r w:rsidRPr="00630AB4">
        <w:t xml:space="preserve"> </w:t>
      </w:r>
      <w:r w:rsidRPr="00630AB4">
        <w:t>함수</w:t>
      </w:r>
    </w:p>
    <w:p w:rsidR="00236884" w:rsidRPr="00630AB4" w:rsidRDefault="005B4EA9" w:rsidP="00630AB4">
      <w:pPr>
        <w:pStyle w:val="boxBorder"/>
        <w:numPr>
          <w:ilvl w:val="0"/>
          <w:numId w:val="41"/>
        </w:numPr>
      </w:pPr>
      <w:r w:rsidRPr="00630AB4">
        <w:rPr>
          <w:rStyle w:val="VerbatimChar"/>
          <w:rFonts w:ascii="나눔명조" w:eastAsia="나눔명조" w:hAnsi="나눔명조"/>
        </w:rPr>
        <w:t>html.H1()</w:t>
      </w:r>
      <w:r w:rsidRPr="00630AB4">
        <w:t xml:space="preserve"> : html</w:t>
      </w:r>
      <w:r w:rsidRPr="00630AB4">
        <w:t>의</w:t>
      </w:r>
      <w:r w:rsidRPr="00630AB4">
        <w:t xml:space="preserve"> </w:t>
      </w:r>
      <w:r w:rsidRPr="00630AB4">
        <w:t>첫</w:t>
      </w:r>
      <w:r w:rsidRPr="00630AB4">
        <w:t xml:space="preserve"> </w:t>
      </w:r>
      <w:r w:rsidRPr="00630AB4">
        <w:t>번째</w:t>
      </w:r>
      <w:r w:rsidRPr="00630AB4">
        <w:t xml:space="preserve"> </w:t>
      </w:r>
      <w:r w:rsidRPr="00630AB4">
        <w:t>레벨의</w:t>
      </w:r>
      <w:r w:rsidRPr="00630AB4">
        <w:t xml:space="preserve"> </w:t>
      </w:r>
      <w:r w:rsidRPr="00630AB4">
        <w:t>제목인</w:t>
      </w:r>
      <w:r w:rsidRPr="00630AB4">
        <w:t xml:space="preserve"> &lt;h1&gt;</w:t>
      </w:r>
      <w:r w:rsidRPr="00630AB4">
        <w:t>을</w:t>
      </w:r>
      <w:r w:rsidRPr="00630AB4">
        <w:t xml:space="preserve"> </w:t>
      </w:r>
      <w:r w:rsidRPr="00630AB4">
        <w:t>만들어주는</w:t>
      </w:r>
      <w:r w:rsidRPr="00630AB4">
        <w:t xml:space="preserve"> html </w:t>
      </w:r>
      <w:r w:rsidRPr="00630AB4">
        <w:t>컴포넌트</w:t>
      </w:r>
      <w:r w:rsidRPr="00630AB4">
        <w:t xml:space="preserve"> </w:t>
      </w:r>
      <w:r w:rsidRPr="00630AB4">
        <w:t>함수</w:t>
      </w:r>
    </w:p>
    <w:p w:rsidR="00236884" w:rsidRPr="00630AB4" w:rsidRDefault="005B4EA9" w:rsidP="00630AB4">
      <w:pPr>
        <w:pStyle w:val="boxBorder"/>
        <w:numPr>
          <w:ilvl w:val="0"/>
          <w:numId w:val="41"/>
        </w:numPr>
      </w:pPr>
      <w:r w:rsidRPr="00630AB4">
        <w:rPr>
          <w:rStyle w:val="VerbatimChar"/>
          <w:rFonts w:ascii="나눔명조" w:eastAsia="나눔명조" w:hAnsi="나눔명조"/>
        </w:rPr>
        <w:t>html.Label()</w:t>
      </w:r>
      <w:r w:rsidRPr="00630AB4">
        <w:t xml:space="preserve"> : html 5 </w:t>
      </w:r>
      <w:r w:rsidRPr="00630AB4">
        <w:t>요소중</w:t>
      </w:r>
      <w:r w:rsidRPr="00630AB4">
        <w:t xml:space="preserve"> </w:t>
      </w:r>
      <w:r w:rsidRPr="00630AB4">
        <w:t>를</w:t>
      </w:r>
      <w:r w:rsidRPr="00630AB4">
        <w:t xml:space="preserve"> </w:t>
      </w:r>
      <w:r w:rsidRPr="00630AB4">
        <w:t>만들어주는</w:t>
      </w:r>
      <w:r w:rsidRPr="00630AB4">
        <w:t xml:space="preserve"> ht</w:t>
      </w:r>
      <w:r w:rsidRPr="00630AB4">
        <w:t xml:space="preserve">ml </w:t>
      </w:r>
      <w:r w:rsidRPr="00630AB4">
        <w:t>컴포넌트</w:t>
      </w:r>
      <w:r w:rsidRPr="00630AB4">
        <w:t xml:space="preserve"> </w:t>
      </w:r>
      <w:r w:rsidRPr="00630AB4">
        <w:t>함수</w:t>
      </w:r>
    </w:p>
    <w:p w:rsidR="00236884" w:rsidRPr="00630AB4" w:rsidRDefault="005B4EA9" w:rsidP="00630AB4">
      <w:pPr>
        <w:pStyle w:val="boxBorder"/>
        <w:numPr>
          <w:ilvl w:val="0"/>
          <w:numId w:val="41"/>
        </w:numPr>
      </w:pPr>
      <w:r w:rsidRPr="00630AB4">
        <w:rPr>
          <w:rStyle w:val="VerbatimChar"/>
          <w:rFonts w:ascii="나눔명조" w:eastAsia="나눔명조" w:hAnsi="나눔명조"/>
        </w:rPr>
        <w:t>dcc.DatePickerSingle()</w:t>
      </w:r>
      <w:r w:rsidRPr="00630AB4">
        <w:t xml:space="preserve"> : </w:t>
      </w:r>
      <w:r w:rsidRPr="00630AB4">
        <w:t>달력에서</w:t>
      </w:r>
      <w:r w:rsidRPr="00630AB4">
        <w:t xml:space="preserve"> </w:t>
      </w:r>
      <w:r w:rsidRPr="00630AB4">
        <w:t>특정한</w:t>
      </w:r>
      <w:r w:rsidRPr="00630AB4">
        <w:t xml:space="preserve"> </w:t>
      </w:r>
      <w:r w:rsidRPr="00630AB4">
        <w:t>날을</w:t>
      </w:r>
      <w:r w:rsidRPr="00630AB4">
        <w:t xml:space="preserve"> </w:t>
      </w:r>
      <w:r w:rsidRPr="00630AB4">
        <w:t>선택할</w:t>
      </w:r>
      <w:r w:rsidRPr="00630AB4">
        <w:t xml:space="preserve"> </w:t>
      </w:r>
      <w:r w:rsidRPr="00630AB4">
        <w:t>수</w:t>
      </w:r>
      <w:r w:rsidRPr="00630AB4">
        <w:t xml:space="preserve"> </w:t>
      </w:r>
      <w:r w:rsidRPr="00630AB4">
        <w:t>있는</w:t>
      </w:r>
      <w:r w:rsidRPr="00630AB4">
        <w:t xml:space="preserve"> dcc </w:t>
      </w:r>
      <w:r w:rsidRPr="00630AB4">
        <w:t>컴포넌트</w:t>
      </w:r>
      <w:r w:rsidRPr="00630AB4">
        <w:t xml:space="preserve"> </w:t>
      </w:r>
      <w:r w:rsidRPr="00630AB4">
        <w:t>함수</w:t>
      </w:r>
    </w:p>
    <w:p w:rsidR="00236884" w:rsidRPr="00630AB4" w:rsidRDefault="005B4EA9" w:rsidP="00630AB4">
      <w:pPr>
        <w:pStyle w:val="boxBorder"/>
        <w:numPr>
          <w:ilvl w:val="0"/>
          <w:numId w:val="41"/>
        </w:numPr>
      </w:pPr>
      <w:r w:rsidRPr="00630AB4">
        <w:rPr>
          <w:rStyle w:val="VerbatimChar"/>
          <w:rFonts w:ascii="나눔명조" w:eastAsia="나눔명조" w:hAnsi="나눔명조"/>
        </w:rPr>
        <w:t>dcc.Graph()</w:t>
      </w:r>
      <w:r w:rsidRPr="00630AB4">
        <w:t xml:space="preserve"> : plotly.js </w:t>
      </w:r>
      <w:r w:rsidRPr="00630AB4">
        <w:t>기반</w:t>
      </w:r>
      <w:r w:rsidRPr="00630AB4">
        <w:t xml:space="preserve"> </w:t>
      </w:r>
      <w:r w:rsidRPr="00630AB4">
        <w:t>데이터</w:t>
      </w:r>
      <w:r w:rsidRPr="00630AB4">
        <w:t xml:space="preserve"> </w:t>
      </w:r>
      <w:r w:rsidRPr="00630AB4">
        <w:t>시각화를</w:t>
      </w:r>
      <w:r w:rsidRPr="00630AB4">
        <w:t xml:space="preserve"> </w:t>
      </w:r>
      <w:r w:rsidRPr="00630AB4">
        <w:t>렌더링하는</w:t>
      </w:r>
      <w:r w:rsidRPr="00630AB4">
        <w:t xml:space="preserve"> dcc </w:t>
      </w:r>
      <w:r w:rsidRPr="00630AB4">
        <w:t>컴포넌트</w:t>
      </w:r>
      <w:r w:rsidRPr="00630AB4">
        <w:t xml:space="preserve"> </w:t>
      </w:r>
      <w:r w:rsidRPr="00630AB4">
        <w:t>함수</w:t>
      </w:r>
      <w:r w:rsidRPr="00630AB4">
        <w:t xml:space="preserve">, </w:t>
      </w:r>
      <w:r w:rsidRPr="00630AB4">
        <w:t>그래프의</w:t>
      </w:r>
      <w:r w:rsidRPr="00630AB4">
        <w:t xml:space="preserve"> </w:t>
      </w:r>
      <w:r w:rsidRPr="00630AB4">
        <w:t>호버링</w:t>
      </w:r>
      <w:r w:rsidRPr="00630AB4">
        <w:t xml:space="preserve">, </w:t>
      </w:r>
      <w:r w:rsidRPr="00630AB4">
        <w:t>클릭</w:t>
      </w:r>
      <w:r w:rsidRPr="00630AB4">
        <w:t xml:space="preserve">, </w:t>
      </w:r>
      <w:r w:rsidRPr="00630AB4">
        <w:t>셀렉트와</w:t>
      </w:r>
      <w:r w:rsidRPr="00630AB4">
        <w:t xml:space="preserve"> </w:t>
      </w:r>
      <w:r w:rsidRPr="00630AB4">
        <w:t>같은</w:t>
      </w:r>
      <w:r w:rsidRPr="00630AB4">
        <w:t xml:space="preserve"> </w:t>
      </w:r>
      <w:r w:rsidRPr="00630AB4">
        <w:t>사용자</w:t>
      </w:r>
      <w:r w:rsidRPr="00630AB4">
        <w:t xml:space="preserve"> </w:t>
      </w:r>
      <w:r w:rsidRPr="00630AB4">
        <w:t>상호</w:t>
      </w:r>
      <w:r w:rsidRPr="00630AB4">
        <w:t xml:space="preserve"> </w:t>
      </w:r>
      <w:r w:rsidRPr="00630AB4">
        <w:t>작용의</w:t>
      </w:r>
      <w:r w:rsidRPr="00630AB4">
        <w:t xml:space="preserve"> </w:t>
      </w:r>
      <w:r w:rsidRPr="00630AB4">
        <w:t>콜백</w:t>
      </w:r>
      <w:r w:rsidRPr="00630AB4">
        <w:t xml:space="preserve"> </w:t>
      </w:r>
      <w:r w:rsidRPr="00630AB4">
        <w:t>정의</w:t>
      </w:r>
      <w:r w:rsidRPr="00630AB4">
        <w:t xml:space="preserve"> </w:t>
      </w:r>
      <w:r w:rsidRPr="00630AB4">
        <w:t>단위로</w:t>
      </w:r>
      <w:r w:rsidRPr="00630AB4">
        <w:t xml:space="preserve"> </w:t>
      </w:r>
      <w:r w:rsidRPr="00630AB4">
        <w:t>사용됨</w:t>
      </w:r>
      <w:r w:rsidRPr="00630AB4">
        <w:t>.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코로나</w:t>
      </w:r>
      <w:r w:rsidRPr="00630AB4">
        <w:rPr>
          <w:rFonts w:ascii="나눔명조" w:eastAsia="나눔명조" w:hAnsi="나눔명조"/>
        </w:rPr>
        <w:t xml:space="preserve">19 Dash </w:t>
      </w:r>
      <w:r w:rsidRPr="00630AB4">
        <w:rPr>
          <w:rFonts w:ascii="나눔명조" w:eastAsia="나눔명조" w:hAnsi="나눔명조"/>
        </w:rPr>
        <w:t>앱의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구성을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위한</w:t>
      </w:r>
      <w:r w:rsidRPr="00630AB4">
        <w:rPr>
          <w:rFonts w:ascii="나눔명조" w:eastAsia="나눔명조" w:hAnsi="나눔명조"/>
        </w:rPr>
        <w:t xml:space="preserve"> python </w:t>
      </w:r>
      <w:r w:rsidRPr="00630AB4">
        <w:rPr>
          <w:rFonts w:ascii="나눔명조" w:eastAsia="나눔명조" w:hAnsi="나눔명조"/>
        </w:rPr>
        <w:t>코드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다음과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같다</w:t>
      </w:r>
      <w:r w:rsidRPr="00630AB4">
        <w:rPr>
          <w:rFonts w:ascii="나눔명조" w:eastAsia="나눔명조" w:hAnsi="나눔명조"/>
        </w:rPr>
        <w:t>.</w:t>
      </w:r>
    </w:p>
    <w:p w:rsidR="00236884" w:rsidRPr="00630AB4" w:rsidRDefault="005B4EA9" w:rsidP="00630AB4">
      <w:pPr>
        <w:pStyle w:val="python"/>
      </w:pPr>
      <w:r w:rsidRPr="00630AB4">
        <w:t xml:space="preserve">total_deaths_5_nations_by_day </w:t>
      </w:r>
      <w:r w:rsidRPr="00630AB4">
        <w:t>=</w:t>
      </w:r>
      <w:r w:rsidRPr="00630AB4">
        <w:t xml:space="preserve"> df_covid19.c</w:t>
      </w:r>
      <w:r w:rsidRPr="00630AB4">
        <w:t>opy()</w:t>
      </w:r>
      <w:r w:rsidRPr="00630AB4">
        <w:br/>
      </w:r>
      <w:r w:rsidRPr="00630AB4">
        <w:t xml:space="preserve">total_deaths_5_nations_by_day </w:t>
      </w:r>
      <w:r w:rsidRPr="00630AB4">
        <w:t>=</w:t>
      </w:r>
      <w:r w:rsidRPr="00630AB4">
        <w:t xml:space="preserve"> total_deaths_5_nations_by_day[(total_deaths_5_nations_by_day[</w:t>
      </w:r>
      <w:r w:rsidRPr="00630AB4">
        <w:t>'iso_code'</w:t>
      </w:r>
      <w:r w:rsidRPr="00630AB4">
        <w:t>].isin([</w:t>
      </w:r>
      <w:r w:rsidRPr="00630AB4">
        <w:t>'KOR'</w:t>
      </w:r>
      <w:r w:rsidRPr="00630AB4">
        <w:t xml:space="preserve">, </w:t>
      </w:r>
      <w:r w:rsidRPr="00630AB4">
        <w:t>'USA'</w:t>
      </w:r>
      <w:r w:rsidRPr="00630AB4">
        <w:t xml:space="preserve">, </w:t>
      </w:r>
      <w:r w:rsidRPr="00630AB4">
        <w:t>'JPN'</w:t>
      </w:r>
      <w:r w:rsidRPr="00630AB4">
        <w:t xml:space="preserve">, </w:t>
      </w:r>
      <w:r w:rsidRPr="00630AB4">
        <w:t>'GBR'</w:t>
      </w:r>
      <w:r w:rsidRPr="00630AB4">
        <w:t xml:space="preserve">, </w:t>
      </w:r>
      <w:r w:rsidRPr="00630AB4">
        <w:t>'FRA'</w:t>
      </w:r>
      <w:r w:rsidRPr="00630AB4">
        <w:t xml:space="preserve">]))].dropna(subset </w:t>
      </w:r>
      <w:r w:rsidRPr="00630AB4">
        <w:t>=</w:t>
      </w:r>
      <w:r w:rsidRPr="00630AB4">
        <w:t xml:space="preserve"> [</w:t>
      </w:r>
      <w:r w:rsidRPr="00630AB4">
        <w:t>'total_deaths_per_million'</w:t>
      </w:r>
      <w:r w:rsidRPr="00630AB4">
        <w:t>])</w:t>
      </w:r>
      <w:r w:rsidRPr="00630AB4">
        <w:br/>
      </w:r>
      <w:r w:rsidRPr="00630AB4">
        <w:br/>
      </w:r>
      <w:r w:rsidRPr="00630AB4">
        <w:t xml:space="preserve">nations </w:t>
      </w:r>
      <w:r w:rsidRPr="00630AB4">
        <w:t>=</w:t>
      </w:r>
      <w:r w:rsidRPr="00630AB4">
        <w:t xml:space="preserve"> {</w:t>
      </w:r>
      <w:r w:rsidRPr="00630AB4">
        <w:t>'France'</w:t>
      </w:r>
      <w:r w:rsidRPr="00630AB4">
        <w:t>:</w:t>
      </w:r>
      <w:r w:rsidRPr="00630AB4">
        <w:t>'0'</w:t>
      </w:r>
      <w:r w:rsidRPr="00630AB4">
        <w:t xml:space="preserve">, </w:t>
      </w:r>
      <w:r w:rsidRPr="00630AB4">
        <w:t>'Japan'</w:t>
      </w:r>
      <w:r w:rsidRPr="00630AB4">
        <w:t>:</w:t>
      </w:r>
      <w:r w:rsidRPr="00630AB4">
        <w:t>'1'</w:t>
      </w:r>
      <w:r w:rsidRPr="00630AB4">
        <w:t xml:space="preserve">, </w:t>
      </w:r>
      <w:r w:rsidRPr="00630AB4">
        <w:t>'South Korea'</w:t>
      </w:r>
      <w:r w:rsidRPr="00630AB4">
        <w:t>:</w:t>
      </w:r>
      <w:r w:rsidRPr="00630AB4">
        <w:t>'2'</w:t>
      </w:r>
      <w:r w:rsidRPr="00630AB4">
        <w:t xml:space="preserve">, </w:t>
      </w:r>
      <w:r w:rsidRPr="00630AB4">
        <w:t>'United Kingdom'</w:t>
      </w:r>
      <w:r w:rsidRPr="00630AB4">
        <w:t>:</w:t>
      </w:r>
      <w:r w:rsidRPr="00630AB4">
        <w:t>'3'</w:t>
      </w:r>
      <w:r w:rsidRPr="00630AB4">
        <w:t xml:space="preserve">, </w:t>
      </w:r>
      <w:r w:rsidRPr="00630AB4">
        <w:t>'United States'</w:t>
      </w:r>
      <w:r w:rsidRPr="00630AB4">
        <w:t>:</w:t>
      </w:r>
      <w:r w:rsidRPr="00630AB4">
        <w:t>'4'</w:t>
      </w:r>
      <w:r w:rsidRPr="00630AB4">
        <w:t>}</w:t>
      </w:r>
      <w:r w:rsidRPr="00630AB4">
        <w:br/>
      </w:r>
      <w:r w:rsidRPr="00630AB4">
        <w:br/>
      </w:r>
      <w:r w:rsidRPr="00630AB4">
        <w:t xml:space="preserve">fig </w:t>
      </w:r>
      <w:r w:rsidRPr="00630AB4">
        <w:t>=</w:t>
      </w:r>
      <w:r w:rsidRPr="00630AB4">
        <w:t xml:space="preserve"> go.Figure()</w:t>
      </w:r>
      <w:r w:rsidRPr="00630AB4">
        <w:br/>
      </w:r>
      <w:r w:rsidRPr="00630AB4">
        <w:t>for</w:t>
      </w:r>
      <w:r w:rsidRPr="00630AB4">
        <w:t xml:space="preserve"> location, group </w:t>
      </w:r>
      <w:r w:rsidRPr="00630AB4">
        <w:t>in</w:t>
      </w:r>
      <w:r w:rsidRPr="00630AB4">
        <w:t xml:space="preserve"> total_deaths_5_nations_by_day.groupby(</w:t>
      </w:r>
      <w:r w:rsidRPr="00630AB4">
        <w:t>'location'</w:t>
      </w:r>
      <w:r w:rsidRPr="00630AB4">
        <w:t>):</w:t>
      </w:r>
      <w:r w:rsidRPr="00630AB4">
        <w:br/>
      </w:r>
      <w:r w:rsidRPr="00630AB4">
        <w:t xml:space="preserve">    fig.add_trace(go.Scatter(</w:t>
      </w:r>
      <w:r w:rsidRPr="00630AB4">
        <w:br/>
      </w:r>
      <w:r w:rsidRPr="00630AB4">
        <w:t xml:space="preserve">        mode </w:t>
      </w:r>
      <w:r w:rsidRPr="00630AB4">
        <w:t>=</w:t>
      </w:r>
      <w:r w:rsidRPr="00630AB4">
        <w:t xml:space="preserve"> </w:t>
      </w:r>
      <w:r w:rsidRPr="00630AB4">
        <w:t>'lines'</w:t>
      </w:r>
      <w:r w:rsidRPr="00630AB4">
        <w:t xml:space="preserve">, </w:t>
      </w:r>
      <w:r w:rsidRPr="00630AB4">
        <w:br/>
      </w:r>
      <w:r w:rsidRPr="00630AB4">
        <w:t xml:space="preserve">        x </w:t>
      </w:r>
      <w:r w:rsidRPr="00630AB4">
        <w:t>=</w:t>
      </w:r>
      <w:r w:rsidRPr="00630AB4">
        <w:t xml:space="preserve"> group[</w:t>
      </w:r>
      <w:r w:rsidRPr="00630AB4">
        <w:t>'date'</w:t>
      </w:r>
      <w:r w:rsidRPr="00630AB4">
        <w:t xml:space="preserve">], </w:t>
      </w:r>
      <w:r w:rsidRPr="00630AB4">
        <w:br/>
      </w:r>
      <w:r w:rsidRPr="00630AB4">
        <w:t xml:space="preserve">        y </w:t>
      </w:r>
      <w:r w:rsidRPr="00630AB4">
        <w:t>=</w:t>
      </w:r>
      <w:r w:rsidRPr="00630AB4">
        <w:t xml:space="preserve"> group[</w:t>
      </w:r>
      <w:r w:rsidRPr="00630AB4">
        <w:t>'total_deaths_</w:t>
      </w:r>
      <w:r w:rsidRPr="00630AB4">
        <w:t>per_million'</w:t>
      </w:r>
      <w:r w:rsidRPr="00630AB4">
        <w:t xml:space="preserve">], </w:t>
      </w:r>
      <w:r w:rsidRPr="00630AB4">
        <w:br/>
      </w:r>
      <w:r w:rsidRPr="00630AB4">
        <w:t xml:space="preserve">        lin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dash </w:t>
      </w:r>
      <w:r w:rsidRPr="00630AB4">
        <w:t>=</w:t>
      </w:r>
      <w:r w:rsidRPr="00630AB4">
        <w:t xml:space="preserve"> nations[location]), </w:t>
      </w:r>
      <w:r w:rsidRPr="00630AB4">
        <w:br/>
      </w:r>
      <w:r w:rsidRPr="00630AB4">
        <w:t xml:space="preserve">        name </w:t>
      </w:r>
      <w:r w:rsidRPr="00630AB4">
        <w:t>=</w:t>
      </w:r>
      <w:r w:rsidRPr="00630AB4">
        <w:t xml:space="preserve"> location,</w:t>
      </w:r>
      <w:r w:rsidRPr="00630AB4">
        <w:br/>
      </w:r>
      <w:r w:rsidRPr="00630AB4">
        <w:t xml:space="preserve">        connectgaps </w:t>
      </w:r>
      <w:r w:rsidRPr="00630AB4">
        <w:t>=</w:t>
      </w:r>
      <w:r w:rsidRPr="00630AB4">
        <w:t xml:space="preserve"> </w:t>
      </w:r>
      <w:r w:rsidRPr="00630AB4">
        <w:t>True</w:t>
      </w:r>
      <w:r w:rsidRPr="00630AB4">
        <w:t xml:space="preserve">, showlegend </w:t>
      </w:r>
      <w:r w:rsidRPr="00630AB4">
        <w:t>=</w:t>
      </w:r>
      <w:r w:rsidRPr="00630AB4">
        <w:t xml:space="preserve"> </w:t>
      </w:r>
      <w:r w:rsidRPr="00630AB4">
        <w:t>False</w:t>
      </w:r>
      <w:r w:rsidRPr="00630AB4">
        <w:br/>
      </w:r>
      <w:r w:rsidRPr="00630AB4">
        <w:t xml:space="preserve">    ))</w:t>
      </w:r>
      <w:r w:rsidRPr="00630AB4">
        <w:br/>
      </w:r>
      <w:r w:rsidRPr="00630AB4">
        <w:t xml:space="preserve">    fig.add_trace(go.Scatter(</w:t>
      </w:r>
      <w:r w:rsidRPr="00630AB4">
        <w:br/>
      </w:r>
      <w:r w:rsidRPr="00630AB4">
        <w:t xml:space="preserve">        mode </w:t>
      </w:r>
      <w:r w:rsidRPr="00630AB4">
        <w:t>=</w:t>
      </w:r>
      <w:r w:rsidRPr="00630AB4">
        <w:t xml:space="preserve"> </w:t>
      </w:r>
      <w:r w:rsidRPr="00630AB4">
        <w:t>'text'</w:t>
      </w:r>
      <w:r w:rsidRPr="00630AB4">
        <w:t>,</w:t>
      </w:r>
      <w:r w:rsidRPr="00630AB4">
        <w:br/>
      </w:r>
      <w:r w:rsidRPr="00630AB4">
        <w:t xml:space="preserve">        x </w:t>
      </w:r>
      <w:r w:rsidRPr="00630AB4">
        <w:t>=</w:t>
      </w:r>
      <w:r w:rsidRPr="00630AB4">
        <w:t xml:space="preserve"> group.loc[group[</w:t>
      </w:r>
      <w:r w:rsidRPr="00630AB4">
        <w:t>'date'</w:t>
      </w:r>
      <w:r w:rsidRPr="00630AB4">
        <w:t xml:space="preserve">] </w:t>
      </w:r>
      <w:r w:rsidRPr="00630AB4">
        <w:t>==</w:t>
      </w:r>
      <w:r w:rsidRPr="00630AB4">
        <w:t xml:space="preserve"> group[</w:t>
      </w:r>
      <w:r w:rsidRPr="00630AB4">
        <w:t>'date'</w:t>
      </w:r>
      <w:r w:rsidRPr="00630AB4">
        <w:t>].</w:t>
      </w:r>
      <w:r w:rsidRPr="00630AB4">
        <w:t>max</w:t>
      </w:r>
      <w:r w:rsidRPr="00630AB4">
        <w:t xml:space="preserve">(), </w:t>
      </w:r>
      <w:r w:rsidRPr="00630AB4">
        <w:t>'date'</w:t>
      </w:r>
      <w:r w:rsidRPr="00630AB4">
        <w:t xml:space="preserve">], </w:t>
      </w:r>
      <w:r w:rsidRPr="00630AB4">
        <w:br/>
      </w:r>
      <w:r w:rsidRPr="00630AB4">
        <w:t xml:space="preserve">        y </w:t>
      </w:r>
      <w:r w:rsidRPr="00630AB4">
        <w:t>=</w:t>
      </w:r>
      <w:r w:rsidRPr="00630AB4">
        <w:t xml:space="preserve"> group.loc[group[</w:t>
      </w:r>
      <w:r w:rsidRPr="00630AB4">
        <w:t>'date'</w:t>
      </w:r>
      <w:r w:rsidRPr="00630AB4">
        <w:t xml:space="preserve">] </w:t>
      </w:r>
      <w:r w:rsidRPr="00630AB4">
        <w:t>==</w:t>
      </w:r>
      <w:r w:rsidRPr="00630AB4">
        <w:t xml:space="preserve"> group[</w:t>
      </w:r>
      <w:r w:rsidRPr="00630AB4">
        <w:t>'date'</w:t>
      </w:r>
      <w:r w:rsidRPr="00630AB4">
        <w:t>].</w:t>
      </w:r>
      <w:r w:rsidRPr="00630AB4">
        <w:t>max</w:t>
      </w:r>
      <w:r w:rsidRPr="00630AB4">
        <w:t xml:space="preserve">(), </w:t>
      </w:r>
      <w:r w:rsidRPr="00630AB4">
        <w:t>'total_deaths_per_million'</w:t>
      </w:r>
      <w:r w:rsidRPr="00630AB4">
        <w:t>],</w:t>
      </w:r>
      <w:r w:rsidRPr="00630AB4">
        <w:br/>
      </w:r>
      <w:r w:rsidRPr="00630AB4">
        <w:t xml:space="preserve">        text </w:t>
      </w:r>
      <w:r w:rsidRPr="00630AB4">
        <w:t>=</w:t>
      </w:r>
      <w:r w:rsidRPr="00630AB4">
        <w:t xml:space="preserve"> group.loc[group[</w:t>
      </w:r>
      <w:r w:rsidRPr="00630AB4">
        <w:t>'date'</w:t>
      </w:r>
      <w:r w:rsidRPr="00630AB4">
        <w:t xml:space="preserve">] </w:t>
      </w:r>
      <w:r w:rsidRPr="00630AB4">
        <w:t>==</w:t>
      </w:r>
      <w:r w:rsidRPr="00630AB4">
        <w:t xml:space="preserve"> group[</w:t>
      </w:r>
      <w:r w:rsidRPr="00630AB4">
        <w:t>'date'</w:t>
      </w:r>
      <w:r w:rsidRPr="00630AB4">
        <w:t>].</w:t>
      </w:r>
      <w:r w:rsidRPr="00630AB4">
        <w:t>max</w:t>
      </w:r>
      <w:r w:rsidRPr="00630AB4">
        <w:t xml:space="preserve">(), </w:t>
      </w:r>
      <w:r w:rsidRPr="00630AB4">
        <w:t>'location'</w:t>
      </w:r>
      <w:r w:rsidRPr="00630AB4">
        <w:t xml:space="preserve">], </w:t>
      </w:r>
      <w:r w:rsidRPr="00630AB4">
        <w:br/>
      </w:r>
      <w:r w:rsidRPr="00630AB4">
        <w:t xml:space="preserve">        showlegend </w:t>
      </w:r>
      <w:r w:rsidRPr="00630AB4">
        <w:t>=</w:t>
      </w:r>
      <w:r w:rsidRPr="00630AB4">
        <w:t xml:space="preserve"> </w:t>
      </w:r>
      <w:r w:rsidRPr="00630AB4">
        <w:t>False</w:t>
      </w:r>
      <w:r w:rsidRPr="00630AB4">
        <w:t xml:space="preserve">, </w:t>
      </w:r>
      <w:r w:rsidRPr="00630AB4">
        <w:br/>
      </w:r>
      <w:r w:rsidRPr="00630AB4">
        <w:t xml:space="preserve">        textposition </w:t>
      </w:r>
      <w:r w:rsidRPr="00630AB4">
        <w:t>=</w:t>
      </w:r>
      <w:r w:rsidRPr="00630AB4">
        <w:t xml:space="preserve"> </w:t>
      </w:r>
      <w:r w:rsidRPr="00630AB4">
        <w:t>'middle right'</w:t>
      </w:r>
      <w:r w:rsidRPr="00630AB4">
        <w:br/>
      </w:r>
      <w:r w:rsidRPr="00630AB4">
        <w:t xml:space="preserve">    ))    </w:t>
      </w:r>
      <w:r w:rsidRPr="00630AB4">
        <w:br/>
      </w:r>
      <w:r w:rsidRPr="00630AB4">
        <w:br/>
      </w:r>
      <w:r w:rsidRPr="00630AB4">
        <w:t xml:space="preserve">fig.update_layout(titl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text </w:t>
      </w:r>
      <w:r w:rsidRPr="00630AB4">
        <w:t>=</w:t>
      </w:r>
      <w:r w:rsidRPr="00630AB4">
        <w:t xml:space="preserve"> </w:t>
      </w:r>
      <w:r w:rsidRPr="00630AB4">
        <w:t>'</w:t>
      </w:r>
      <w:r w:rsidRPr="00630AB4">
        <w:t>코로나</w:t>
      </w:r>
      <w:r w:rsidRPr="00630AB4">
        <w:t xml:space="preserve"> 19 </w:t>
      </w:r>
      <w:r w:rsidRPr="00630AB4">
        <w:t>사망자수</w:t>
      </w:r>
      <w:r w:rsidRPr="00630AB4">
        <w:t xml:space="preserve"> </w:t>
      </w:r>
      <w:r w:rsidRPr="00630AB4">
        <w:t>추세</w:t>
      </w:r>
      <w:r w:rsidRPr="00630AB4">
        <w:t>'</w:t>
      </w:r>
      <w:r w:rsidRPr="00630AB4">
        <w:t xml:space="preserve">, x </w:t>
      </w:r>
      <w:r w:rsidRPr="00630AB4">
        <w:t>=</w:t>
      </w:r>
      <w:r w:rsidRPr="00630AB4">
        <w:t xml:space="preserve"> </w:t>
      </w:r>
      <w:r w:rsidRPr="00630AB4">
        <w:t>0.5</w:t>
      </w:r>
      <w:r w:rsidRPr="00630AB4">
        <w:t xml:space="preserve">), </w:t>
      </w:r>
      <w:r w:rsidRPr="00630AB4">
        <w:br/>
      </w:r>
      <w:r w:rsidRPr="00630AB4">
        <w:t xml:space="preserve">                  xaxis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title </w:t>
      </w:r>
      <w:r w:rsidRPr="00630AB4">
        <w:t>=</w:t>
      </w:r>
      <w:r w:rsidRPr="00630AB4">
        <w:t xml:space="preserve"> </w:t>
      </w:r>
      <w:r w:rsidRPr="00630AB4">
        <w:t>''</w:t>
      </w:r>
      <w:r w:rsidRPr="00630AB4">
        <w:t xml:space="preserve">, </w:t>
      </w:r>
      <w:r w:rsidRPr="00630AB4">
        <w:br/>
      </w:r>
      <w:r w:rsidRPr="00630AB4">
        <w:lastRenderedPageBreak/>
        <w:t xml:space="preserve">                               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[total_deaths_5_nations_by_day[</w:t>
      </w:r>
      <w:r w:rsidRPr="00630AB4">
        <w:t>'date'</w:t>
      </w:r>
      <w:r w:rsidRPr="00630AB4">
        <w:t>].</w:t>
      </w:r>
      <w:r w:rsidRPr="00630AB4">
        <w:t>min</w:t>
      </w:r>
      <w:r w:rsidRPr="00630AB4">
        <w:t>(), total_deaths_5_nations_by_day[</w:t>
      </w:r>
      <w:r w:rsidRPr="00630AB4">
        <w:t>'date'</w:t>
      </w:r>
      <w:r w:rsidRPr="00630AB4">
        <w:t>].</w:t>
      </w:r>
      <w:r w:rsidRPr="00630AB4">
        <w:t>max</w:t>
      </w:r>
      <w:r w:rsidRPr="00630AB4">
        <w:t xml:space="preserve">() </w:t>
      </w:r>
      <w:r w:rsidRPr="00630AB4">
        <w:t>+</w:t>
      </w:r>
      <w:r w:rsidRPr="00630AB4">
        <w:t xml:space="preserve"> timedelta(days</w:t>
      </w:r>
      <w:r w:rsidRPr="00630AB4">
        <w:t>=</w:t>
      </w:r>
      <w:r w:rsidRPr="00630AB4">
        <w:t>150</w:t>
      </w:r>
      <w:r w:rsidRPr="00630AB4">
        <w:t xml:space="preserve">)]), </w:t>
      </w:r>
      <w:r w:rsidRPr="00630AB4">
        <w:br/>
      </w:r>
      <w:r w:rsidRPr="00630AB4">
        <w:t xml:space="preserve">                  yaxis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title </w:t>
      </w:r>
      <w:r w:rsidRPr="00630AB4">
        <w:t>=</w:t>
      </w:r>
      <w:r w:rsidRPr="00630AB4">
        <w:t xml:space="preserve"> </w:t>
      </w:r>
      <w:r w:rsidRPr="00630AB4">
        <w:t>'10</w:t>
      </w:r>
      <w:r w:rsidRPr="00630AB4">
        <w:t>만명당</w:t>
      </w:r>
      <w:r w:rsidRPr="00630AB4">
        <w:t xml:space="preserve"> </w:t>
      </w:r>
      <w:r w:rsidRPr="00630AB4">
        <w:t>사망자수</w:t>
      </w:r>
      <w:r w:rsidRPr="00630AB4">
        <w:t xml:space="preserve"> </w:t>
      </w:r>
      <w:r w:rsidRPr="00630AB4">
        <w:t>누계</w:t>
      </w:r>
      <w:r w:rsidRPr="00630AB4">
        <w:t>'</w:t>
      </w:r>
      <w:r w:rsidRPr="00630AB4">
        <w:t xml:space="preserve">))   </w:t>
      </w:r>
      <w:r w:rsidRPr="00630AB4">
        <w:br/>
      </w:r>
      <w:r w:rsidRPr="00630AB4">
        <w:br/>
      </w:r>
      <w:r w:rsidRPr="00630AB4">
        <w:t xml:space="preserve">deaths_per_million_in_lateast </w:t>
      </w:r>
      <w:r w:rsidRPr="00630AB4">
        <w:t>=</w:t>
      </w:r>
      <w:r w:rsidRPr="00630AB4">
        <w:t xml:space="preserve"> total_deaths_5_nations_by_day[total_deaths_5_nations_by_day[</w:t>
      </w:r>
      <w:r w:rsidRPr="00630AB4">
        <w:t>'new_deaths_per_million'</w:t>
      </w:r>
      <w:r w:rsidRPr="00630AB4">
        <w:t xml:space="preserve">].isna() </w:t>
      </w:r>
      <w:r w:rsidRPr="00630AB4">
        <w:t>==</w:t>
      </w:r>
      <w:r w:rsidRPr="00630AB4">
        <w:t xml:space="preserve"> </w:t>
      </w:r>
      <w:r w:rsidRPr="00630AB4">
        <w:t>False</w:t>
      </w:r>
      <w:r w:rsidRPr="00630AB4">
        <w:t>]</w:t>
      </w:r>
      <w:r w:rsidRPr="00630AB4">
        <w:br/>
      </w:r>
      <w:r w:rsidRPr="00630AB4">
        <w:t xml:space="preserve">deaths_per_million_in_lateast </w:t>
      </w:r>
      <w:r w:rsidRPr="00630AB4">
        <w:t>=</w:t>
      </w:r>
      <w:r w:rsidRPr="00630AB4">
        <w:t xml:space="preserve"> pd.merge(deaths_per_million_in_lateast.groupby(</w:t>
      </w:r>
      <w:r w:rsidRPr="00630AB4">
        <w:t>'location'</w:t>
      </w:r>
      <w:r w:rsidRPr="00630AB4">
        <w:t>)[</w:t>
      </w:r>
      <w:r w:rsidRPr="00630AB4">
        <w:t>'date'</w:t>
      </w:r>
      <w:r w:rsidRPr="00630AB4">
        <w:t>].</w:t>
      </w:r>
      <w:r w:rsidRPr="00630AB4">
        <w:t>max</w:t>
      </w:r>
      <w:r w:rsidRPr="00630AB4">
        <w:t xml:space="preserve">(), deaths_per_million_in_lateast, on </w:t>
      </w:r>
      <w:r w:rsidRPr="00630AB4">
        <w:t>=</w:t>
      </w:r>
      <w:r w:rsidRPr="00630AB4">
        <w:t xml:space="preserve"> (</w:t>
      </w:r>
      <w:r w:rsidRPr="00630AB4">
        <w:t>"location"</w:t>
      </w:r>
      <w:r w:rsidRPr="00630AB4">
        <w:t xml:space="preserve">, </w:t>
      </w:r>
      <w:r w:rsidRPr="00630AB4">
        <w:t>'date'</w:t>
      </w:r>
      <w:r w:rsidRPr="00630AB4">
        <w:t>))[[</w:t>
      </w:r>
      <w:r w:rsidRPr="00630AB4">
        <w:t>'iso_code'</w:t>
      </w:r>
      <w:r w:rsidRPr="00630AB4">
        <w:t xml:space="preserve">, </w:t>
      </w:r>
      <w:r w:rsidRPr="00630AB4">
        <w:t>'location'</w:t>
      </w:r>
      <w:r w:rsidRPr="00630AB4">
        <w:t xml:space="preserve">, </w:t>
      </w:r>
      <w:r w:rsidRPr="00630AB4">
        <w:t>'date'</w:t>
      </w:r>
      <w:r w:rsidRPr="00630AB4">
        <w:t xml:space="preserve">, </w:t>
      </w:r>
      <w:r w:rsidRPr="00630AB4">
        <w:t>'new_deaths_per_million'</w:t>
      </w:r>
      <w:r w:rsidRPr="00630AB4">
        <w:t>]]</w:t>
      </w:r>
      <w:r w:rsidRPr="00630AB4">
        <w:br/>
      </w:r>
      <w:r w:rsidRPr="00630AB4">
        <w:t xml:space="preserve">df_gauge </w:t>
      </w:r>
      <w:r w:rsidRPr="00630AB4">
        <w:t>=</w:t>
      </w:r>
      <w:r w:rsidRPr="00630AB4">
        <w:t xml:space="preserve"> pd.merge(deaths_per_million_in_lateast, total_deaths</w:t>
      </w:r>
      <w:r w:rsidRPr="00630AB4">
        <w:t>_5_nations_by_day.groupby(</w:t>
      </w:r>
      <w:r w:rsidRPr="00630AB4">
        <w:t>'location'</w:t>
      </w:r>
      <w:r w:rsidRPr="00630AB4">
        <w:t>)[</w:t>
      </w:r>
      <w:r w:rsidRPr="00630AB4">
        <w:t>'new_deaths_per_million'</w:t>
      </w:r>
      <w:r w:rsidRPr="00630AB4">
        <w:t>].</w:t>
      </w:r>
      <w:r w:rsidRPr="00630AB4">
        <w:t>max</w:t>
      </w:r>
      <w:r w:rsidRPr="00630AB4">
        <w:t xml:space="preserve">().reset_index(), on </w:t>
      </w:r>
      <w:r w:rsidRPr="00630AB4">
        <w:t>=</w:t>
      </w:r>
      <w:r w:rsidRPr="00630AB4">
        <w:t xml:space="preserve"> </w:t>
      </w:r>
      <w:r w:rsidRPr="00630AB4">
        <w:t>'location'</w:t>
      </w:r>
      <w:r w:rsidRPr="00630AB4">
        <w:t>).sort_values(</w:t>
      </w:r>
      <w:r w:rsidRPr="00630AB4">
        <w:t>'location'</w:t>
      </w:r>
      <w:r w:rsidRPr="00630AB4">
        <w:t>)</w:t>
      </w:r>
      <w:r w:rsidRPr="00630AB4">
        <w:br/>
      </w:r>
      <w:r w:rsidRPr="00630AB4">
        <w:t xml:space="preserve">df_gauge.columns </w:t>
      </w:r>
      <w:r w:rsidRPr="00630AB4">
        <w:t>=</w:t>
      </w:r>
      <w:r w:rsidRPr="00630AB4">
        <w:t xml:space="preserve"> (</w:t>
      </w:r>
      <w:r w:rsidRPr="00630AB4">
        <w:t>'iso_code'</w:t>
      </w:r>
      <w:r w:rsidRPr="00630AB4">
        <w:t xml:space="preserve">, </w:t>
      </w:r>
      <w:r w:rsidRPr="00630AB4">
        <w:t>'location'</w:t>
      </w:r>
      <w:r w:rsidRPr="00630AB4">
        <w:t xml:space="preserve">, </w:t>
      </w:r>
      <w:r w:rsidRPr="00630AB4">
        <w:t>'date'</w:t>
      </w:r>
      <w:r w:rsidRPr="00630AB4">
        <w:t xml:space="preserve">, </w:t>
      </w:r>
      <w:r w:rsidRPr="00630AB4">
        <w:t>'</w:t>
      </w:r>
      <w:r w:rsidRPr="00630AB4">
        <w:t>최근사망자</w:t>
      </w:r>
      <w:r w:rsidRPr="00630AB4">
        <w:t>'</w:t>
      </w:r>
      <w:r w:rsidRPr="00630AB4">
        <w:t xml:space="preserve">, </w:t>
      </w:r>
      <w:r w:rsidRPr="00630AB4">
        <w:t>'</w:t>
      </w:r>
      <w:r w:rsidRPr="00630AB4">
        <w:t>최대사망자</w:t>
      </w:r>
      <w:r w:rsidRPr="00630AB4">
        <w:t>'</w:t>
      </w:r>
      <w:r w:rsidRPr="00630AB4">
        <w:t>)</w:t>
      </w:r>
      <w:r w:rsidRPr="00630AB4">
        <w:br/>
      </w:r>
      <w:r w:rsidRPr="00630AB4">
        <w:br/>
      </w:r>
      <w:r w:rsidRPr="00630AB4">
        <w:t xml:space="preserve">## </w:t>
      </w:r>
      <w:r w:rsidRPr="00630AB4">
        <w:t>한국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fig_gauge_kor </w:t>
      </w:r>
      <w:r w:rsidRPr="00630AB4">
        <w:t>=</w:t>
      </w:r>
      <w:r w:rsidRPr="00630AB4">
        <w:t xml:space="preserve"> go.Figure()</w:t>
      </w:r>
      <w:r w:rsidRPr="00630AB4">
        <w:br/>
      </w:r>
      <w:r w:rsidRPr="00630AB4">
        <w:t>fig_gauge_ko</w:t>
      </w:r>
      <w:r w:rsidRPr="00630AB4">
        <w:t>r.add_trace(go.Indicator(</w:t>
      </w:r>
      <w:r w:rsidRPr="00630AB4">
        <w:br/>
      </w:r>
      <w:r w:rsidRPr="00630AB4">
        <w:t xml:space="preserve">    </w:t>
      </w:r>
      <w:r w:rsidRPr="00630AB4">
        <w:t>type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indicator'</w:t>
      </w:r>
      <w:r w:rsidRPr="00630AB4">
        <w:t xml:space="preserve">, mode </w:t>
      </w:r>
      <w:r w:rsidRPr="00630AB4">
        <w:t>=</w:t>
      </w:r>
      <w:r w:rsidRPr="00630AB4">
        <w:t xml:space="preserve"> </w:t>
      </w:r>
      <w:r w:rsidRPr="00630AB4">
        <w:t>"gauge+number"</w:t>
      </w:r>
      <w:r w:rsidRPr="00630AB4">
        <w:t xml:space="preserve">, title </w:t>
      </w:r>
      <w:r w:rsidRPr="00630AB4">
        <w:t>=</w:t>
      </w:r>
      <w:r w:rsidRPr="00630AB4">
        <w:t xml:space="preserve"> df_gauge.iloc[</w:t>
      </w:r>
      <w:r w:rsidRPr="00630AB4">
        <w:t>2</w:t>
      </w:r>
      <w:r w:rsidRPr="00630AB4">
        <w:t xml:space="preserve">, </w:t>
      </w:r>
      <w:r w:rsidRPr="00630AB4">
        <w:t>1</w:t>
      </w:r>
      <w:r w:rsidRPr="00630AB4">
        <w:t>],</w:t>
      </w:r>
      <w:r w:rsidRPr="00630AB4">
        <w:br/>
      </w:r>
      <w:r w:rsidRPr="00630AB4">
        <w:t xml:space="preserve">            value </w:t>
      </w:r>
      <w:r w:rsidRPr="00630AB4">
        <w:t>=</w:t>
      </w:r>
      <w:r w:rsidRPr="00630AB4">
        <w:t xml:space="preserve"> df_gauge.iloc[</w:t>
      </w:r>
      <w:r w:rsidRPr="00630AB4">
        <w:t>2</w:t>
      </w:r>
      <w:r w:rsidRPr="00630AB4">
        <w:t xml:space="preserve">, </w:t>
      </w:r>
      <w:r w:rsidRPr="00630AB4">
        <w:t>3</w:t>
      </w:r>
      <w:r w:rsidRPr="00630AB4">
        <w:t xml:space="preserve">], </w:t>
      </w:r>
      <w:r w:rsidRPr="00630AB4">
        <w:br/>
      </w:r>
      <w:r w:rsidRPr="00630AB4">
        <w:t xml:space="preserve">            gaug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axis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df_gauge.iloc[</w:t>
      </w:r>
      <w:r w:rsidRPr="00630AB4">
        <w:t>2</w:t>
      </w:r>
      <w:r w:rsidRPr="00630AB4">
        <w:t xml:space="preserve">, </w:t>
      </w:r>
      <w:r w:rsidRPr="00630AB4">
        <w:t>4</w:t>
      </w:r>
      <w:r w:rsidRPr="00630AB4">
        <w:t>]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steps </w:t>
      </w:r>
      <w:r w:rsidRPr="00630AB4">
        <w:t>=</w:t>
      </w:r>
      <w:r w:rsidRPr="00630AB4">
        <w:t xml:space="preserve"> [</w:t>
      </w:r>
      <w:r w:rsidRPr="00630AB4">
        <w:br/>
      </w:r>
      <w:r w:rsidRPr="00630AB4">
        <w:t xml:space="preserve">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(df_gauge.iloc[</w:t>
      </w:r>
      <w:r w:rsidRPr="00630AB4">
        <w:t>2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2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>, (df_gauge.iloc[</w:t>
      </w:r>
      <w:r w:rsidRPr="00630AB4">
        <w:t>2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darkgray"</w:t>
      </w:r>
      <w:r w:rsidRPr="00630AB4">
        <w:t xml:space="preserve">), </w:t>
      </w:r>
      <w:r w:rsidRPr="00630AB4">
        <w:br/>
      </w:r>
      <w:r w:rsidRPr="00630AB4">
        <w:t xml:space="preserve">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2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>, (df_gauge.iloc[</w:t>
      </w:r>
      <w:r w:rsidRPr="00630AB4">
        <w:t>2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gray"</w:t>
      </w:r>
      <w:r w:rsidRPr="00630AB4">
        <w:t>)],</w:t>
      </w:r>
      <w:r w:rsidRPr="00630AB4">
        <w:br/>
      </w:r>
      <w:r w:rsidRPr="00630AB4">
        <w:t xml:space="preserve">              threshold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  lin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              value </w:t>
      </w:r>
      <w:r w:rsidRPr="00630AB4">
        <w:t>=</w:t>
      </w:r>
      <w:r w:rsidRPr="00630AB4">
        <w:t xml:space="preserve"> df_gauge.iloc[</w:t>
      </w:r>
      <w:r w:rsidRPr="00630AB4">
        <w:t>2</w:t>
      </w:r>
      <w:r w:rsidRPr="00630AB4">
        <w:t xml:space="preserve">, </w:t>
      </w:r>
      <w:r w:rsidRPr="00630AB4">
        <w:t>4</w:t>
      </w:r>
      <w:r w:rsidRPr="00630AB4">
        <w:t xml:space="preserve">]), </w:t>
      </w:r>
      <w:r w:rsidRPr="00630AB4">
        <w:br/>
      </w:r>
      <w:r w:rsidRPr="00630AB4">
        <w:t xml:space="preserve">              ba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number </w:t>
      </w:r>
      <w:r w:rsidRPr="00630AB4">
        <w:t>=</w:t>
      </w:r>
      <w:r w:rsidRPr="00630AB4">
        <w:t xml:space="preserve"> </w:t>
      </w:r>
      <w:r w:rsidRPr="00630AB4">
        <w:t>dic</w:t>
      </w:r>
      <w:r w:rsidRPr="00630AB4">
        <w:t>t</w:t>
      </w:r>
      <w:r w:rsidRPr="00630AB4">
        <w:t xml:space="preserve">(suffix </w:t>
      </w:r>
      <w:r w:rsidRPr="00630AB4">
        <w:t>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</w:t>
      </w:r>
      <w:r w:rsidRPr="00630AB4">
        <w:br/>
      </w:r>
      <w:r w:rsidRPr="00630AB4">
        <w:t>))</w:t>
      </w:r>
      <w:r w:rsidRPr="00630AB4">
        <w:br/>
      </w:r>
      <w:r w:rsidRPr="00630AB4">
        <w:br/>
      </w:r>
      <w:r w:rsidRPr="00630AB4">
        <w:t xml:space="preserve">## </w:t>
      </w:r>
      <w:r w:rsidRPr="00630AB4">
        <w:t>프랑스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fig_gauge_fra </w:t>
      </w:r>
      <w:r w:rsidRPr="00630AB4">
        <w:t>=</w:t>
      </w:r>
      <w:r w:rsidRPr="00630AB4">
        <w:t xml:space="preserve"> go.Figure()</w:t>
      </w:r>
      <w:r w:rsidRPr="00630AB4">
        <w:br/>
      </w:r>
      <w:r w:rsidRPr="00630AB4">
        <w:t>fig_gauge_fra.add_trace(go.Indicator(</w:t>
      </w:r>
      <w:r w:rsidRPr="00630AB4">
        <w:br/>
      </w:r>
      <w:r w:rsidRPr="00630AB4">
        <w:t xml:space="preserve">    </w:t>
      </w:r>
      <w:r w:rsidRPr="00630AB4">
        <w:t>type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indicator'</w:t>
      </w:r>
      <w:r w:rsidRPr="00630AB4">
        <w:t xml:space="preserve">, mode </w:t>
      </w:r>
      <w:r w:rsidRPr="00630AB4">
        <w:t>=</w:t>
      </w:r>
      <w:r w:rsidRPr="00630AB4">
        <w:t xml:space="preserve"> </w:t>
      </w:r>
      <w:r w:rsidRPr="00630AB4">
        <w:t>"gauge+number"</w:t>
      </w:r>
      <w:r w:rsidRPr="00630AB4">
        <w:t xml:space="preserve">, title </w:t>
      </w:r>
      <w:r w:rsidRPr="00630AB4">
        <w:t>=</w:t>
      </w:r>
      <w:r w:rsidRPr="00630AB4">
        <w:t xml:space="preserve"> df_gauge.iloc[</w:t>
      </w:r>
      <w:r w:rsidRPr="00630AB4">
        <w:t>0</w:t>
      </w:r>
      <w:r w:rsidRPr="00630AB4">
        <w:t xml:space="preserve">, </w:t>
      </w:r>
      <w:r w:rsidRPr="00630AB4">
        <w:t>1</w:t>
      </w:r>
      <w:r w:rsidRPr="00630AB4">
        <w:t>],</w:t>
      </w:r>
      <w:r w:rsidRPr="00630AB4">
        <w:br/>
      </w:r>
      <w:r w:rsidRPr="00630AB4">
        <w:t xml:space="preserve">            value </w:t>
      </w:r>
      <w:r w:rsidRPr="00630AB4">
        <w:t>=</w:t>
      </w:r>
      <w:r w:rsidRPr="00630AB4">
        <w:t xml:space="preserve"> df_gauge.iloc[</w:t>
      </w:r>
      <w:r w:rsidRPr="00630AB4">
        <w:t>0</w:t>
      </w:r>
      <w:r w:rsidRPr="00630AB4">
        <w:t xml:space="preserve">, </w:t>
      </w:r>
      <w:r w:rsidRPr="00630AB4">
        <w:t>3</w:t>
      </w:r>
      <w:r w:rsidRPr="00630AB4">
        <w:t xml:space="preserve">], </w:t>
      </w:r>
      <w:r w:rsidRPr="00630AB4">
        <w:br/>
      </w:r>
      <w:r w:rsidRPr="00630AB4">
        <w:t xml:space="preserve">            gaug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axis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df_gauge.iloc[</w:t>
      </w:r>
      <w:r w:rsidRPr="00630AB4">
        <w:t>0</w:t>
      </w:r>
      <w:r w:rsidRPr="00630AB4">
        <w:t xml:space="preserve">, </w:t>
      </w:r>
      <w:r w:rsidRPr="00630AB4">
        <w:t>4</w:t>
      </w:r>
      <w:r w:rsidRPr="00630AB4">
        <w:t>]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lastRenderedPageBreak/>
        <w:t xml:space="preserve">              steps </w:t>
      </w:r>
      <w:r w:rsidRPr="00630AB4">
        <w:t>=</w:t>
      </w:r>
      <w:r w:rsidRPr="00630AB4">
        <w:t xml:space="preserve"> [</w:t>
      </w:r>
      <w:r w:rsidRPr="00630AB4">
        <w:br/>
      </w:r>
      <w:r w:rsidRPr="00630AB4">
        <w:t xml:space="preserve">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(df_gauge.iloc[</w:t>
      </w:r>
      <w:r w:rsidRPr="00630AB4">
        <w:t>0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0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>, (df_gauge.iloc[</w:t>
      </w:r>
      <w:r w:rsidRPr="00630AB4">
        <w:t>0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0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>, (df_gauge.iloc[</w:t>
      </w:r>
      <w:r w:rsidRPr="00630AB4">
        <w:t>0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gray"</w:t>
      </w:r>
      <w:r w:rsidRPr="00630AB4">
        <w:t>)],</w:t>
      </w:r>
      <w:r w:rsidRPr="00630AB4">
        <w:br/>
      </w:r>
      <w:r w:rsidRPr="00630AB4">
        <w:t xml:space="preserve">              threshold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  lin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              value </w:t>
      </w:r>
      <w:r w:rsidRPr="00630AB4">
        <w:t>=</w:t>
      </w:r>
      <w:r w:rsidRPr="00630AB4">
        <w:t xml:space="preserve"> df_gauge.iloc[</w:t>
      </w:r>
      <w:r w:rsidRPr="00630AB4">
        <w:t>0</w:t>
      </w:r>
      <w:r w:rsidRPr="00630AB4">
        <w:t xml:space="preserve">, </w:t>
      </w:r>
      <w:r w:rsidRPr="00630AB4">
        <w:t>4</w:t>
      </w:r>
      <w:r w:rsidRPr="00630AB4">
        <w:t xml:space="preserve">]), </w:t>
      </w:r>
      <w:r w:rsidRPr="00630AB4">
        <w:br/>
      </w:r>
      <w:r w:rsidRPr="00630AB4">
        <w:t xml:space="preserve">              ba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numbe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suffix </w:t>
      </w:r>
      <w:r w:rsidRPr="00630AB4">
        <w:t>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))</w:t>
      </w:r>
      <w:r w:rsidRPr="00630AB4">
        <w:br/>
      </w:r>
      <w:r w:rsidRPr="00630AB4">
        <w:br/>
      </w:r>
      <w:r w:rsidRPr="00630AB4">
        <w:t xml:space="preserve">## </w:t>
      </w:r>
      <w:r w:rsidRPr="00630AB4">
        <w:t>일본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fig_gauge_jpn </w:t>
      </w:r>
      <w:r w:rsidRPr="00630AB4">
        <w:t>=</w:t>
      </w:r>
      <w:r w:rsidRPr="00630AB4">
        <w:t xml:space="preserve"> go.Figure()</w:t>
      </w:r>
      <w:r w:rsidRPr="00630AB4">
        <w:br/>
      </w:r>
      <w:r w:rsidRPr="00630AB4">
        <w:t>fig_gauge_jpn.add_trace(go.Indicator(</w:t>
      </w:r>
      <w:r w:rsidRPr="00630AB4">
        <w:br/>
      </w:r>
      <w:r w:rsidRPr="00630AB4">
        <w:t xml:space="preserve">    </w:t>
      </w:r>
      <w:r w:rsidRPr="00630AB4">
        <w:t>type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indicator'</w:t>
      </w:r>
      <w:r w:rsidRPr="00630AB4">
        <w:t xml:space="preserve">, mode </w:t>
      </w:r>
      <w:r w:rsidRPr="00630AB4">
        <w:t>=</w:t>
      </w:r>
      <w:r w:rsidRPr="00630AB4">
        <w:t xml:space="preserve"> </w:t>
      </w:r>
      <w:r w:rsidRPr="00630AB4">
        <w:t>"gauge+number"</w:t>
      </w:r>
      <w:r w:rsidRPr="00630AB4">
        <w:t xml:space="preserve">, title </w:t>
      </w:r>
      <w:r w:rsidRPr="00630AB4">
        <w:t>=</w:t>
      </w:r>
      <w:r w:rsidRPr="00630AB4">
        <w:t xml:space="preserve"> df_gauge.iloc[</w:t>
      </w:r>
      <w:r w:rsidRPr="00630AB4">
        <w:t>1</w:t>
      </w:r>
      <w:r w:rsidRPr="00630AB4">
        <w:t xml:space="preserve">, </w:t>
      </w:r>
      <w:r w:rsidRPr="00630AB4">
        <w:t>1</w:t>
      </w:r>
      <w:r w:rsidRPr="00630AB4">
        <w:t>],</w:t>
      </w:r>
      <w:r w:rsidRPr="00630AB4">
        <w:br/>
      </w:r>
      <w:r w:rsidRPr="00630AB4">
        <w:t xml:space="preserve">            value </w:t>
      </w:r>
      <w:r w:rsidRPr="00630AB4">
        <w:t>=</w:t>
      </w:r>
      <w:r w:rsidRPr="00630AB4">
        <w:t xml:space="preserve"> df_gauge.iloc[</w:t>
      </w:r>
      <w:r w:rsidRPr="00630AB4">
        <w:t>1</w:t>
      </w:r>
      <w:r w:rsidRPr="00630AB4">
        <w:t xml:space="preserve">, </w:t>
      </w:r>
      <w:r w:rsidRPr="00630AB4">
        <w:t>3</w:t>
      </w:r>
      <w:r w:rsidRPr="00630AB4">
        <w:t xml:space="preserve">], </w:t>
      </w:r>
      <w:r w:rsidRPr="00630AB4">
        <w:br/>
      </w:r>
      <w:r w:rsidRPr="00630AB4">
        <w:t xml:space="preserve">            gaug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axis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df_gauge.iloc[</w:t>
      </w:r>
      <w:r w:rsidRPr="00630AB4">
        <w:t>1</w:t>
      </w:r>
      <w:r w:rsidRPr="00630AB4">
        <w:t xml:space="preserve">, </w:t>
      </w:r>
      <w:r w:rsidRPr="00630AB4">
        <w:t>4</w:t>
      </w:r>
      <w:r w:rsidRPr="00630AB4">
        <w:t>]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steps </w:t>
      </w:r>
      <w:r w:rsidRPr="00630AB4">
        <w:t>=</w:t>
      </w:r>
      <w:r w:rsidRPr="00630AB4">
        <w:t xml:space="preserve"> [</w:t>
      </w:r>
      <w:r w:rsidRPr="00630AB4">
        <w:br/>
      </w:r>
      <w:r w:rsidRPr="00630AB4">
        <w:t xml:space="preserve">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(df_gauge.iloc[</w:t>
      </w:r>
      <w:r w:rsidRPr="00630AB4">
        <w:t>1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</w:t>
      </w:r>
      <w:r w:rsidRPr="00630AB4">
        <w:t xml:space="preserve">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1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>, (df_gauge.iloc[</w:t>
      </w:r>
      <w:r w:rsidRPr="00630AB4">
        <w:t>1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1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>, (df_gauge.iloc[</w:t>
      </w:r>
      <w:r w:rsidRPr="00630AB4">
        <w:t>1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gray"</w:t>
      </w:r>
      <w:r w:rsidRPr="00630AB4">
        <w:t>)],</w:t>
      </w:r>
      <w:r w:rsidRPr="00630AB4">
        <w:br/>
      </w:r>
      <w:r w:rsidRPr="00630AB4">
        <w:t xml:space="preserve">              threshold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  lin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              value </w:t>
      </w:r>
      <w:r w:rsidRPr="00630AB4">
        <w:t>=</w:t>
      </w:r>
      <w:r w:rsidRPr="00630AB4">
        <w:t xml:space="preserve"> df_gauge.iloc[</w:t>
      </w:r>
      <w:r w:rsidRPr="00630AB4">
        <w:t>1</w:t>
      </w:r>
      <w:r w:rsidRPr="00630AB4">
        <w:t xml:space="preserve">, </w:t>
      </w:r>
      <w:r w:rsidRPr="00630AB4">
        <w:t>4</w:t>
      </w:r>
      <w:r w:rsidRPr="00630AB4">
        <w:t xml:space="preserve">]), </w:t>
      </w:r>
      <w:r w:rsidRPr="00630AB4">
        <w:br/>
      </w:r>
      <w:r w:rsidRPr="00630AB4">
        <w:t xml:space="preserve">              ba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numbe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suffix </w:t>
      </w:r>
      <w:r w:rsidRPr="00630AB4">
        <w:t>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))</w:t>
      </w:r>
      <w:r w:rsidRPr="00630AB4">
        <w:br/>
      </w:r>
      <w:r w:rsidRPr="00630AB4">
        <w:br/>
      </w:r>
      <w:r w:rsidRPr="00630AB4">
        <w:t xml:space="preserve">## </w:t>
      </w:r>
      <w:r w:rsidRPr="00630AB4">
        <w:t>영국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fig_gauge_gbr </w:t>
      </w:r>
      <w:r w:rsidRPr="00630AB4">
        <w:t>=</w:t>
      </w:r>
      <w:r w:rsidRPr="00630AB4">
        <w:t xml:space="preserve"> go.Figure()</w:t>
      </w:r>
      <w:r w:rsidRPr="00630AB4">
        <w:br/>
      </w:r>
      <w:r w:rsidRPr="00630AB4">
        <w:t>fig_gauge_gbr.add_trace(g</w:t>
      </w:r>
      <w:r w:rsidRPr="00630AB4">
        <w:t>o.Indicator(</w:t>
      </w:r>
      <w:r w:rsidRPr="00630AB4">
        <w:br/>
      </w:r>
      <w:r w:rsidRPr="00630AB4">
        <w:t xml:space="preserve">    </w:t>
      </w:r>
      <w:r w:rsidRPr="00630AB4">
        <w:t>type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indicator'</w:t>
      </w:r>
      <w:r w:rsidRPr="00630AB4">
        <w:t xml:space="preserve">, mode </w:t>
      </w:r>
      <w:r w:rsidRPr="00630AB4">
        <w:t>=</w:t>
      </w:r>
      <w:r w:rsidRPr="00630AB4">
        <w:t xml:space="preserve"> </w:t>
      </w:r>
      <w:r w:rsidRPr="00630AB4">
        <w:t>"gauge+number"</w:t>
      </w:r>
      <w:r w:rsidRPr="00630AB4">
        <w:t xml:space="preserve">, title </w:t>
      </w:r>
      <w:r w:rsidRPr="00630AB4">
        <w:t>=</w:t>
      </w:r>
      <w:r w:rsidRPr="00630AB4">
        <w:t xml:space="preserve"> df_gauge.iloc[</w:t>
      </w:r>
      <w:r w:rsidRPr="00630AB4">
        <w:t>3</w:t>
      </w:r>
      <w:r w:rsidRPr="00630AB4">
        <w:t xml:space="preserve">, </w:t>
      </w:r>
      <w:r w:rsidRPr="00630AB4">
        <w:t>1</w:t>
      </w:r>
      <w:r w:rsidRPr="00630AB4">
        <w:t>],</w:t>
      </w:r>
      <w:r w:rsidRPr="00630AB4">
        <w:br/>
      </w:r>
      <w:r w:rsidRPr="00630AB4">
        <w:t xml:space="preserve">            value </w:t>
      </w:r>
      <w:r w:rsidRPr="00630AB4">
        <w:t>=</w:t>
      </w:r>
      <w:r w:rsidRPr="00630AB4">
        <w:t xml:space="preserve"> df_gauge.iloc[</w:t>
      </w:r>
      <w:r w:rsidRPr="00630AB4">
        <w:t>3</w:t>
      </w:r>
      <w:r w:rsidRPr="00630AB4">
        <w:t xml:space="preserve">, </w:t>
      </w:r>
      <w:r w:rsidRPr="00630AB4">
        <w:t>3</w:t>
      </w:r>
      <w:r w:rsidRPr="00630AB4">
        <w:t xml:space="preserve">], </w:t>
      </w:r>
      <w:r w:rsidRPr="00630AB4">
        <w:br/>
      </w:r>
      <w:r w:rsidRPr="00630AB4">
        <w:t xml:space="preserve">            gaug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axis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df_gauge.iloc[</w:t>
      </w:r>
      <w:r w:rsidRPr="00630AB4">
        <w:t>3</w:t>
      </w:r>
      <w:r w:rsidRPr="00630AB4">
        <w:t xml:space="preserve">, </w:t>
      </w:r>
      <w:r w:rsidRPr="00630AB4">
        <w:t>4</w:t>
      </w:r>
      <w:r w:rsidRPr="00630AB4">
        <w:t>]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steps </w:t>
      </w:r>
      <w:r w:rsidRPr="00630AB4">
        <w:t>=</w:t>
      </w:r>
      <w:r w:rsidRPr="00630AB4">
        <w:t xml:space="preserve"> [</w:t>
      </w:r>
      <w:r w:rsidRPr="00630AB4">
        <w:br/>
      </w:r>
      <w:r w:rsidRPr="00630AB4">
        <w:t xml:space="preserve">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(df_gauge.iloc[</w:t>
      </w:r>
      <w:r w:rsidRPr="00630AB4">
        <w:t>3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3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>, (df_gauge.iloc[</w:t>
      </w:r>
      <w:r w:rsidRPr="00630AB4">
        <w:t>3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3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>, (df_gauge.iloc[</w:t>
      </w:r>
      <w:r w:rsidRPr="00630AB4">
        <w:t>3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lastRenderedPageBreak/>
        <w:t>"gray"</w:t>
      </w:r>
      <w:r w:rsidRPr="00630AB4">
        <w:t>)],</w:t>
      </w:r>
      <w:r w:rsidRPr="00630AB4">
        <w:br/>
      </w:r>
      <w:r w:rsidRPr="00630AB4">
        <w:t xml:space="preserve">              threshold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  lin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              value </w:t>
      </w:r>
      <w:r w:rsidRPr="00630AB4">
        <w:t>=</w:t>
      </w:r>
      <w:r w:rsidRPr="00630AB4">
        <w:t xml:space="preserve"> df_gauge.iloc[</w:t>
      </w:r>
      <w:r w:rsidRPr="00630AB4">
        <w:t>3</w:t>
      </w:r>
      <w:r w:rsidRPr="00630AB4">
        <w:t xml:space="preserve">, </w:t>
      </w:r>
      <w:r w:rsidRPr="00630AB4">
        <w:t>4</w:t>
      </w:r>
      <w:r w:rsidRPr="00630AB4">
        <w:t xml:space="preserve">]), </w:t>
      </w:r>
      <w:r w:rsidRPr="00630AB4">
        <w:br/>
      </w:r>
      <w:r w:rsidRPr="00630AB4">
        <w:t xml:space="preserve">              ba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numbe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s</w:t>
      </w:r>
      <w:r w:rsidRPr="00630AB4">
        <w:t xml:space="preserve">uffix </w:t>
      </w:r>
      <w:r w:rsidRPr="00630AB4">
        <w:t>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))</w:t>
      </w:r>
      <w:r w:rsidRPr="00630AB4">
        <w:br/>
      </w:r>
      <w:r w:rsidRPr="00630AB4">
        <w:br/>
      </w:r>
      <w:r w:rsidRPr="00630AB4">
        <w:t xml:space="preserve">## </w:t>
      </w:r>
      <w:r w:rsidRPr="00630AB4">
        <w:t>미국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fig_gauge_usa </w:t>
      </w:r>
      <w:r w:rsidRPr="00630AB4">
        <w:t>=</w:t>
      </w:r>
      <w:r w:rsidRPr="00630AB4">
        <w:t xml:space="preserve"> go.Figure()</w:t>
      </w:r>
      <w:r w:rsidRPr="00630AB4">
        <w:br/>
      </w:r>
      <w:r w:rsidRPr="00630AB4">
        <w:t>fig_gauge_usa.add_trace(go.Indicator(</w:t>
      </w:r>
      <w:r w:rsidRPr="00630AB4">
        <w:br/>
      </w:r>
      <w:r w:rsidRPr="00630AB4">
        <w:t xml:space="preserve">    </w:t>
      </w:r>
      <w:r w:rsidRPr="00630AB4">
        <w:t>type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indicator'</w:t>
      </w:r>
      <w:r w:rsidRPr="00630AB4">
        <w:t xml:space="preserve">, mode </w:t>
      </w:r>
      <w:r w:rsidRPr="00630AB4">
        <w:t>=</w:t>
      </w:r>
      <w:r w:rsidRPr="00630AB4">
        <w:t xml:space="preserve"> </w:t>
      </w:r>
      <w:r w:rsidRPr="00630AB4">
        <w:t>"gauge+number"</w:t>
      </w:r>
      <w:r w:rsidRPr="00630AB4">
        <w:t xml:space="preserve">, title </w:t>
      </w:r>
      <w:r w:rsidRPr="00630AB4">
        <w:t>=</w:t>
      </w:r>
      <w:r w:rsidRPr="00630AB4">
        <w:t xml:space="preserve"> df_gauge.iloc[</w:t>
      </w:r>
      <w:r w:rsidRPr="00630AB4">
        <w:t>4</w:t>
      </w:r>
      <w:r w:rsidRPr="00630AB4">
        <w:t xml:space="preserve">, </w:t>
      </w:r>
      <w:r w:rsidRPr="00630AB4">
        <w:t>1</w:t>
      </w:r>
      <w:r w:rsidRPr="00630AB4">
        <w:t>],</w:t>
      </w:r>
      <w:r w:rsidRPr="00630AB4">
        <w:br/>
      </w:r>
      <w:r w:rsidRPr="00630AB4">
        <w:t xml:space="preserve">            value </w:t>
      </w:r>
      <w:r w:rsidRPr="00630AB4">
        <w:t>=</w:t>
      </w:r>
      <w:r w:rsidRPr="00630AB4">
        <w:t xml:space="preserve"> df_gauge.iloc[</w:t>
      </w:r>
      <w:r w:rsidRPr="00630AB4">
        <w:t>4</w:t>
      </w:r>
      <w:r w:rsidRPr="00630AB4">
        <w:t xml:space="preserve">, </w:t>
      </w:r>
      <w:r w:rsidRPr="00630AB4">
        <w:t>3</w:t>
      </w:r>
      <w:r w:rsidRPr="00630AB4">
        <w:t xml:space="preserve">], </w:t>
      </w:r>
      <w:r w:rsidRPr="00630AB4">
        <w:br/>
      </w:r>
      <w:r w:rsidRPr="00630AB4">
        <w:t xml:space="preserve">            gaug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axis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df_gauge.iloc[</w:t>
      </w:r>
      <w:r w:rsidRPr="00630AB4">
        <w:t>4</w:t>
      </w:r>
      <w:r w:rsidRPr="00630AB4">
        <w:t xml:space="preserve">, </w:t>
      </w:r>
      <w:r w:rsidRPr="00630AB4">
        <w:t>4</w:t>
      </w:r>
      <w:r w:rsidRPr="00630AB4">
        <w:t>]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steps </w:t>
      </w:r>
      <w:r w:rsidRPr="00630AB4">
        <w:t>=</w:t>
      </w:r>
      <w:r w:rsidRPr="00630AB4">
        <w:t xml:space="preserve"> [</w:t>
      </w:r>
      <w:r w:rsidRPr="00630AB4">
        <w:br/>
      </w:r>
      <w:r w:rsidRPr="00630AB4">
        <w:t xml:space="preserve">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(df_gauge.iloc[</w:t>
      </w:r>
      <w:r w:rsidRPr="00630AB4">
        <w:t>4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4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>, (df_gauge.iloc[</w:t>
      </w:r>
      <w:r w:rsidRPr="00630AB4">
        <w:t>4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4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>, (df_gauge.iloc[</w:t>
      </w:r>
      <w:r w:rsidRPr="00630AB4">
        <w:t>4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gray"</w:t>
      </w:r>
      <w:r w:rsidRPr="00630AB4">
        <w:t>)],</w:t>
      </w:r>
      <w:r w:rsidRPr="00630AB4">
        <w:br/>
      </w:r>
      <w:r w:rsidRPr="00630AB4">
        <w:t xml:space="preserve">              threshold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  lin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              value </w:t>
      </w:r>
      <w:r w:rsidRPr="00630AB4">
        <w:t>=</w:t>
      </w:r>
      <w:r w:rsidRPr="00630AB4">
        <w:t xml:space="preserve"> df_gauge.iloc[</w:t>
      </w:r>
      <w:r w:rsidRPr="00630AB4">
        <w:t>4</w:t>
      </w:r>
      <w:r w:rsidRPr="00630AB4">
        <w:t xml:space="preserve">, </w:t>
      </w:r>
      <w:r w:rsidRPr="00630AB4">
        <w:t>4</w:t>
      </w:r>
      <w:r w:rsidRPr="00630AB4">
        <w:t xml:space="preserve">]), </w:t>
      </w:r>
      <w:r w:rsidRPr="00630AB4">
        <w:br/>
      </w:r>
      <w:r w:rsidRPr="00630AB4">
        <w:t xml:space="preserve">              ba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numbe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suffix </w:t>
      </w:r>
      <w:r w:rsidRPr="00630AB4">
        <w:t>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))</w:t>
      </w:r>
      <w:r w:rsidRPr="00630AB4">
        <w:br/>
      </w:r>
      <w:r w:rsidRPr="00630AB4">
        <w:br/>
      </w:r>
      <w:r w:rsidRPr="00630AB4">
        <w:t>from</w:t>
      </w:r>
      <w:r w:rsidRPr="00630AB4">
        <w:t xml:space="preserve"> dash </w:t>
      </w:r>
      <w:r w:rsidRPr="00630AB4">
        <w:t>import</w:t>
      </w:r>
      <w:r w:rsidRPr="00630AB4">
        <w:t xml:space="preserve"> Dash, dcc, html, Input, Output</w:t>
      </w:r>
      <w:r w:rsidRPr="00630AB4">
        <w:br/>
      </w:r>
      <w:r w:rsidRPr="00630AB4">
        <w:t>import</w:t>
      </w:r>
      <w:r w:rsidRPr="00630AB4">
        <w:t xml:space="preserve"> plotly.express </w:t>
      </w:r>
      <w:r w:rsidRPr="00630AB4">
        <w:t>as</w:t>
      </w:r>
      <w:r w:rsidRPr="00630AB4">
        <w:t xml:space="preserve"> px</w:t>
      </w:r>
      <w:r w:rsidRPr="00630AB4">
        <w:br/>
      </w:r>
      <w:r w:rsidRPr="00630AB4">
        <w:br/>
      </w:r>
      <w:r w:rsidRPr="00630AB4">
        <w:t xml:space="preserve">## Dash </w:t>
      </w:r>
      <w:r w:rsidRPr="00630AB4">
        <w:t>앱의</w:t>
      </w:r>
      <w:r w:rsidRPr="00630AB4">
        <w:t xml:space="preserve"> </w:t>
      </w:r>
      <w:r w:rsidRPr="00630AB4">
        <w:t>초기화</w:t>
      </w:r>
      <w:r w:rsidRPr="00630AB4">
        <w:br/>
      </w:r>
      <w:r w:rsidRPr="00630AB4">
        <w:t xml:space="preserve">app </w:t>
      </w:r>
      <w:r w:rsidRPr="00630AB4">
        <w:t>=</w:t>
      </w:r>
      <w:r w:rsidRPr="00630AB4">
        <w:t xml:space="preserve"> Dash(</w:t>
      </w:r>
      <w:r w:rsidRPr="00630AB4">
        <w:t>__name__</w:t>
      </w:r>
      <w:r w:rsidRPr="00630AB4">
        <w:t>)</w:t>
      </w:r>
      <w:r w:rsidRPr="00630AB4">
        <w:br/>
      </w:r>
      <w:r w:rsidRPr="00630AB4">
        <w:br/>
      </w:r>
      <w:r w:rsidRPr="00630AB4">
        <w:t xml:space="preserve">##  Dash </w:t>
      </w:r>
      <w:r w:rsidRPr="00630AB4">
        <w:t>앱</w:t>
      </w:r>
      <w:r w:rsidRPr="00630AB4">
        <w:t xml:space="preserve"> </w:t>
      </w:r>
      <w:r w:rsidRPr="00630AB4">
        <w:t>레이아웃</w:t>
      </w:r>
      <w:r w:rsidRPr="00630AB4">
        <w:t xml:space="preserve"> </w:t>
      </w:r>
      <w:r w:rsidRPr="00630AB4">
        <w:t>설정</w:t>
      </w:r>
      <w:r w:rsidRPr="00630AB4">
        <w:br/>
      </w:r>
      <w:r w:rsidRPr="00630AB4">
        <w:t xml:space="preserve">app.layout </w:t>
      </w:r>
      <w:r w:rsidRPr="00630AB4">
        <w:t>=</w:t>
      </w:r>
      <w:r w:rsidRPr="00630AB4">
        <w:t xml:space="preserve"> html.Div(children </w:t>
      </w:r>
      <w:r w:rsidRPr="00630AB4">
        <w:t>=</w:t>
      </w:r>
      <w:r w:rsidRPr="00630AB4">
        <w:t xml:space="preserve"> [</w:t>
      </w:r>
      <w:r w:rsidRPr="00630AB4">
        <w:br/>
      </w:r>
      <w:r w:rsidRPr="00630AB4">
        <w:t xml:space="preserve">    </w:t>
      </w:r>
      <w:r w:rsidRPr="00630AB4">
        <w:t xml:space="preserve">##  </w:t>
      </w:r>
      <w:r w:rsidRPr="00630AB4">
        <w:t>첫</w:t>
      </w:r>
      <w:r w:rsidRPr="00630AB4">
        <w:t xml:space="preserve"> </w:t>
      </w:r>
      <w:r w:rsidRPr="00630AB4">
        <w:t>번째</w:t>
      </w:r>
      <w:r w:rsidRPr="00630AB4">
        <w:t xml:space="preserve"> div </w:t>
      </w:r>
      <w:r w:rsidRPr="00630AB4">
        <w:t>설정</w:t>
      </w:r>
      <w:r w:rsidRPr="00630AB4">
        <w:br/>
      </w:r>
      <w:r w:rsidRPr="00630AB4">
        <w:t xml:space="preserve">    html.Div(</w:t>
      </w:r>
      <w:r w:rsidRPr="00630AB4">
        <w:t>id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header'</w:t>
      </w:r>
      <w:r w:rsidRPr="00630AB4">
        <w:t xml:space="preserve">, children </w:t>
      </w:r>
      <w:r w:rsidRPr="00630AB4">
        <w:t>=</w:t>
      </w:r>
      <w:r w:rsidRPr="00630AB4">
        <w:t xml:space="preserve"> [</w:t>
      </w:r>
      <w:r w:rsidRPr="00630AB4">
        <w:br/>
      </w:r>
      <w:r w:rsidRPr="00630AB4">
        <w:t xml:space="preserve">        html.H1(</w:t>
      </w:r>
      <w:r w:rsidRPr="00630AB4">
        <w:t>'</w:t>
      </w:r>
      <w:r w:rsidRPr="00630AB4">
        <w:t>코로나</w:t>
      </w:r>
      <w:r w:rsidRPr="00630AB4">
        <w:t xml:space="preserve"> 19 </w:t>
      </w:r>
      <w:r w:rsidRPr="00630AB4">
        <w:t>사망자수</w:t>
      </w:r>
      <w:r w:rsidRPr="00630AB4">
        <w:t xml:space="preserve"> </w:t>
      </w:r>
      <w:r w:rsidRPr="00630AB4">
        <w:t>추세</w:t>
      </w:r>
      <w:r w:rsidRPr="00630AB4">
        <w:t>'</w:t>
      </w:r>
      <w:r w:rsidRPr="00630AB4">
        <w:t xml:space="preserve">, styl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textAlign </w:t>
      </w:r>
      <w:r w:rsidRPr="00630AB4">
        <w:t>=</w:t>
      </w:r>
      <w:r w:rsidRPr="00630AB4">
        <w:t xml:space="preserve"> </w:t>
      </w:r>
      <w:r w:rsidRPr="00630AB4">
        <w:t>'center'</w:t>
      </w:r>
      <w:r w:rsidRPr="00630AB4">
        <w:t xml:space="preserve">, color </w:t>
      </w:r>
      <w:r w:rsidRPr="00630AB4">
        <w:t>=</w:t>
      </w:r>
      <w:r w:rsidRPr="00630AB4">
        <w:t xml:space="preserve"> </w:t>
      </w:r>
      <w:r w:rsidRPr="00630AB4">
        <w:t>'darkblue'</w:t>
      </w:r>
      <w:r w:rsidRPr="00630AB4">
        <w:t>))],</w:t>
      </w:r>
      <w:r w:rsidRPr="00630AB4">
        <w:br/>
      </w:r>
      <w:r w:rsidRPr="00630AB4">
        <w:t xml:space="preserve">            ), </w:t>
      </w:r>
      <w:r w:rsidRPr="00630AB4">
        <w:br/>
      </w:r>
      <w:r w:rsidRPr="00630AB4">
        <w:t xml:space="preserve">    </w:t>
      </w:r>
      <w:r w:rsidRPr="00630AB4">
        <w:t xml:space="preserve">##  </w:t>
      </w:r>
      <w:r w:rsidRPr="00630AB4">
        <w:t>두</w:t>
      </w:r>
      <w:r w:rsidRPr="00630AB4">
        <w:t xml:space="preserve"> </w:t>
      </w:r>
      <w:r w:rsidRPr="00630AB4">
        <w:t>번째</w:t>
      </w:r>
      <w:r w:rsidRPr="00630AB4">
        <w:t xml:space="preserve"> div </w:t>
      </w:r>
      <w:r w:rsidRPr="00630AB4">
        <w:t>설정</w:t>
      </w:r>
      <w:r w:rsidRPr="00630AB4">
        <w:br/>
      </w:r>
      <w:r w:rsidRPr="00630AB4">
        <w:t xml:space="preserve">    html.Div(</w:t>
      </w:r>
      <w:r w:rsidRPr="00630AB4">
        <w:t>id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second block'</w:t>
      </w:r>
      <w:r w:rsidRPr="00630AB4">
        <w:t xml:space="preserve">, children </w:t>
      </w:r>
      <w:r w:rsidRPr="00630AB4">
        <w:t>=</w:t>
      </w:r>
      <w:r w:rsidRPr="00630AB4">
        <w:t xml:space="preserve"> [</w:t>
      </w:r>
      <w:r w:rsidRPr="00630AB4">
        <w:br/>
      </w:r>
      <w:r w:rsidRPr="00630AB4">
        <w:t xml:space="preserve">        </w:t>
      </w:r>
      <w:r w:rsidRPr="00630AB4">
        <w:t xml:space="preserve">##  </w:t>
      </w:r>
      <w:r w:rsidRPr="00630AB4">
        <w:t>두</w:t>
      </w:r>
      <w:r w:rsidRPr="00630AB4">
        <w:t xml:space="preserve"> </w:t>
      </w:r>
      <w:r w:rsidRPr="00630AB4">
        <w:t>번째</w:t>
      </w:r>
      <w:r w:rsidRPr="00630AB4">
        <w:t xml:space="preserve"> </w:t>
      </w:r>
      <w:r w:rsidRPr="00630AB4">
        <w:t>좌측</w:t>
      </w:r>
      <w:r w:rsidRPr="00630AB4">
        <w:t xml:space="preserve"> div </w:t>
      </w:r>
      <w:r w:rsidRPr="00630AB4">
        <w:t>설정</w:t>
      </w:r>
      <w:r w:rsidRPr="00630AB4">
        <w:br/>
      </w:r>
      <w:r w:rsidRPr="00630AB4">
        <w:t xml:space="preserve">        html.Div(children </w:t>
      </w:r>
      <w:r w:rsidRPr="00630AB4">
        <w:t>=</w:t>
      </w:r>
      <w:r w:rsidRPr="00630AB4">
        <w:t xml:space="preserve"> [</w:t>
      </w:r>
      <w:r w:rsidRPr="00630AB4">
        <w:br/>
      </w:r>
      <w:r w:rsidRPr="00630AB4">
        <w:lastRenderedPageBreak/>
        <w:t xml:space="preserve">            html.Label(</w:t>
      </w:r>
      <w:r w:rsidRPr="00630AB4">
        <w:t>'</w:t>
      </w:r>
      <w:r w:rsidRPr="00630AB4">
        <w:t>날짜</w:t>
      </w:r>
      <w:r w:rsidRPr="00630AB4">
        <w:t xml:space="preserve"> </w:t>
      </w:r>
      <w:r w:rsidRPr="00630AB4">
        <w:t>선택</w:t>
      </w:r>
      <w:r w:rsidRPr="00630AB4">
        <w:t>'</w:t>
      </w:r>
      <w:r w:rsidRPr="00630AB4">
        <w:t xml:space="preserve">, styl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position </w:t>
      </w:r>
      <w:r w:rsidRPr="00630AB4">
        <w:t>=</w:t>
      </w:r>
      <w:r w:rsidRPr="00630AB4">
        <w:t xml:space="preserve"> </w:t>
      </w:r>
      <w:r w:rsidRPr="00630AB4">
        <w:t>'absolute'</w:t>
      </w:r>
      <w:r w:rsidRPr="00630AB4">
        <w:t xml:space="preserve">, top </w:t>
      </w:r>
      <w:r w:rsidRPr="00630AB4">
        <w:t>=</w:t>
      </w:r>
      <w:r w:rsidRPr="00630AB4">
        <w:t xml:space="preserve"> </w:t>
      </w:r>
      <w:r w:rsidRPr="00630AB4">
        <w:t>'10%'</w:t>
      </w:r>
      <w:r w:rsidRPr="00630AB4">
        <w:t xml:space="preserve">, left </w:t>
      </w:r>
      <w:r w:rsidRPr="00630AB4">
        <w:t>=</w:t>
      </w:r>
      <w:r w:rsidRPr="00630AB4">
        <w:t xml:space="preserve"> </w:t>
      </w:r>
      <w:r w:rsidRPr="00630AB4">
        <w:t>'5%'</w:t>
      </w:r>
      <w:r w:rsidRPr="00630AB4">
        <w:t>)),</w:t>
      </w:r>
      <w:r w:rsidRPr="00630AB4">
        <w:br/>
      </w:r>
      <w:r w:rsidRPr="00630AB4">
        <w:t xml:space="preserve">            dcc.DatePickerSingle(</w:t>
      </w:r>
      <w:r w:rsidRPr="00630AB4">
        <w:t>id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picker'</w:t>
      </w:r>
      <w:r w:rsidRPr="00630AB4">
        <w:t xml:space="preserve">, date </w:t>
      </w:r>
      <w:r w:rsidRPr="00630AB4">
        <w:t>=</w:t>
      </w:r>
      <w:r w:rsidRPr="00630AB4">
        <w:t xml:space="preserve"> total_deaths_5_nations_by_day[</w:t>
      </w:r>
      <w:r w:rsidRPr="00630AB4">
        <w:t>'date'</w:t>
      </w:r>
      <w:r w:rsidRPr="00630AB4">
        <w:t>].</w:t>
      </w:r>
      <w:r w:rsidRPr="00630AB4">
        <w:t>max</w:t>
      </w:r>
      <w:r w:rsidRPr="00630AB4">
        <w:t xml:space="preserve">() , </w:t>
      </w:r>
      <w:r w:rsidRPr="00630AB4">
        <w:br/>
      </w:r>
      <w:r w:rsidRPr="00630AB4">
        <w:t xml:space="preserve">                 </w:t>
      </w:r>
      <w:r w:rsidRPr="00630AB4">
        <w:t xml:space="preserve">                placeholder</w:t>
      </w:r>
      <w:r w:rsidRPr="00630AB4">
        <w:t>=</w:t>
      </w:r>
      <w:r w:rsidRPr="00630AB4">
        <w:t>'Select a date'</w:t>
      </w:r>
      <w:r w:rsidRPr="00630AB4">
        <w:t>, clearable</w:t>
      </w:r>
      <w:r w:rsidRPr="00630AB4">
        <w:t>=</w:t>
      </w:r>
      <w:r w:rsidRPr="00630AB4">
        <w:t>True</w:t>
      </w:r>
      <w:r w:rsidRPr="00630AB4">
        <w:t>,</w:t>
      </w:r>
      <w:r w:rsidRPr="00630AB4">
        <w:br/>
      </w:r>
      <w:r w:rsidRPr="00630AB4">
        <w:t xml:space="preserve">                                 styl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position </w:t>
      </w:r>
      <w:r w:rsidRPr="00630AB4">
        <w:t>=</w:t>
      </w:r>
      <w:r w:rsidRPr="00630AB4">
        <w:t xml:space="preserve"> </w:t>
      </w:r>
      <w:r w:rsidRPr="00630AB4">
        <w:t>'absolute'</w:t>
      </w:r>
      <w:r w:rsidRPr="00630AB4">
        <w:t xml:space="preserve">, top </w:t>
      </w:r>
      <w:r w:rsidRPr="00630AB4">
        <w:t>=</w:t>
      </w:r>
      <w:r w:rsidRPr="00630AB4">
        <w:t xml:space="preserve"> </w:t>
      </w:r>
      <w:r w:rsidRPr="00630AB4">
        <w:t>'15%'</w:t>
      </w:r>
      <w:r w:rsidRPr="00630AB4">
        <w:t xml:space="preserve">, left </w:t>
      </w:r>
      <w:r w:rsidRPr="00630AB4">
        <w:t>=</w:t>
      </w:r>
      <w:r w:rsidRPr="00630AB4">
        <w:t xml:space="preserve"> </w:t>
      </w:r>
      <w:r w:rsidRPr="00630AB4">
        <w:t>'3%'</w:t>
      </w:r>
      <w:r w:rsidRPr="00630AB4">
        <w:t xml:space="preserve">, width </w:t>
      </w:r>
      <w:r w:rsidRPr="00630AB4">
        <w:t>=</w:t>
      </w:r>
      <w:r w:rsidRPr="00630AB4">
        <w:t xml:space="preserve"> </w:t>
      </w:r>
      <w:r w:rsidRPr="00630AB4">
        <w:t>'10px'</w:t>
      </w:r>
      <w:r w:rsidRPr="00630AB4">
        <w:t>))],</w:t>
      </w:r>
      <w:r w:rsidRPr="00630AB4">
        <w:br/>
      </w:r>
      <w:r w:rsidRPr="00630AB4">
        <w:t xml:space="preserve">            styl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width </w:t>
      </w:r>
      <w:r w:rsidRPr="00630AB4">
        <w:t>=</w:t>
      </w:r>
      <w:r w:rsidRPr="00630AB4">
        <w:t xml:space="preserve"> </w:t>
      </w:r>
      <w:r w:rsidRPr="00630AB4">
        <w:t>'20%'</w:t>
      </w:r>
      <w:r w:rsidRPr="00630AB4">
        <w:t xml:space="preserve">, display </w:t>
      </w:r>
      <w:r w:rsidRPr="00630AB4">
        <w:t>=</w:t>
      </w:r>
      <w:r w:rsidRPr="00630AB4">
        <w:t xml:space="preserve"> </w:t>
      </w:r>
      <w:r w:rsidRPr="00630AB4">
        <w:t>'inline-block'</w:t>
      </w:r>
      <w:r w:rsidRPr="00630AB4">
        <w:t>)),</w:t>
      </w:r>
      <w:r w:rsidRPr="00630AB4">
        <w:br/>
      </w:r>
      <w:r w:rsidRPr="00630AB4">
        <w:t xml:space="preserve">        </w:t>
      </w:r>
      <w:r w:rsidRPr="00630AB4">
        <w:t xml:space="preserve">##  </w:t>
      </w:r>
      <w:r w:rsidRPr="00630AB4">
        <w:t>두</w:t>
      </w:r>
      <w:r w:rsidRPr="00630AB4">
        <w:t xml:space="preserve"> </w:t>
      </w:r>
      <w:r w:rsidRPr="00630AB4">
        <w:t>번째</w:t>
      </w:r>
      <w:r w:rsidRPr="00630AB4">
        <w:t xml:space="preserve"> </w:t>
      </w:r>
      <w:r w:rsidRPr="00630AB4">
        <w:t>우측</w:t>
      </w:r>
      <w:r w:rsidRPr="00630AB4">
        <w:t xml:space="preserve"> div </w:t>
      </w:r>
      <w:r w:rsidRPr="00630AB4">
        <w:t>설정</w:t>
      </w:r>
      <w:r w:rsidRPr="00630AB4">
        <w:br/>
      </w:r>
      <w:r w:rsidRPr="00630AB4">
        <w:t xml:space="preserve">        html.Div(</w:t>
      </w:r>
      <w:r w:rsidRPr="00630AB4">
        <w:br/>
      </w:r>
      <w:r w:rsidRPr="00630AB4">
        <w:t xml:space="preserve">            dcc.Graph(</w:t>
      </w:r>
      <w:r w:rsidRPr="00630AB4">
        <w:t>id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line_5_nations'</w:t>
      </w:r>
      <w:r w:rsidRPr="00630AB4">
        <w:t>, figure</w:t>
      </w:r>
      <w:r w:rsidRPr="00630AB4">
        <w:t>=</w:t>
      </w:r>
      <w:r w:rsidRPr="00630AB4">
        <w:t>fig),</w:t>
      </w:r>
      <w:r w:rsidRPr="00630AB4">
        <w:br/>
      </w:r>
      <w:r w:rsidRPr="00630AB4">
        <w:t xml:space="preserve">            styl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width </w:t>
      </w:r>
      <w:r w:rsidRPr="00630AB4">
        <w:t>=</w:t>
      </w:r>
      <w:r w:rsidRPr="00630AB4">
        <w:t xml:space="preserve"> </w:t>
      </w:r>
      <w:r w:rsidRPr="00630AB4">
        <w:t>'80%'</w:t>
      </w:r>
      <w:r w:rsidRPr="00630AB4">
        <w:t xml:space="preserve">, display </w:t>
      </w:r>
      <w:r w:rsidRPr="00630AB4">
        <w:t>=</w:t>
      </w:r>
      <w:r w:rsidRPr="00630AB4">
        <w:t xml:space="preserve"> </w:t>
      </w:r>
      <w:r w:rsidRPr="00630AB4">
        <w:t>'inline-block'</w:t>
      </w:r>
      <w:r w:rsidRPr="00630AB4">
        <w:t>))</w:t>
      </w:r>
      <w:r w:rsidRPr="00630AB4">
        <w:br/>
      </w:r>
      <w:r w:rsidRPr="00630AB4">
        <w:t xml:space="preserve">    ]), </w:t>
      </w:r>
      <w:r w:rsidRPr="00630AB4">
        <w:br/>
      </w:r>
      <w:r w:rsidRPr="00630AB4">
        <w:t xml:space="preserve">    </w:t>
      </w:r>
      <w:r w:rsidRPr="00630AB4">
        <w:t xml:space="preserve">##  </w:t>
      </w:r>
      <w:r w:rsidRPr="00630AB4">
        <w:t>세</w:t>
      </w:r>
      <w:r w:rsidRPr="00630AB4">
        <w:t xml:space="preserve"> </w:t>
      </w:r>
      <w:r w:rsidRPr="00630AB4">
        <w:t>번째</w:t>
      </w:r>
      <w:r w:rsidRPr="00630AB4">
        <w:t xml:space="preserve"> div </w:t>
      </w:r>
      <w:r w:rsidRPr="00630AB4">
        <w:t>설정</w:t>
      </w:r>
      <w:r w:rsidRPr="00630AB4">
        <w:br/>
      </w:r>
      <w:r w:rsidRPr="00630AB4">
        <w:t xml:space="preserve">    html.Div(</w:t>
      </w:r>
      <w:r w:rsidRPr="00630AB4">
        <w:t>id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third block'</w:t>
      </w:r>
      <w:r w:rsidRPr="00630AB4">
        <w:t xml:space="preserve">, children </w:t>
      </w:r>
      <w:r w:rsidRPr="00630AB4">
        <w:t>=</w:t>
      </w:r>
      <w:r w:rsidRPr="00630AB4">
        <w:t xml:space="preserve"> [</w:t>
      </w:r>
      <w:r w:rsidRPr="00630AB4">
        <w:br/>
      </w:r>
      <w:r w:rsidRPr="00630AB4">
        <w:t xml:space="preserve">        dcc.Graph(</w:t>
      </w:r>
      <w:r w:rsidRPr="00630AB4">
        <w:t>i</w:t>
      </w:r>
      <w:r w:rsidRPr="00630AB4">
        <w:t>d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indicator_kor'</w:t>
      </w:r>
      <w:r w:rsidRPr="00630AB4">
        <w:t xml:space="preserve">,figure </w:t>
      </w:r>
      <w:r w:rsidRPr="00630AB4">
        <w:t>=</w:t>
      </w:r>
      <w:r w:rsidRPr="00630AB4">
        <w:t xml:space="preserve"> fig_gauge_kor, styl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width </w:t>
      </w:r>
      <w:r w:rsidRPr="00630AB4">
        <w:t>=</w:t>
      </w:r>
      <w:r w:rsidRPr="00630AB4">
        <w:t xml:space="preserve"> </w:t>
      </w:r>
      <w:r w:rsidRPr="00630AB4">
        <w:t>'20%'</w:t>
      </w:r>
      <w:r w:rsidRPr="00630AB4">
        <w:t xml:space="preserve">, display </w:t>
      </w:r>
      <w:r w:rsidRPr="00630AB4">
        <w:t>=</w:t>
      </w:r>
      <w:r w:rsidRPr="00630AB4">
        <w:t xml:space="preserve"> </w:t>
      </w:r>
      <w:r w:rsidRPr="00630AB4">
        <w:t>'inline-block'</w:t>
      </w:r>
      <w:r w:rsidRPr="00630AB4">
        <w:t>)),</w:t>
      </w:r>
      <w:r w:rsidRPr="00630AB4">
        <w:br/>
      </w:r>
      <w:r w:rsidRPr="00630AB4">
        <w:t xml:space="preserve">        dcc.Graph(</w:t>
      </w:r>
      <w:r w:rsidRPr="00630AB4">
        <w:t>id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indicator_fra'</w:t>
      </w:r>
      <w:r w:rsidRPr="00630AB4">
        <w:t xml:space="preserve">,figure </w:t>
      </w:r>
      <w:r w:rsidRPr="00630AB4">
        <w:t>=</w:t>
      </w:r>
      <w:r w:rsidRPr="00630AB4">
        <w:t xml:space="preserve"> fig_gauge_fra, styl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width </w:t>
      </w:r>
      <w:r w:rsidRPr="00630AB4">
        <w:t>=</w:t>
      </w:r>
      <w:r w:rsidRPr="00630AB4">
        <w:t xml:space="preserve"> </w:t>
      </w:r>
      <w:r w:rsidRPr="00630AB4">
        <w:t>'20%'</w:t>
      </w:r>
      <w:r w:rsidRPr="00630AB4">
        <w:t xml:space="preserve">, display </w:t>
      </w:r>
      <w:r w:rsidRPr="00630AB4">
        <w:t>=</w:t>
      </w:r>
      <w:r w:rsidRPr="00630AB4">
        <w:t xml:space="preserve"> </w:t>
      </w:r>
      <w:r w:rsidRPr="00630AB4">
        <w:t>'inline-block'</w:t>
      </w:r>
      <w:r w:rsidRPr="00630AB4">
        <w:t>)),</w:t>
      </w:r>
      <w:r w:rsidRPr="00630AB4">
        <w:br/>
      </w:r>
      <w:r w:rsidRPr="00630AB4">
        <w:t xml:space="preserve">        dcc.Graph(</w:t>
      </w:r>
      <w:r w:rsidRPr="00630AB4">
        <w:t>id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indicator_jpn'</w:t>
      </w:r>
      <w:r w:rsidRPr="00630AB4">
        <w:t xml:space="preserve">,figure </w:t>
      </w:r>
      <w:r w:rsidRPr="00630AB4">
        <w:t>=</w:t>
      </w:r>
      <w:r w:rsidRPr="00630AB4">
        <w:t xml:space="preserve"> fig_gauge_jpn, styl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width </w:t>
      </w:r>
      <w:r w:rsidRPr="00630AB4">
        <w:t>=</w:t>
      </w:r>
      <w:r w:rsidRPr="00630AB4">
        <w:t xml:space="preserve"> </w:t>
      </w:r>
      <w:r w:rsidRPr="00630AB4">
        <w:t>'20%'</w:t>
      </w:r>
      <w:r w:rsidRPr="00630AB4">
        <w:t xml:space="preserve">, display </w:t>
      </w:r>
      <w:r w:rsidRPr="00630AB4">
        <w:t>=</w:t>
      </w:r>
      <w:r w:rsidRPr="00630AB4">
        <w:t xml:space="preserve"> </w:t>
      </w:r>
      <w:r w:rsidRPr="00630AB4">
        <w:t>'inline-block'</w:t>
      </w:r>
      <w:r w:rsidRPr="00630AB4">
        <w:t>)),</w:t>
      </w:r>
      <w:r w:rsidRPr="00630AB4">
        <w:br/>
      </w:r>
      <w:r w:rsidRPr="00630AB4">
        <w:t xml:space="preserve">        dcc.Graph(</w:t>
      </w:r>
      <w:r w:rsidRPr="00630AB4">
        <w:t>id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indicator_gbr'</w:t>
      </w:r>
      <w:r w:rsidRPr="00630AB4">
        <w:t xml:space="preserve">,figure </w:t>
      </w:r>
      <w:r w:rsidRPr="00630AB4">
        <w:t>=</w:t>
      </w:r>
      <w:r w:rsidRPr="00630AB4">
        <w:t xml:space="preserve"> fig_gauge_gbr, styl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width </w:t>
      </w:r>
      <w:r w:rsidRPr="00630AB4">
        <w:t>=</w:t>
      </w:r>
      <w:r w:rsidRPr="00630AB4">
        <w:t xml:space="preserve"> </w:t>
      </w:r>
      <w:r w:rsidRPr="00630AB4">
        <w:t>'20%'</w:t>
      </w:r>
      <w:r w:rsidRPr="00630AB4">
        <w:t xml:space="preserve">, display </w:t>
      </w:r>
      <w:r w:rsidRPr="00630AB4">
        <w:t>=</w:t>
      </w:r>
      <w:r w:rsidRPr="00630AB4">
        <w:t xml:space="preserve"> </w:t>
      </w:r>
      <w:r w:rsidRPr="00630AB4">
        <w:t>'inline-block'</w:t>
      </w:r>
      <w:r w:rsidRPr="00630AB4">
        <w:t>)),</w:t>
      </w:r>
      <w:r w:rsidRPr="00630AB4">
        <w:br/>
      </w:r>
      <w:r w:rsidRPr="00630AB4">
        <w:t xml:space="preserve">        dcc.Graph(</w:t>
      </w:r>
      <w:r w:rsidRPr="00630AB4">
        <w:t>id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indicator_usa'</w:t>
      </w:r>
      <w:r w:rsidRPr="00630AB4">
        <w:t>,fi</w:t>
      </w:r>
      <w:r w:rsidRPr="00630AB4">
        <w:t xml:space="preserve">gure </w:t>
      </w:r>
      <w:r w:rsidRPr="00630AB4">
        <w:t>=</w:t>
      </w:r>
      <w:r w:rsidRPr="00630AB4">
        <w:t xml:space="preserve"> fig_gauge_usa, styl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width </w:t>
      </w:r>
      <w:r w:rsidRPr="00630AB4">
        <w:t>=</w:t>
      </w:r>
      <w:r w:rsidRPr="00630AB4">
        <w:t xml:space="preserve"> </w:t>
      </w:r>
      <w:r w:rsidRPr="00630AB4">
        <w:t>'20%'</w:t>
      </w:r>
      <w:r w:rsidRPr="00630AB4">
        <w:t xml:space="preserve">, display </w:t>
      </w:r>
      <w:r w:rsidRPr="00630AB4">
        <w:t>=</w:t>
      </w:r>
      <w:r w:rsidRPr="00630AB4">
        <w:t xml:space="preserve"> </w:t>
      </w:r>
      <w:r w:rsidRPr="00630AB4">
        <w:t>'inline-block'</w:t>
      </w:r>
      <w:r w:rsidRPr="00630AB4">
        <w:t>))</w:t>
      </w:r>
      <w:r w:rsidRPr="00630AB4">
        <w:br/>
      </w:r>
      <w:r w:rsidRPr="00630AB4">
        <w:t xml:space="preserve">        ]), </w:t>
      </w:r>
      <w:r w:rsidRPr="00630AB4">
        <w:br/>
      </w:r>
      <w:r w:rsidRPr="00630AB4">
        <w:t xml:space="preserve">     html.Div(</w:t>
      </w:r>
      <w:r w:rsidRPr="00630AB4">
        <w:t>id</w:t>
      </w:r>
      <w:r w:rsidRPr="00630AB4">
        <w:t>=</w:t>
      </w:r>
      <w:r w:rsidRPr="00630AB4">
        <w:t>'output-container-date-picker-single'</w:t>
      </w:r>
      <w:r w:rsidRPr="00630AB4">
        <w:t>)</w:t>
      </w:r>
      <w:r w:rsidRPr="00630AB4">
        <w:br/>
      </w:r>
      <w:r w:rsidRPr="00630AB4">
        <w:t xml:space="preserve">    ])</w:t>
      </w:r>
      <w:r w:rsidRPr="00630AB4">
        <w:br/>
      </w:r>
      <w:r w:rsidRPr="00630AB4">
        <w:br/>
      </w:r>
      <w:r w:rsidRPr="00630AB4">
        <w:t>################################################</w:t>
      </w:r>
      <w:r w:rsidRPr="00630AB4">
        <w:br/>
      </w:r>
      <w:r w:rsidRPr="00630AB4">
        <w:t xml:space="preserve">##  </w:t>
      </w:r>
      <w:r w:rsidRPr="00630AB4">
        <w:t>콜백</w:t>
      </w:r>
      <w:r w:rsidRPr="00630AB4">
        <w:t xml:space="preserve"> </w:t>
      </w:r>
      <w:r w:rsidRPr="00630AB4">
        <w:t>추가</w:t>
      </w:r>
      <w:r w:rsidRPr="00630AB4">
        <w:t xml:space="preserve"> </w:t>
      </w:r>
      <w:r w:rsidRPr="00630AB4">
        <w:t>부분</w:t>
      </w:r>
      <w:r w:rsidRPr="00630AB4">
        <w:br/>
      </w:r>
      <w:r w:rsidRPr="00630AB4">
        <w:t>###############################################</w:t>
      </w:r>
      <w:r w:rsidRPr="00630AB4">
        <w:br/>
      </w:r>
      <w:r w:rsidRPr="00630AB4">
        <w:br/>
      </w:r>
      <w:r w:rsidRPr="00630AB4">
        <w:t>app.run_server(debug</w:t>
      </w:r>
      <w:r w:rsidRPr="00630AB4">
        <w:t>=</w:t>
      </w:r>
      <w:r w:rsidRPr="00630AB4">
        <w:t>True</w:t>
      </w:r>
      <w:r w:rsidRPr="00630AB4">
        <w:t xml:space="preserve">, use_reloader </w:t>
      </w:r>
      <w:r w:rsidRPr="00630AB4">
        <w:t>=</w:t>
      </w:r>
      <w:r w:rsidRPr="00630AB4">
        <w:t xml:space="preserve"> </w:t>
      </w:r>
      <w:r w:rsidRPr="00630AB4">
        <w:t>False</w:t>
      </w:r>
      <w:r w:rsidRPr="00630AB4">
        <w:t>)</w:t>
      </w:r>
    </w:p>
    <w:p w:rsidR="00236884" w:rsidRPr="00630AB4" w:rsidRDefault="005B4EA9">
      <w:pPr>
        <w:pStyle w:val="2"/>
        <w:rPr>
          <w:rFonts w:ascii="나눔명조" w:eastAsia="나눔명조" w:hAnsi="나눔명조"/>
        </w:rPr>
      </w:pPr>
      <w:bookmarkStart w:id="11" w:name="콜백의-구현"/>
      <w:bookmarkEnd w:id="10"/>
      <w:r w:rsidRPr="00630AB4">
        <w:rPr>
          <w:rFonts w:ascii="나눔명조" w:eastAsia="나눔명조" w:hAnsi="나눔명조"/>
        </w:rPr>
        <w:t>콜백의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구현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이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절에서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콜백을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사용하여</w:t>
      </w:r>
      <w:r w:rsidRPr="00630AB4">
        <w:rPr>
          <w:rFonts w:ascii="나눔명조" w:eastAsia="나눔명조" w:hAnsi="나눔명조"/>
        </w:rPr>
        <w:t xml:space="preserve"> dash </w:t>
      </w:r>
      <w:r w:rsidRPr="00630AB4">
        <w:rPr>
          <w:rFonts w:ascii="나눔명조" w:eastAsia="나눔명조" w:hAnsi="나눔명조"/>
        </w:rPr>
        <w:t>앱을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만드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방법을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설명한다</w:t>
      </w:r>
      <w:r w:rsidRPr="00630AB4">
        <w:rPr>
          <w:rFonts w:ascii="나눔명조" w:eastAsia="나눔명조" w:hAnsi="나눔명조"/>
        </w:rPr>
        <w:t xml:space="preserve">. </w:t>
      </w:r>
      <w:r w:rsidRPr="00630AB4">
        <w:rPr>
          <w:rFonts w:ascii="나눔명조" w:eastAsia="나눔명조" w:hAnsi="나눔명조"/>
        </w:rPr>
        <w:t>콜백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함수는</w:t>
      </w:r>
      <w:r w:rsidRPr="00630AB4">
        <w:rPr>
          <w:rFonts w:ascii="나눔명조" w:eastAsia="나눔명조" w:hAnsi="나눔명조"/>
        </w:rPr>
        <w:t xml:space="preserve"> Dash </w:t>
      </w:r>
      <w:r w:rsidRPr="00630AB4">
        <w:rPr>
          <w:rFonts w:ascii="나눔명조" w:eastAsia="나눔명조" w:hAnsi="나눔명조"/>
        </w:rPr>
        <w:t>앱에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구성된</w:t>
      </w:r>
      <w:r w:rsidRPr="00630AB4">
        <w:rPr>
          <w:rFonts w:ascii="나눔명조" w:eastAsia="나눔명조" w:hAnsi="나눔명조"/>
        </w:rPr>
        <w:t xml:space="preserve"> dcc </w:t>
      </w:r>
      <w:r w:rsidRPr="00630AB4">
        <w:rPr>
          <w:rFonts w:ascii="나눔명조" w:eastAsia="나눔명조" w:hAnsi="나눔명조"/>
        </w:rPr>
        <w:t>컴포넌트가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업데이트되면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이에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연관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컴포넌트를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변경하기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위해</w:t>
      </w:r>
      <w:r w:rsidRPr="00630AB4">
        <w:rPr>
          <w:rFonts w:ascii="나눔명조" w:eastAsia="나눔명조" w:hAnsi="나눔명조"/>
        </w:rPr>
        <w:t xml:space="preserve"> dash</w:t>
      </w:r>
      <w:r w:rsidRPr="00630AB4">
        <w:rPr>
          <w:rFonts w:ascii="나눔명조" w:eastAsia="나눔명조" w:hAnsi="나눔명조"/>
        </w:rPr>
        <w:t>가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자동으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호출하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함수이다</w:t>
      </w:r>
      <w:r w:rsidRPr="00630AB4">
        <w:rPr>
          <w:rFonts w:ascii="나눔명조" w:eastAsia="나눔명조" w:hAnsi="나눔명조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콜백은</w:t>
      </w:r>
      <w:r w:rsidRPr="00630AB4">
        <w:rPr>
          <w:rFonts w:ascii="나눔명조" w:eastAsia="나눔명조" w:hAnsi="나눔명조"/>
        </w:rPr>
        <w:t xml:space="preserve"> Input</w:t>
      </w:r>
      <w:r w:rsidRPr="00630AB4">
        <w:rPr>
          <w:rFonts w:ascii="나눔명조" w:eastAsia="나눔명조" w:hAnsi="나눔명조"/>
        </w:rPr>
        <w:t>과</w:t>
      </w:r>
      <w:r w:rsidRPr="00630AB4">
        <w:rPr>
          <w:rFonts w:ascii="나눔명조" w:eastAsia="나눔명조" w:hAnsi="나눔명조"/>
        </w:rPr>
        <w:t xml:space="preserve"> Output</w:t>
      </w:r>
      <w:r w:rsidRPr="00630AB4">
        <w:rPr>
          <w:rFonts w:ascii="나눔명조" w:eastAsia="나눔명조" w:hAnsi="나눔명조"/>
        </w:rPr>
        <w:t>의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매개변수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가지는데</w:t>
      </w:r>
      <w:r w:rsidRPr="00630AB4">
        <w:rPr>
          <w:rFonts w:ascii="나눔명조" w:eastAsia="나눔명조" w:hAnsi="나눔명조"/>
        </w:rPr>
        <w:t xml:space="preserve">, </w:t>
      </w:r>
      <w:r w:rsidRPr="00630AB4">
        <w:rPr>
          <w:rFonts w:ascii="나눔명조" w:eastAsia="나눔명조" w:hAnsi="나눔명조"/>
        </w:rPr>
        <w:t>이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매</w:t>
      </w:r>
      <w:r w:rsidRPr="00630AB4">
        <w:rPr>
          <w:rFonts w:ascii="나눔명조" w:eastAsia="나눔명조" w:hAnsi="나눔명조"/>
        </w:rPr>
        <w:t>개변수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함수의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형태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호출하며</w:t>
      </w:r>
      <w:r w:rsidRPr="00630AB4">
        <w:rPr>
          <w:rFonts w:ascii="나눔명조" w:eastAsia="나눔명조" w:hAnsi="나눔명조"/>
        </w:rPr>
        <w:t xml:space="preserve"> input</w:t>
      </w:r>
      <w:r w:rsidRPr="00630AB4">
        <w:rPr>
          <w:rFonts w:ascii="나눔명조" w:eastAsia="나눔명조" w:hAnsi="나눔명조"/>
        </w:rPr>
        <w:t>과</w:t>
      </w:r>
      <w:r w:rsidRPr="00630AB4">
        <w:rPr>
          <w:rFonts w:ascii="나눔명조" w:eastAsia="나눔명조" w:hAnsi="나눔명조"/>
        </w:rPr>
        <w:t xml:space="preserve"> output</w:t>
      </w:r>
      <w:r w:rsidRPr="00630AB4">
        <w:rPr>
          <w:rFonts w:ascii="나눔명조" w:eastAsia="나눔명조" w:hAnsi="나눔명조"/>
        </w:rPr>
        <w:t>은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컴포넌트의</w:t>
      </w:r>
      <w:r w:rsidRPr="00630AB4">
        <w:rPr>
          <w:rFonts w:ascii="나눔명조" w:eastAsia="나눔명조" w:hAnsi="나눔명조"/>
        </w:rPr>
        <w:t xml:space="preserve"> id</w:t>
      </w:r>
      <w:r w:rsidRPr="00630AB4">
        <w:rPr>
          <w:rFonts w:ascii="나눔명조" w:eastAsia="나눔명조" w:hAnsi="나눔명조"/>
        </w:rPr>
        <w:t>와</w:t>
      </w:r>
      <w:r w:rsidRPr="00630AB4">
        <w:rPr>
          <w:rFonts w:ascii="나눔명조" w:eastAsia="나눔명조" w:hAnsi="나눔명조"/>
        </w:rPr>
        <w:t xml:space="preserve"> property</w:t>
      </w:r>
      <w:r w:rsidRPr="00630AB4">
        <w:rPr>
          <w:rFonts w:ascii="나눔명조" w:eastAsia="나눔명조" w:hAnsi="나눔명조"/>
        </w:rPr>
        <w:t>를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매개변수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하여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구성하고</w:t>
      </w:r>
      <w:r w:rsidRPr="00630AB4">
        <w:rPr>
          <w:rFonts w:ascii="나눔명조" w:eastAsia="나눔명조" w:hAnsi="나눔명조"/>
        </w:rPr>
        <w:t xml:space="preserve">, </w:t>
      </w:r>
      <w:r w:rsidRPr="00630AB4">
        <w:rPr>
          <w:rFonts w:ascii="나눔명조" w:eastAsia="나눔명조" w:hAnsi="나눔명조"/>
        </w:rPr>
        <w:t>콜백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함수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해당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lastRenderedPageBreak/>
        <w:t>콜백이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호출될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때</w:t>
      </w:r>
      <w:r w:rsidRPr="00630AB4">
        <w:rPr>
          <w:rFonts w:ascii="나눔명조" w:eastAsia="나눔명조" w:hAnsi="나눔명조"/>
        </w:rPr>
        <w:t xml:space="preserve">, </w:t>
      </w:r>
      <w:r w:rsidRPr="00630AB4">
        <w:rPr>
          <w:rFonts w:ascii="나눔명조" w:eastAsia="나눔명조" w:hAnsi="나눔명조"/>
        </w:rPr>
        <w:t>동작해야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하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함수를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정의한다</w:t>
      </w:r>
      <w:r w:rsidRPr="00630AB4">
        <w:rPr>
          <w:rFonts w:ascii="나눔명조" w:eastAsia="나눔명조" w:hAnsi="나눔명조"/>
        </w:rPr>
        <w:t>. id</w:t>
      </w:r>
      <w:r w:rsidRPr="00630AB4">
        <w:rPr>
          <w:rFonts w:ascii="나눔명조" w:eastAsia="나눔명조" w:hAnsi="나눔명조"/>
        </w:rPr>
        <w:t>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레이아웃에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구성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다양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컴포넌트에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설정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컴포넌트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중에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해당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콜백의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입력이나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출력으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사용될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컴포넌트의</w:t>
      </w:r>
      <w:r w:rsidRPr="00630AB4">
        <w:rPr>
          <w:rFonts w:ascii="나눔명조" w:eastAsia="나눔명조" w:hAnsi="나눔명조"/>
        </w:rPr>
        <w:t xml:space="preserve"> id</w:t>
      </w:r>
      <w:r w:rsidRPr="00630AB4">
        <w:rPr>
          <w:rFonts w:ascii="나눔명조" w:eastAsia="나눔명조" w:hAnsi="나눔명조"/>
        </w:rPr>
        <w:t>를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설정하고</w:t>
      </w:r>
      <w:r w:rsidRPr="00630AB4">
        <w:rPr>
          <w:rFonts w:ascii="나눔명조" w:eastAsia="나눔명조" w:hAnsi="나눔명조"/>
        </w:rPr>
        <w:t xml:space="preserve">, </w:t>
      </w:r>
      <w:r w:rsidRPr="00630AB4">
        <w:rPr>
          <w:rFonts w:ascii="나눔명조" w:eastAsia="나눔명조" w:hAnsi="나눔명조"/>
        </w:rPr>
        <w:t>해당</w:t>
      </w:r>
      <w:r w:rsidRPr="00630AB4">
        <w:rPr>
          <w:rFonts w:ascii="나눔명조" w:eastAsia="나눔명조" w:hAnsi="나눔명조"/>
        </w:rPr>
        <w:t xml:space="preserve"> id</w:t>
      </w:r>
      <w:r w:rsidRPr="00630AB4">
        <w:rPr>
          <w:rFonts w:ascii="나눔명조" w:eastAsia="나눔명조" w:hAnsi="나눔명조"/>
        </w:rPr>
        <w:t>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전달되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컴포넌트의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타입을</w:t>
      </w:r>
      <w:r w:rsidRPr="00630AB4">
        <w:rPr>
          <w:rFonts w:ascii="나눔명조" w:eastAsia="나눔명조" w:hAnsi="나눔명조"/>
        </w:rPr>
        <w:t xml:space="preserve"> property</w:t>
      </w:r>
      <w:r w:rsidRPr="00630AB4">
        <w:rPr>
          <w:rFonts w:ascii="나눔명조" w:eastAsia="나눔명조" w:hAnsi="나눔명조"/>
        </w:rPr>
        <w:t>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설정한다</w:t>
      </w:r>
      <w:r w:rsidRPr="00630AB4">
        <w:rPr>
          <w:rFonts w:ascii="나눔명조" w:eastAsia="나눔명조" w:hAnsi="나눔명조"/>
        </w:rPr>
        <w:t>. Input</w:t>
      </w:r>
      <w:r w:rsidRPr="00630AB4">
        <w:rPr>
          <w:rFonts w:ascii="나눔명조" w:eastAsia="나눔명조" w:hAnsi="나눔명조"/>
        </w:rPr>
        <w:t>과</w:t>
      </w:r>
      <w:r w:rsidRPr="00630AB4">
        <w:rPr>
          <w:rFonts w:ascii="나눔명조" w:eastAsia="나눔명조" w:hAnsi="나눔명조"/>
        </w:rPr>
        <w:t xml:space="preserve"> Output</w:t>
      </w:r>
      <w:r w:rsidRPr="00630AB4">
        <w:rPr>
          <w:rFonts w:ascii="나눔명조" w:eastAsia="나눔명조" w:hAnsi="나눔명조"/>
        </w:rPr>
        <w:t>에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사용되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주요</w:t>
      </w:r>
      <w:r w:rsidRPr="00630AB4">
        <w:rPr>
          <w:rFonts w:ascii="나눔명조" w:eastAsia="나눔명조" w:hAnsi="나눔명조"/>
        </w:rPr>
        <w:t xml:space="preserve"> property</w:t>
      </w:r>
      <w:r w:rsidRPr="00630AB4">
        <w:rPr>
          <w:rFonts w:ascii="나눔명조" w:eastAsia="나눔명조" w:hAnsi="나눔명조"/>
        </w:rPr>
        <w:t>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다음</w:t>
      </w:r>
      <w:r w:rsidRPr="00630AB4">
        <w:rPr>
          <w:rFonts w:ascii="나눔명조" w:eastAsia="나눔명조" w:hAnsi="나눔명조"/>
        </w:rPr>
        <w:t>과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같다</w:t>
      </w:r>
      <w:r w:rsidRPr="00630AB4">
        <w:rPr>
          <w:rFonts w:ascii="나눔명조" w:eastAsia="나눔명조" w:hAnsi="나눔명조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12"/>
        <w:gridCol w:w="4909"/>
      </w:tblGrid>
      <w:tr w:rsidR="00236884" w:rsidRPr="00630AB4" w:rsidTr="002368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property</w:t>
            </w:r>
          </w:p>
        </w:tc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설명</w:t>
            </w:r>
          </w:p>
        </w:tc>
      </w:tr>
      <w:tr w:rsidR="00236884" w:rsidRPr="00630AB4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children</w:t>
            </w:r>
          </w:p>
        </w:tc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해당</w:t>
            </w:r>
            <w:r w:rsidRPr="00630AB4">
              <w:rPr>
                <w:rFonts w:ascii="나눔명조" w:eastAsia="나눔명조" w:hAnsi="나눔명조"/>
              </w:rPr>
              <w:t xml:space="preserve"> </w:t>
            </w:r>
            <w:r w:rsidRPr="00630AB4">
              <w:rPr>
                <w:rFonts w:ascii="나눔명조" w:eastAsia="나눔명조" w:hAnsi="나눔명조"/>
              </w:rPr>
              <w:t>컴포넌트</w:t>
            </w:r>
            <w:r w:rsidRPr="00630AB4">
              <w:rPr>
                <w:rFonts w:ascii="나눔명조" w:eastAsia="나눔명조" w:hAnsi="나눔명조"/>
              </w:rPr>
              <w:t xml:space="preserve"> </w:t>
            </w:r>
            <w:r w:rsidRPr="00630AB4">
              <w:rPr>
                <w:rFonts w:ascii="나눔명조" w:eastAsia="나눔명조" w:hAnsi="나눔명조"/>
              </w:rPr>
              <w:t>전체를</w:t>
            </w:r>
            <w:r w:rsidRPr="00630AB4">
              <w:rPr>
                <w:rFonts w:ascii="나눔명조" w:eastAsia="나눔명조" w:hAnsi="나눔명조"/>
              </w:rPr>
              <w:t xml:space="preserve"> </w:t>
            </w:r>
            <w:r w:rsidRPr="00630AB4">
              <w:rPr>
                <w:rFonts w:ascii="나눔명조" w:eastAsia="나눔명조" w:hAnsi="나눔명조"/>
              </w:rPr>
              <w:t>업데이트</w:t>
            </w:r>
            <w:r w:rsidRPr="00630AB4">
              <w:rPr>
                <w:rFonts w:ascii="나눔명조" w:eastAsia="나눔명조" w:hAnsi="나눔명조"/>
              </w:rPr>
              <w:t xml:space="preserve"> </w:t>
            </w:r>
            <w:r w:rsidRPr="00630AB4">
              <w:rPr>
                <w:rFonts w:ascii="나눔명조" w:eastAsia="나눔명조" w:hAnsi="나눔명조"/>
              </w:rPr>
              <w:t>대상으로</w:t>
            </w:r>
            <w:r w:rsidRPr="00630AB4">
              <w:rPr>
                <w:rFonts w:ascii="나눔명조" w:eastAsia="나눔명조" w:hAnsi="나눔명조"/>
              </w:rPr>
              <w:t xml:space="preserve"> </w:t>
            </w:r>
            <w:r w:rsidRPr="00630AB4">
              <w:rPr>
                <w:rFonts w:ascii="나눔명조" w:eastAsia="나눔명조" w:hAnsi="나눔명조"/>
              </w:rPr>
              <w:t>사용</w:t>
            </w:r>
          </w:p>
        </w:tc>
      </w:tr>
      <w:tr w:rsidR="00236884" w:rsidRPr="00630AB4">
        <w:tblPrEx>
          <w:jc w:val="left"/>
        </w:tblPrEx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figure</w:t>
            </w:r>
          </w:p>
        </w:tc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 xml:space="preserve">plotly </w:t>
            </w:r>
            <w:r w:rsidRPr="00630AB4">
              <w:rPr>
                <w:rFonts w:ascii="나눔명조" w:eastAsia="나눔명조" w:hAnsi="나눔명조"/>
              </w:rPr>
              <w:t>객체를</w:t>
            </w:r>
            <w:r w:rsidRPr="00630AB4">
              <w:rPr>
                <w:rFonts w:ascii="나눔명조" w:eastAsia="나눔명조" w:hAnsi="나눔명조"/>
              </w:rPr>
              <w:t xml:space="preserve"> </w:t>
            </w:r>
            <w:r w:rsidRPr="00630AB4">
              <w:rPr>
                <w:rFonts w:ascii="나눔명조" w:eastAsia="나눔명조" w:hAnsi="나눔명조"/>
              </w:rPr>
              <w:t>업데이트</w:t>
            </w:r>
            <w:r w:rsidRPr="00630AB4">
              <w:rPr>
                <w:rFonts w:ascii="나눔명조" w:eastAsia="나눔명조" w:hAnsi="나눔명조"/>
              </w:rPr>
              <w:t xml:space="preserve"> </w:t>
            </w:r>
            <w:r w:rsidRPr="00630AB4">
              <w:rPr>
                <w:rFonts w:ascii="나눔명조" w:eastAsia="나눔명조" w:hAnsi="나눔명조"/>
              </w:rPr>
              <w:t>대상으로</w:t>
            </w:r>
            <w:r w:rsidRPr="00630AB4">
              <w:rPr>
                <w:rFonts w:ascii="나눔명조" w:eastAsia="나눔명조" w:hAnsi="나눔명조"/>
              </w:rPr>
              <w:t xml:space="preserve"> </w:t>
            </w:r>
            <w:r w:rsidRPr="00630AB4">
              <w:rPr>
                <w:rFonts w:ascii="나눔명조" w:eastAsia="나눔명조" w:hAnsi="나눔명조"/>
              </w:rPr>
              <w:t>사용</w:t>
            </w:r>
          </w:p>
        </w:tc>
      </w:tr>
      <w:tr w:rsidR="00236884" w:rsidRPr="00630AB4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value</w:t>
            </w:r>
          </w:p>
        </w:tc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수치나</w:t>
            </w:r>
            <w:r w:rsidRPr="00630AB4">
              <w:rPr>
                <w:rFonts w:ascii="나눔명조" w:eastAsia="나눔명조" w:hAnsi="나눔명조"/>
              </w:rPr>
              <w:t xml:space="preserve"> </w:t>
            </w:r>
            <w:r w:rsidRPr="00630AB4">
              <w:rPr>
                <w:rFonts w:ascii="나눔명조" w:eastAsia="나눔명조" w:hAnsi="나눔명조"/>
              </w:rPr>
              <w:t>문자열을</w:t>
            </w:r>
            <w:r w:rsidRPr="00630AB4">
              <w:rPr>
                <w:rFonts w:ascii="나눔명조" w:eastAsia="나눔명조" w:hAnsi="나눔명조"/>
              </w:rPr>
              <w:t xml:space="preserve"> </w:t>
            </w:r>
            <w:r w:rsidRPr="00630AB4">
              <w:rPr>
                <w:rFonts w:ascii="나눔명조" w:eastAsia="나눔명조" w:hAnsi="나눔명조"/>
              </w:rPr>
              <w:t>업데이트</w:t>
            </w:r>
            <w:r w:rsidRPr="00630AB4">
              <w:rPr>
                <w:rFonts w:ascii="나눔명조" w:eastAsia="나눔명조" w:hAnsi="나눔명조"/>
              </w:rPr>
              <w:t xml:space="preserve"> </w:t>
            </w:r>
            <w:r w:rsidRPr="00630AB4">
              <w:rPr>
                <w:rFonts w:ascii="나눔명조" w:eastAsia="나눔명조" w:hAnsi="나눔명조"/>
              </w:rPr>
              <w:t>대상으로</w:t>
            </w:r>
            <w:r w:rsidRPr="00630AB4">
              <w:rPr>
                <w:rFonts w:ascii="나눔명조" w:eastAsia="나눔명조" w:hAnsi="나눔명조"/>
              </w:rPr>
              <w:t xml:space="preserve"> </w:t>
            </w:r>
            <w:r w:rsidRPr="00630AB4">
              <w:rPr>
                <w:rFonts w:ascii="나눔명조" w:eastAsia="나눔명조" w:hAnsi="나눔명조"/>
              </w:rPr>
              <w:t>사용</w:t>
            </w:r>
          </w:p>
        </w:tc>
      </w:tr>
      <w:tr w:rsidR="00236884" w:rsidRPr="00630AB4">
        <w:tblPrEx>
          <w:jc w:val="left"/>
        </w:tblPrEx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date</w:t>
            </w:r>
          </w:p>
        </w:tc>
        <w:tc>
          <w:tcPr>
            <w:tcW w:w="0" w:type="auto"/>
          </w:tcPr>
          <w:p w:rsidR="00236884" w:rsidRPr="00630AB4" w:rsidRDefault="005B4EA9">
            <w:pPr>
              <w:pStyle w:val="Compact"/>
              <w:rPr>
                <w:rFonts w:ascii="나눔명조" w:eastAsia="나눔명조" w:hAnsi="나눔명조"/>
              </w:rPr>
            </w:pPr>
            <w:r w:rsidRPr="00630AB4">
              <w:rPr>
                <w:rFonts w:ascii="나눔명조" w:eastAsia="나눔명조" w:hAnsi="나눔명조"/>
              </w:rPr>
              <w:t>날짜를</w:t>
            </w:r>
            <w:r w:rsidRPr="00630AB4">
              <w:rPr>
                <w:rFonts w:ascii="나눔명조" w:eastAsia="나눔명조" w:hAnsi="나눔명조"/>
              </w:rPr>
              <w:t xml:space="preserve"> </w:t>
            </w:r>
            <w:r w:rsidRPr="00630AB4">
              <w:rPr>
                <w:rFonts w:ascii="나눔명조" w:eastAsia="나눔명조" w:hAnsi="나눔명조"/>
              </w:rPr>
              <w:t>업데이트</w:t>
            </w:r>
            <w:r w:rsidRPr="00630AB4">
              <w:rPr>
                <w:rFonts w:ascii="나눔명조" w:eastAsia="나눔명조" w:hAnsi="나눔명조"/>
              </w:rPr>
              <w:t xml:space="preserve"> </w:t>
            </w:r>
            <w:r w:rsidRPr="00630AB4">
              <w:rPr>
                <w:rFonts w:ascii="나눔명조" w:eastAsia="나눔명조" w:hAnsi="나눔명조"/>
              </w:rPr>
              <w:t>대상으로</w:t>
            </w:r>
            <w:r w:rsidRPr="00630AB4">
              <w:rPr>
                <w:rFonts w:ascii="나눔명조" w:eastAsia="나눔명조" w:hAnsi="나눔명조"/>
              </w:rPr>
              <w:t xml:space="preserve"> </w:t>
            </w:r>
            <w:r w:rsidRPr="00630AB4">
              <w:rPr>
                <w:rFonts w:ascii="나눔명조" w:eastAsia="나눔명조" w:hAnsi="나눔명조"/>
              </w:rPr>
              <w:t>사용</w:t>
            </w:r>
          </w:p>
        </w:tc>
      </w:tr>
    </w:tbl>
    <w:p w:rsidR="00236884" w:rsidRPr="00630AB4" w:rsidRDefault="005B4EA9">
      <w:pPr>
        <w:pStyle w:val="a0"/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콜백에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전달되는</w:t>
      </w:r>
      <w:r w:rsidRPr="00630AB4">
        <w:rPr>
          <w:rFonts w:ascii="나눔명조" w:eastAsia="나눔명조" w:hAnsi="나눔명조"/>
        </w:rPr>
        <w:t xml:space="preserve"> Input</w:t>
      </w:r>
      <w:r w:rsidRPr="00630AB4">
        <w:rPr>
          <w:rFonts w:ascii="나눔명조" w:eastAsia="나눔명조" w:hAnsi="나눔명조"/>
        </w:rPr>
        <w:t>과</w:t>
      </w:r>
      <w:r w:rsidRPr="00630AB4">
        <w:rPr>
          <w:rFonts w:ascii="나눔명조" w:eastAsia="나눔명조" w:hAnsi="나눔명조"/>
        </w:rPr>
        <w:t xml:space="preserve"> Output</w:t>
      </w:r>
      <w:r w:rsidRPr="00630AB4">
        <w:rPr>
          <w:rFonts w:ascii="나눔명조" w:eastAsia="나눔명조" w:hAnsi="나눔명조"/>
        </w:rPr>
        <w:t>이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설정되면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실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수행되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콜백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함수를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정의한다</w:t>
      </w:r>
      <w:r w:rsidRPr="00630AB4">
        <w:rPr>
          <w:rFonts w:ascii="나눔명조" w:eastAsia="나눔명조" w:hAnsi="나눔명조"/>
        </w:rPr>
        <w:t xml:space="preserve">. </w:t>
      </w:r>
      <w:r w:rsidRPr="00630AB4">
        <w:rPr>
          <w:rFonts w:ascii="나눔명조" w:eastAsia="나눔명조" w:hAnsi="나눔명조"/>
        </w:rPr>
        <w:t>함수에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정의되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매개변수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어떠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이름이라도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관계없으나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콜백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함수내에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사용되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이름으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정의한다</w:t>
      </w:r>
      <w:r w:rsidRPr="00630AB4">
        <w:rPr>
          <w:rFonts w:ascii="나눔명조" w:eastAsia="나눔명조" w:hAnsi="나눔명조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</w:rPr>
        <w:t>여기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하나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주의해야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하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것은</w:t>
      </w:r>
      <w:r w:rsidRPr="00630AB4">
        <w:rPr>
          <w:rFonts w:ascii="나눔명조" w:eastAsia="나눔명조" w:hAnsi="나눔명조"/>
        </w:rPr>
        <w:t xml:space="preserve"> Input</w:t>
      </w:r>
      <w:r w:rsidRPr="00630AB4">
        <w:rPr>
          <w:rFonts w:ascii="나눔명조" w:eastAsia="나눔명조" w:hAnsi="나눔명조"/>
        </w:rPr>
        <w:t>과</w:t>
      </w:r>
      <w:r w:rsidRPr="00630AB4">
        <w:rPr>
          <w:rFonts w:ascii="나눔명조" w:eastAsia="나눔명조" w:hAnsi="나눔명조"/>
        </w:rPr>
        <w:t xml:space="preserve"> Output</w:t>
      </w:r>
      <w:r w:rsidRPr="00630AB4">
        <w:rPr>
          <w:rFonts w:ascii="나눔명조" w:eastAsia="나눔명조" w:hAnsi="나눔명조"/>
        </w:rPr>
        <w:t>이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여러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정의될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때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콜백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매개변수의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순서와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리턴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순서이다</w:t>
      </w:r>
      <w:r w:rsidRPr="00630AB4">
        <w:rPr>
          <w:rFonts w:ascii="나눔명조" w:eastAsia="나눔명조" w:hAnsi="나눔명조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Input</w:t>
      </w:r>
      <w:r w:rsidRPr="00630AB4">
        <w:rPr>
          <w:rFonts w:ascii="나눔명조" w:eastAsia="나눔명조" w:hAnsi="나눔명조"/>
          <w:lang w:eastAsia="ko-KR"/>
        </w:rPr>
        <w:t>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여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개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경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정의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선언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순서대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입력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매개변수와</w:t>
      </w:r>
      <w:r w:rsidRPr="00630AB4">
        <w:rPr>
          <w:rFonts w:ascii="나눔명조" w:eastAsia="나눔명조" w:hAnsi="나눔명조"/>
          <w:lang w:eastAsia="ko-KR"/>
        </w:rPr>
        <w:t xml:space="preserve"> 1:1</w:t>
      </w:r>
      <w:r w:rsidRPr="00630AB4">
        <w:rPr>
          <w:rFonts w:ascii="나눔명조" w:eastAsia="나눔명조" w:hAnsi="나눔명조"/>
          <w:lang w:eastAsia="ko-KR"/>
        </w:rPr>
        <w:t>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매칭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또</w:t>
      </w:r>
      <w:r w:rsidRPr="00630AB4">
        <w:rPr>
          <w:rFonts w:ascii="나눔명조" w:eastAsia="나눔명조" w:hAnsi="나눔명조"/>
          <w:lang w:eastAsia="ko-KR"/>
        </w:rPr>
        <w:t xml:space="preserve"> Output</w:t>
      </w:r>
      <w:r w:rsidRPr="00630AB4">
        <w:rPr>
          <w:rFonts w:ascii="나눔명조" w:eastAsia="나눔명조" w:hAnsi="나눔명조"/>
          <w:lang w:eastAsia="ko-KR"/>
        </w:rPr>
        <w:t>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여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개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경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지정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순서대로</w:t>
      </w:r>
      <w:r w:rsidRPr="00630AB4">
        <w:rPr>
          <w:rFonts w:ascii="나눔명조" w:eastAsia="나눔명조" w:hAnsi="나눔명조"/>
          <w:lang w:eastAsia="ko-KR"/>
        </w:rPr>
        <w:t xml:space="preserve"> return </w:t>
      </w:r>
      <w:r w:rsidRPr="00630AB4">
        <w:rPr>
          <w:rFonts w:ascii="나눔명조" w:eastAsia="나눔명조" w:hAnsi="나눔명조"/>
          <w:lang w:eastAsia="ko-KR"/>
        </w:rPr>
        <w:t>해준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  <w:lang w:eastAsia="ko-KR"/>
        </w:rPr>
        <w:t>다음의</w:t>
      </w:r>
      <w:r w:rsidRPr="00630AB4">
        <w:rPr>
          <w:rFonts w:ascii="나눔명조" w:eastAsia="나눔명조" w:hAnsi="나눔명조"/>
          <w:lang w:eastAsia="ko-KR"/>
        </w:rPr>
        <w:t xml:space="preserve"> R</w:t>
      </w:r>
      <w:r w:rsidRPr="00630AB4">
        <w:rPr>
          <w:rFonts w:ascii="나눔명조" w:eastAsia="나눔명조" w:hAnsi="나눔명조"/>
          <w:lang w:eastAsia="ko-KR"/>
        </w:rPr>
        <w:t>과</w:t>
      </w:r>
      <w:r w:rsidRPr="00630AB4">
        <w:rPr>
          <w:rFonts w:ascii="나눔명조" w:eastAsia="나눔명조" w:hAnsi="나눔명조"/>
          <w:lang w:eastAsia="ko-KR"/>
        </w:rPr>
        <w:t xml:space="preserve"> python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코드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앞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레이아웃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이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은</w:t>
      </w:r>
      <w:r w:rsidRPr="00630AB4">
        <w:rPr>
          <w:rFonts w:ascii="나눔명조" w:eastAsia="나눔명조" w:hAnsi="나눔명조"/>
          <w:lang w:eastAsia="ko-KR"/>
        </w:rPr>
        <w:t xml:space="preserve"> ‘DatePickerSingle’ </w:t>
      </w:r>
      <w:r w:rsidRPr="00630AB4">
        <w:rPr>
          <w:rFonts w:ascii="나눔명조" w:eastAsia="나눔명조" w:hAnsi="나눔명조"/>
          <w:lang w:eastAsia="ko-KR"/>
        </w:rPr>
        <w:t>컴포넌트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선택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날짜를</w:t>
      </w:r>
      <w:r w:rsidRPr="00630AB4">
        <w:rPr>
          <w:rFonts w:ascii="나눔명조" w:eastAsia="나눔명조" w:hAnsi="나눔명조"/>
          <w:lang w:eastAsia="ko-KR"/>
        </w:rPr>
        <w:t xml:space="preserve"> Input</w:t>
      </w:r>
      <w:r w:rsidRPr="00630AB4">
        <w:rPr>
          <w:rFonts w:ascii="나눔명조" w:eastAsia="나눔명조" w:hAnsi="나눔명조"/>
          <w:lang w:eastAsia="ko-KR"/>
        </w:rPr>
        <w:t>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하고</w:t>
      </w:r>
      <w:r w:rsidRPr="00630AB4">
        <w:rPr>
          <w:rFonts w:ascii="나눔명조" w:eastAsia="나눔명조" w:hAnsi="나눔명조"/>
          <w:lang w:eastAsia="ko-KR"/>
        </w:rPr>
        <w:t xml:space="preserve"> 5</w:t>
      </w:r>
      <w:r w:rsidRPr="00630AB4">
        <w:rPr>
          <w:rFonts w:ascii="나눔명조" w:eastAsia="나눔명조" w:hAnsi="나눔명조"/>
          <w:lang w:eastAsia="ko-KR"/>
        </w:rPr>
        <w:t>개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인디케이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컴포넌트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주요</w:t>
      </w:r>
      <w:r w:rsidRPr="00630AB4">
        <w:rPr>
          <w:rFonts w:ascii="나눔명조" w:eastAsia="나눔명조" w:hAnsi="나눔명조"/>
          <w:lang w:eastAsia="ko-KR"/>
        </w:rPr>
        <w:t xml:space="preserve"> 5</w:t>
      </w:r>
      <w:r w:rsidRPr="00630AB4">
        <w:rPr>
          <w:rFonts w:ascii="나눔명조" w:eastAsia="나눔명조" w:hAnsi="나눔명조"/>
          <w:lang w:eastAsia="ko-KR"/>
        </w:rPr>
        <w:t>개국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그래프를</w:t>
      </w:r>
      <w:r w:rsidRPr="00630AB4">
        <w:rPr>
          <w:rFonts w:ascii="나눔명조" w:eastAsia="나눔명조" w:hAnsi="나눔명조"/>
          <w:lang w:eastAsia="ko-KR"/>
        </w:rPr>
        <w:t xml:space="preserve"> Output</w:t>
      </w:r>
      <w:r w:rsidRPr="00630AB4">
        <w:rPr>
          <w:rFonts w:ascii="나눔명조" w:eastAsia="나눔명조" w:hAnsi="나눔명조"/>
          <w:lang w:eastAsia="ko-KR"/>
        </w:rPr>
        <w:t>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하였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</w:rPr>
        <w:t>Input</w:t>
      </w:r>
      <w:r w:rsidRPr="00630AB4">
        <w:rPr>
          <w:rFonts w:ascii="나눔명조" w:eastAsia="나눔명조" w:hAnsi="나눔명조"/>
        </w:rPr>
        <w:t>의</w:t>
      </w:r>
      <w:r w:rsidRPr="00630AB4">
        <w:rPr>
          <w:rFonts w:ascii="나눔명조" w:eastAsia="나눔명조" w:hAnsi="나눔명조"/>
        </w:rPr>
        <w:t xml:space="preserve"> ‘DatePickerSingle’ </w:t>
      </w:r>
      <w:r w:rsidRPr="00630AB4">
        <w:rPr>
          <w:rFonts w:ascii="나눔명조" w:eastAsia="나눔명조" w:hAnsi="나눔명조"/>
        </w:rPr>
        <w:t>컴포넌트</w:t>
      </w:r>
      <w:r w:rsidRPr="00630AB4">
        <w:rPr>
          <w:rFonts w:ascii="나눔명조" w:eastAsia="나눔명조" w:hAnsi="나눔명조"/>
        </w:rPr>
        <w:t xml:space="preserve"> property</w:t>
      </w:r>
      <w:r w:rsidRPr="00630AB4">
        <w:rPr>
          <w:rFonts w:ascii="나눔명조" w:eastAsia="나눔명조" w:hAnsi="나눔명조"/>
        </w:rPr>
        <w:t>는</w:t>
      </w:r>
      <w:r w:rsidRPr="00630AB4">
        <w:rPr>
          <w:rFonts w:ascii="나눔명조" w:eastAsia="나눔명조" w:hAnsi="나눔명조"/>
        </w:rPr>
        <w:t xml:space="preserve"> ’date’</w:t>
      </w:r>
      <w:r w:rsidRPr="00630AB4">
        <w:rPr>
          <w:rFonts w:ascii="나눔명조" w:eastAsia="나눔명조" w:hAnsi="나눔명조"/>
        </w:rPr>
        <w:t>로</w:t>
      </w:r>
      <w:r w:rsidRPr="00630AB4">
        <w:rPr>
          <w:rFonts w:ascii="나눔명조" w:eastAsia="나눔명조" w:hAnsi="나눔명조"/>
        </w:rPr>
        <w:t>, Output</w:t>
      </w:r>
      <w:r w:rsidRPr="00630AB4">
        <w:rPr>
          <w:rFonts w:ascii="나눔명조" w:eastAsia="나눔명조" w:hAnsi="나눔명조"/>
        </w:rPr>
        <w:t>의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컴포넌트</w:t>
      </w:r>
      <w:r w:rsidRPr="00630AB4">
        <w:rPr>
          <w:rFonts w:ascii="나눔명조" w:eastAsia="나눔명조" w:hAnsi="나눔명조"/>
        </w:rPr>
        <w:t xml:space="preserve"> property</w:t>
      </w:r>
      <w:r w:rsidRPr="00630AB4">
        <w:rPr>
          <w:rFonts w:ascii="나눔명조" w:eastAsia="나눔명조" w:hAnsi="나눔명조"/>
        </w:rPr>
        <w:t>는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모두</w:t>
      </w:r>
      <w:r w:rsidRPr="00630AB4">
        <w:rPr>
          <w:rFonts w:ascii="나눔명조" w:eastAsia="나눔명조" w:hAnsi="나눔명조"/>
        </w:rPr>
        <w:t xml:space="preserve"> ’figure’</w:t>
      </w:r>
      <w:r w:rsidRPr="00630AB4">
        <w:rPr>
          <w:rFonts w:ascii="나눔명조" w:eastAsia="나눔명조" w:hAnsi="나눔명조"/>
        </w:rPr>
        <w:t>로</w:t>
      </w:r>
      <w:r w:rsidRPr="00630AB4">
        <w:rPr>
          <w:rFonts w:ascii="나눔명조" w:eastAsia="나눔명조" w:hAnsi="나눔명조"/>
        </w:rPr>
        <w:t xml:space="preserve"> </w:t>
      </w:r>
      <w:r w:rsidRPr="00630AB4">
        <w:rPr>
          <w:rFonts w:ascii="나눔명조" w:eastAsia="나눔명조" w:hAnsi="나눔명조"/>
        </w:rPr>
        <w:t>설정되었다</w:t>
      </w:r>
      <w:r w:rsidRPr="00630AB4">
        <w:rPr>
          <w:rFonts w:ascii="나눔명조" w:eastAsia="나눔명조" w:hAnsi="나눔명조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다음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매개변수는</w:t>
      </w:r>
      <w:r w:rsidRPr="00630AB4">
        <w:rPr>
          <w:rFonts w:ascii="나눔명조" w:eastAsia="나눔명조" w:hAnsi="나눔명조"/>
          <w:lang w:eastAsia="ko-KR"/>
        </w:rPr>
        <w:t xml:space="preserve"> Input</w:t>
      </w:r>
      <w:r w:rsidRPr="00630AB4">
        <w:rPr>
          <w:rFonts w:ascii="나눔명조" w:eastAsia="나눔명조" w:hAnsi="나눔명조"/>
          <w:lang w:eastAsia="ko-KR"/>
        </w:rPr>
        <w:t>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했던</w:t>
      </w:r>
      <w:r w:rsidRPr="00630AB4">
        <w:rPr>
          <w:rFonts w:ascii="나눔명조" w:eastAsia="나눔명조" w:hAnsi="나눔명조"/>
          <w:lang w:eastAsia="ko-KR"/>
        </w:rPr>
        <w:t xml:space="preserve"> ‘DatePickerSingle’ </w:t>
      </w:r>
      <w:r w:rsidRPr="00630AB4">
        <w:rPr>
          <w:rFonts w:ascii="나눔명조" w:eastAsia="나눔명조" w:hAnsi="나눔명조"/>
          <w:lang w:eastAsia="ko-KR"/>
        </w:rPr>
        <w:t>컴포넌트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날짜를</w:t>
      </w:r>
      <w:r w:rsidRPr="00630AB4">
        <w:rPr>
          <w:rFonts w:ascii="나눔명조" w:eastAsia="나눔명조" w:hAnsi="나눔명조"/>
          <w:lang w:eastAsia="ko-KR"/>
        </w:rPr>
        <w:t xml:space="preserve"> ‘date_value’</w:t>
      </w:r>
      <w:r w:rsidRPr="00630AB4">
        <w:rPr>
          <w:rFonts w:ascii="나눔명조" w:eastAsia="나눔명조" w:hAnsi="나눔명조"/>
          <w:lang w:eastAsia="ko-KR"/>
        </w:rPr>
        <w:t>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매핑했고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콜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리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값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의</w:t>
      </w:r>
      <w:r w:rsidRPr="00630AB4">
        <w:rPr>
          <w:rFonts w:ascii="나눔명조" w:eastAsia="나눔명조" w:hAnsi="나눔명조"/>
          <w:lang w:eastAsia="ko-KR"/>
        </w:rPr>
        <w:t xml:space="preserve"> Outpu</w:t>
      </w:r>
      <w:r w:rsidRPr="00630AB4">
        <w:rPr>
          <w:rFonts w:ascii="나눔명조" w:eastAsia="나눔명조" w:hAnsi="나눔명조"/>
          <w:lang w:eastAsia="ko-KR"/>
        </w:rPr>
        <w:t>t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순서인</w:t>
      </w:r>
      <w:r w:rsidRPr="00630AB4">
        <w:rPr>
          <w:rFonts w:ascii="나눔명조" w:eastAsia="나눔명조" w:hAnsi="나눔명조"/>
          <w:lang w:eastAsia="ko-KR"/>
        </w:rPr>
        <w:t xml:space="preserve"> ’indicator_kor’, ‘indicator_fra’,‘indicator_jpn’,‘indicator_gbr’,‘indicator_usa’, ‘line_5_nations’</w:t>
      </w:r>
      <w:r w:rsidRPr="00630AB4">
        <w:rPr>
          <w:rFonts w:ascii="나눔명조" w:eastAsia="나눔명조" w:hAnsi="나눔명조"/>
          <w:lang w:eastAsia="ko-KR"/>
        </w:rPr>
        <w:t>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순서대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리턴하도록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했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콜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에서는</w:t>
      </w:r>
      <w:r w:rsidRPr="00630AB4">
        <w:rPr>
          <w:rFonts w:ascii="나눔명조" w:eastAsia="나눔명조" w:hAnsi="나눔명조"/>
          <w:lang w:eastAsia="ko-KR"/>
        </w:rPr>
        <w:t xml:space="preserve"> ’DatePickerSingle’ </w:t>
      </w:r>
      <w:r w:rsidRPr="00630AB4">
        <w:rPr>
          <w:rFonts w:ascii="나눔명조" w:eastAsia="나눔명조" w:hAnsi="나눔명조"/>
          <w:lang w:eastAsia="ko-KR"/>
        </w:rPr>
        <w:t>컴포넌트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선택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날짜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해당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주요</w:t>
      </w:r>
      <w:r w:rsidRPr="00630AB4">
        <w:rPr>
          <w:rFonts w:ascii="나눔명조" w:eastAsia="나눔명조" w:hAnsi="나눔명조"/>
          <w:lang w:eastAsia="ko-KR"/>
        </w:rPr>
        <w:t xml:space="preserve"> 5</w:t>
      </w:r>
      <w:r w:rsidRPr="00630AB4">
        <w:rPr>
          <w:rFonts w:ascii="나눔명조" w:eastAsia="나눔명조" w:hAnsi="나눔명조"/>
          <w:lang w:eastAsia="ko-KR"/>
        </w:rPr>
        <w:t>개국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인구</w:t>
      </w:r>
      <w:r w:rsidRPr="00630AB4">
        <w:rPr>
          <w:rFonts w:ascii="나눔명조" w:eastAsia="나눔명조" w:hAnsi="나눔명조"/>
          <w:lang w:eastAsia="ko-KR"/>
        </w:rPr>
        <w:t xml:space="preserve"> 10</w:t>
      </w:r>
      <w:r w:rsidRPr="00630AB4">
        <w:rPr>
          <w:rFonts w:ascii="나눔명조" w:eastAsia="나눔명조" w:hAnsi="나눔명조"/>
          <w:lang w:eastAsia="ko-KR"/>
        </w:rPr>
        <w:t>만명당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망자수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인디케이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트레이스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만들어진</w:t>
      </w:r>
      <w:r w:rsidRPr="00630AB4">
        <w:rPr>
          <w:rFonts w:ascii="나눔명조" w:eastAsia="나눔명조" w:hAnsi="나눔명조"/>
          <w:lang w:eastAsia="ko-KR"/>
        </w:rPr>
        <w:t xml:space="preserve"> 5</w:t>
      </w:r>
      <w:r w:rsidRPr="00630AB4">
        <w:rPr>
          <w:rFonts w:ascii="나눔명조" w:eastAsia="나눔명조" w:hAnsi="나눔명조"/>
          <w:lang w:eastAsia="ko-KR"/>
        </w:rPr>
        <w:t>개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게이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인디케이터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업데이터하고</w:t>
      </w:r>
      <w:r w:rsidRPr="00630AB4">
        <w:rPr>
          <w:rFonts w:ascii="나눔명조" w:eastAsia="나눔명조" w:hAnsi="나눔명조"/>
          <w:lang w:eastAsia="ko-KR"/>
        </w:rPr>
        <w:t xml:space="preserve">, </w:t>
      </w:r>
      <w:r w:rsidRPr="00630AB4">
        <w:rPr>
          <w:rFonts w:ascii="나눔명조" w:eastAsia="나눔명조" w:hAnsi="나눔명조"/>
          <w:lang w:eastAsia="ko-KR"/>
        </w:rPr>
        <w:t>선그래프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해당일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표시해</w:t>
      </w:r>
      <w:r w:rsidRPr="00630AB4">
        <w:rPr>
          <w:rFonts w:ascii="나눔명조" w:eastAsia="나눔명조" w:hAnsi="나눔명조"/>
          <w:lang w:eastAsia="ko-KR"/>
        </w:rPr>
        <w:t>주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세로선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표기해준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다음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그림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레이아웃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상호작용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과정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도식화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것이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CaptionedFigure"/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  <w:noProof/>
          <w:lang w:eastAsia="ko-KR"/>
        </w:rPr>
        <w:lastRenderedPageBreak/>
        <w:drawing>
          <wp:inline distT="0" distB="0" distL="0" distR="0">
            <wp:extent cx="5969000" cy="3817250"/>
            <wp:effectExtent l="0" t="0" r="0" b="0"/>
            <wp:docPr id="7" name="Picture" descr="부록 II-4. 코로나19 Dash 앱 콜백의 실행 순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./pic/fig/appendix2_0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1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6884" w:rsidRPr="00630AB4" w:rsidRDefault="005B4EA9">
      <w:pPr>
        <w:pStyle w:val="ImageCaption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부록</w:t>
      </w:r>
      <w:r w:rsidRPr="00630AB4">
        <w:rPr>
          <w:rFonts w:ascii="나눔명조" w:eastAsia="나눔명조" w:hAnsi="나눔명조"/>
          <w:lang w:eastAsia="ko-KR"/>
        </w:rPr>
        <w:t xml:space="preserve"> II-4. </w:t>
      </w:r>
      <w:r w:rsidRPr="00630AB4">
        <w:rPr>
          <w:rFonts w:ascii="나눔명조" w:eastAsia="나눔명조" w:hAnsi="나눔명조"/>
          <w:lang w:eastAsia="ko-KR"/>
        </w:rPr>
        <w:t>코로나</w:t>
      </w:r>
      <w:r w:rsidRPr="00630AB4">
        <w:rPr>
          <w:rFonts w:ascii="나눔명조" w:eastAsia="나눔명조" w:hAnsi="나눔명조"/>
          <w:lang w:eastAsia="ko-KR"/>
        </w:rPr>
        <w:t xml:space="preserve">19 Dash </w:t>
      </w:r>
      <w:r w:rsidRPr="00630AB4">
        <w:rPr>
          <w:rFonts w:ascii="나눔명조" w:eastAsia="나눔명조" w:hAnsi="나눔명조"/>
          <w:lang w:eastAsia="ko-KR"/>
        </w:rPr>
        <w:t>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실행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순서</w:t>
      </w:r>
    </w:p>
    <w:p w:rsidR="00236884" w:rsidRPr="00630AB4" w:rsidRDefault="005B4EA9">
      <w:pPr>
        <w:pStyle w:val="Compact"/>
        <w:numPr>
          <w:ilvl w:val="0"/>
          <w:numId w:val="43"/>
        </w:numPr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R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R</w:t>
      </w:r>
      <w:r w:rsidRPr="00630AB4">
        <w:rPr>
          <w:rFonts w:ascii="나눔명조" w:eastAsia="나눔명조" w:hAnsi="나눔명조"/>
          <w:lang w:eastAsia="ko-KR"/>
        </w:rPr>
        <w:t>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정의하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위해서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add_callback()</w:t>
      </w:r>
      <w:r w:rsidRPr="00630AB4">
        <w:rPr>
          <w:rFonts w:ascii="나눔명조" w:eastAsia="나눔명조" w:hAnsi="나눔명조"/>
          <w:lang w:eastAsia="ko-KR"/>
        </w:rPr>
        <w:t>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다음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같이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네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개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매개변수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가진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>
      <w:pPr>
        <w:pStyle w:val="a0"/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add_callback(app, outputs, params, callback)</w:t>
      </w:r>
    </w:p>
    <w:p w:rsidR="00236884" w:rsidRPr="00630AB4" w:rsidRDefault="005B4EA9" w:rsidP="00630AB4">
      <w:pPr>
        <w:pStyle w:val="boxBorder"/>
        <w:numPr>
          <w:ilvl w:val="0"/>
          <w:numId w:val="43"/>
        </w:numPr>
      </w:pPr>
      <w:r w:rsidRPr="00630AB4">
        <w:t>app : dash_app()</w:t>
      </w:r>
      <w:r w:rsidRPr="00630AB4">
        <w:t>으로</w:t>
      </w:r>
      <w:r w:rsidRPr="00630AB4">
        <w:t xml:space="preserve"> </w:t>
      </w:r>
      <w:r w:rsidRPr="00630AB4">
        <w:t>초기화된</w:t>
      </w:r>
      <w:r w:rsidRPr="00630AB4">
        <w:t xml:space="preserve"> Dash </w:t>
      </w:r>
      <w:r w:rsidRPr="00630AB4">
        <w:t>앱</w:t>
      </w:r>
      <w:r w:rsidRPr="00630AB4">
        <w:t xml:space="preserve"> </w:t>
      </w:r>
      <w:r w:rsidRPr="00630AB4">
        <w:t>객체</w:t>
      </w:r>
    </w:p>
    <w:p w:rsidR="00236884" w:rsidRPr="00630AB4" w:rsidRDefault="005B4EA9" w:rsidP="00630AB4">
      <w:pPr>
        <w:pStyle w:val="boxBorder"/>
        <w:numPr>
          <w:ilvl w:val="0"/>
          <w:numId w:val="43"/>
        </w:numPr>
      </w:pPr>
      <w:r w:rsidRPr="00630AB4">
        <w:t xml:space="preserve">outputs : </w:t>
      </w:r>
      <w:r w:rsidRPr="00630AB4">
        <w:t>콜백</w:t>
      </w:r>
      <w:r w:rsidRPr="00630AB4">
        <w:t xml:space="preserve"> </w:t>
      </w:r>
      <w:r w:rsidRPr="00630AB4">
        <w:t>함수</w:t>
      </w:r>
      <w:r w:rsidRPr="00630AB4">
        <w:t>에</w:t>
      </w:r>
      <w:r w:rsidRPr="00630AB4">
        <w:t xml:space="preserve"> </w:t>
      </w:r>
      <w:r w:rsidRPr="00630AB4">
        <w:t>의해</w:t>
      </w:r>
      <w:r w:rsidRPr="00630AB4">
        <w:t xml:space="preserve"> </w:t>
      </w:r>
      <w:r w:rsidRPr="00630AB4">
        <w:t>업데이트</w:t>
      </w:r>
      <w:r w:rsidRPr="00630AB4">
        <w:t xml:space="preserve"> </w:t>
      </w:r>
      <w:r w:rsidRPr="00630AB4">
        <w:t>되는</w:t>
      </w:r>
      <w:r w:rsidRPr="00630AB4">
        <w:t xml:space="preserve"> output(id, property)</w:t>
      </w:r>
      <w:r w:rsidRPr="00630AB4">
        <w:t>의</w:t>
      </w:r>
      <w:r w:rsidRPr="00630AB4">
        <w:t xml:space="preserve"> Unnamed list</w:t>
      </w:r>
    </w:p>
    <w:p w:rsidR="00236884" w:rsidRPr="00630AB4" w:rsidRDefault="005B4EA9" w:rsidP="00630AB4">
      <w:pPr>
        <w:pStyle w:val="boxBorder"/>
        <w:numPr>
          <w:ilvl w:val="0"/>
          <w:numId w:val="43"/>
        </w:numPr>
      </w:pPr>
      <w:r w:rsidRPr="00630AB4">
        <w:t xml:space="preserve">params : </w:t>
      </w:r>
      <w:r w:rsidRPr="00630AB4">
        <w:t>콜백</w:t>
      </w:r>
      <w:r w:rsidRPr="00630AB4">
        <w:t xml:space="preserve"> </w:t>
      </w:r>
      <w:r w:rsidRPr="00630AB4">
        <w:t>함수의</w:t>
      </w:r>
      <w:r w:rsidRPr="00630AB4">
        <w:t xml:space="preserve"> input</w:t>
      </w:r>
      <w:r w:rsidRPr="00630AB4">
        <w:t>과</w:t>
      </w:r>
      <w:r w:rsidRPr="00630AB4">
        <w:t xml:space="preserve"> state</w:t>
      </w:r>
      <w:r w:rsidRPr="00630AB4">
        <w:t>로</w:t>
      </w:r>
      <w:r w:rsidRPr="00630AB4">
        <w:t xml:space="preserve"> </w:t>
      </w:r>
      <w:r w:rsidRPr="00630AB4">
        <w:t>제공되는</w:t>
      </w:r>
      <w:r w:rsidRPr="00630AB4">
        <w:t xml:space="preserve"> input(id, property)</w:t>
      </w:r>
      <w:r w:rsidRPr="00630AB4">
        <w:t>의</w:t>
      </w:r>
      <w:r w:rsidRPr="00630AB4">
        <w:t xml:space="preserve"> Unnamed list</w:t>
      </w:r>
    </w:p>
    <w:p w:rsidR="00236884" w:rsidRPr="00630AB4" w:rsidRDefault="005B4EA9" w:rsidP="00630AB4">
      <w:pPr>
        <w:pStyle w:val="boxBorder"/>
        <w:numPr>
          <w:ilvl w:val="0"/>
          <w:numId w:val="43"/>
        </w:numPr>
      </w:pPr>
      <w:r w:rsidRPr="00630AB4">
        <w:t>callback : input()</w:t>
      </w:r>
      <w:r w:rsidRPr="00630AB4">
        <w:t>이나</w:t>
      </w:r>
      <w:r w:rsidRPr="00630AB4">
        <w:t xml:space="preserve"> state()</w:t>
      </w:r>
      <w:r w:rsidRPr="00630AB4">
        <w:t>로</w:t>
      </w:r>
      <w:r w:rsidRPr="00630AB4">
        <w:t xml:space="preserve"> </w:t>
      </w:r>
      <w:r w:rsidRPr="00630AB4">
        <w:t>전달되는</w:t>
      </w:r>
      <w:r w:rsidRPr="00630AB4">
        <w:t xml:space="preserve"> </w:t>
      </w:r>
      <w:r w:rsidRPr="00630AB4">
        <w:t>매개변수에</w:t>
      </w:r>
      <w:r w:rsidRPr="00630AB4">
        <w:t xml:space="preserve"> </w:t>
      </w:r>
      <w:r w:rsidRPr="00630AB4">
        <w:t>대한</w:t>
      </w:r>
      <w:r w:rsidRPr="00630AB4">
        <w:t xml:space="preserve"> </w:t>
      </w:r>
      <w:r w:rsidRPr="00630AB4">
        <w:t>콜백</w:t>
      </w:r>
      <w:r w:rsidRPr="00630AB4">
        <w:t xml:space="preserve"> </w:t>
      </w:r>
      <w:r w:rsidRPr="00630AB4">
        <w:t>함수로</w:t>
      </w:r>
      <w:r w:rsidRPr="00630AB4">
        <w:t xml:space="preserve"> output() </w:t>
      </w:r>
      <w:r w:rsidRPr="00630AB4">
        <w:t>리스트를</w:t>
      </w:r>
      <w:r w:rsidRPr="00630AB4">
        <w:t xml:space="preserve"> </w:t>
      </w:r>
      <w:r w:rsidRPr="00630AB4">
        <w:t>리턴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콜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는</w:t>
      </w:r>
      <w:r w:rsidRPr="00630AB4">
        <w:rPr>
          <w:rFonts w:ascii="나눔명조" w:eastAsia="나눔명조" w:hAnsi="나눔명조"/>
          <w:lang w:eastAsia="ko-KR"/>
        </w:rPr>
        <w:t xml:space="preserve"> R</w:t>
      </w:r>
      <w:r w:rsidRPr="00630AB4">
        <w:rPr>
          <w:rFonts w:ascii="나눔명조" w:eastAsia="나눔명조" w:hAnsi="나눔명조"/>
          <w:lang w:eastAsia="ko-KR"/>
        </w:rPr>
        <w:t>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정의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방법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그대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있는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이름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하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않아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무방하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 w:rsidP="00630AB4">
      <w:pPr>
        <w:pStyle w:val="R"/>
      </w:pPr>
      <w:r w:rsidRPr="00630AB4">
        <w:t xml:space="preserve">app </w:t>
      </w:r>
      <w:r w:rsidRPr="00630AB4">
        <w:t>|&gt;</w:t>
      </w:r>
      <w:r w:rsidRPr="00630AB4">
        <w:t xml:space="preserve"> </w:t>
      </w:r>
      <w:r w:rsidRPr="00630AB4">
        <w:t>add_callback</w:t>
      </w:r>
      <w:r w:rsidRPr="00630AB4">
        <w:t>(</w:t>
      </w:r>
      <w:r w:rsidRPr="00630AB4">
        <w:br/>
      </w:r>
      <w:r w:rsidRPr="00630AB4">
        <w:t xml:space="preserve"> 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</w:t>
      </w:r>
      <w:r w:rsidRPr="00630AB4">
        <w:t>output</w:t>
      </w:r>
      <w:r w:rsidRPr="00630AB4">
        <w:t>(</w:t>
      </w:r>
      <w:r w:rsidRPr="00630AB4">
        <w:t>id =</w:t>
      </w:r>
      <w:r w:rsidRPr="00630AB4">
        <w:t xml:space="preserve"> </w:t>
      </w:r>
      <w:r w:rsidRPr="00630AB4">
        <w:t>'indicator_kor'</w:t>
      </w:r>
      <w:r w:rsidRPr="00630AB4">
        <w:t xml:space="preserve">, </w:t>
      </w:r>
      <w:r w:rsidRPr="00630AB4">
        <w:t>property =</w:t>
      </w:r>
      <w:r w:rsidRPr="00630AB4">
        <w:t xml:space="preserve"> </w:t>
      </w:r>
      <w:r w:rsidRPr="00630AB4">
        <w:t>'figure'</w:t>
      </w:r>
      <w:r w:rsidRPr="00630AB4">
        <w:t xml:space="preserve">), </w:t>
      </w:r>
      <w:r w:rsidRPr="00630AB4">
        <w:br/>
      </w:r>
      <w:r w:rsidRPr="00630AB4">
        <w:t xml:space="preserve">    </w:t>
      </w:r>
      <w:r w:rsidRPr="00630AB4">
        <w:t>output</w:t>
      </w:r>
      <w:r w:rsidRPr="00630AB4">
        <w:t>(</w:t>
      </w:r>
      <w:r w:rsidRPr="00630AB4">
        <w:t>id =</w:t>
      </w:r>
      <w:r w:rsidRPr="00630AB4">
        <w:t xml:space="preserve"> </w:t>
      </w:r>
      <w:r w:rsidRPr="00630AB4">
        <w:t>'indicator_fra'</w:t>
      </w:r>
      <w:r w:rsidRPr="00630AB4">
        <w:t xml:space="preserve">, </w:t>
      </w:r>
      <w:r w:rsidRPr="00630AB4">
        <w:t>property =</w:t>
      </w:r>
      <w:r w:rsidRPr="00630AB4">
        <w:t xml:space="preserve"> </w:t>
      </w:r>
      <w:r w:rsidRPr="00630AB4">
        <w:t>'figure'</w:t>
      </w:r>
      <w:r w:rsidRPr="00630AB4">
        <w:t xml:space="preserve">), </w:t>
      </w:r>
      <w:r w:rsidRPr="00630AB4">
        <w:br/>
      </w:r>
      <w:r w:rsidRPr="00630AB4">
        <w:t xml:space="preserve">    </w:t>
      </w:r>
      <w:r w:rsidRPr="00630AB4">
        <w:t>output</w:t>
      </w:r>
      <w:r w:rsidRPr="00630AB4">
        <w:t>(</w:t>
      </w:r>
      <w:r w:rsidRPr="00630AB4">
        <w:t>id =</w:t>
      </w:r>
      <w:r w:rsidRPr="00630AB4">
        <w:t xml:space="preserve"> </w:t>
      </w:r>
      <w:r w:rsidRPr="00630AB4">
        <w:t>'indicator_jpn'</w:t>
      </w:r>
      <w:r w:rsidRPr="00630AB4">
        <w:t xml:space="preserve">, </w:t>
      </w:r>
      <w:r w:rsidRPr="00630AB4">
        <w:t>property =</w:t>
      </w:r>
      <w:r w:rsidRPr="00630AB4">
        <w:t xml:space="preserve"> </w:t>
      </w:r>
      <w:r w:rsidRPr="00630AB4">
        <w:t>'figure'</w:t>
      </w:r>
      <w:r w:rsidRPr="00630AB4">
        <w:t xml:space="preserve">), </w:t>
      </w:r>
      <w:r w:rsidRPr="00630AB4">
        <w:br/>
      </w:r>
      <w:r w:rsidRPr="00630AB4">
        <w:t xml:space="preserve">    </w:t>
      </w:r>
      <w:r w:rsidRPr="00630AB4">
        <w:t>output</w:t>
      </w:r>
      <w:r w:rsidRPr="00630AB4">
        <w:t>(</w:t>
      </w:r>
      <w:r w:rsidRPr="00630AB4">
        <w:t>id =</w:t>
      </w:r>
      <w:r w:rsidRPr="00630AB4">
        <w:t xml:space="preserve"> </w:t>
      </w:r>
      <w:r w:rsidRPr="00630AB4">
        <w:t>'indicator_gbr'</w:t>
      </w:r>
      <w:r w:rsidRPr="00630AB4">
        <w:t xml:space="preserve">, </w:t>
      </w:r>
      <w:r w:rsidRPr="00630AB4">
        <w:t>property =</w:t>
      </w:r>
      <w:r w:rsidRPr="00630AB4">
        <w:t xml:space="preserve"> </w:t>
      </w:r>
      <w:r w:rsidRPr="00630AB4">
        <w:t>'figure'</w:t>
      </w:r>
      <w:r w:rsidRPr="00630AB4">
        <w:t xml:space="preserve">), </w:t>
      </w:r>
      <w:r w:rsidRPr="00630AB4">
        <w:br/>
      </w:r>
      <w:r w:rsidRPr="00630AB4">
        <w:t xml:space="preserve">    </w:t>
      </w:r>
      <w:r w:rsidRPr="00630AB4">
        <w:t>output</w:t>
      </w:r>
      <w:r w:rsidRPr="00630AB4">
        <w:t>(</w:t>
      </w:r>
      <w:r w:rsidRPr="00630AB4">
        <w:t>id =</w:t>
      </w:r>
      <w:r w:rsidRPr="00630AB4">
        <w:t xml:space="preserve"> </w:t>
      </w:r>
      <w:r w:rsidRPr="00630AB4">
        <w:t>'indicator_usa'</w:t>
      </w:r>
      <w:r w:rsidRPr="00630AB4">
        <w:t xml:space="preserve">, </w:t>
      </w:r>
      <w:r w:rsidRPr="00630AB4">
        <w:t>property =</w:t>
      </w:r>
      <w:r w:rsidRPr="00630AB4">
        <w:t xml:space="preserve"> </w:t>
      </w:r>
      <w:r w:rsidRPr="00630AB4">
        <w:t>'figure'</w:t>
      </w:r>
      <w:r w:rsidRPr="00630AB4">
        <w:t xml:space="preserve">), </w:t>
      </w:r>
      <w:r w:rsidRPr="00630AB4">
        <w:br/>
      </w:r>
      <w:r w:rsidRPr="00630AB4">
        <w:lastRenderedPageBreak/>
        <w:t xml:space="preserve">    </w:t>
      </w:r>
      <w:r w:rsidRPr="00630AB4">
        <w:t>output</w:t>
      </w:r>
      <w:r w:rsidRPr="00630AB4">
        <w:t>(</w:t>
      </w:r>
      <w:r w:rsidRPr="00630AB4">
        <w:t>id =</w:t>
      </w:r>
      <w:r w:rsidRPr="00630AB4">
        <w:t xml:space="preserve"> </w:t>
      </w:r>
      <w:r w:rsidRPr="00630AB4">
        <w:t>'line_5_nations'</w:t>
      </w:r>
      <w:r w:rsidRPr="00630AB4">
        <w:t xml:space="preserve">, </w:t>
      </w:r>
      <w:r w:rsidRPr="00630AB4">
        <w:t>property =</w:t>
      </w:r>
      <w:r w:rsidRPr="00630AB4">
        <w:t xml:space="preserve"> </w:t>
      </w:r>
      <w:r w:rsidRPr="00630AB4">
        <w:t>'figure'</w:t>
      </w:r>
      <w:r w:rsidRPr="00630AB4">
        <w:t>)),</w:t>
      </w:r>
      <w:r w:rsidRPr="00630AB4">
        <w:br/>
      </w:r>
      <w:r w:rsidRPr="00630AB4">
        <w:t xml:space="preserve">  </w:t>
      </w:r>
      <w:r w:rsidRPr="00630AB4">
        <w:t>input</w:t>
      </w:r>
      <w:r w:rsidRPr="00630AB4">
        <w:t>(</w:t>
      </w:r>
      <w:r w:rsidRPr="00630AB4">
        <w:t>id =</w:t>
      </w:r>
      <w:r w:rsidRPr="00630AB4">
        <w:t xml:space="preserve"> </w:t>
      </w:r>
      <w:r w:rsidRPr="00630AB4">
        <w:t>'datepicker'</w:t>
      </w:r>
      <w:r w:rsidRPr="00630AB4">
        <w:t xml:space="preserve">, </w:t>
      </w:r>
      <w:r w:rsidRPr="00630AB4">
        <w:t>property =</w:t>
      </w:r>
      <w:r w:rsidRPr="00630AB4">
        <w:t xml:space="preserve"> </w:t>
      </w:r>
      <w:r w:rsidRPr="00630AB4">
        <w:t>'date'</w:t>
      </w:r>
      <w:r w:rsidRPr="00630AB4">
        <w:t>),</w:t>
      </w:r>
      <w:r w:rsidRPr="00630AB4">
        <w:br/>
      </w:r>
      <w:r w:rsidRPr="00630AB4">
        <w:t xml:space="preserve">  </w:t>
      </w:r>
      <w:r w:rsidRPr="00630AB4">
        <w:t>function</w:t>
      </w:r>
      <w:r w:rsidRPr="00630AB4">
        <w:t>(date_value) {</w:t>
      </w:r>
      <w:r w:rsidRPr="00630AB4">
        <w:br/>
      </w:r>
      <w:r w:rsidRPr="00630AB4">
        <w:t xml:space="preserve">    </w:t>
      </w:r>
      <w:r w:rsidRPr="00630AB4">
        <w:br/>
      </w:r>
      <w:r w:rsidRPr="00630AB4">
        <w:t xml:space="preserve">    deaths_per_million_update </w:t>
      </w:r>
      <w:r w:rsidRPr="00630AB4">
        <w:t>&lt;-</w:t>
      </w:r>
      <w:r w:rsidRPr="00630AB4">
        <w:t xml:space="preserve"> total_deaths_5_nations_by_day </w:t>
      </w:r>
      <w:r w:rsidRPr="00630AB4">
        <w:t>|&gt;</w:t>
      </w:r>
      <w:r w:rsidRPr="00630AB4">
        <w:t xml:space="preserve"> </w:t>
      </w:r>
      <w:r w:rsidRPr="00630AB4">
        <w:br/>
      </w:r>
      <w:r w:rsidRPr="00630AB4">
        <w:t xml:space="preserve">      </w:t>
      </w:r>
      <w:r w:rsidRPr="00630AB4">
        <w:t>filter</w:t>
      </w:r>
      <w:r w:rsidRPr="00630AB4">
        <w:t>(</w:t>
      </w:r>
      <w:r w:rsidRPr="00630AB4">
        <w:t>is.na</w:t>
      </w:r>
      <w:r w:rsidRPr="00630AB4">
        <w:t xml:space="preserve">(new_deaths_per_million) </w:t>
      </w:r>
      <w:r w:rsidRPr="00630AB4">
        <w:t>==</w:t>
      </w:r>
      <w:r w:rsidRPr="00630AB4">
        <w:t xml:space="preserve"> </w:t>
      </w:r>
      <w:r w:rsidRPr="00630AB4">
        <w:t>FALSE</w:t>
      </w:r>
      <w:r w:rsidRPr="00630AB4">
        <w:t xml:space="preserve">) </w:t>
      </w:r>
      <w:r w:rsidRPr="00630AB4">
        <w:t>|&gt;</w:t>
      </w:r>
      <w:r w:rsidRPr="00630AB4">
        <w:br/>
      </w:r>
      <w:r w:rsidRPr="00630AB4">
        <w:t xml:space="preserve">      </w:t>
      </w:r>
      <w:r w:rsidRPr="00630AB4">
        <w:t>filter</w:t>
      </w:r>
      <w:r w:rsidRPr="00630AB4">
        <w:t xml:space="preserve">(date </w:t>
      </w:r>
      <w:r w:rsidRPr="00630AB4">
        <w:t>==</w:t>
      </w:r>
      <w:r w:rsidRPr="00630AB4">
        <w:t xml:space="preserve"> date_value) </w:t>
      </w:r>
      <w:r w:rsidRPr="00630AB4">
        <w:t>|&gt;</w:t>
      </w:r>
      <w:r w:rsidRPr="00630AB4">
        <w:br/>
      </w:r>
      <w:r w:rsidRPr="00630AB4">
        <w:t xml:space="preserve">      </w:t>
      </w:r>
      <w:r w:rsidRPr="00630AB4">
        <w:t>select</w:t>
      </w:r>
      <w:r w:rsidRPr="00630AB4">
        <w:t xml:space="preserve">(location, new_deaths_per_million) </w:t>
      </w:r>
      <w:r w:rsidRPr="00630AB4">
        <w:t>|&gt;</w:t>
      </w:r>
      <w:r w:rsidRPr="00630AB4">
        <w:t xml:space="preserve"> </w:t>
      </w:r>
      <w:r w:rsidRPr="00630AB4">
        <w:t>arrange</w:t>
      </w:r>
      <w:r w:rsidRPr="00630AB4">
        <w:t>(location)</w:t>
      </w:r>
      <w:r w:rsidRPr="00630AB4">
        <w:br/>
      </w:r>
      <w:r w:rsidRPr="00630AB4">
        <w:t>########</w:t>
      </w:r>
      <w:r w:rsidRPr="00630AB4">
        <w:br/>
      </w:r>
      <w:r w:rsidRPr="00630AB4">
        <w:t xml:space="preserve">    </w:t>
      </w:r>
      <w:r w:rsidRPr="00630AB4">
        <w:t xml:space="preserve">## </w:t>
      </w:r>
      <w:r w:rsidRPr="00630AB4">
        <w:t>한국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    fig_gauge_kor </w:t>
      </w:r>
      <w:r w:rsidRPr="00630AB4">
        <w:t>&lt;-</w:t>
      </w:r>
      <w:r w:rsidRPr="00630AB4">
        <w:t xml:space="preserve"> df_gauge </w:t>
      </w:r>
      <w:r w:rsidRPr="00630AB4">
        <w:t>|&gt;</w:t>
      </w:r>
      <w:r w:rsidRPr="00630AB4">
        <w:t xml:space="preserve"> </w:t>
      </w:r>
      <w:r w:rsidRPr="00630AB4">
        <w:t>plot_ly</w:t>
      </w:r>
      <w:r w:rsidRPr="00630AB4">
        <w:t xml:space="preserve">() </w:t>
      </w:r>
      <w:r w:rsidRPr="00630AB4">
        <w:t>|&gt;</w:t>
      </w:r>
      <w:r w:rsidRPr="00630AB4">
        <w:br/>
      </w:r>
      <w:r w:rsidRPr="00630AB4">
        <w:t xml:space="preserve">      </w:t>
      </w:r>
      <w:r w:rsidRPr="00630AB4">
        <w:t>add_trace</w:t>
      </w:r>
      <w:r w:rsidRPr="00630AB4">
        <w:t>(</w:t>
      </w:r>
      <w:r w:rsidRPr="00630AB4">
        <w:t>type =</w:t>
      </w:r>
      <w:r w:rsidRPr="00630AB4">
        <w:t xml:space="preserve"> </w:t>
      </w:r>
      <w:r w:rsidRPr="00630AB4">
        <w:t>'</w:t>
      </w:r>
      <w:r w:rsidRPr="00630AB4">
        <w:t>indicator'</w:t>
      </w:r>
      <w:r w:rsidRPr="00630AB4">
        <w:t xml:space="preserve">, </w:t>
      </w:r>
      <w:r w:rsidRPr="00630AB4">
        <w:t>mode =</w:t>
      </w:r>
      <w:r w:rsidRPr="00630AB4">
        <w:t xml:space="preserve"> </w:t>
      </w:r>
      <w:r w:rsidRPr="00630AB4">
        <w:t>"gauge+number"</w:t>
      </w:r>
      <w:r w:rsidRPr="00630AB4">
        <w:t xml:space="preserve">, </w:t>
      </w:r>
      <w:r w:rsidRPr="00630AB4">
        <w:t>titl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3</w:t>
      </w:r>
      <w:r w:rsidRPr="00630AB4">
        <w:t xml:space="preserve">, </w:t>
      </w:r>
      <w:r w:rsidRPr="00630AB4">
        <w:t>1</w:t>
      </w:r>
      <w:r w:rsidRPr="00630AB4">
        <w:t>]),</w:t>
      </w:r>
      <w:r w:rsidRPr="00630AB4">
        <w:br/>
      </w:r>
      <w:r w:rsidRPr="00630AB4">
        <w:t xml:space="preserve">    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eaths_per_million_update[</w:t>
      </w:r>
      <w:r w:rsidRPr="00630AB4">
        <w:t>3</w:t>
      </w:r>
      <w:r w:rsidRPr="00630AB4">
        <w:t xml:space="preserve">, </w:t>
      </w:r>
      <w:r w:rsidRPr="00630AB4">
        <w:t>2</w:t>
      </w:r>
      <w:r w:rsidRPr="00630AB4">
        <w:t xml:space="preserve">]), </w:t>
      </w:r>
      <w:r w:rsidRPr="00630AB4">
        <w:br/>
      </w:r>
      <w:r w:rsidRPr="00630AB4">
        <w:t xml:space="preserve">                </w:t>
      </w:r>
      <w:r w:rsidRPr="00630AB4">
        <w:t>gau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axi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    </w:t>
      </w:r>
      <w:r w:rsidRPr="00630AB4">
        <w:t>ran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NULL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3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    </w:t>
      </w:r>
      <w:r w:rsidRPr="00630AB4">
        <w:t>step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0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3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3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3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3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3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gray"</w:t>
      </w:r>
      <w:r w:rsidRPr="00630AB4">
        <w:t>)),</w:t>
      </w:r>
      <w:r w:rsidRPr="00630AB4">
        <w:br/>
      </w:r>
      <w:r w:rsidRPr="00630AB4">
        <w:t xml:space="preserve">                  </w:t>
      </w:r>
      <w:r w:rsidRPr="00630AB4">
        <w:t>threshold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lin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                     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3</w:t>
      </w:r>
      <w:r w:rsidRPr="00630AB4">
        <w:t xml:space="preserve">, </w:t>
      </w:r>
      <w:r w:rsidRPr="00630AB4">
        <w:t>2</w:t>
      </w:r>
      <w:r w:rsidRPr="00630AB4">
        <w:t xml:space="preserve">])), </w:t>
      </w:r>
      <w:r w:rsidRPr="00630AB4">
        <w:br/>
      </w:r>
      <w:r w:rsidRPr="00630AB4">
        <w:t xml:space="preserve">                  </w:t>
      </w:r>
      <w:r w:rsidRPr="00630AB4">
        <w:t>ba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"darkblue</w:t>
      </w:r>
      <w:r w:rsidRPr="00630AB4">
        <w:t>"</w:t>
      </w:r>
      <w:r w:rsidRPr="00630AB4">
        <w:t xml:space="preserve">)), </w:t>
      </w:r>
      <w:r w:rsidRPr="00630AB4">
        <w:br/>
      </w:r>
      <w:r w:rsidRPr="00630AB4">
        <w:t xml:space="preserve">                </w:t>
      </w:r>
      <w:r w:rsidRPr="00630AB4">
        <w:t>numbe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suffix 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 xml:space="preserve">))    fig_gauge_kor.value </w:t>
      </w:r>
      <w:r w:rsidRPr="00630AB4">
        <w:t>&lt;-</w:t>
      </w:r>
      <w:r w:rsidRPr="00630AB4">
        <w:t xml:space="preserve">  </w:t>
      </w:r>
      <w:r w:rsidRPr="00630AB4">
        <w:t>pull</w:t>
      </w:r>
      <w:r w:rsidRPr="00630AB4">
        <w:t>(deaths_per_million_update[</w:t>
      </w:r>
      <w:r w:rsidRPr="00630AB4">
        <w:t>3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br/>
      </w:r>
      <w:r w:rsidRPr="00630AB4">
        <w:t xml:space="preserve">    </w:t>
      </w:r>
      <w:r w:rsidRPr="00630AB4">
        <w:br/>
      </w:r>
      <w:r w:rsidRPr="00630AB4">
        <w:t xml:space="preserve">    </w:t>
      </w:r>
      <w:r w:rsidRPr="00630AB4">
        <w:t xml:space="preserve">## </w:t>
      </w:r>
      <w:r w:rsidRPr="00630AB4">
        <w:t>프랑스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    fig_gauge_fra </w:t>
      </w:r>
      <w:r w:rsidRPr="00630AB4">
        <w:t>&lt;-</w:t>
      </w:r>
      <w:r w:rsidRPr="00630AB4">
        <w:t xml:space="preserve"> df_gauge </w:t>
      </w:r>
      <w:r w:rsidRPr="00630AB4">
        <w:t>|&gt;</w:t>
      </w:r>
      <w:r w:rsidRPr="00630AB4">
        <w:t xml:space="preserve"> </w:t>
      </w:r>
      <w:r w:rsidRPr="00630AB4">
        <w:t>plot_ly</w:t>
      </w:r>
      <w:r w:rsidRPr="00630AB4">
        <w:t xml:space="preserve">() </w:t>
      </w:r>
      <w:r w:rsidRPr="00630AB4">
        <w:t>|&gt;</w:t>
      </w:r>
      <w:r w:rsidRPr="00630AB4">
        <w:br/>
      </w:r>
      <w:r w:rsidRPr="00630AB4">
        <w:t xml:space="preserve">      </w:t>
      </w:r>
      <w:r w:rsidRPr="00630AB4">
        <w:t>add_trace</w:t>
      </w:r>
      <w:r w:rsidRPr="00630AB4">
        <w:t>(</w:t>
      </w:r>
      <w:r w:rsidRPr="00630AB4">
        <w:t>type =</w:t>
      </w:r>
      <w:r w:rsidRPr="00630AB4">
        <w:t xml:space="preserve"> </w:t>
      </w:r>
      <w:r w:rsidRPr="00630AB4">
        <w:t>'indicator'</w:t>
      </w:r>
      <w:r w:rsidRPr="00630AB4">
        <w:t xml:space="preserve">, </w:t>
      </w:r>
      <w:r w:rsidRPr="00630AB4">
        <w:t>mode =</w:t>
      </w:r>
      <w:r w:rsidRPr="00630AB4">
        <w:t xml:space="preserve"> </w:t>
      </w:r>
      <w:r w:rsidRPr="00630AB4">
        <w:t>"gauge+number"</w:t>
      </w:r>
      <w:r w:rsidRPr="00630AB4">
        <w:t xml:space="preserve">, </w:t>
      </w:r>
      <w:r w:rsidRPr="00630AB4">
        <w:t>titl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1</w:t>
      </w:r>
      <w:r w:rsidRPr="00630AB4">
        <w:t xml:space="preserve">, </w:t>
      </w:r>
      <w:r w:rsidRPr="00630AB4">
        <w:t>1</w:t>
      </w:r>
      <w:r w:rsidRPr="00630AB4">
        <w:t>]),</w:t>
      </w:r>
      <w:r w:rsidRPr="00630AB4">
        <w:br/>
      </w:r>
      <w:r w:rsidRPr="00630AB4">
        <w:t xml:space="preserve">    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eaths_per_million_update[</w:t>
      </w:r>
      <w:r w:rsidRPr="00630AB4">
        <w:t>1</w:t>
      </w:r>
      <w:r w:rsidRPr="00630AB4">
        <w:t xml:space="preserve">, </w:t>
      </w:r>
      <w:r w:rsidRPr="00630AB4">
        <w:t>2</w:t>
      </w:r>
      <w:r w:rsidRPr="00630AB4">
        <w:t xml:space="preserve">]), </w:t>
      </w:r>
      <w:r w:rsidRPr="00630AB4">
        <w:br/>
      </w:r>
      <w:r w:rsidRPr="00630AB4">
        <w:t xml:space="preserve">                </w:t>
      </w:r>
      <w:r w:rsidRPr="00630AB4">
        <w:t>gau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axi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    </w:t>
      </w:r>
      <w:r w:rsidRPr="00630AB4">
        <w:t>ran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NULL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1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    </w:t>
      </w:r>
      <w:r w:rsidRPr="00630AB4">
        <w:t>step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      </w:t>
      </w:r>
      <w:r w:rsidRPr="00630AB4">
        <w:t>lis</w:t>
      </w:r>
      <w:r w:rsidRPr="00630AB4">
        <w:t>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0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1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1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1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1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1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gray"</w:t>
      </w:r>
      <w:r w:rsidRPr="00630AB4">
        <w:t>)),</w:t>
      </w:r>
      <w:r w:rsidRPr="00630AB4">
        <w:br/>
      </w:r>
      <w:r w:rsidRPr="00630AB4">
        <w:t xml:space="preserve">                  </w:t>
      </w:r>
      <w:r w:rsidRPr="00630AB4">
        <w:t>threshold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lin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                     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1</w:t>
      </w:r>
      <w:r w:rsidRPr="00630AB4">
        <w:t xml:space="preserve">, </w:t>
      </w:r>
      <w:r w:rsidRPr="00630AB4">
        <w:t>2</w:t>
      </w:r>
      <w:r w:rsidRPr="00630AB4">
        <w:t xml:space="preserve">])), </w:t>
      </w:r>
      <w:r w:rsidRPr="00630AB4">
        <w:br/>
      </w:r>
      <w:r w:rsidRPr="00630AB4">
        <w:t xml:space="preserve">                  </w:t>
      </w:r>
      <w:r w:rsidRPr="00630AB4">
        <w:t>ba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    </w:t>
      </w:r>
      <w:r w:rsidRPr="00630AB4">
        <w:t>numbe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suffix 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)</w:t>
      </w:r>
      <w:r w:rsidRPr="00630AB4">
        <w:br/>
      </w:r>
      <w:r w:rsidRPr="00630AB4">
        <w:t xml:space="preserve">    </w:t>
      </w:r>
      <w:r w:rsidRPr="00630AB4">
        <w:br/>
      </w:r>
      <w:r w:rsidRPr="00630AB4">
        <w:t xml:space="preserve">    </w:t>
      </w:r>
      <w:r w:rsidRPr="00630AB4">
        <w:t xml:space="preserve">## </w:t>
      </w:r>
      <w:r w:rsidRPr="00630AB4">
        <w:t>일본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    fig_gauge_jpn </w:t>
      </w:r>
      <w:r w:rsidRPr="00630AB4">
        <w:t>&lt;-</w:t>
      </w:r>
      <w:r w:rsidRPr="00630AB4">
        <w:t xml:space="preserve"> df_gauge </w:t>
      </w:r>
      <w:r w:rsidRPr="00630AB4">
        <w:t>|&gt;</w:t>
      </w:r>
      <w:r w:rsidRPr="00630AB4">
        <w:t xml:space="preserve"> </w:t>
      </w:r>
      <w:r w:rsidRPr="00630AB4">
        <w:t>plot_ly</w:t>
      </w:r>
      <w:r w:rsidRPr="00630AB4">
        <w:t xml:space="preserve">() </w:t>
      </w:r>
      <w:r w:rsidRPr="00630AB4">
        <w:t>|&gt;</w:t>
      </w:r>
      <w:r w:rsidRPr="00630AB4">
        <w:br/>
      </w:r>
      <w:r w:rsidRPr="00630AB4">
        <w:t xml:space="preserve">      </w:t>
      </w:r>
      <w:r w:rsidRPr="00630AB4">
        <w:t>add_trace</w:t>
      </w:r>
      <w:r w:rsidRPr="00630AB4">
        <w:t>(</w:t>
      </w:r>
      <w:r w:rsidRPr="00630AB4">
        <w:t>type =</w:t>
      </w:r>
      <w:r w:rsidRPr="00630AB4">
        <w:t xml:space="preserve"> </w:t>
      </w:r>
      <w:r w:rsidRPr="00630AB4">
        <w:t>'indicator'</w:t>
      </w:r>
      <w:r w:rsidRPr="00630AB4">
        <w:t xml:space="preserve">, </w:t>
      </w:r>
      <w:r w:rsidRPr="00630AB4">
        <w:t>mode =</w:t>
      </w:r>
      <w:r w:rsidRPr="00630AB4">
        <w:t xml:space="preserve"> </w:t>
      </w:r>
      <w:r w:rsidRPr="00630AB4">
        <w:t>"gauge+number"</w:t>
      </w:r>
      <w:r w:rsidRPr="00630AB4">
        <w:t xml:space="preserve">, </w:t>
      </w:r>
      <w:r w:rsidRPr="00630AB4">
        <w:t>titl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2</w:t>
      </w:r>
      <w:r w:rsidRPr="00630AB4">
        <w:t xml:space="preserve">, </w:t>
      </w:r>
      <w:r w:rsidRPr="00630AB4">
        <w:t>1</w:t>
      </w:r>
      <w:r w:rsidRPr="00630AB4">
        <w:t>]),</w:t>
      </w:r>
      <w:r w:rsidRPr="00630AB4">
        <w:br/>
      </w:r>
      <w:r w:rsidRPr="00630AB4">
        <w:t xml:space="preserve">    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eaths_per_million_update[</w:t>
      </w:r>
      <w:r w:rsidRPr="00630AB4">
        <w:t>2</w:t>
      </w:r>
      <w:r w:rsidRPr="00630AB4">
        <w:t xml:space="preserve">, </w:t>
      </w:r>
      <w:r w:rsidRPr="00630AB4">
        <w:t>2</w:t>
      </w:r>
      <w:r w:rsidRPr="00630AB4">
        <w:t xml:space="preserve">]), </w:t>
      </w:r>
      <w:r w:rsidRPr="00630AB4">
        <w:br/>
      </w:r>
      <w:r w:rsidRPr="00630AB4">
        <w:t xml:space="preserve">              </w:t>
      </w:r>
      <w:r w:rsidRPr="00630AB4">
        <w:t xml:space="preserve">  </w:t>
      </w:r>
      <w:r w:rsidRPr="00630AB4">
        <w:t>gau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axi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    </w:t>
      </w:r>
      <w:r w:rsidRPr="00630AB4">
        <w:t>ran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NULL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2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    </w:t>
      </w:r>
      <w:r w:rsidRPr="00630AB4">
        <w:t>step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0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2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2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2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2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2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gray"</w:t>
      </w:r>
      <w:r w:rsidRPr="00630AB4">
        <w:t>)),</w:t>
      </w:r>
      <w:r w:rsidRPr="00630AB4">
        <w:br/>
      </w:r>
      <w:r w:rsidRPr="00630AB4">
        <w:t xml:space="preserve">                  </w:t>
      </w:r>
      <w:r w:rsidRPr="00630AB4">
        <w:t>threshold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lin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                     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2</w:t>
      </w:r>
      <w:r w:rsidRPr="00630AB4">
        <w:t xml:space="preserve">, </w:t>
      </w:r>
      <w:r w:rsidRPr="00630AB4">
        <w:t>2</w:t>
      </w:r>
      <w:r w:rsidRPr="00630AB4">
        <w:t xml:space="preserve">])), </w:t>
      </w:r>
      <w:r w:rsidRPr="00630AB4">
        <w:br/>
      </w:r>
      <w:r w:rsidRPr="00630AB4">
        <w:t xml:space="preserve">                  </w:t>
      </w:r>
      <w:r w:rsidRPr="00630AB4">
        <w:t>ba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    </w:t>
      </w:r>
      <w:r w:rsidRPr="00630AB4">
        <w:t>numbe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suffix 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)</w:t>
      </w:r>
      <w:r w:rsidRPr="00630AB4">
        <w:br/>
      </w:r>
      <w:r w:rsidRPr="00630AB4">
        <w:t xml:space="preserve">    </w:t>
      </w:r>
      <w:r w:rsidRPr="00630AB4">
        <w:br/>
      </w:r>
      <w:r w:rsidRPr="00630AB4">
        <w:lastRenderedPageBreak/>
        <w:t xml:space="preserve">    </w:t>
      </w:r>
      <w:r w:rsidRPr="00630AB4">
        <w:t xml:space="preserve">## </w:t>
      </w:r>
      <w:r w:rsidRPr="00630AB4">
        <w:t>영국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    fig_gauge_gbr </w:t>
      </w:r>
      <w:r w:rsidRPr="00630AB4">
        <w:t>&lt;-</w:t>
      </w:r>
      <w:r w:rsidRPr="00630AB4">
        <w:t xml:space="preserve"> df_gauge </w:t>
      </w:r>
      <w:r w:rsidRPr="00630AB4">
        <w:t>|&gt;</w:t>
      </w:r>
      <w:r w:rsidRPr="00630AB4">
        <w:t xml:space="preserve"> </w:t>
      </w:r>
      <w:r w:rsidRPr="00630AB4">
        <w:t>plot_ly</w:t>
      </w:r>
      <w:r w:rsidRPr="00630AB4">
        <w:t xml:space="preserve">() </w:t>
      </w:r>
      <w:r w:rsidRPr="00630AB4">
        <w:t>|&gt;</w:t>
      </w:r>
      <w:r w:rsidRPr="00630AB4">
        <w:br/>
      </w:r>
      <w:r w:rsidRPr="00630AB4">
        <w:t xml:space="preserve">      </w:t>
      </w:r>
      <w:r w:rsidRPr="00630AB4">
        <w:t>add_trace</w:t>
      </w:r>
      <w:r w:rsidRPr="00630AB4">
        <w:t>(</w:t>
      </w:r>
      <w:r w:rsidRPr="00630AB4">
        <w:t>ty</w:t>
      </w:r>
      <w:r w:rsidRPr="00630AB4">
        <w:t>pe =</w:t>
      </w:r>
      <w:r w:rsidRPr="00630AB4">
        <w:t xml:space="preserve"> </w:t>
      </w:r>
      <w:r w:rsidRPr="00630AB4">
        <w:t>'indicator'</w:t>
      </w:r>
      <w:r w:rsidRPr="00630AB4">
        <w:t xml:space="preserve">, </w:t>
      </w:r>
      <w:r w:rsidRPr="00630AB4">
        <w:t>mode =</w:t>
      </w:r>
      <w:r w:rsidRPr="00630AB4">
        <w:t xml:space="preserve"> </w:t>
      </w:r>
      <w:r w:rsidRPr="00630AB4">
        <w:t>"gauge+number"</w:t>
      </w:r>
      <w:r w:rsidRPr="00630AB4">
        <w:t xml:space="preserve">, </w:t>
      </w:r>
      <w:r w:rsidRPr="00630AB4">
        <w:t>titl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4</w:t>
      </w:r>
      <w:r w:rsidRPr="00630AB4">
        <w:t xml:space="preserve">, </w:t>
      </w:r>
      <w:r w:rsidRPr="00630AB4">
        <w:t>1</w:t>
      </w:r>
      <w:r w:rsidRPr="00630AB4">
        <w:t>]),</w:t>
      </w:r>
      <w:r w:rsidRPr="00630AB4">
        <w:br/>
      </w:r>
      <w:r w:rsidRPr="00630AB4">
        <w:t xml:space="preserve">    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eaths_per_million_update[</w:t>
      </w:r>
      <w:r w:rsidRPr="00630AB4">
        <w:t>4</w:t>
      </w:r>
      <w:r w:rsidRPr="00630AB4">
        <w:t xml:space="preserve">, </w:t>
      </w:r>
      <w:r w:rsidRPr="00630AB4">
        <w:t>2</w:t>
      </w:r>
      <w:r w:rsidRPr="00630AB4">
        <w:t xml:space="preserve">]), </w:t>
      </w:r>
      <w:r w:rsidRPr="00630AB4">
        <w:br/>
      </w:r>
      <w:r w:rsidRPr="00630AB4">
        <w:t xml:space="preserve">                </w:t>
      </w:r>
      <w:r w:rsidRPr="00630AB4">
        <w:t>gau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axi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    </w:t>
      </w:r>
      <w:r w:rsidRPr="00630AB4">
        <w:t>ran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NULL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4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    </w:t>
      </w:r>
      <w:r w:rsidRPr="00630AB4">
        <w:t>step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0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4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4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4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4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4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gray"</w:t>
      </w:r>
      <w:r w:rsidRPr="00630AB4">
        <w:t>)),</w:t>
      </w:r>
      <w:r w:rsidRPr="00630AB4">
        <w:br/>
      </w:r>
      <w:r w:rsidRPr="00630AB4">
        <w:t xml:space="preserve">                  </w:t>
      </w:r>
      <w:r w:rsidRPr="00630AB4">
        <w:t>threshold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lin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                     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4</w:t>
      </w:r>
      <w:r w:rsidRPr="00630AB4">
        <w:t xml:space="preserve">, </w:t>
      </w:r>
      <w:r w:rsidRPr="00630AB4">
        <w:t>2</w:t>
      </w:r>
      <w:r w:rsidRPr="00630AB4">
        <w:t xml:space="preserve">])), </w:t>
      </w:r>
      <w:r w:rsidRPr="00630AB4">
        <w:br/>
      </w:r>
      <w:r w:rsidRPr="00630AB4">
        <w:t xml:space="preserve">             </w:t>
      </w:r>
      <w:r w:rsidRPr="00630AB4">
        <w:t xml:space="preserve">     </w:t>
      </w:r>
      <w:r w:rsidRPr="00630AB4">
        <w:t>ba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    </w:t>
      </w:r>
      <w:r w:rsidRPr="00630AB4">
        <w:t>numbe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suffix 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)</w:t>
      </w:r>
      <w:r w:rsidRPr="00630AB4">
        <w:br/>
      </w:r>
      <w:r w:rsidRPr="00630AB4">
        <w:t xml:space="preserve">    </w:t>
      </w:r>
      <w:r w:rsidRPr="00630AB4">
        <w:br/>
      </w:r>
      <w:r w:rsidRPr="00630AB4">
        <w:t xml:space="preserve">    </w:t>
      </w:r>
      <w:r w:rsidRPr="00630AB4">
        <w:t xml:space="preserve">## </w:t>
      </w:r>
      <w:r w:rsidRPr="00630AB4">
        <w:t>미국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    fig_gauge_usa </w:t>
      </w:r>
      <w:r w:rsidRPr="00630AB4">
        <w:t>&lt;-</w:t>
      </w:r>
      <w:r w:rsidRPr="00630AB4">
        <w:t xml:space="preserve"> df_gauge </w:t>
      </w:r>
      <w:r w:rsidRPr="00630AB4">
        <w:t>|&gt;</w:t>
      </w:r>
      <w:r w:rsidRPr="00630AB4">
        <w:t xml:space="preserve"> </w:t>
      </w:r>
      <w:r w:rsidRPr="00630AB4">
        <w:t>plot_ly</w:t>
      </w:r>
      <w:r w:rsidRPr="00630AB4">
        <w:t xml:space="preserve">() </w:t>
      </w:r>
      <w:r w:rsidRPr="00630AB4">
        <w:t>|&gt;</w:t>
      </w:r>
      <w:r w:rsidRPr="00630AB4">
        <w:br/>
      </w:r>
      <w:r w:rsidRPr="00630AB4">
        <w:t xml:space="preserve">      </w:t>
      </w:r>
      <w:r w:rsidRPr="00630AB4">
        <w:t>add_trace</w:t>
      </w:r>
      <w:r w:rsidRPr="00630AB4">
        <w:t>(</w:t>
      </w:r>
      <w:r w:rsidRPr="00630AB4">
        <w:t>type =</w:t>
      </w:r>
      <w:r w:rsidRPr="00630AB4">
        <w:t xml:space="preserve"> </w:t>
      </w:r>
      <w:r w:rsidRPr="00630AB4">
        <w:t>'indicator'</w:t>
      </w:r>
      <w:r w:rsidRPr="00630AB4">
        <w:t xml:space="preserve">, </w:t>
      </w:r>
      <w:r w:rsidRPr="00630AB4">
        <w:t>mode =</w:t>
      </w:r>
      <w:r w:rsidRPr="00630AB4">
        <w:t xml:space="preserve"> </w:t>
      </w:r>
      <w:r w:rsidRPr="00630AB4">
        <w:t>"gauge+number"</w:t>
      </w:r>
      <w:r w:rsidRPr="00630AB4">
        <w:t xml:space="preserve">, </w:t>
      </w:r>
      <w:r w:rsidRPr="00630AB4">
        <w:t>titl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5</w:t>
      </w:r>
      <w:r w:rsidRPr="00630AB4">
        <w:t xml:space="preserve">, </w:t>
      </w:r>
      <w:r w:rsidRPr="00630AB4">
        <w:t>1</w:t>
      </w:r>
      <w:r w:rsidRPr="00630AB4">
        <w:t>]),</w:t>
      </w:r>
      <w:r w:rsidRPr="00630AB4">
        <w:br/>
      </w:r>
      <w:r w:rsidRPr="00630AB4">
        <w:t xml:space="preserve">    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eaths_per_million_update[</w:t>
      </w:r>
      <w:r w:rsidRPr="00630AB4">
        <w:t>5</w:t>
      </w:r>
      <w:r w:rsidRPr="00630AB4">
        <w:t xml:space="preserve">, </w:t>
      </w:r>
      <w:r w:rsidRPr="00630AB4">
        <w:t>2</w:t>
      </w:r>
      <w:r w:rsidRPr="00630AB4">
        <w:t xml:space="preserve">]), </w:t>
      </w:r>
      <w:r w:rsidRPr="00630AB4">
        <w:br/>
      </w:r>
      <w:r w:rsidRPr="00630AB4">
        <w:t xml:space="preserve">                </w:t>
      </w:r>
      <w:r w:rsidRPr="00630AB4">
        <w:t>gau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axi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    </w:t>
      </w:r>
      <w:r w:rsidRPr="00630AB4">
        <w:t>rang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NULL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5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    </w:t>
      </w:r>
      <w:r w:rsidRPr="00630AB4">
        <w:t>step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br/>
      </w:r>
      <w:r w:rsidRPr="00630AB4">
        <w:t xml:space="preserve">    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0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5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5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5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list</w:t>
      </w:r>
      <w:r w:rsidRPr="00630AB4">
        <w:t>(</w:t>
      </w:r>
      <w:r w:rsidRPr="00630AB4">
        <w:t>range =</w:t>
      </w:r>
      <w:r w:rsidRPr="00630AB4">
        <w:t xml:space="preserve"> </w:t>
      </w:r>
      <w:r w:rsidRPr="00630AB4">
        <w:t>c</w:t>
      </w:r>
      <w:r w:rsidRPr="00630AB4">
        <w:t>(</w:t>
      </w:r>
      <w:r w:rsidRPr="00630AB4">
        <w:t>pull</w:t>
      </w:r>
      <w:r w:rsidRPr="00630AB4">
        <w:t>(df_gauge[</w:t>
      </w:r>
      <w:r w:rsidRPr="00630AB4">
        <w:t>5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, </w:t>
      </w:r>
      <w:r w:rsidRPr="00630AB4">
        <w:t>pull</w:t>
      </w:r>
      <w:r w:rsidRPr="00630AB4">
        <w:t>(df_gauge[</w:t>
      </w:r>
      <w:r w:rsidRPr="00630AB4">
        <w:t>5</w:t>
      </w:r>
      <w:r w:rsidRPr="00630AB4">
        <w:t xml:space="preserve">, </w:t>
      </w:r>
      <w:r w:rsidRPr="00630AB4">
        <w:t>2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</w:t>
      </w:r>
      <w:r w:rsidRPr="00630AB4">
        <w:t>color =</w:t>
      </w:r>
      <w:r w:rsidRPr="00630AB4">
        <w:t xml:space="preserve"> </w:t>
      </w:r>
      <w:r w:rsidRPr="00630AB4">
        <w:t>"gray"</w:t>
      </w:r>
      <w:r w:rsidRPr="00630AB4">
        <w:t>)),</w:t>
      </w:r>
      <w:r w:rsidRPr="00630AB4">
        <w:br/>
      </w:r>
      <w:r w:rsidRPr="00630AB4">
        <w:t xml:space="preserve">                  </w:t>
      </w:r>
      <w:r w:rsidRPr="00630AB4">
        <w:t>threshold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lin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                                 </w:t>
      </w:r>
      <w:r w:rsidRPr="00630AB4">
        <w:t>value =</w:t>
      </w:r>
      <w:r w:rsidRPr="00630AB4">
        <w:t xml:space="preserve"> </w:t>
      </w:r>
      <w:r w:rsidRPr="00630AB4">
        <w:t>pull</w:t>
      </w:r>
      <w:r w:rsidRPr="00630AB4">
        <w:t>(df_gauge[</w:t>
      </w:r>
      <w:r w:rsidRPr="00630AB4">
        <w:t>5</w:t>
      </w:r>
      <w:r w:rsidRPr="00630AB4">
        <w:t xml:space="preserve">, </w:t>
      </w:r>
      <w:r w:rsidRPr="00630AB4">
        <w:t>2</w:t>
      </w:r>
      <w:r w:rsidRPr="00630AB4">
        <w:t xml:space="preserve">])), </w:t>
      </w:r>
      <w:r w:rsidRPr="00630AB4">
        <w:br/>
      </w:r>
      <w:r w:rsidRPr="00630AB4">
        <w:t xml:space="preserve">                  </w:t>
      </w:r>
      <w:r w:rsidRPr="00630AB4">
        <w:t>ba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    </w:t>
      </w:r>
      <w:r w:rsidRPr="00630AB4">
        <w:t>number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suffix 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)</w:t>
      </w:r>
      <w:r w:rsidRPr="00630AB4">
        <w:br/>
      </w:r>
      <w:r w:rsidRPr="00630AB4">
        <w:t xml:space="preserve">    </w:t>
      </w:r>
      <w:r w:rsidRPr="00630AB4">
        <w:br/>
      </w:r>
      <w:r w:rsidRPr="00630AB4">
        <w:t xml:space="preserve">    fig_temp </w:t>
      </w:r>
      <w:r w:rsidRPr="00630AB4">
        <w:t>&lt;-</w:t>
      </w:r>
      <w:r w:rsidRPr="00630AB4">
        <w:t xml:space="preserve"> fig </w:t>
      </w:r>
      <w:r w:rsidRPr="00630AB4">
        <w:t>|&gt;</w:t>
      </w:r>
      <w:r w:rsidRPr="00630AB4">
        <w:t xml:space="preserve"> </w:t>
      </w:r>
      <w:r w:rsidRPr="00630AB4">
        <w:t>layout</w:t>
      </w:r>
      <w:r w:rsidRPr="00630AB4">
        <w:t>(</w:t>
      </w:r>
      <w:r w:rsidRPr="00630AB4">
        <w:t>shapes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type =</w:t>
      </w:r>
      <w:r w:rsidRPr="00630AB4">
        <w:t xml:space="preserve"> </w:t>
      </w:r>
      <w:r w:rsidRPr="00630AB4">
        <w:t>'line'</w:t>
      </w:r>
      <w:r w:rsidRPr="00630AB4">
        <w:t>,</w:t>
      </w:r>
      <w:r w:rsidRPr="00630AB4">
        <w:br/>
      </w:r>
      <w:r w:rsidRPr="00630AB4">
        <w:t xml:space="preserve">                  </w:t>
      </w:r>
      <w:r w:rsidRPr="00630AB4">
        <w:t>y0 =</w:t>
      </w:r>
      <w:r w:rsidRPr="00630AB4">
        <w:t xml:space="preserve"> </w:t>
      </w:r>
      <w:r w:rsidRPr="00630AB4">
        <w:t>0</w:t>
      </w:r>
      <w:r w:rsidRPr="00630AB4">
        <w:t xml:space="preserve">, </w:t>
      </w:r>
      <w:r w:rsidRPr="00630AB4">
        <w:t>y1 =</w:t>
      </w:r>
      <w:r w:rsidRPr="00630AB4">
        <w:t xml:space="preserve"> </w:t>
      </w:r>
      <w:r w:rsidRPr="00630AB4">
        <w:t>max</w:t>
      </w:r>
      <w:r w:rsidRPr="00630AB4">
        <w:t>(total_deaths_5_nations_by_day</w:t>
      </w:r>
      <w:r w:rsidRPr="00630AB4">
        <w:t>$</w:t>
      </w:r>
      <w:r w:rsidRPr="00630AB4">
        <w:t>total_deaths_per_million),</w:t>
      </w:r>
      <w:r w:rsidRPr="00630AB4">
        <w:br/>
      </w:r>
      <w:r w:rsidRPr="00630AB4">
        <w:t xml:space="preserve">                  </w:t>
      </w:r>
      <w:r w:rsidRPr="00630AB4">
        <w:t>yref =</w:t>
      </w:r>
      <w:r w:rsidRPr="00630AB4">
        <w:t xml:space="preserve"> </w:t>
      </w:r>
      <w:r w:rsidRPr="00630AB4">
        <w:t>"y"</w:t>
      </w:r>
      <w:r w:rsidRPr="00630AB4">
        <w:t xml:space="preserve">, </w:t>
      </w:r>
      <w:r w:rsidRPr="00630AB4">
        <w:t>x0 =</w:t>
      </w:r>
      <w:r w:rsidRPr="00630AB4">
        <w:t xml:space="preserve"> date_value, </w:t>
      </w:r>
      <w:r w:rsidRPr="00630AB4">
        <w:t>x1 =</w:t>
      </w:r>
      <w:r w:rsidRPr="00630AB4">
        <w:t xml:space="preserve"> date_value,</w:t>
      </w:r>
      <w:r w:rsidRPr="00630AB4">
        <w:br/>
      </w:r>
      <w:r w:rsidRPr="00630AB4">
        <w:t xml:space="preserve">                  </w:t>
      </w:r>
      <w:r w:rsidRPr="00630AB4">
        <w:t>line =</w:t>
      </w:r>
      <w:r w:rsidRPr="00630AB4">
        <w:t xml:space="preserve"> </w:t>
      </w:r>
      <w:r w:rsidRPr="00630AB4">
        <w:t>list</w:t>
      </w:r>
      <w:r w:rsidRPr="00630AB4">
        <w:t>(</w:t>
      </w:r>
      <w:r w:rsidRPr="00630AB4">
        <w:t>color =</w:t>
      </w:r>
      <w:r w:rsidRPr="00630AB4">
        <w:t xml:space="preserve"> </w:t>
      </w:r>
      <w:r w:rsidRPr="00630AB4">
        <w:t>'bl</w:t>
      </w:r>
      <w:r w:rsidRPr="00630AB4">
        <w:t>ack'</w:t>
      </w:r>
      <w:r w:rsidRPr="00630AB4">
        <w:t xml:space="preserve">, </w:t>
      </w:r>
      <w:r w:rsidRPr="00630AB4">
        <w:t>dash=</w:t>
      </w:r>
      <w:r w:rsidRPr="00630AB4">
        <w:t>"dot"</w:t>
      </w:r>
      <w:r w:rsidRPr="00630AB4">
        <w:t>)))</w:t>
      </w:r>
      <w:r w:rsidRPr="00630AB4">
        <w:br/>
      </w:r>
      <w:r w:rsidRPr="00630AB4">
        <w:t xml:space="preserve">    </w:t>
      </w:r>
      <w:r w:rsidRPr="00630AB4">
        <w:br/>
      </w:r>
      <w:r w:rsidRPr="00630AB4">
        <w:t xml:space="preserve">    </w:t>
      </w:r>
      <w:r w:rsidRPr="00630AB4">
        <w:t>list</w:t>
      </w:r>
      <w:r w:rsidRPr="00630AB4">
        <w:t>(fig_gauge_kor, fig_gauge_fra, fig_gauge_jpn, fig_gauge_gbr, fig_gauge_usa, fig_temp)</w:t>
      </w:r>
      <w:r w:rsidRPr="00630AB4">
        <w:br/>
      </w:r>
      <w:r w:rsidRPr="00630AB4">
        <w:t xml:space="preserve">########        </w:t>
      </w:r>
      <w:r w:rsidRPr="00630AB4">
        <w:br/>
      </w:r>
      <w:r w:rsidRPr="00630AB4">
        <w:t xml:space="preserve">    }</w:t>
      </w:r>
      <w:r w:rsidRPr="00630AB4">
        <w:br/>
      </w:r>
      <w:r w:rsidRPr="00630AB4">
        <w:t>)</w:t>
      </w:r>
    </w:p>
    <w:p w:rsidR="00236884" w:rsidRPr="00630AB4" w:rsidRDefault="005B4EA9">
      <w:pPr>
        <w:pStyle w:val="Compact"/>
        <w:numPr>
          <w:ilvl w:val="0"/>
          <w:numId w:val="45"/>
        </w:numPr>
        <w:rPr>
          <w:rFonts w:ascii="나눔명조" w:eastAsia="나눔명조" w:hAnsi="나눔명조"/>
        </w:rPr>
      </w:pPr>
      <w:r w:rsidRPr="00630AB4">
        <w:rPr>
          <w:rFonts w:ascii="나눔명조" w:eastAsia="나눔명조" w:hAnsi="나눔명조"/>
        </w:rPr>
        <w:t>python</w:t>
      </w:r>
    </w:p>
    <w:p w:rsidR="00236884" w:rsidRPr="00630AB4" w:rsidRDefault="005B4EA9">
      <w:pPr>
        <w:pStyle w:val="FirstParagraph"/>
        <w:rPr>
          <w:rFonts w:ascii="나눔명조" w:eastAsia="나눔명조" w:hAnsi="나눔명조"/>
          <w:lang w:eastAsia="ko-KR"/>
        </w:rPr>
      </w:pPr>
      <w:r w:rsidRPr="00630AB4">
        <w:rPr>
          <w:rFonts w:ascii="나눔명조" w:eastAsia="나눔명조" w:hAnsi="나눔명조"/>
          <w:lang w:eastAsia="ko-KR"/>
        </w:rPr>
        <w:t>python</w:t>
      </w:r>
      <w:r w:rsidRPr="00630AB4">
        <w:rPr>
          <w:rFonts w:ascii="나눔명조" w:eastAsia="나눔명조" w:hAnsi="나눔명조"/>
          <w:lang w:eastAsia="ko-KR"/>
        </w:rPr>
        <w:t>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데코레이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정의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콜백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일반적인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포맷은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Dash(__name__)</w:t>
      </w:r>
      <w:r w:rsidRPr="00630AB4">
        <w:rPr>
          <w:rFonts w:ascii="나눔명조" w:eastAsia="나눔명조" w:hAnsi="나눔명조"/>
          <w:lang w:eastAsia="ko-KR"/>
        </w:rPr>
        <w:t>으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생성된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객체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callback()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데코레이션을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여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Input()</w:t>
      </w:r>
      <w:r w:rsidRPr="00630AB4">
        <w:rPr>
          <w:rFonts w:ascii="나눔명조" w:eastAsia="나눔명조" w:hAnsi="나눔명조"/>
          <w:lang w:eastAsia="ko-KR"/>
        </w:rPr>
        <w:t>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Output()</w:t>
      </w:r>
      <w:r w:rsidRPr="00630AB4">
        <w:rPr>
          <w:rFonts w:ascii="나눔명조" w:eastAsia="나눔명조" w:hAnsi="나눔명조"/>
          <w:lang w:eastAsia="ko-KR"/>
        </w:rPr>
        <w:t>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다음으로</w:t>
      </w:r>
      <w:r w:rsidRPr="00630AB4">
        <w:rPr>
          <w:rFonts w:ascii="나눔명조" w:eastAsia="나눔명조" w:hAnsi="나눔명조"/>
          <w:lang w:eastAsia="ko-KR"/>
        </w:rPr>
        <w:t xml:space="preserve"> Dash </w:t>
      </w:r>
      <w:r w:rsidRPr="00630AB4">
        <w:rPr>
          <w:rFonts w:ascii="나눔명조" w:eastAsia="나눔명조" w:hAnsi="나눔명조"/>
          <w:lang w:eastAsia="ko-KR"/>
        </w:rPr>
        <w:t>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객체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속성으로써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정의하는데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매개변수로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Input()</w:t>
      </w:r>
      <w:r w:rsidRPr="00630AB4">
        <w:rPr>
          <w:rFonts w:ascii="나눔명조" w:eastAsia="나눔명조" w:hAnsi="나눔명조"/>
          <w:lang w:eastAsia="ko-KR"/>
        </w:rPr>
        <w:t>과</w:t>
      </w:r>
      <w:r w:rsidRPr="00630AB4">
        <w:rPr>
          <w:rFonts w:ascii="나눔명조" w:eastAsia="나눔명조" w:hAnsi="나눔명조"/>
          <w:lang w:eastAsia="ko-KR"/>
        </w:rPr>
        <w:t xml:space="preserve"> 1:1</w:t>
      </w:r>
      <w:r w:rsidRPr="00630AB4">
        <w:rPr>
          <w:rFonts w:ascii="나눔명조" w:eastAsia="나눔명조" w:hAnsi="나눔명조"/>
          <w:lang w:eastAsia="ko-KR"/>
        </w:rPr>
        <w:t>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매핑되는</w:t>
      </w:r>
      <w:r w:rsidRPr="00630AB4">
        <w:rPr>
          <w:rFonts w:ascii="나눔명조" w:eastAsia="나눔명조" w:hAnsi="나눔명조"/>
          <w:lang w:eastAsia="ko-KR"/>
        </w:rPr>
        <w:t xml:space="preserve"> ID</w:t>
      </w:r>
      <w:r w:rsidRPr="00630AB4">
        <w:rPr>
          <w:rFonts w:ascii="나눔명조" w:eastAsia="나눔명조" w:hAnsi="나눔명조"/>
          <w:lang w:eastAsia="ko-KR"/>
        </w:rPr>
        <w:t>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설정해주고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이</w:t>
      </w:r>
      <w:r w:rsidRPr="00630AB4">
        <w:rPr>
          <w:rFonts w:ascii="나눔명조" w:eastAsia="나눔명조" w:hAnsi="나눔명조"/>
          <w:lang w:eastAsia="ko-KR"/>
        </w:rPr>
        <w:t xml:space="preserve"> ID</w:t>
      </w:r>
      <w:r w:rsidRPr="00630AB4">
        <w:rPr>
          <w:rFonts w:ascii="나눔명조" w:eastAsia="나눔명조" w:hAnsi="나눔명조"/>
          <w:lang w:eastAsia="ko-KR"/>
        </w:rPr>
        <w:t>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에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사용하게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된다</w:t>
      </w:r>
      <w:r w:rsidRPr="00630AB4">
        <w:rPr>
          <w:rFonts w:ascii="나눔명조" w:eastAsia="나눔명조" w:hAnsi="나눔명조"/>
          <w:lang w:eastAsia="ko-KR"/>
        </w:rPr>
        <w:t xml:space="preserve">. </w:t>
      </w:r>
      <w:r w:rsidRPr="00630AB4">
        <w:rPr>
          <w:rFonts w:ascii="나눔명조" w:eastAsia="나눔명조" w:hAnsi="나눔명조"/>
          <w:lang w:eastAsia="ko-KR"/>
        </w:rPr>
        <w:t>또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콜백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함수의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종료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Style w:val="VerbatimChar"/>
          <w:rFonts w:ascii="나눔명조" w:eastAsia="나눔명조" w:hAnsi="나눔명조"/>
          <w:lang w:eastAsia="ko-KR"/>
        </w:rPr>
        <w:t>Output()</w:t>
      </w:r>
      <w:r w:rsidRPr="00630AB4">
        <w:rPr>
          <w:rFonts w:ascii="나눔명조" w:eastAsia="나눔명조" w:hAnsi="나눔명조"/>
          <w:lang w:eastAsia="ko-KR"/>
        </w:rPr>
        <w:t>과</w:t>
      </w:r>
      <w:r w:rsidRPr="00630AB4">
        <w:rPr>
          <w:rFonts w:ascii="나눔명조" w:eastAsia="나눔명조" w:hAnsi="나눔명조"/>
          <w:lang w:eastAsia="ko-KR"/>
        </w:rPr>
        <w:t xml:space="preserve"> 1:1</w:t>
      </w:r>
      <w:r w:rsidRPr="00630AB4">
        <w:rPr>
          <w:rFonts w:ascii="나눔명조" w:eastAsia="나눔명조" w:hAnsi="나눔명조"/>
          <w:lang w:eastAsia="ko-KR"/>
        </w:rPr>
        <w:t>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매핑되는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객체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순서대로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리턴해주어야</w:t>
      </w:r>
      <w:r w:rsidRPr="00630AB4">
        <w:rPr>
          <w:rFonts w:ascii="나눔명조" w:eastAsia="나눔명조" w:hAnsi="나눔명조"/>
          <w:lang w:eastAsia="ko-KR"/>
        </w:rPr>
        <w:t xml:space="preserve"> </w:t>
      </w:r>
      <w:r w:rsidRPr="00630AB4">
        <w:rPr>
          <w:rFonts w:ascii="나눔명조" w:eastAsia="나눔명조" w:hAnsi="나눔명조"/>
          <w:lang w:eastAsia="ko-KR"/>
        </w:rPr>
        <w:t>한다</w:t>
      </w:r>
      <w:r w:rsidRPr="00630AB4">
        <w:rPr>
          <w:rFonts w:ascii="나눔명조" w:eastAsia="나눔명조" w:hAnsi="나눔명조"/>
          <w:lang w:eastAsia="ko-KR"/>
        </w:rPr>
        <w:t>.</w:t>
      </w:r>
    </w:p>
    <w:p w:rsidR="00236884" w:rsidRPr="00630AB4" w:rsidRDefault="005B4EA9" w:rsidP="00630AB4">
      <w:pPr>
        <w:pStyle w:val="python"/>
      </w:pPr>
      <w:r w:rsidRPr="00630AB4">
        <w:t>@app.callback</w:t>
      </w:r>
      <w:r w:rsidRPr="00630AB4">
        <w:t>(</w:t>
      </w:r>
      <w:r w:rsidRPr="00630AB4">
        <w:br/>
      </w:r>
      <w:r w:rsidRPr="00630AB4">
        <w:t xml:space="preserve">    Output(component_id </w:t>
      </w:r>
      <w:r w:rsidRPr="00630AB4">
        <w:t>=</w:t>
      </w:r>
      <w:r w:rsidRPr="00630AB4">
        <w:t xml:space="preserve"> </w:t>
      </w:r>
      <w:r w:rsidRPr="00630AB4">
        <w:t>'indicator_kor'</w:t>
      </w:r>
      <w:r w:rsidRPr="00630AB4">
        <w:t xml:space="preserve">, component_property </w:t>
      </w:r>
      <w:r w:rsidRPr="00630AB4">
        <w:t>=</w:t>
      </w:r>
      <w:r w:rsidRPr="00630AB4">
        <w:t xml:space="preserve"> </w:t>
      </w:r>
      <w:r w:rsidRPr="00630AB4">
        <w:t>'figure'</w:t>
      </w:r>
      <w:r w:rsidRPr="00630AB4">
        <w:t xml:space="preserve">), </w:t>
      </w:r>
      <w:r w:rsidRPr="00630AB4">
        <w:br/>
      </w:r>
      <w:r w:rsidRPr="00630AB4">
        <w:t xml:space="preserve">    Output(component_id </w:t>
      </w:r>
      <w:r w:rsidRPr="00630AB4">
        <w:t>=</w:t>
      </w:r>
      <w:r w:rsidRPr="00630AB4">
        <w:t xml:space="preserve"> </w:t>
      </w:r>
      <w:r w:rsidRPr="00630AB4">
        <w:t>'indicator_fra'</w:t>
      </w:r>
      <w:r w:rsidRPr="00630AB4">
        <w:t xml:space="preserve">, component_property </w:t>
      </w:r>
      <w:r w:rsidRPr="00630AB4">
        <w:t>=</w:t>
      </w:r>
      <w:r w:rsidRPr="00630AB4">
        <w:t xml:space="preserve"> </w:t>
      </w:r>
      <w:r w:rsidRPr="00630AB4">
        <w:t>'figure'</w:t>
      </w:r>
      <w:r w:rsidRPr="00630AB4">
        <w:t xml:space="preserve">), </w:t>
      </w:r>
      <w:r w:rsidRPr="00630AB4">
        <w:br/>
      </w:r>
      <w:r w:rsidRPr="00630AB4">
        <w:lastRenderedPageBreak/>
        <w:t xml:space="preserve">    Output(component_id </w:t>
      </w:r>
      <w:r w:rsidRPr="00630AB4">
        <w:t>=</w:t>
      </w:r>
      <w:r w:rsidRPr="00630AB4">
        <w:t xml:space="preserve"> </w:t>
      </w:r>
      <w:r w:rsidRPr="00630AB4">
        <w:t>'indicator_jpn'</w:t>
      </w:r>
      <w:r w:rsidRPr="00630AB4">
        <w:t xml:space="preserve">, component_property </w:t>
      </w:r>
      <w:r w:rsidRPr="00630AB4">
        <w:t>=</w:t>
      </w:r>
      <w:r w:rsidRPr="00630AB4">
        <w:t xml:space="preserve"> </w:t>
      </w:r>
      <w:r w:rsidRPr="00630AB4">
        <w:t>'figure'</w:t>
      </w:r>
      <w:r w:rsidRPr="00630AB4">
        <w:t xml:space="preserve">), </w:t>
      </w:r>
      <w:r w:rsidRPr="00630AB4">
        <w:br/>
      </w:r>
      <w:r w:rsidRPr="00630AB4">
        <w:t xml:space="preserve">    Output(component_id </w:t>
      </w:r>
      <w:r w:rsidRPr="00630AB4">
        <w:t>=</w:t>
      </w:r>
      <w:r w:rsidRPr="00630AB4">
        <w:t xml:space="preserve"> </w:t>
      </w:r>
      <w:r w:rsidRPr="00630AB4">
        <w:t>'indicator_gbr'</w:t>
      </w:r>
      <w:r w:rsidRPr="00630AB4">
        <w:t xml:space="preserve">, component_property </w:t>
      </w:r>
      <w:r w:rsidRPr="00630AB4">
        <w:t>=</w:t>
      </w:r>
      <w:r w:rsidRPr="00630AB4">
        <w:t xml:space="preserve"> </w:t>
      </w:r>
      <w:r w:rsidRPr="00630AB4">
        <w:t>'figure'</w:t>
      </w:r>
      <w:r w:rsidRPr="00630AB4">
        <w:t xml:space="preserve">), </w:t>
      </w:r>
      <w:r w:rsidRPr="00630AB4">
        <w:br/>
      </w:r>
      <w:r w:rsidRPr="00630AB4">
        <w:t xml:space="preserve">    Output(compo</w:t>
      </w:r>
      <w:r w:rsidRPr="00630AB4">
        <w:t xml:space="preserve">nent_id </w:t>
      </w:r>
      <w:r w:rsidRPr="00630AB4">
        <w:t>=</w:t>
      </w:r>
      <w:r w:rsidRPr="00630AB4">
        <w:t xml:space="preserve"> </w:t>
      </w:r>
      <w:r w:rsidRPr="00630AB4">
        <w:t>'indicator_usa'</w:t>
      </w:r>
      <w:r w:rsidRPr="00630AB4">
        <w:t xml:space="preserve">, component_property </w:t>
      </w:r>
      <w:r w:rsidRPr="00630AB4">
        <w:t>=</w:t>
      </w:r>
      <w:r w:rsidRPr="00630AB4">
        <w:t xml:space="preserve"> </w:t>
      </w:r>
      <w:r w:rsidRPr="00630AB4">
        <w:t>'figure'</w:t>
      </w:r>
      <w:r w:rsidRPr="00630AB4">
        <w:t xml:space="preserve">), </w:t>
      </w:r>
      <w:r w:rsidRPr="00630AB4">
        <w:br/>
      </w:r>
      <w:r w:rsidRPr="00630AB4">
        <w:t xml:space="preserve">    Output(component_id </w:t>
      </w:r>
      <w:r w:rsidRPr="00630AB4">
        <w:t>=</w:t>
      </w:r>
      <w:r w:rsidRPr="00630AB4">
        <w:t xml:space="preserve"> </w:t>
      </w:r>
      <w:r w:rsidRPr="00630AB4">
        <w:t>'line_5_nations'</w:t>
      </w:r>
      <w:r w:rsidRPr="00630AB4">
        <w:t xml:space="preserve">, component_property </w:t>
      </w:r>
      <w:r w:rsidRPr="00630AB4">
        <w:t>=</w:t>
      </w:r>
      <w:r w:rsidRPr="00630AB4">
        <w:t xml:space="preserve"> </w:t>
      </w:r>
      <w:r w:rsidRPr="00630AB4">
        <w:t>'figure'</w:t>
      </w:r>
      <w:r w:rsidRPr="00630AB4">
        <w:t xml:space="preserve">), </w:t>
      </w:r>
      <w:r w:rsidRPr="00630AB4">
        <w:br/>
      </w:r>
      <w:r w:rsidRPr="00630AB4">
        <w:t xml:space="preserve">    Input(component_id </w:t>
      </w:r>
      <w:r w:rsidRPr="00630AB4">
        <w:t>=</w:t>
      </w:r>
      <w:r w:rsidRPr="00630AB4">
        <w:t xml:space="preserve"> </w:t>
      </w:r>
      <w:r w:rsidRPr="00630AB4">
        <w:t>'picker'</w:t>
      </w:r>
      <w:r w:rsidRPr="00630AB4">
        <w:t xml:space="preserve">, component_property </w:t>
      </w:r>
      <w:r w:rsidRPr="00630AB4">
        <w:t>=</w:t>
      </w:r>
      <w:r w:rsidRPr="00630AB4">
        <w:t xml:space="preserve"> </w:t>
      </w:r>
      <w:r w:rsidRPr="00630AB4">
        <w:t>'date'</w:t>
      </w:r>
      <w:r w:rsidRPr="00630AB4">
        <w:t xml:space="preserve">))    </w:t>
      </w:r>
      <w:r w:rsidRPr="00630AB4">
        <w:br/>
      </w:r>
      <w:r w:rsidRPr="00630AB4">
        <w:t>def</w:t>
      </w:r>
      <w:r w:rsidRPr="00630AB4">
        <w:t xml:space="preserve"> update_output(date_value):</w:t>
      </w:r>
      <w:r w:rsidRPr="00630AB4">
        <w:br/>
      </w:r>
      <w:r w:rsidRPr="00630AB4">
        <w:t xml:space="preserve">    total_deaths_5_</w:t>
      </w:r>
      <w:r w:rsidRPr="00630AB4">
        <w:t xml:space="preserve">nations_update </w:t>
      </w:r>
      <w:r w:rsidRPr="00630AB4">
        <w:t>=</w:t>
      </w:r>
      <w:r w:rsidRPr="00630AB4">
        <w:t xml:space="preserve"> total_deaths_5_nations_by_day.loc[total_deaths_5_nations_by_day[</w:t>
      </w:r>
      <w:r w:rsidRPr="00630AB4">
        <w:t>'date'</w:t>
      </w:r>
      <w:r w:rsidRPr="00630AB4">
        <w:t xml:space="preserve">] </w:t>
      </w:r>
      <w:r w:rsidRPr="00630AB4">
        <w:t>==</w:t>
      </w:r>
      <w:r w:rsidRPr="00630AB4">
        <w:t xml:space="preserve"> date_value, [</w:t>
      </w:r>
      <w:r w:rsidRPr="00630AB4">
        <w:t>'date'</w:t>
      </w:r>
      <w:r w:rsidRPr="00630AB4">
        <w:t xml:space="preserve">, </w:t>
      </w:r>
      <w:r w:rsidRPr="00630AB4">
        <w:t>'iso_code'</w:t>
      </w:r>
      <w:r w:rsidRPr="00630AB4">
        <w:t xml:space="preserve">, </w:t>
      </w:r>
      <w:r w:rsidRPr="00630AB4">
        <w:t>'new_deaths_per_million'</w:t>
      </w:r>
      <w:r w:rsidRPr="00630AB4">
        <w:t xml:space="preserve">]].sort_values(by </w:t>
      </w:r>
      <w:r w:rsidRPr="00630AB4">
        <w:t>=</w:t>
      </w:r>
      <w:r w:rsidRPr="00630AB4">
        <w:t xml:space="preserve"> </w:t>
      </w:r>
      <w:r w:rsidRPr="00630AB4">
        <w:t>'iso_code'</w:t>
      </w:r>
      <w:r w:rsidRPr="00630AB4">
        <w:t>)</w:t>
      </w:r>
      <w:r w:rsidRPr="00630AB4">
        <w:br/>
      </w:r>
      <w:r w:rsidRPr="00630AB4">
        <w:t xml:space="preserve">    </w:t>
      </w:r>
      <w:r w:rsidRPr="00630AB4">
        <w:t xml:space="preserve">## </w:t>
      </w:r>
      <w:r w:rsidRPr="00630AB4">
        <w:t>한국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    fig_gauge_kor </w:t>
      </w:r>
      <w:r w:rsidRPr="00630AB4">
        <w:t>=</w:t>
      </w:r>
      <w:r w:rsidRPr="00630AB4">
        <w:t xml:space="preserve"> go.Figure()</w:t>
      </w:r>
      <w:r w:rsidRPr="00630AB4">
        <w:br/>
      </w:r>
      <w:r w:rsidRPr="00630AB4">
        <w:t xml:space="preserve">    fig_gauge_kor.add_trace(go.Indicator(</w:t>
      </w:r>
      <w:r w:rsidRPr="00630AB4">
        <w:br/>
      </w:r>
      <w:r w:rsidRPr="00630AB4">
        <w:t xml:space="preserve">        </w:t>
      </w:r>
      <w:r w:rsidRPr="00630AB4">
        <w:t>type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indicator'</w:t>
      </w:r>
      <w:r w:rsidRPr="00630AB4">
        <w:t xml:space="preserve">, mode </w:t>
      </w:r>
      <w:r w:rsidRPr="00630AB4">
        <w:t>=</w:t>
      </w:r>
      <w:r w:rsidRPr="00630AB4">
        <w:t xml:space="preserve"> </w:t>
      </w:r>
      <w:r w:rsidRPr="00630AB4">
        <w:t>"gauge+number"</w:t>
      </w:r>
      <w:r w:rsidRPr="00630AB4">
        <w:t xml:space="preserve">, title </w:t>
      </w:r>
      <w:r w:rsidRPr="00630AB4">
        <w:t>=</w:t>
      </w:r>
      <w:r w:rsidRPr="00630AB4">
        <w:t xml:space="preserve"> df_gauge.iloc[</w:t>
      </w:r>
      <w:r w:rsidRPr="00630AB4">
        <w:t>2</w:t>
      </w:r>
      <w:r w:rsidRPr="00630AB4">
        <w:t xml:space="preserve">, </w:t>
      </w:r>
      <w:r w:rsidRPr="00630AB4">
        <w:t>1</w:t>
      </w:r>
      <w:r w:rsidRPr="00630AB4">
        <w:t>],</w:t>
      </w:r>
      <w:r w:rsidRPr="00630AB4">
        <w:br/>
      </w:r>
      <w:r w:rsidRPr="00630AB4">
        <w:t xml:space="preserve">                value </w:t>
      </w:r>
      <w:r w:rsidRPr="00630AB4">
        <w:t>=</w:t>
      </w:r>
      <w:r w:rsidRPr="00630AB4">
        <w:t xml:space="preserve"> total_deaths_5_nations_update.iloc[</w:t>
      </w:r>
      <w:r w:rsidRPr="00630AB4">
        <w:t>2</w:t>
      </w:r>
      <w:r w:rsidRPr="00630AB4">
        <w:t xml:space="preserve">, </w:t>
      </w:r>
      <w:r w:rsidRPr="00630AB4">
        <w:t>2</w:t>
      </w:r>
      <w:r w:rsidRPr="00630AB4">
        <w:t xml:space="preserve">], </w:t>
      </w:r>
      <w:r w:rsidRPr="00630AB4">
        <w:br/>
      </w:r>
      <w:r w:rsidRPr="00630AB4">
        <w:t xml:space="preserve">                gaug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axis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    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df_gauge.iloc[</w:t>
      </w:r>
      <w:r w:rsidRPr="00630AB4">
        <w:t>2</w:t>
      </w:r>
      <w:r w:rsidRPr="00630AB4">
        <w:t xml:space="preserve">, </w:t>
      </w:r>
      <w:r w:rsidRPr="00630AB4">
        <w:t>4</w:t>
      </w:r>
      <w:r w:rsidRPr="00630AB4">
        <w:t>]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    steps </w:t>
      </w:r>
      <w:r w:rsidRPr="00630AB4">
        <w:t>=</w:t>
      </w:r>
      <w:r w:rsidRPr="00630AB4">
        <w:t xml:space="preserve"> [</w:t>
      </w:r>
      <w:r w:rsidRPr="00630AB4">
        <w:br/>
      </w:r>
      <w:r w:rsidRPr="00630AB4">
        <w:t xml:space="preserve">    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(df_gauge.iloc[</w:t>
      </w:r>
      <w:r w:rsidRPr="00630AB4">
        <w:t>2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2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>, (df_gauge.iloc[</w:t>
      </w:r>
      <w:r w:rsidRPr="00630AB4">
        <w:t>2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darkgray"</w:t>
      </w:r>
      <w:r w:rsidRPr="00630AB4">
        <w:t xml:space="preserve">), </w:t>
      </w:r>
      <w:r w:rsidRPr="00630AB4">
        <w:br/>
      </w:r>
      <w:r w:rsidRPr="00630AB4">
        <w:t xml:space="preserve">    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2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>, (df_gauge.iloc[</w:t>
      </w:r>
      <w:r w:rsidRPr="00630AB4">
        <w:t>2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gray"</w:t>
      </w:r>
      <w:r w:rsidRPr="00630AB4">
        <w:t>)],</w:t>
      </w:r>
      <w:r w:rsidRPr="00630AB4">
        <w:br/>
      </w:r>
      <w:r w:rsidRPr="00630AB4">
        <w:t xml:space="preserve">                  threshold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      lin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                  value </w:t>
      </w:r>
      <w:r w:rsidRPr="00630AB4">
        <w:t>=</w:t>
      </w:r>
      <w:r w:rsidRPr="00630AB4">
        <w:t xml:space="preserve"> df_gauge.iloc[</w:t>
      </w:r>
      <w:r w:rsidRPr="00630AB4">
        <w:t>2</w:t>
      </w:r>
      <w:r w:rsidRPr="00630AB4">
        <w:t xml:space="preserve">, </w:t>
      </w:r>
      <w:r w:rsidRPr="00630AB4">
        <w:t>4</w:t>
      </w:r>
      <w:r w:rsidRPr="00630AB4">
        <w:t xml:space="preserve">]), </w:t>
      </w:r>
      <w:r w:rsidRPr="00630AB4">
        <w:br/>
      </w:r>
      <w:r w:rsidRPr="00630AB4">
        <w:t xml:space="preserve">                  ba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    numbe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suffix </w:t>
      </w:r>
      <w:r w:rsidRPr="00630AB4">
        <w:t>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</w:t>
      </w:r>
      <w:r w:rsidRPr="00630AB4">
        <w:br/>
      </w:r>
      <w:r w:rsidRPr="00630AB4">
        <w:t xml:space="preserve">    ))</w:t>
      </w:r>
      <w:r w:rsidRPr="00630AB4">
        <w:br/>
      </w:r>
      <w:r w:rsidRPr="00630AB4">
        <w:t xml:space="preserve">        </w:t>
      </w:r>
      <w:r w:rsidRPr="00630AB4">
        <w:t xml:space="preserve">## </w:t>
      </w:r>
      <w:r w:rsidRPr="00630AB4">
        <w:t>프랑스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    fig_gauge_fra </w:t>
      </w:r>
      <w:r w:rsidRPr="00630AB4">
        <w:t>=</w:t>
      </w:r>
      <w:r w:rsidRPr="00630AB4">
        <w:t xml:space="preserve"> go.Figure()</w:t>
      </w:r>
      <w:r w:rsidRPr="00630AB4">
        <w:br/>
      </w:r>
      <w:r w:rsidRPr="00630AB4">
        <w:t xml:space="preserve">    fig_gauge_fra.add_trace(go.Indicator(</w:t>
      </w:r>
      <w:r w:rsidRPr="00630AB4">
        <w:br/>
      </w:r>
      <w:r w:rsidRPr="00630AB4">
        <w:t xml:space="preserve">        </w:t>
      </w:r>
      <w:r w:rsidRPr="00630AB4">
        <w:t>type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indicator'</w:t>
      </w:r>
      <w:r w:rsidRPr="00630AB4">
        <w:t xml:space="preserve">, mode </w:t>
      </w:r>
      <w:r w:rsidRPr="00630AB4">
        <w:t>=</w:t>
      </w:r>
      <w:r w:rsidRPr="00630AB4">
        <w:t xml:space="preserve"> </w:t>
      </w:r>
      <w:r w:rsidRPr="00630AB4">
        <w:t>"gauge+number"</w:t>
      </w:r>
      <w:r w:rsidRPr="00630AB4">
        <w:t xml:space="preserve">, title </w:t>
      </w:r>
      <w:r w:rsidRPr="00630AB4">
        <w:t>=</w:t>
      </w:r>
      <w:r w:rsidRPr="00630AB4">
        <w:t xml:space="preserve"> df_gauge.iloc[</w:t>
      </w:r>
      <w:r w:rsidRPr="00630AB4">
        <w:t>0</w:t>
      </w:r>
      <w:r w:rsidRPr="00630AB4">
        <w:t xml:space="preserve">, </w:t>
      </w:r>
      <w:r w:rsidRPr="00630AB4">
        <w:t>1</w:t>
      </w:r>
      <w:r w:rsidRPr="00630AB4">
        <w:t>],</w:t>
      </w:r>
      <w:r w:rsidRPr="00630AB4">
        <w:br/>
      </w:r>
      <w:r w:rsidRPr="00630AB4">
        <w:t xml:space="preserve">                value </w:t>
      </w:r>
      <w:r w:rsidRPr="00630AB4">
        <w:t>=</w:t>
      </w:r>
      <w:r w:rsidRPr="00630AB4">
        <w:t xml:space="preserve"> total_deaths_5_nations_update.iloc[</w:t>
      </w:r>
      <w:r w:rsidRPr="00630AB4">
        <w:t>0</w:t>
      </w:r>
      <w:r w:rsidRPr="00630AB4">
        <w:t xml:space="preserve">, </w:t>
      </w:r>
      <w:r w:rsidRPr="00630AB4">
        <w:t>2</w:t>
      </w:r>
      <w:r w:rsidRPr="00630AB4">
        <w:t xml:space="preserve">], </w:t>
      </w:r>
      <w:r w:rsidRPr="00630AB4">
        <w:br/>
      </w:r>
      <w:r w:rsidRPr="00630AB4">
        <w:t xml:space="preserve">                gaug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axis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    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df_gauge.iloc[</w:t>
      </w:r>
      <w:r w:rsidRPr="00630AB4">
        <w:t>0</w:t>
      </w:r>
      <w:r w:rsidRPr="00630AB4">
        <w:t xml:space="preserve">, </w:t>
      </w:r>
      <w:r w:rsidRPr="00630AB4">
        <w:t>4</w:t>
      </w:r>
      <w:r w:rsidRPr="00630AB4">
        <w:t>]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    steps </w:t>
      </w:r>
      <w:r w:rsidRPr="00630AB4">
        <w:t>=</w:t>
      </w:r>
      <w:r w:rsidRPr="00630AB4">
        <w:t xml:space="preserve"> [</w:t>
      </w:r>
      <w:r w:rsidRPr="00630AB4">
        <w:br/>
      </w:r>
      <w:r w:rsidRPr="00630AB4">
        <w:t xml:space="preserve">                 </w:t>
      </w:r>
      <w:r w:rsidRPr="00630AB4">
        <w:t xml:space="preserve">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(df_gauge.iloc[</w:t>
      </w:r>
      <w:r w:rsidRPr="00630AB4">
        <w:t>0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0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>, (df_gauge.iloc[</w:t>
      </w:r>
      <w:r w:rsidRPr="00630AB4">
        <w:t>0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0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>, (df_gauge.iloc[</w:t>
      </w:r>
      <w:r w:rsidRPr="00630AB4">
        <w:t>0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gray"</w:t>
      </w:r>
      <w:r w:rsidRPr="00630AB4">
        <w:t>)],</w:t>
      </w:r>
      <w:r w:rsidRPr="00630AB4">
        <w:br/>
      </w:r>
      <w:r w:rsidRPr="00630AB4">
        <w:t xml:space="preserve">                  threshold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      lin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lastRenderedPageBreak/>
        <w:t xml:space="preserve">                    value </w:t>
      </w:r>
      <w:r w:rsidRPr="00630AB4">
        <w:t>=</w:t>
      </w:r>
      <w:r w:rsidRPr="00630AB4">
        <w:t xml:space="preserve"> df_gauge.iloc[</w:t>
      </w:r>
      <w:r w:rsidRPr="00630AB4">
        <w:t>0</w:t>
      </w:r>
      <w:r w:rsidRPr="00630AB4">
        <w:t xml:space="preserve">, </w:t>
      </w:r>
      <w:r w:rsidRPr="00630AB4">
        <w:t>4</w:t>
      </w:r>
      <w:r w:rsidRPr="00630AB4">
        <w:t xml:space="preserve">]), </w:t>
      </w:r>
      <w:r w:rsidRPr="00630AB4">
        <w:br/>
      </w:r>
      <w:r w:rsidRPr="00630AB4">
        <w:t xml:space="preserve">                  ba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    numbe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suffix </w:t>
      </w:r>
      <w:r w:rsidRPr="00630AB4">
        <w:t>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))</w:t>
      </w:r>
      <w:r w:rsidRPr="00630AB4">
        <w:br/>
      </w:r>
      <w:r w:rsidRPr="00630AB4">
        <w:t xml:space="preserve">        </w:t>
      </w:r>
      <w:r w:rsidRPr="00630AB4">
        <w:t xml:space="preserve">## </w:t>
      </w:r>
      <w:r w:rsidRPr="00630AB4">
        <w:t>일본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    fig_gauge_jpn </w:t>
      </w:r>
      <w:r w:rsidRPr="00630AB4">
        <w:t>=</w:t>
      </w:r>
      <w:r w:rsidRPr="00630AB4">
        <w:t xml:space="preserve"> go.Figure()</w:t>
      </w:r>
      <w:r w:rsidRPr="00630AB4">
        <w:br/>
      </w:r>
      <w:r w:rsidRPr="00630AB4">
        <w:t xml:space="preserve">    fig_gauge_jpn.add_trace(go.Indicator(</w:t>
      </w:r>
      <w:r w:rsidRPr="00630AB4">
        <w:br/>
      </w:r>
      <w:r w:rsidRPr="00630AB4">
        <w:t xml:space="preserve">        </w:t>
      </w:r>
      <w:r w:rsidRPr="00630AB4">
        <w:t>type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indicator'</w:t>
      </w:r>
      <w:r w:rsidRPr="00630AB4">
        <w:t xml:space="preserve">, mode </w:t>
      </w:r>
      <w:r w:rsidRPr="00630AB4">
        <w:t>=</w:t>
      </w:r>
      <w:r w:rsidRPr="00630AB4">
        <w:t xml:space="preserve"> </w:t>
      </w:r>
      <w:r w:rsidRPr="00630AB4">
        <w:t>"gauge+number"</w:t>
      </w:r>
      <w:r w:rsidRPr="00630AB4">
        <w:t xml:space="preserve">, title </w:t>
      </w:r>
      <w:r w:rsidRPr="00630AB4">
        <w:t>=</w:t>
      </w:r>
      <w:r w:rsidRPr="00630AB4">
        <w:t xml:space="preserve"> df_gauge.iloc[</w:t>
      </w:r>
      <w:r w:rsidRPr="00630AB4">
        <w:t>1</w:t>
      </w:r>
      <w:r w:rsidRPr="00630AB4">
        <w:t xml:space="preserve">, </w:t>
      </w:r>
      <w:r w:rsidRPr="00630AB4">
        <w:t>1</w:t>
      </w:r>
      <w:r w:rsidRPr="00630AB4">
        <w:t>],</w:t>
      </w:r>
      <w:r w:rsidRPr="00630AB4">
        <w:br/>
      </w:r>
      <w:r w:rsidRPr="00630AB4">
        <w:t xml:space="preserve">                value </w:t>
      </w:r>
      <w:r w:rsidRPr="00630AB4">
        <w:t>=</w:t>
      </w:r>
      <w:r w:rsidRPr="00630AB4">
        <w:t xml:space="preserve"> total</w:t>
      </w:r>
      <w:r w:rsidRPr="00630AB4">
        <w:t>_deaths_5_nations_update.iloc[</w:t>
      </w:r>
      <w:r w:rsidRPr="00630AB4">
        <w:t>1</w:t>
      </w:r>
      <w:r w:rsidRPr="00630AB4">
        <w:t xml:space="preserve">, </w:t>
      </w:r>
      <w:r w:rsidRPr="00630AB4">
        <w:t>2</w:t>
      </w:r>
      <w:r w:rsidRPr="00630AB4">
        <w:t xml:space="preserve">], </w:t>
      </w:r>
      <w:r w:rsidRPr="00630AB4">
        <w:br/>
      </w:r>
      <w:r w:rsidRPr="00630AB4">
        <w:t xml:space="preserve">                gaug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axis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    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df_gauge.iloc[</w:t>
      </w:r>
      <w:r w:rsidRPr="00630AB4">
        <w:t>1</w:t>
      </w:r>
      <w:r w:rsidRPr="00630AB4">
        <w:t xml:space="preserve">, </w:t>
      </w:r>
      <w:r w:rsidRPr="00630AB4">
        <w:t>4</w:t>
      </w:r>
      <w:r w:rsidRPr="00630AB4">
        <w:t>]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    steps </w:t>
      </w:r>
      <w:r w:rsidRPr="00630AB4">
        <w:t>=</w:t>
      </w:r>
      <w:r w:rsidRPr="00630AB4">
        <w:t xml:space="preserve"> [</w:t>
      </w:r>
      <w:r w:rsidRPr="00630AB4">
        <w:br/>
      </w:r>
      <w:r w:rsidRPr="00630AB4">
        <w:t xml:space="preserve">    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(df_gauge.iloc[</w:t>
      </w:r>
      <w:r w:rsidRPr="00630AB4">
        <w:t>1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1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>, (df_gauge.iloc[</w:t>
      </w:r>
      <w:r w:rsidRPr="00630AB4">
        <w:t>1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1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>, (df_gauge.iloc[</w:t>
      </w:r>
      <w:r w:rsidRPr="00630AB4">
        <w:t>1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gray"</w:t>
      </w:r>
      <w:r w:rsidRPr="00630AB4">
        <w:t>)],</w:t>
      </w:r>
      <w:r w:rsidRPr="00630AB4">
        <w:br/>
      </w:r>
      <w:r w:rsidRPr="00630AB4">
        <w:t xml:space="preserve">                  thresho</w:t>
      </w:r>
      <w:r w:rsidRPr="00630AB4">
        <w:t xml:space="preserve">ld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      lin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                  value </w:t>
      </w:r>
      <w:r w:rsidRPr="00630AB4">
        <w:t>=</w:t>
      </w:r>
      <w:r w:rsidRPr="00630AB4">
        <w:t xml:space="preserve"> df_gauge.iloc[</w:t>
      </w:r>
      <w:r w:rsidRPr="00630AB4">
        <w:t>1</w:t>
      </w:r>
      <w:r w:rsidRPr="00630AB4">
        <w:t xml:space="preserve">, </w:t>
      </w:r>
      <w:r w:rsidRPr="00630AB4">
        <w:t>4</w:t>
      </w:r>
      <w:r w:rsidRPr="00630AB4">
        <w:t xml:space="preserve">]), </w:t>
      </w:r>
      <w:r w:rsidRPr="00630AB4">
        <w:br/>
      </w:r>
      <w:r w:rsidRPr="00630AB4">
        <w:t xml:space="preserve">                  ba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    numbe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suffix </w:t>
      </w:r>
      <w:r w:rsidRPr="00630AB4">
        <w:t>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 xml:space="preserve">)))    </w:t>
      </w:r>
      <w:r w:rsidRPr="00630AB4">
        <w:br/>
      </w:r>
      <w:r w:rsidRPr="00630AB4">
        <w:t xml:space="preserve">        </w:t>
      </w:r>
      <w:r w:rsidRPr="00630AB4">
        <w:t xml:space="preserve">## </w:t>
      </w:r>
      <w:r w:rsidRPr="00630AB4">
        <w:t>영국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    fig_gauge_gbr </w:t>
      </w:r>
      <w:r w:rsidRPr="00630AB4">
        <w:t>=</w:t>
      </w:r>
      <w:r w:rsidRPr="00630AB4">
        <w:t xml:space="preserve"> go.Figure()</w:t>
      </w:r>
      <w:r w:rsidRPr="00630AB4">
        <w:br/>
      </w:r>
      <w:r w:rsidRPr="00630AB4">
        <w:t xml:space="preserve">    fig_gauge_gbr.add_trace(go.Indicator(</w:t>
      </w:r>
      <w:r w:rsidRPr="00630AB4">
        <w:br/>
      </w:r>
      <w:r w:rsidRPr="00630AB4">
        <w:t xml:space="preserve">        </w:t>
      </w:r>
      <w:r w:rsidRPr="00630AB4">
        <w:t>type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indicator'</w:t>
      </w:r>
      <w:r w:rsidRPr="00630AB4">
        <w:t xml:space="preserve">, mode </w:t>
      </w:r>
      <w:r w:rsidRPr="00630AB4">
        <w:t>=</w:t>
      </w:r>
      <w:r w:rsidRPr="00630AB4">
        <w:t xml:space="preserve"> </w:t>
      </w:r>
      <w:r w:rsidRPr="00630AB4">
        <w:t>"gauge+number"</w:t>
      </w:r>
      <w:r w:rsidRPr="00630AB4">
        <w:t xml:space="preserve">, title </w:t>
      </w:r>
      <w:r w:rsidRPr="00630AB4">
        <w:t>=</w:t>
      </w:r>
      <w:r w:rsidRPr="00630AB4">
        <w:t xml:space="preserve"> df_gauge.iloc[</w:t>
      </w:r>
      <w:r w:rsidRPr="00630AB4">
        <w:t>3</w:t>
      </w:r>
      <w:r w:rsidRPr="00630AB4">
        <w:t xml:space="preserve">, </w:t>
      </w:r>
      <w:r w:rsidRPr="00630AB4">
        <w:t>1</w:t>
      </w:r>
      <w:r w:rsidRPr="00630AB4">
        <w:t>],</w:t>
      </w:r>
      <w:r w:rsidRPr="00630AB4">
        <w:br/>
      </w:r>
      <w:r w:rsidRPr="00630AB4">
        <w:t xml:space="preserve">                value </w:t>
      </w:r>
      <w:r w:rsidRPr="00630AB4">
        <w:t>=</w:t>
      </w:r>
      <w:r w:rsidRPr="00630AB4">
        <w:t xml:space="preserve"> total_deaths_5_nations_update.iloc[</w:t>
      </w:r>
      <w:r w:rsidRPr="00630AB4">
        <w:t>3</w:t>
      </w:r>
      <w:r w:rsidRPr="00630AB4">
        <w:t xml:space="preserve">, </w:t>
      </w:r>
      <w:r w:rsidRPr="00630AB4">
        <w:t>2</w:t>
      </w:r>
      <w:r w:rsidRPr="00630AB4">
        <w:t xml:space="preserve">], </w:t>
      </w:r>
      <w:r w:rsidRPr="00630AB4">
        <w:br/>
      </w:r>
      <w:r w:rsidRPr="00630AB4">
        <w:t xml:space="preserve">                gaug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axis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    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df_gauge.iloc[</w:t>
      </w:r>
      <w:r w:rsidRPr="00630AB4">
        <w:t>3</w:t>
      </w:r>
      <w:r w:rsidRPr="00630AB4">
        <w:t xml:space="preserve">, </w:t>
      </w:r>
      <w:r w:rsidRPr="00630AB4">
        <w:t>4</w:t>
      </w:r>
      <w:r w:rsidRPr="00630AB4">
        <w:t>]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        steps </w:t>
      </w:r>
      <w:r w:rsidRPr="00630AB4">
        <w:t>=</w:t>
      </w:r>
      <w:r w:rsidRPr="00630AB4">
        <w:t xml:space="preserve"> [</w:t>
      </w:r>
      <w:r w:rsidRPr="00630AB4">
        <w:br/>
      </w:r>
      <w:r w:rsidRPr="00630AB4">
        <w:t xml:space="preserve">    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(df_gauge.iloc[</w:t>
      </w:r>
      <w:r w:rsidRPr="00630AB4">
        <w:t>3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3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>, (df_gauge.iloc[</w:t>
      </w:r>
      <w:r w:rsidRPr="00630AB4">
        <w:t>3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3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>, (df_gauge.iloc[</w:t>
      </w:r>
      <w:r w:rsidRPr="00630AB4">
        <w:t>3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gray"</w:t>
      </w:r>
      <w:r w:rsidRPr="00630AB4">
        <w:t>)],</w:t>
      </w:r>
      <w:r w:rsidRPr="00630AB4">
        <w:br/>
      </w:r>
      <w:r w:rsidRPr="00630AB4">
        <w:t xml:space="preserve">                  threshold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      lin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</w:t>
      </w:r>
      <w:r w:rsidRPr="00630AB4">
        <w:t xml:space="preserve">                  value </w:t>
      </w:r>
      <w:r w:rsidRPr="00630AB4">
        <w:t>=</w:t>
      </w:r>
      <w:r w:rsidRPr="00630AB4">
        <w:t xml:space="preserve"> df_gauge.iloc[</w:t>
      </w:r>
      <w:r w:rsidRPr="00630AB4">
        <w:t>3</w:t>
      </w:r>
      <w:r w:rsidRPr="00630AB4">
        <w:t xml:space="preserve">, </w:t>
      </w:r>
      <w:r w:rsidRPr="00630AB4">
        <w:t>4</w:t>
      </w:r>
      <w:r w:rsidRPr="00630AB4">
        <w:t xml:space="preserve">]), </w:t>
      </w:r>
      <w:r w:rsidRPr="00630AB4">
        <w:br/>
      </w:r>
      <w:r w:rsidRPr="00630AB4">
        <w:t xml:space="preserve">                  ba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    numbe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suffix </w:t>
      </w:r>
      <w:r w:rsidRPr="00630AB4">
        <w:t>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))</w:t>
      </w:r>
      <w:r w:rsidRPr="00630AB4">
        <w:br/>
      </w:r>
      <w:r w:rsidRPr="00630AB4">
        <w:t xml:space="preserve">#         ## </w:t>
      </w:r>
      <w:r w:rsidRPr="00630AB4">
        <w:t>미국</w:t>
      </w:r>
      <w:r w:rsidRPr="00630AB4">
        <w:t xml:space="preserve"> </w:t>
      </w:r>
      <w:r w:rsidRPr="00630AB4">
        <w:t>게이지</w:t>
      </w:r>
      <w:r w:rsidRPr="00630AB4">
        <w:t xml:space="preserve"> </w:t>
      </w:r>
      <w:r w:rsidRPr="00630AB4">
        <w:t>인디케이터</w:t>
      </w:r>
      <w:r w:rsidRPr="00630AB4">
        <w:t xml:space="preserve"> </w:t>
      </w:r>
      <w:r w:rsidRPr="00630AB4">
        <w:t>생성</w:t>
      </w:r>
      <w:r w:rsidRPr="00630AB4">
        <w:br/>
      </w:r>
      <w:r w:rsidRPr="00630AB4">
        <w:t xml:space="preserve">    fig_gauge_usa </w:t>
      </w:r>
      <w:r w:rsidRPr="00630AB4">
        <w:t>=</w:t>
      </w:r>
      <w:r w:rsidRPr="00630AB4">
        <w:t xml:space="preserve"> go.Figure()</w:t>
      </w:r>
      <w:r w:rsidRPr="00630AB4">
        <w:br/>
      </w:r>
      <w:r w:rsidRPr="00630AB4">
        <w:t xml:space="preserve">    fig_gauge_usa.add_trace(go.Indicator(</w:t>
      </w:r>
      <w:r w:rsidRPr="00630AB4">
        <w:br/>
      </w:r>
      <w:r w:rsidRPr="00630AB4">
        <w:t xml:space="preserve">        </w:t>
      </w:r>
      <w:r w:rsidRPr="00630AB4">
        <w:t>type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indicator'</w:t>
      </w:r>
      <w:r w:rsidRPr="00630AB4">
        <w:t xml:space="preserve">, mode </w:t>
      </w:r>
      <w:r w:rsidRPr="00630AB4">
        <w:t>=</w:t>
      </w:r>
      <w:r w:rsidRPr="00630AB4">
        <w:t xml:space="preserve"> </w:t>
      </w:r>
      <w:r w:rsidRPr="00630AB4">
        <w:t>"gauge+number"</w:t>
      </w:r>
      <w:r w:rsidRPr="00630AB4">
        <w:t xml:space="preserve">, title </w:t>
      </w:r>
      <w:r w:rsidRPr="00630AB4">
        <w:t>=</w:t>
      </w:r>
      <w:r w:rsidRPr="00630AB4">
        <w:t xml:space="preserve"> df_gauge.iloc[</w:t>
      </w:r>
      <w:r w:rsidRPr="00630AB4">
        <w:t>4</w:t>
      </w:r>
      <w:r w:rsidRPr="00630AB4">
        <w:t xml:space="preserve">, </w:t>
      </w:r>
      <w:r w:rsidRPr="00630AB4">
        <w:t>1</w:t>
      </w:r>
      <w:r w:rsidRPr="00630AB4">
        <w:t>],</w:t>
      </w:r>
      <w:r w:rsidRPr="00630AB4">
        <w:br/>
      </w:r>
      <w:r w:rsidRPr="00630AB4">
        <w:lastRenderedPageBreak/>
        <w:t xml:space="preserve">                value </w:t>
      </w:r>
      <w:r w:rsidRPr="00630AB4">
        <w:t>=</w:t>
      </w:r>
      <w:r w:rsidRPr="00630AB4">
        <w:t xml:space="preserve"> total_deaths_5_nations_update.iloc[</w:t>
      </w:r>
      <w:r w:rsidRPr="00630AB4">
        <w:t>4</w:t>
      </w:r>
      <w:r w:rsidRPr="00630AB4">
        <w:t xml:space="preserve">, </w:t>
      </w:r>
      <w:r w:rsidRPr="00630AB4">
        <w:t>2</w:t>
      </w:r>
      <w:r w:rsidRPr="00630AB4">
        <w:t xml:space="preserve">], </w:t>
      </w:r>
      <w:r w:rsidRPr="00630AB4">
        <w:br/>
      </w:r>
      <w:r w:rsidRPr="00630AB4">
        <w:t xml:space="preserve">                gaug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axis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    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df_gauge.iloc[</w:t>
      </w:r>
      <w:r w:rsidRPr="00630AB4">
        <w:t>4</w:t>
      </w:r>
      <w:r w:rsidRPr="00630AB4">
        <w:t xml:space="preserve">, </w:t>
      </w:r>
      <w:r w:rsidRPr="00630AB4">
        <w:t>4</w:t>
      </w:r>
      <w:r w:rsidRPr="00630AB4">
        <w:t>]</w:t>
      </w:r>
      <w:r w:rsidRPr="00630AB4">
        <w:t>*</w:t>
      </w:r>
      <w:r w:rsidRPr="00630AB4">
        <w:t>1.2</w:t>
      </w:r>
      <w:r w:rsidRPr="00630AB4">
        <w:t>)),</w:t>
      </w:r>
      <w:r w:rsidRPr="00630AB4">
        <w:br/>
      </w:r>
      <w:r w:rsidRPr="00630AB4">
        <w:t xml:space="preserve">          </w:t>
      </w:r>
      <w:r w:rsidRPr="00630AB4">
        <w:t xml:space="preserve">        steps </w:t>
      </w:r>
      <w:r w:rsidRPr="00630AB4">
        <w:t>=</w:t>
      </w:r>
      <w:r w:rsidRPr="00630AB4">
        <w:t xml:space="preserve"> [</w:t>
      </w:r>
      <w:r w:rsidRPr="00630AB4">
        <w:br/>
      </w:r>
      <w:r w:rsidRPr="00630AB4">
        <w:t xml:space="preserve">    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</w:t>
      </w:r>
      <w:r w:rsidRPr="00630AB4">
        <w:t>0</w:t>
      </w:r>
      <w:r w:rsidRPr="00630AB4">
        <w:t>, (df_gauge.iloc[</w:t>
      </w:r>
      <w:r w:rsidRPr="00630AB4">
        <w:t>4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light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4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5</w:t>
      </w:r>
      <w:r w:rsidRPr="00630AB4">
        <w:t>, (df_gauge.iloc[</w:t>
      </w:r>
      <w:r w:rsidRPr="00630AB4">
        <w:t>4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darkgray"</w:t>
      </w:r>
      <w:r w:rsidRPr="00630AB4">
        <w:t>),</w:t>
      </w:r>
      <w:r w:rsidRPr="00630AB4">
        <w:br/>
      </w:r>
      <w:r w:rsidRPr="00630AB4">
        <w:t xml:space="preserve">                    </w:t>
      </w:r>
      <w:r w:rsidRPr="00630AB4">
        <w:t>dict</w:t>
      </w:r>
      <w:r w:rsidRPr="00630AB4">
        <w:t>(</w:t>
      </w:r>
      <w:r w:rsidRPr="00630AB4">
        <w:t>range</w:t>
      </w:r>
      <w:r w:rsidRPr="00630AB4">
        <w:t xml:space="preserve"> </w:t>
      </w:r>
      <w:r w:rsidRPr="00630AB4">
        <w:t>=</w:t>
      </w:r>
      <w:r w:rsidRPr="00630AB4">
        <w:t xml:space="preserve"> ((df_gauge.iloc[</w:t>
      </w:r>
      <w:r w:rsidRPr="00630AB4">
        <w:t>4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>*</w:t>
      </w:r>
      <w:r w:rsidRPr="00630AB4">
        <w:t>0.75</w:t>
      </w:r>
      <w:r w:rsidRPr="00630AB4">
        <w:t>, (df_gauge.iloc[</w:t>
      </w:r>
      <w:r w:rsidRPr="00630AB4">
        <w:t>4</w:t>
      </w:r>
      <w:r w:rsidRPr="00630AB4">
        <w:t xml:space="preserve">, </w:t>
      </w:r>
      <w:r w:rsidRPr="00630AB4">
        <w:t>4</w:t>
      </w:r>
      <w:r w:rsidRPr="00630AB4">
        <w:t>])</w:t>
      </w:r>
      <w:r w:rsidRPr="00630AB4">
        <w:t>*</w:t>
      </w:r>
      <w:r w:rsidRPr="00630AB4">
        <w:t>1.2</w:t>
      </w:r>
      <w:r w:rsidRPr="00630AB4">
        <w:t xml:space="preserve">), color </w:t>
      </w:r>
      <w:r w:rsidRPr="00630AB4">
        <w:t>=</w:t>
      </w:r>
      <w:r w:rsidRPr="00630AB4">
        <w:t xml:space="preserve"> </w:t>
      </w:r>
      <w:r w:rsidRPr="00630AB4">
        <w:t>"gray"</w:t>
      </w:r>
      <w:r w:rsidRPr="00630AB4">
        <w:t>)],</w:t>
      </w:r>
      <w:r w:rsidRPr="00630AB4">
        <w:br/>
      </w:r>
      <w:r w:rsidRPr="00630AB4">
        <w:t xml:space="preserve">                  threshold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>(</w:t>
      </w:r>
      <w:r w:rsidRPr="00630AB4">
        <w:br/>
      </w:r>
      <w:r w:rsidRPr="00630AB4">
        <w:t xml:space="preserve">                    lin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'white'</w:t>
      </w:r>
      <w:r w:rsidRPr="00630AB4">
        <w:t>),</w:t>
      </w:r>
      <w:r w:rsidRPr="00630AB4">
        <w:br/>
      </w:r>
      <w:r w:rsidRPr="00630AB4">
        <w:t xml:space="preserve">                    value </w:t>
      </w:r>
      <w:r w:rsidRPr="00630AB4">
        <w:t>=</w:t>
      </w:r>
      <w:r w:rsidRPr="00630AB4">
        <w:t xml:space="preserve"> df_gauge.iloc[</w:t>
      </w:r>
      <w:r w:rsidRPr="00630AB4">
        <w:t>4</w:t>
      </w:r>
      <w:r w:rsidRPr="00630AB4">
        <w:t xml:space="preserve">, </w:t>
      </w:r>
      <w:r w:rsidRPr="00630AB4">
        <w:t>4</w:t>
      </w:r>
      <w:r w:rsidRPr="00630AB4">
        <w:t xml:space="preserve">]), </w:t>
      </w:r>
      <w:r w:rsidRPr="00630AB4">
        <w:br/>
      </w:r>
      <w:r w:rsidRPr="00630AB4">
        <w:t xml:space="preserve">                  ba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"darkblue"</w:t>
      </w:r>
      <w:r w:rsidRPr="00630AB4">
        <w:t xml:space="preserve">)), </w:t>
      </w:r>
      <w:r w:rsidRPr="00630AB4">
        <w:br/>
      </w:r>
      <w:r w:rsidRPr="00630AB4">
        <w:t xml:space="preserve">                number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suffix </w:t>
      </w:r>
      <w:r w:rsidRPr="00630AB4">
        <w:t>=</w:t>
      </w:r>
      <w:r w:rsidRPr="00630AB4">
        <w:t xml:space="preserve"> </w:t>
      </w:r>
      <w:r w:rsidRPr="00630AB4">
        <w:t>'</w:t>
      </w:r>
      <w:r w:rsidRPr="00630AB4">
        <w:t>명</w:t>
      </w:r>
      <w:r w:rsidRPr="00630AB4">
        <w:t>'</w:t>
      </w:r>
      <w:r w:rsidRPr="00630AB4">
        <w:t>)))</w:t>
      </w:r>
      <w:r w:rsidRPr="00630AB4">
        <w:br/>
      </w:r>
      <w:r w:rsidRPr="00630AB4">
        <w:t xml:space="preserve">    fig_temp </w:t>
      </w:r>
      <w:r w:rsidRPr="00630AB4">
        <w:t>=</w:t>
      </w:r>
      <w:r w:rsidRPr="00630AB4">
        <w:t xml:space="preserve"> go.Figure(fig)</w:t>
      </w:r>
      <w:r w:rsidRPr="00630AB4">
        <w:br/>
      </w:r>
      <w:r w:rsidRPr="00630AB4">
        <w:t xml:space="preserve">    fig_temp </w:t>
      </w:r>
      <w:r w:rsidRPr="00630AB4">
        <w:t>=</w:t>
      </w:r>
      <w:r w:rsidRPr="00630AB4">
        <w:t xml:space="preserve"> fig_temp.add_shape(</w:t>
      </w:r>
      <w:r w:rsidRPr="00630AB4">
        <w:t>type</w:t>
      </w:r>
      <w:r w:rsidRPr="00630AB4">
        <w:t xml:space="preserve"> </w:t>
      </w:r>
      <w:r w:rsidRPr="00630AB4">
        <w:t>=</w:t>
      </w:r>
      <w:r w:rsidRPr="00630AB4">
        <w:t xml:space="preserve"> </w:t>
      </w:r>
      <w:r w:rsidRPr="00630AB4">
        <w:t>'line'</w:t>
      </w:r>
      <w:r w:rsidRPr="00630AB4">
        <w:t xml:space="preserve">, yref </w:t>
      </w:r>
      <w:r w:rsidRPr="00630AB4">
        <w:t>=</w:t>
      </w:r>
      <w:r w:rsidRPr="00630AB4">
        <w:t xml:space="preserve"> </w:t>
      </w:r>
      <w:r w:rsidRPr="00630AB4">
        <w:t>"y"</w:t>
      </w:r>
      <w:r w:rsidRPr="00630AB4">
        <w:t>,</w:t>
      </w:r>
      <w:r w:rsidRPr="00630AB4">
        <w:br/>
      </w:r>
      <w:r w:rsidRPr="00630AB4">
        <w:t xml:space="preserve">                             y0 </w:t>
      </w:r>
      <w:r w:rsidRPr="00630AB4">
        <w:t>=</w:t>
      </w:r>
      <w:r w:rsidRPr="00630AB4">
        <w:t xml:space="preserve"> </w:t>
      </w:r>
      <w:r w:rsidRPr="00630AB4">
        <w:t>0</w:t>
      </w:r>
      <w:r w:rsidRPr="00630AB4">
        <w:t xml:space="preserve">, y1 </w:t>
      </w:r>
      <w:r w:rsidRPr="00630AB4">
        <w:t>=</w:t>
      </w:r>
      <w:r w:rsidRPr="00630AB4">
        <w:t xml:space="preserve"> total_deaths_5_nations_by_day[</w:t>
      </w:r>
      <w:r w:rsidRPr="00630AB4">
        <w:t>'total_deaths_per_milli</w:t>
      </w:r>
      <w:r w:rsidRPr="00630AB4">
        <w:t>on'</w:t>
      </w:r>
      <w:r w:rsidRPr="00630AB4">
        <w:t>].</w:t>
      </w:r>
      <w:r w:rsidRPr="00630AB4">
        <w:t>max</w:t>
      </w:r>
      <w:r w:rsidRPr="00630AB4">
        <w:t>(),</w:t>
      </w:r>
      <w:r w:rsidRPr="00630AB4">
        <w:br/>
      </w:r>
      <w:r w:rsidRPr="00630AB4">
        <w:t xml:space="preserve">                             x0 </w:t>
      </w:r>
      <w:r w:rsidRPr="00630AB4">
        <w:t>=</w:t>
      </w:r>
      <w:r w:rsidRPr="00630AB4">
        <w:t xml:space="preserve"> date_value, x1 </w:t>
      </w:r>
      <w:r w:rsidRPr="00630AB4">
        <w:t>=</w:t>
      </w:r>
      <w:r w:rsidRPr="00630AB4">
        <w:t xml:space="preserve"> date_value,</w:t>
      </w:r>
      <w:r w:rsidRPr="00630AB4">
        <w:br/>
      </w:r>
      <w:r w:rsidRPr="00630AB4">
        <w:t xml:space="preserve">                             line </w:t>
      </w:r>
      <w:r w:rsidRPr="00630AB4">
        <w:t>=</w:t>
      </w:r>
      <w:r w:rsidRPr="00630AB4">
        <w:t xml:space="preserve"> </w:t>
      </w:r>
      <w:r w:rsidRPr="00630AB4">
        <w:t>dict</w:t>
      </w:r>
      <w:r w:rsidRPr="00630AB4">
        <w:t xml:space="preserve">(color </w:t>
      </w:r>
      <w:r w:rsidRPr="00630AB4">
        <w:t>=</w:t>
      </w:r>
      <w:r w:rsidRPr="00630AB4">
        <w:t xml:space="preserve"> </w:t>
      </w:r>
      <w:r w:rsidRPr="00630AB4">
        <w:t>'black'</w:t>
      </w:r>
      <w:r w:rsidRPr="00630AB4">
        <w:t>, dash</w:t>
      </w:r>
      <w:r w:rsidRPr="00630AB4">
        <w:t>=</w:t>
      </w:r>
      <w:r w:rsidRPr="00630AB4">
        <w:t>"dot"</w:t>
      </w:r>
      <w:r w:rsidRPr="00630AB4">
        <w:t xml:space="preserve">))          </w:t>
      </w:r>
      <w:r w:rsidRPr="00630AB4">
        <w:br/>
      </w:r>
      <w:r w:rsidRPr="00630AB4">
        <w:t xml:space="preserve">    </w:t>
      </w:r>
      <w:r w:rsidRPr="00630AB4">
        <w:t>return</w:t>
      </w:r>
      <w:r w:rsidRPr="00630AB4">
        <w:t xml:space="preserve"> fig_gauge_kor, fig_gauge_fra, fig_gauge_jpn, fig_gauge_gbr, fig_gauge_usa, fig_temp</w:t>
      </w:r>
    </w:p>
    <w:bookmarkEnd w:id="11"/>
    <w:bookmarkEnd w:id="9"/>
    <w:sectPr w:rsidR="00236884" w:rsidRPr="00630AB4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5B4EA9">
      <w:pPr>
        <w:spacing w:after="0"/>
      </w:pPr>
      <w:r>
        <w:separator/>
      </w:r>
    </w:p>
  </w:endnote>
  <w:endnote w:type="continuationSeparator" w:id="0">
    <w:p w:rsidR="00000000" w:rsidRDefault="005B4E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나눔명조">
    <w:panose1 w:val="02020603020101020101"/>
    <w:charset w:val="81"/>
    <w:family w:val="roman"/>
    <w:pitch w:val="variable"/>
    <w:sig w:usb0="800002A7" w:usb1="09D7F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6884" w:rsidRDefault="005B4EA9">
      <w:r>
        <w:separator/>
      </w:r>
    </w:p>
  </w:footnote>
  <w:footnote w:type="continuationSeparator" w:id="0">
    <w:p w:rsidR="00236884" w:rsidRDefault="005B4E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924B6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05C0E3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BC657B3"/>
    <w:multiLevelType w:val="multilevel"/>
    <w:tmpl w:val="040C001D"/>
    <w:numStyleLink w:val="Defaultul"/>
  </w:abstractNum>
  <w:abstractNum w:abstractNumId="13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89B7C2A"/>
    <w:multiLevelType w:val="multilevel"/>
    <w:tmpl w:val="4B88F872"/>
    <w:numStyleLink w:val="Defaultol"/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38E5D50"/>
    <w:multiLevelType w:val="multilevel"/>
    <w:tmpl w:val="05C0E3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5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4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5"/>
  </w:num>
  <w:num w:numId="13">
    <w:abstractNumId w:val="23"/>
  </w:num>
  <w:num w:numId="14">
    <w:abstractNumId w:val="22"/>
  </w:num>
  <w:num w:numId="15">
    <w:abstractNumId w:val="21"/>
  </w:num>
  <w:num w:numId="16">
    <w:abstractNumId w:val="15"/>
  </w:num>
  <w:num w:numId="17">
    <w:abstractNumId w:val="16"/>
  </w:num>
  <w:num w:numId="18">
    <w:abstractNumId w:val="27"/>
  </w:num>
  <w:num w:numId="19">
    <w:abstractNumId w:val="20"/>
  </w:num>
  <w:num w:numId="20">
    <w:abstractNumId w:val="26"/>
  </w:num>
  <w:num w:numId="21">
    <w:abstractNumId w:val="13"/>
  </w:num>
  <w:num w:numId="22">
    <w:abstractNumId w:val="17"/>
  </w:num>
  <w:num w:numId="23">
    <w:abstractNumId w:val="19"/>
  </w:num>
  <w:num w:numId="24">
    <w:abstractNumId w:val="12"/>
  </w:num>
  <w:num w:numId="25">
    <w:abstractNumId w:val="18"/>
  </w:num>
  <w:num w:numId="26">
    <w:abstractNumId w:val="10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1"/>
  </w:num>
  <w:num w:numId="39">
    <w:abstractNumId w:val="11"/>
  </w:num>
  <w:num w:numId="40">
    <w:abstractNumId w:val="11"/>
  </w:num>
  <w:num w:numId="41">
    <w:abstractNumId w:val="11"/>
  </w:num>
  <w:num w:numId="42">
    <w:abstractNumId w:val="11"/>
  </w:num>
  <w:num w:numId="43">
    <w:abstractNumId w:val="11"/>
  </w:num>
  <w:num w:numId="44">
    <w:abstractNumId w:val="11"/>
  </w:num>
  <w:num w:numId="45">
    <w:abstractNumId w:val="11"/>
  </w:num>
  <w:num w:numId="4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36884"/>
    <w:rsid w:val="00236884"/>
    <w:rsid w:val="002739C0"/>
    <w:rsid w:val="00304041"/>
    <w:rsid w:val="005B4EA9"/>
    <w:rsid w:val="00630AB4"/>
    <w:rsid w:val="007359A4"/>
    <w:rsid w:val="00A64BE8"/>
    <w:rsid w:val="00E90C3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F9E6D9E-AEB4-4C69-9086-0256A6999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9137D8"/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2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customStyle="1" w:styleId="boxBorder">
    <w:name w:val="boxBorder"/>
    <w:basedOn w:val="a"/>
    <w:link w:val="boxBorderChar"/>
    <w:qFormat/>
    <w:rsid w:val="00630AB4"/>
    <w:p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  <w:spacing w:before="36" w:after="36"/>
    </w:pPr>
    <w:rPr>
      <w:rFonts w:ascii="나눔바른고딕" w:eastAsia="나눔바른고딕" w:hAnsi="나눔바른고딕" w:cs="나눔스퀘어라운드 Regular"/>
      <w:b/>
      <w:sz w:val="22"/>
      <w:lang w:eastAsia="ko-KR"/>
    </w:rPr>
  </w:style>
  <w:style w:type="character" w:customStyle="1" w:styleId="boxBorderChar">
    <w:name w:val="boxBorder Char"/>
    <w:basedOn w:val="a1"/>
    <w:link w:val="boxBorder"/>
    <w:rsid w:val="00630AB4"/>
    <w:rPr>
      <w:rFonts w:ascii="나눔바른고딕" w:eastAsia="나눔바른고딕" w:hAnsi="나눔바른고딕" w:cs="나눔스퀘어라운드 Regular"/>
      <w:b/>
      <w:sz w:val="22"/>
      <w:lang w:eastAsia="ko-KR"/>
    </w:rPr>
  </w:style>
  <w:style w:type="paragraph" w:customStyle="1" w:styleId="python">
    <w:name w:val="python"/>
    <w:link w:val="pythonChar"/>
    <w:qFormat/>
    <w:rsid w:val="00630AB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</w:pPr>
    <w:rPr>
      <w:rFonts w:ascii="D2Coding" w:eastAsia="D2Coding" w:hAnsi="D2Coding" w:cs="D2Coding"/>
      <w:sz w:val="20"/>
      <w:szCs w:val="20"/>
    </w:rPr>
  </w:style>
  <w:style w:type="character" w:customStyle="1" w:styleId="pythonChar">
    <w:name w:val="python Char"/>
    <w:basedOn w:val="a1"/>
    <w:link w:val="python"/>
    <w:rsid w:val="00630AB4"/>
    <w:rPr>
      <w:rFonts w:ascii="D2Coding" w:eastAsia="D2Coding" w:hAnsi="D2Coding" w:cs="D2Coding"/>
      <w:sz w:val="20"/>
      <w:szCs w:val="20"/>
      <w:shd w:val="clear" w:color="auto" w:fill="F2F2F2" w:themeFill="background1" w:themeFillShade="F2"/>
    </w:rPr>
  </w:style>
  <w:style w:type="paragraph" w:customStyle="1" w:styleId="R">
    <w:name w:val="R"/>
    <w:link w:val="RChar"/>
    <w:qFormat/>
    <w:rsid w:val="00630AB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</w:pPr>
    <w:rPr>
      <w:rFonts w:eastAsia="D2Coding"/>
      <w:color w:val="000000" w:themeColor="text1"/>
      <w:sz w:val="20"/>
    </w:rPr>
  </w:style>
  <w:style w:type="character" w:customStyle="1" w:styleId="RChar">
    <w:name w:val="R Char"/>
    <w:basedOn w:val="a1"/>
    <w:link w:val="R"/>
    <w:rsid w:val="00630AB4"/>
    <w:rPr>
      <w:rFonts w:eastAsia="D2Coding"/>
      <w:color w:val="000000" w:themeColor="text1"/>
      <w:sz w:val="20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27.0.0.1:8050/'&#51060;&#45796;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3</Pages>
  <Words>5661</Words>
  <Characters>32270</Characters>
  <Application>Microsoft Office Word</Application>
  <DocSecurity>0</DocSecurity>
  <Lines>268</Lines>
  <Paragraphs>7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7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부록 2. Dash를 사용한 Dashboard 만들기</dc:title>
  <dc:creator/>
  <cp:keywords/>
  <cp:lastModifiedBy>standard</cp:lastModifiedBy>
  <cp:revision>8</cp:revision>
  <dcterms:created xsi:type="dcterms:W3CDTF">2023-01-14T16:54:00Z</dcterms:created>
  <dcterms:modified xsi:type="dcterms:W3CDTF">2023-01-15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